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60481F" w14:textId="29DDC0F0" w:rsidR="00B9157D" w:rsidRDefault="00A6542C" w:rsidP="009B2AF9">
      <w:pPr>
        <w:pStyle w:val="1"/>
        <w:rPr>
          <w:rFonts w:ascii="Times New Roman" w:hAnsi="Times New Roman"/>
          <w:b/>
          <w:sz w:val="36"/>
          <w:szCs w:val="36"/>
          <w:lang w:val="en-GB" w:eastAsia="ja-JP"/>
        </w:rPr>
      </w:pPr>
      <w:r w:rsidRPr="00A6542C">
        <w:rPr>
          <w:rFonts w:ascii="Times New Roman" w:hAnsi="Times New Roman"/>
          <w:b/>
          <w:sz w:val="36"/>
          <w:szCs w:val="36"/>
          <w:lang w:val="en-GB"/>
        </w:rPr>
        <w:t>S</w:t>
      </w:r>
      <w:r w:rsidR="00F17179">
        <w:rPr>
          <w:rFonts w:ascii="Times New Roman" w:hAnsi="Times New Roman" w:hint="eastAsia"/>
          <w:b/>
          <w:sz w:val="36"/>
          <w:szCs w:val="36"/>
          <w:lang w:val="en-GB" w:eastAsia="ja-JP"/>
        </w:rPr>
        <w:t>1</w:t>
      </w:r>
      <w:bookmarkStart w:id="0" w:name="_GoBack"/>
      <w:bookmarkEnd w:id="0"/>
      <w:r w:rsidRPr="00A6542C">
        <w:rPr>
          <w:rFonts w:ascii="Times New Roman" w:hAnsi="Times New Roman"/>
          <w:b/>
          <w:sz w:val="36"/>
          <w:szCs w:val="36"/>
          <w:lang w:val="en-GB"/>
        </w:rPr>
        <w:t xml:space="preserve"> </w:t>
      </w:r>
      <w:r w:rsidRPr="000C11BD">
        <w:rPr>
          <w:rFonts w:ascii="Times New Roman" w:hAnsi="Times New Roman"/>
          <w:b/>
          <w:sz w:val="36"/>
          <w:szCs w:val="36"/>
          <w:lang w:val="en-GB"/>
        </w:rPr>
        <w:t>M</w:t>
      </w:r>
      <w:r w:rsidR="004C4C5F" w:rsidRPr="000C11BD">
        <w:rPr>
          <w:rFonts w:ascii="Times New Roman" w:hAnsi="Times New Roman"/>
          <w:b/>
          <w:sz w:val="36"/>
          <w:szCs w:val="36"/>
          <w:lang w:val="en-GB"/>
        </w:rPr>
        <w:t xml:space="preserve">ethods </w:t>
      </w:r>
    </w:p>
    <w:p w14:paraId="37AF00CE" w14:textId="6658F251" w:rsidR="0062613D" w:rsidRDefault="0062613D" w:rsidP="009B2AF9">
      <w:pPr>
        <w:spacing w:line="480" w:lineRule="auto"/>
        <w:rPr>
          <w:kern w:val="0"/>
          <w:lang w:val="en-GB"/>
        </w:rPr>
      </w:pPr>
      <w:r>
        <w:rPr>
          <w:rFonts w:hint="eastAsia"/>
          <w:b/>
          <w:kern w:val="0"/>
          <w:szCs w:val="32"/>
          <w:lang w:val="en-GB"/>
        </w:rPr>
        <w:t>Measurements in a controlled experiment</w:t>
      </w:r>
      <w:r w:rsidR="00B9157D" w:rsidRPr="00044F0D">
        <w:rPr>
          <w:rFonts w:hint="eastAsia"/>
          <w:b/>
          <w:kern w:val="0"/>
          <w:lang w:val="en-GB"/>
        </w:rPr>
        <w:t>.</w:t>
      </w:r>
      <w:r w:rsidR="00B9157D">
        <w:rPr>
          <w:rFonts w:hint="eastAsia"/>
          <w:b/>
          <w:kern w:val="0"/>
          <w:sz w:val="32"/>
          <w:lang w:val="en-GB"/>
        </w:rPr>
        <w:t xml:space="preserve"> </w:t>
      </w:r>
      <w:r w:rsidRPr="000A479F">
        <w:rPr>
          <w:kern w:val="0"/>
          <w:lang w:val="en-GB"/>
        </w:rPr>
        <w:t xml:space="preserve">Each trial began at the initial position fixed by the coach with a pass from the defender to the dribbler, and </w:t>
      </w:r>
      <w:r w:rsidR="00041B06">
        <w:rPr>
          <w:kern w:val="0"/>
          <w:lang w:val="en-GB"/>
        </w:rPr>
        <w:t>the trial</w:t>
      </w:r>
      <w:r w:rsidR="00041B06" w:rsidRPr="000A479F">
        <w:rPr>
          <w:kern w:val="0"/>
          <w:lang w:val="en-GB"/>
        </w:rPr>
        <w:t xml:space="preserve"> </w:t>
      </w:r>
      <w:r w:rsidRPr="000A479F">
        <w:rPr>
          <w:kern w:val="0"/>
          <w:lang w:val="en-GB"/>
        </w:rPr>
        <w:t>finished with a successful shot, rebound by a defender or turnover (i.e.</w:t>
      </w:r>
      <w:r w:rsidR="00C82FAF">
        <w:rPr>
          <w:rFonts w:hint="eastAsia"/>
          <w:kern w:val="0"/>
          <w:lang w:val="en-GB"/>
        </w:rPr>
        <w:t>,</w:t>
      </w:r>
      <w:r w:rsidRPr="000A479F">
        <w:rPr>
          <w:kern w:val="0"/>
          <w:lang w:val="en-GB"/>
        </w:rPr>
        <w:t xml:space="preserve"> out of bounds</w:t>
      </w:r>
      <w:r w:rsidR="00C82FAF">
        <w:rPr>
          <w:rFonts w:hint="eastAsia"/>
          <w:kern w:val="0"/>
          <w:lang w:val="en-GB"/>
        </w:rPr>
        <w:t xml:space="preserve"> </w:t>
      </w:r>
      <w:r w:rsidRPr="000A479F">
        <w:rPr>
          <w:kern w:val="0"/>
          <w:lang w:val="en-GB"/>
        </w:rPr>
        <w:t>or defensive team holding the ball). In the event of a defensive foul or out of bounds, the offensive team started attacking again with the ball (i.e.</w:t>
      </w:r>
      <w:r w:rsidR="00C82FAF">
        <w:rPr>
          <w:rFonts w:hint="eastAsia"/>
          <w:kern w:val="0"/>
          <w:lang w:val="en-GB"/>
        </w:rPr>
        <w:t>,</w:t>
      </w:r>
      <w:r w:rsidRPr="000A479F">
        <w:rPr>
          <w:kern w:val="0"/>
          <w:lang w:val="en-GB"/>
        </w:rPr>
        <w:t xml:space="preserve"> </w:t>
      </w:r>
      <w:r w:rsidR="00041B06">
        <w:rPr>
          <w:kern w:val="0"/>
          <w:lang w:val="en-GB"/>
        </w:rPr>
        <w:t xml:space="preserve">a </w:t>
      </w:r>
      <w:r w:rsidRPr="000A479F">
        <w:rPr>
          <w:kern w:val="0"/>
          <w:lang w:val="en-GB"/>
        </w:rPr>
        <w:t>reset trial which was excluded from analysis). The game was played with two referees according to the rules of basketball</w:t>
      </w:r>
      <w:r w:rsidR="00041B06">
        <w:rPr>
          <w:kern w:val="0"/>
          <w:lang w:val="en-GB"/>
        </w:rPr>
        <w:t>,</w:t>
      </w:r>
      <w:r w:rsidRPr="000A479F">
        <w:rPr>
          <w:kern w:val="0"/>
          <w:lang w:val="en-GB"/>
        </w:rPr>
        <w:t xml:space="preserve"> </w:t>
      </w:r>
      <w:r w:rsidR="00041B06">
        <w:rPr>
          <w:kern w:val="0"/>
          <w:lang w:val="en-GB"/>
        </w:rPr>
        <w:t xml:space="preserve">with the </w:t>
      </w:r>
      <w:r w:rsidRPr="000A479F">
        <w:rPr>
          <w:kern w:val="0"/>
          <w:lang w:val="en-GB"/>
        </w:rPr>
        <w:t>except</w:t>
      </w:r>
      <w:r w:rsidR="00041B06">
        <w:rPr>
          <w:kern w:val="0"/>
          <w:lang w:val="en-GB"/>
        </w:rPr>
        <w:t>ion of</w:t>
      </w:r>
      <w:r w:rsidRPr="000A479F">
        <w:rPr>
          <w:kern w:val="0"/>
          <w:lang w:val="en-GB"/>
        </w:rPr>
        <w:t xml:space="preserve"> the specific rules stated above.</w:t>
      </w:r>
    </w:p>
    <w:p w14:paraId="7E80E516" w14:textId="725F81F5" w:rsidR="0062613D" w:rsidRDefault="00EE00DB" w:rsidP="009B2AF9">
      <w:pPr>
        <w:spacing w:line="480" w:lineRule="auto"/>
        <w:ind w:firstLine="840"/>
        <w:rPr>
          <w:b/>
          <w:kern w:val="0"/>
          <w:sz w:val="32"/>
          <w:lang w:val="en-GB"/>
        </w:rPr>
      </w:pPr>
      <w:r>
        <w:rPr>
          <w:kern w:val="0"/>
          <w:lang w:val="en-GB"/>
        </w:rPr>
        <w:t>Four r</w:t>
      </w:r>
      <w:r w:rsidR="0062613D" w:rsidRPr="000A479F">
        <w:rPr>
          <w:kern w:val="0"/>
          <w:lang w:val="en-GB"/>
        </w:rPr>
        <w:t xml:space="preserve">eflective markers were placed on each player’s body (top and left of the head and </w:t>
      </w:r>
      <w:r w:rsidR="00041B06">
        <w:rPr>
          <w:kern w:val="0"/>
          <w:lang w:val="en-GB"/>
        </w:rPr>
        <w:t xml:space="preserve">on their </w:t>
      </w:r>
      <w:r w:rsidR="0062613D" w:rsidRPr="000A479F">
        <w:rPr>
          <w:kern w:val="0"/>
          <w:lang w:val="en-GB"/>
        </w:rPr>
        <w:t xml:space="preserve">right and left shoulders). We used the midpoint of shoulders as the representative point of the players. We also used </w:t>
      </w:r>
      <w:r w:rsidR="00041B06">
        <w:rPr>
          <w:kern w:val="0"/>
          <w:lang w:val="en-GB"/>
        </w:rPr>
        <w:t>a</w:t>
      </w:r>
      <w:r w:rsidR="0062613D" w:rsidRPr="000A479F">
        <w:rPr>
          <w:kern w:val="0"/>
          <w:lang w:val="en-GB"/>
        </w:rPr>
        <w:t xml:space="preserve"> basketball pasted </w:t>
      </w:r>
      <w:r w:rsidR="00041B06">
        <w:rPr>
          <w:kern w:val="0"/>
          <w:lang w:val="en-GB"/>
        </w:rPr>
        <w:t xml:space="preserve">a </w:t>
      </w:r>
      <w:r w:rsidR="0062613D" w:rsidRPr="000A479F">
        <w:rPr>
          <w:kern w:val="0"/>
          <w:lang w:val="en-GB"/>
        </w:rPr>
        <w:t>reflective sheet in a striped pattern to improve ball handling and recorded its position. All raw coordinate data points were smoothed using a fourth-order Butterworth low-pass digital filter (6 Hz).</w:t>
      </w:r>
      <w:r w:rsidR="0062613D" w:rsidRPr="000A479F">
        <w:rPr>
          <w:lang w:val="en-GB"/>
        </w:rPr>
        <w:t xml:space="preserve"> </w:t>
      </w:r>
    </w:p>
    <w:p w14:paraId="28C40C1E" w14:textId="77777777" w:rsidR="0062613D" w:rsidRPr="0062613D" w:rsidRDefault="0062613D" w:rsidP="009B2AF9">
      <w:pPr>
        <w:spacing w:line="480" w:lineRule="auto"/>
        <w:rPr>
          <w:b/>
          <w:kern w:val="0"/>
          <w:sz w:val="32"/>
          <w:lang w:val="en-GB"/>
        </w:rPr>
      </w:pPr>
    </w:p>
    <w:p w14:paraId="43BBB350" w14:textId="518A94EC" w:rsidR="00B9157D" w:rsidRDefault="0062613D" w:rsidP="009B2AF9">
      <w:pPr>
        <w:spacing w:line="480" w:lineRule="auto"/>
        <w:rPr>
          <w:kern w:val="0"/>
          <w:lang w:val="en-GB"/>
        </w:rPr>
      </w:pPr>
      <w:r w:rsidRPr="00044F0D">
        <w:rPr>
          <w:b/>
          <w:kern w:val="0"/>
          <w:lang w:val="en-GB"/>
        </w:rPr>
        <w:t>Scene selection</w:t>
      </w:r>
      <w:r w:rsidRPr="00044F0D">
        <w:rPr>
          <w:rFonts w:hint="eastAsia"/>
          <w:b/>
          <w:kern w:val="0"/>
          <w:lang w:val="en-GB"/>
        </w:rPr>
        <w:t>.</w:t>
      </w:r>
      <w:r>
        <w:rPr>
          <w:rFonts w:hint="eastAsia"/>
          <w:b/>
          <w:kern w:val="0"/>
          <w:lang w:val="en-GB"/>
        </w:rPr>
        <w:t xml:space="preserve"> </w:t>
      </w:r>
      <w:r w:rsidR="00B9157D" w:rsidRPr="000C11BD">
        <w:rPr>
          <w:kern w:val="0"/>
          <w:lang w:val="en-GB"/>
        </w:rPr>
        <w:t xml:space="preserve">We constructed </w:t>
      </w:r>
      <w:r w:rsidR="00B12A8F">
        <w:rPr>
          <w:kern w:val="0"/>
          <w:lang w:val="en-GB"/>
        </w:rPr>
        <w:t xml:space="preserve">an </w:t>
      </w:r>
      <w:r w:rsidR="00B9157D" w:rsidRPr="000C11BD">
        <w:rPr>
          <w:lang w:val="en-GB"/>
        </w:rPr>
        <w:t>automatic play-detection system using the positional data. First, we categori</w:t>
      </w:r>
      <w:r w:rsidR="00C82FAF">
        <w:rPr>
          <w:rFonts w:hint="eastAsia"/>
          <w:lang w:val="en-GB"/>
        </w:rPr>
        <w:t>z</w:t>
      </w:r>
      <w:r w:rsidR="00B9157D" w:rsidRPr="000C11BD">
        <w:rPr>
          <w:lang w:val="en-GB"/>
        </w:rPr>
        <w:t xml:space="preserve">ed the state of the ball </w:t>
      </w:r>
      <w:r w:rsidR="00B12A8F">
        <w:rPr>
          <w:lang w:val="en-GB"/>
        </w:rPr>
        <w:t>as</w:t>
      </w:r>
      <w:r w:rsidR="00B9157D" w:rsidRPr="000C11BD">
        <w:rPr>
          <w:lang w:val="en-GB"/>
        </w:rPr>
        <w:t xml:space="preserve"> holding, passing and shooting. (1) If the ball and an attacker was near (horizontal distance was less than 1 m) and horizontal ball acceleration was less than </w:t>
      </w:r>
      <w:r w:rsidR="00B9157D" w:rsidRPr="000C11BD">
        <w:rPr>
          <w:kern w:val="0"/>
          <w:lang w:val="en-GB"/>
        </w:rPr>
        <w:t>–5 m/s</w:t>
      </w:r>
      <w:r w:rsidR="00B9157D" w:rsidRPr="000C11BD">
        <w:rPr>
          <w:kern w:val="0"/>
          <w:vertAlign w:val="superscript"/>
          <w:lang w:val="en-GB"/>
        </w:rPr>
        <w:t>2</w:t>
      </w:r>
      <w:r w:rsidR="00B9157D" w:rsidRPr="000C11BD">
        <w:rPr>
          <w:kern w:val="0"/>
          <w:lang w:val="en-GB"/>
        </w:rPr>
        <w:t xml:space="preserve"> during </w:t>
      </w:r>
      <w:r w:rsidR="00B12A8F">
        <w:rPr>
          <w:kern w:val="0"/>
          <w:lang w:val="en-GB"/>
        </w:rPr>
        <w:t xml:space="preserve">a </w:t>
      </w:r>
      <w:r w:rsidR="00B9157D" w:rsidRPr="000C11BD">
        <w:rPr>
          <w:kern w:val="0"/>
          <w:lang w:val="en-GB"/>
        </w:rPr>
        <w:t>ball catch (i.e.</w:t>
      </w:r>
      <w:r w:rsidR="00C82FAF">
        <w:rPr>
          <w:rFonts w:hint="eastAsia"/>
          <w:kern w:val="0"/>
          <w:lang w:val="en-GB"/>
        </w:rPr>
        <w:t>,</w:t>
      </w:r>
      <w:r w:rsidR="00B9157D" w:rsidRPr="000C11BD">
        <w:rPr>
          <w:kern w:val="0"/>
          <w:lang w:val="en-GB"/>
        </w:rPr>
        <w:t xml:space="preserve"> the ball was in the air), the state of the ball was defined as the holding. The involved attacker was defined as the ball attacker. (2) If the ball was not holding, ball vertical position was adequately above the ring (more than 3.2 m: the ring height was 3.05 m) and the ball was horizontally </w:t>
      </w:r>
      <w:r w:rsidR="005B1DFA">
        <w:rPr>
          <w:kern w:val="0"/>
          <w:lang w:val="en-GB"/>
        </w:rPr>
        <w:t>cloth to</w:t>
      </w:r>
      <w:r w:rsidR="00B9157D" w:rsidRPr="000C11BD">
        <w:rPr>
          <w:kern w:val="0"/>
          <w:lang w:val="en-GB"/>
        </w:rPr>
        <w:t xml:space="preserve"> the ring (less than 0.5 m: the ring diameter was 0.45 m), </w:t>
      </w:r>
      <w:r w:rsidR="00B9157D" w:rsidRPr="000C11BD">
        <w:rPr>
          <w:kern w:val="0"/>
          <w:lang w:val="en-GB"/>
        </w:rPr>
        <w:lastRenderedPageBreak/>
        <w:t xml:space="preserve">the ball was detected as </w:t>
      </w:r>
      <w:r w:rsidR="00B9157D" w:rsidRPr="000C11BD">
        <w:rPr>
          <w:rFonts w:hint="eastAsia"/>
          <w:kern w:val="0"/>
          <w:lang w:val="en-GB"/>
        </w:rPr>
        <w:t xml:space="preserve">a </w:t>
      </w:r>
      <w:r w:rsidR="00B9157D" w:rsidRPr="000C11BD">
        <w:rPr>
          <w:kern w:val="0"/>
          <w:lang w:val="en-GB"/>
        </w:rPr>
        <w:t>sho</w:t>
      </w:r>
      <w:r w:rsidR="00B9157D" w:rsidRPr="000C11BD">
        <w:rPr>
          <w:rFonts w:hint="eastAsia"/>
          <w:kern w:val="0"/>
          <w:lang w:val="en-GB"/>
        </w:rPr>
        <w:t>t</w:t>
      </w:r>
      <w:r w:rsidR="00B9157D" w:rsidRPr="000C11BD">
        <w:rPr>
          <w:kern w:val="0"/>
          <w:lang w:val="en-GB"/>
        </w:rPr>
        <w:t>. (3) If the ball was neither holding nor sho</w:t>
      </w:r>
      <w:r w:rsidR="00B9157D" w:rsidRPr="000C11BD">
        <w:rPr>
          <w:rFonts w:hint="eastAsia"/>
          <w:kern w:val="0"/>
          <w:lang w:val="en-GB"/>
        </w:rPr>
        <w:t>t</w:t>
      </w:r>
      <w:r w:rsidR="00B9157D" w:rsidRPr="000C11BD">
        <w:rPr>
          <w:kern w:val="0"/>
          <w:lang w:val="en-GB"/>
        </w:rPr>
        <w:t>, the ball was passing because the trial was ended when a defender h</w:t>
      </w:r>
      <w:r w:rsidR="005B1DFA">
        <w:rPr>
          <w:kern w:val="0"/>
          <w:lang w:val="en-GB"/>
        </w:rPr>
        <w:t>e</w:t>
      </w:r>
      <w:r w:rsidR="00B9157D" w:rsidRPr="000C11BD">
        <w:rPr>
          <w:kern w:val="0"/>
          <w:lang w:val="en-GB"/>
        </w:rPr>
        <w:t xml:space="preserve">ld the ball. We analysed the duration before </w:t>
      </w:r>
      <w:r w:rsidR="005B1DFA">
        <w:rPr>
          <w:kern w:val="0"/>
          <w:lang w:val="en-GB"/>
        </w:rPr>
        <w:t>an</w:t>
      </w:r>
      <w:r w:rsidR="00B9157D" w:rsidRPr="000C11BD">
        <w:rPr>
          <w:kern w:val="0"/>
          <w:lang w:val="en-GB"/>
        </w:rPr>
        <w:t xml:space="preserve"> attacker’s shot or ball los</w:t>
      </w:r>
      <w:r w:rsidR="005B1DFA">
        <w:rPr>
          <w:kern w:val="0"/>
          <w:lang w:val="en-GB"/>
        </w:rPr>
        <w:t>s</w:t>
      </w:r>
      <w:r w:rsidR="00B9157D" w:rsidRPr="000C11BD">
        <w:rPr>
          <w:kern w:val="0"/>
          <w:lang w:val="en-GB"/>
        </w:rPr>
        <w:t xml:space="preserve">. When </w:t>
      </w:r>
      <w:r w:rsidR="005B1DFA">
        <w:rPr>
          <w:kern w:val="0"/>
          <w:lang w:val="en-GB"/>
        </w:rPr>
        <w:t>an</w:t>
      </w:r>
      <w:r w:rsidR="00B9157D" w:rsidRPr="000C11BD">
        <w:rPr>
          <w:kern w:val="0"/>
          <w:lang w:val="en-GB"/>
        </w:rPr>
        <w:t xml:space="preserve"> attacker gain</w:t>
      </w:r>
      <w:r w:rsidR="005B1DFA">
        <w:rPr>
          <w:kern w:val="0"/>
          <w:lang w:val="en-GB"/>
        </w:rPr>
        <w:t>ed</w:t>
      </w:r>
      <w:r w:rsidR="00B9157D" w:rsidRPr="000C11BD">
        <w:rPr>
          <w:kern w:val="0"/>
          <w:lang w:val="en-GB"/>
        </w:rPr>
        <w:t xml:space="preserve"> the ball after </w:t>
      </w:r>
      <w:r w:rsidR="005B1DFA">
        <w:rPr>
          <w:kern w:val="0"/>
          <w:lang w:val="en-GB"/>
        </w:rPr>
        <w:t>a</w:t>
      </w:r>
      <w:r w:rsidR="00B9157D" w:rsidRPr="000C11BD">
        <w:rPr>
          <w:kern w:val="0"/>
          <w:lang w:val="en-GB"/>
        </w:rPr>
        <w:t xml:space="preserve"> shot (i.e.</w:t>
      </w:r>
      <w:r w:rsidR="00C82FAF">
        <w:rPr>
          <w:rFonts w:hint="eastAsia"/>
          <w:kern w:val="0"/>
          <w:lang w:val="en-GB"/>
        </w:rPr>
        <w:t>,</w:t>
      </w:r>
      <w:r w:rsidR="00B9157D" w:rsidRPr="000C11BD">
        <w:rPr>
          <w:kern w:val="0"/>
          <w:lang w:val="en-GB"/>
        </w:rPr>
        <w:t xml:space="preserve"> </w:t>
      </w:r>
      <w:r w:rsidR="005B1DFA">
        <w:rPr>
          <w:kern w:val="0"/>
          <w:lang w:val="en-GB"/>
        </w:rPr>
        <w:t xml:space="preserve">an </w:t>
      </w:r>
      <w:r w:rsidR="00B9157D" w:rsidRPr="000C11BD">
        <w:rPr>
          <w:kern w:val="0"/>
          <w:lang w:val="en-GB"/>
        </w:rPr>
        <w:t xml:space="preserve">offensive rebound), if the ball was brought out of the remote place from the ring (more than 5 m), we analysed </w:t>
      </w:r>
      <w:r w:rsidR="00FB05BE">
        <w:rPr>
          <w:kern w:val="0"/>
          <w:lang w:val="en-GB"/>
        </w:rPr>
        <w:t xml:space="preserve">the </w:t>
      </w:r>
      <w:r w:rsidR="00B9157D" w:rsidRPr="000C11BD">
        <w:rPr>
          <w:rFonts w:hint="eastAsia"/>
          <w:kern w:val="0"/>
          <w:lang w:val="en-GB"/>
        </w:rPr>
        <w:t>attack</w:t>
      </w:r>
      <w:r w:rsidR="00B9157D" w:rsidRPr="000C11BD">
        <w:rPr>
          <w:kern w:val="0"/>
          <w:lang w:val="en-GB"/>
        </w:rPr>
        <w:t xml:space="preserve"> from the </w:t>
      </w:r>
      <w:r w:rsidR="00FB05BE">
        <w:rPr>
          <w:kern w:val="0"/>
          <w:lang w:val="en-GB"/>
        </w:rPr>
        <w:t xml:space="preserve">time to </w:t>
      </w:r>
      <w:r w:rsidR="00B9157D" w:rsidRPr="000C11BD">
        <w:rPr>
          <w:kern w:val="0"/>
          <w:lang w:val="en-GB"/>
        </w:rPr>
        <w:t xml:space="preserve">the shot. </w:t>
      </w:r>
    </w:p>
    <w:p w14:paraId="591C52B1" w14:textId="77777777" w:rsidR="00C82FAF" w:rsidRPr="000C11BD" w:rsidRDefault="00C82FAF" w:rsidP="009B2AF9">
      <w:pPr>
        <w:spacing w:line="480" w:lineRule="auto"/>
        <w:rPr>
          <w:kern w:val="0"/>
          <w:lang w:val="en-GB"/>
        </w:rPr>
      </w:pPr>
    </w:p>
    <w:p w14:paraId="756B0FC2" w14:textId="74990679" w:rsidR="00440090" w:rsidRPr="005658DC" w:rsidRDefault="00440090" w:rsidP="009B2AF9">
      <w:pPr>
        <w:spacing w:line="480" w:lineRule="auto"/>
        <w:rPr>
          <w:kern w:val="0"/>
          <w:szCs w:val="32"/>
          <w:lang w:val="en-GB"/>
        </w:rPr>
      </w:pPr>
      <w:r w:rsidRPr="00440090">
        <w:rPr>
          <w:b/>
          <w:kern w:val="0"/>
          <w:szCs w:val="32"/>
          <w:lang w:val="en-GB"/>
        </w:rPr>
        <w:t>Support Vector Machine</w:t>
      </w:r>
      <w:r w:rsidR="00E43DEE">
        <w:rPr>
          <w:b/>
          <w:kern w:val="0"/>
          <w:szCs w:val="32"/>
          <w:lang w:val="en-GB"/>
        </w:rPr>
        <w:t xml:space="preserve"> (SVM)</w:t>
      </w:r>
      <w:r w:rsidRPr="00440090">
        <w:rPr>
          <w:b/>
          <w:kern w:val="0"/>
          <w:szCs w:val="32"/>
          <w:lang w:val="en-GB"/>
        </w:rPr>
        <w:t>.</w:t>
      </w:r>
      <w:r>
        <w:rPr>
          <w:kern w:val="0"/>
          <w:szCs w:val="32"/>
          <w:lang w:val="en-GB"/>
        </w:rPr>
        <w:t xml:space="preserve"> </w:t>
      </w:r>
      <w:r w:rsidR="00870433">
        <w:rPr>
          <w:rFonts w:hint="eastAsia"/>
          <w:kern w:val="0"/>
          <w:szCs w:val="32"/>
          <w:lang w:val="en-GB"/>
        </w:rPr>
        <w:t xml:space="preserve">For </w:t>
      </w:r>
      <w:r w:rsidR="00C8367E">
        <w:rPr>
          <w:kern w:val="0"/>
          <w:szCs w:val="32"/>
          <w:lang w:val="en-GB"/>
        </w:rPr>
        <w:t xml:space="preserve">the </w:t>
      </w:r>
      <w:r w:rsidR="00870433">
        <w:rPr>
          <w:rFonts w:hint="eastAsia"/>
          <w:kern w:val="0"/>
          <w:szCs w:val="32"/>
          <w:lang w:val="en-GB"/>
        </w:rPr>
        <w:t>classification</w:t>
      </w:r>
      <w:r w:rsidR="00A16910">
        <w:rPr>
          <w:rFonts w:hint="eastAsia"/>
          <w:kern w:val="0"/>
          <w:szCs w:val="32"/>
          <w:lang w:val="en-GB"/>
        </w:rPr>
        <w:t xml:space="preserve"> problem in this study</w:t>
      </w:r>
      <w:r w:rsidRPr="005658DC">
        <w:rPr>
          <w:kern w:val="0"/>
          <w:szCs w:val="32"/>
          <w:lang w:val="en-GB"/>
        </w:rPr>
        <w:t xml:space="preserve">, soft margin SVM </w:t>
      </w:r>
      <w:r w:rsidR="00C8367E">
        <w:rPr>
          <w:kern w:val="0"/>
          <w:szCs w:val="32"/>
          <w:lang w:val="en-GB"/>
        </w:rPr>
        <w:t>with</w:t>
      </w:r>
      <w:r w:rsidR="00C8367E" w:rsidRPr="005658DC">
        <w:rPr>
          <w:kern w:val="0"/>
          <w:szCs w:val="32"/>
          <w:lang w:val="en-GB"/>
        </w:rPr>
        <w:t xml:space="preserve"> </w:t>
      </w:r>
      <w:r w:rsidRPr="005658DC">
        <w:rPr>
          <w:kern w:val="0"/>
          <w:szCs w:val="32"/>
          <w:lang w:val="en-GB"/>
        </w:rPr>
        <w:t>Gauss</w:t>
      </w:r>
      <w:r w:rsidR="00C8367E">
        <w:rPr>
          <w:kern w:val="0"/>
          <w:szCs w:val="32"/>
          <w:lang w:val="en-GB"/>
        </w:rPr>
        <w:t>ian</w:t>
      </w:r>
      <w:r w:rsidRPr="005658DC">
        <w:rPr>
          <w:kern w:val="0"/>
          <w:szCs w:val="32"/>
          <w:lang w:val="en-GB"/>
        </w:rPr>
        <w:t>-</w:t>
      </w:r>
      <w:r w:rsidR="00703E38">
        <w:rPr>
          <w:kern w:val="0"/>
          <w:szCs w:val="32"/>
          <w:lang w:val="en-GB"/>
        </w:rPr>
        <w:t>k</w:t>
      </w:r>
      <w:r w:rsidRPr="005658DC">
        <w:rPr>
          <w:kern w:val="0"/>
          <w:szCs w:val="32"/>
          <w:lang w:val="en-GB"/>
        </w:rPr>
        <w:t xml:space="preserve">ernel was employed. </w:t>
      </w:r>
      <w:r w:rsidR="00E43DEE">
        <w:rPr>
          <w:kern w:val="0"/>
          <w:szCs w:val="32"/>
          <w:lang w:val="en-GB"/>
        </w:rPr>
        <w:t xml:space="preserve">SVM </w:t>
      </w:r>
      <w:r w:rsidR="0093536A">
        <w:rPr>
          <w:kern w:val="0"/>
          <w:szCs w:val="32"/>
          <w:lang w:val="en-GB"/>
        </w:rPr>
        <w:t>can</w:t>
      </w:r>
      <w:r w:rsidR="00E43DEE">
        <w:rPr>
          <w:kern w:val="0"/>
          <w:szCs w:val="32"/>
          <w:lang w:val="en-GB"/>
        </w:rPr>
        <w:t xml:space="preserve"> separate data </w:t>
      </w:r>
      <w:r w:rsidR="00CF6985">
        <w:rPr>
          <w:kern w:val="0"/>
          <w:szCs w:val="32"/>
          <w:lang w:val="en-GB"/>
        </w:rPr>
        <w:t xml:space="preserve">of </w:t>
      </w:r>
      <w:r w:rsidR="00E43DEE">
        <w:rPr>
          <w:kern w:val="0"/>
          <w:szCs w:val="32"/>
          <w:lang w:val="en-GB"/>
        </w:rPr>
        <w:t xml:space="preserve">two categories with constructing </w:t>
      </w:r>
      <w:r w:rsidR="00CF6985">
        <w:rPr>
          <w:kern w:val="0"/>
          <w:szCs w:val="32"/>
          <w:lang w:val="en-GB"/>
        </w:rPr>
        <w:t xml:space="preserve">a </w:t>
      </w:r>
      <w:r w:rsidR="00E43DEE">
        <w:rPr>
          <w:kern w:val="0"/>
          <w:szCs w:val="32"/>
          <w:lang w:val="en-GB"/>
        </w:rPr>
        <w:t>hyper-plane to maximi</w:t>
      </w:r>
      <w:r w:rsidR="00CF6985">
        <w:rPr>
          <w:kern w:val="0"/>
          <w:szCs w:val="32"/>
          <w:lang w:val="en-GB"/>
        </w:rPr>
        <w:t>s</w:t>
      </w:r>
      <w:r w:rsidR="00E43DEE">
        <w:rPr>
          <w:kern w:val="0"/>
          <w:szCs w:val="32"/>
          <w:lang w:val="en-GB"/>
        </w:rPr>
        <w:t xml:space="preserve">e the margin between positive and negative instances. </w:t>
      </w:r>
      <w:r w:rsidR="006626F1">
        <w:rPr>
          <w:kern w:val="0"/>
          <w:szCs w:val="32"/>
          <w:lang w:val="en-GB"/>
        </w:rPr>
        <w:t xml:space="preserve">The nearest </w:t>
      </w:r>
      <w:r w:rsidR="00CF6985">
        <w:rPr>
          <w:kern w:val="0"/>
          <w:szCs w:val="32"/>
          <w:lang w:val="en-GB"/>
        </w:rPr>
        <w:t xml:space="preserve">data </w:t>
      </w:r>
      <w:r w:rsidR="006626F1">
        <w:rPr>
          <w:kern w:val="0"/>
          <w:szCs w:val="32"/>
          <w:lang w:val="en-GB"/>
        </w:rPr>
        <w:t xml:space="preserve">point </w:t>
      </w:r>
      <w:r w:rsidR="00CF6985">
        <w:rPr>
          <w:kern w:val="0"/>
          <w:szCs w:val="32"/>
          <w:lang w:val="en-GB"/>
        </w:rPr>
        <w:t>from</w:t>
      </w:r>
      <w:r w:rsidR="006626F1">
        <w:rPr>
          <w:kern w:val="0"/>
          <w:szCs w:val="32"/>
          <w:lang w:val="en-GB"/>
        </w:rPr>
        <w:t xml:space="preserve"> the hyper-plane</w:t>
      </w:r>
      <w:r w:rsidR="00CF6985">
        <w:rPr>
          <w:kern w:val="0"/>
          <w:szCs w:val="32"/>
          <w:lang w:val="en-GB"/>
        </w:rPr>
        <w:t xml:space="preserve"> is</w:t>
      </w:r>
      <w:r w:rsidR="0093536A">
        <w:rPr>
          <w:kern w:val="0"/>
          <w:szCs w:val="32"/>
          <w:lang w:val="en-GB"/>
        </w:rPr>
        <w:t xml:space="preserve"> </w:t>
      </w:r>
      <w:r w:rsidR="006626F1">
        <w:rPr>
          <w:kern w:val="0"/>
          <w:szCs w:val="32"/>
          <w:lang w:val="en-GB"/>
        </w:rPr>
        <w:t xml:space="preserve">called support vectors. </w:t>
      </w:r>
      <w:r w:rsidRPr="005658DC">
        <w:rPr>
          <w:kern w:val="0"/>
          <w:szCs w:val="32"/>
          <w:lang w:val="en-GB"/>
        </w:rPr>
        <w:t xml:space="preserve">In SVM, this discriminant function </w:t>
      </w:r>
      <w:r w:rsidR="00A16910">
        <w:rPr>
          <w:rFonts w:hint="eastAsia"/>
          <w:kern w:val="0"/>
          <w:szCs w:val="32"/>
          <w:lang w:val="en-GB"/>
        </w:rPr>
        <w:t>is</w:t>
      </w:r>
      <w:r w:rsidR="00A16910" w:rsidRPr="005658DC">
        <w:rPr>
          <w:kern w:val="0"/>
          <w:szCs w:val="32"/>
          <w:lang w:val="en-GB"/>
        </w:rPr>
        <w:t xml:space="preserve"> </w:t>
      </w:r>
      <w:r w:rsidRPr="005658DC">
        <w:rPr>
          <w:kern w:val="0"/>
          <w:szCs w:val="32"/>
          <w:lang w:val="en-GB"/>
        </w:rPr>
        <w:t>used:</w:t>
      </w:r>
    </w:p>
    <w:p w14:paraId="274886CE" w14:textId="70BF4634" w:rsidR="00440090" w:rsidRPr="005658DC" w:rsidRDefault="00440090" w:rsidP="009B2AF9">
      <w:pPr>
        <w:spacing w:line="480" w:lineRule="auto"/>
        <w:jc w:val="center"/>
        <w:rPr>
          <w:i/>
          <w:lang w:val="en-GB"/>
        </w:rPr>
      </w:pPr>
      <m:oMath>
        <m:r>
          <w:rPr>
            <w:rFonts w:ascii="Cambria Math" w:hAnsi="Cambria Math"/>
            <w:lang w:val="en-GB"/>
          </w:rPr>
          <m:t>y=sign</m:t>
        </m:r>
        <m:d>
          <m:dPr>
            <m:ctrlPr>
              <w:rPr>
                <w:rFonts w:ascii="Cambria Math" w:hAnsi="Cambria Math"/>
                <w:i/>
                <w:lang w:val="en-GB"/>
              </w:rPr>
            </m:ctrlPr>
          </m:dPr>
          <m:e>
            <m:sSup>
              <m:sSupPr>
                <m:ctrlPr>
                  <w:rPr>
                    <w:rFonts w:ascii="Cambria Math" w:hAnsi="Cambria Math"/>
                    <w:i/>
                    <w:lang w:val="en-GB"/>
                  </w:rPr>
                </m:ctrlPr>
              </m:sSupPr>
              <m:e>
                <m:r>
                  <m:rPr>
                    <m:sty m:val="bi"/>
                  </m:rPr>
                  <w:rPr>
                    <w:rFonts w:ascii="Cambria Math" w:hAnsi="Cambria Math"/>
                    <w:lang w:val="en-GB"/>
                  </w:rPr>
                  <m:t>w</m:t>
                </m:r>
              </m:e>
              <m:sup>
                <m:r>
                  <w:rPr>
                    <w:rFonts w:ascii="Cambria Math" w:hAnsi="Cambria Math"/>
                    <w:lang w:val="en-GB"/>
                  </w:rPr>
                  <m:t>t</m:t>
                </m:r>
              </m:sup>
            </m:sSup>
            <m:r>
              <m:rPr>
                <m:sty m:val="bi"/>
              </m:rPr>
              <w:rPr>
                <w:rFonts w:ascii="Cambria Math" w:hAnsi="Cambria Math"/>
                <w:lang w:val="en-GB"/>
              </w:rPr>
              <m:t>x</m:t>
            </m:r>
            <m:r>
              <w:rPr>
                <w:rFonts w:ascii="Cambria Math" w:hAnsi="Cambria Math"/>
                <w:lang w:val="en-GB"/>
              </w:rPr>
              <m:t>-h</m:t>
            </m:r>
          </m:e>
        </m:d>
        <m:r>
          <m:rPr>
            <m:sty m:val="p"/>
          </m:rPr>
          <w:rPr>
            <w:rFonts w:ascii="Cambria Math" w:hAnsi="Cambria Math"/>
            <w:lang w:val="en-GB"/>
          </w:rPr>
          <m:t>,</m:t>
        </m:r>
      </m:oMath>
      <w:r w:rsidR="00BD796E">
        <w:rPr>
          <w:rFonts w:hint="eastAsia"/>
          <w:i/>
          <w:lang w:val="en-GB"/>
        </w:rPr>
        <w:t xml:space="preserve"> </w:t>
      </w:r>
      <w:r w:rsidR="00BD796E">
        <w:rPr>
          <w:i/>
          <w:lang w:val="en-GB"/>
        </w:rPr>
        <w:t xml:space="preserve"> </w:t>
      </w:r>
      <w:r w:rsidR="00BD796E" w:rsidRPr="00BD796E">
        <w:rPr>
          <w:lang w:val="en-GB"/>
        </w:rPr>
        <w:t>(1)</w:t>
      </w:r>
    </w:p>
    <w:p w14:paraId="24685418" w14:textId="1EB7A233" w:rsidR="00440090" w:rsidRPr="005658DC" w:rsidRDefault="00A16910" w:rsidP="009B2AF9">
      <w:pPr>
        <w:spacing w:line="480" w:lineRule="auto"/>
        <w:rPr>
          <w:kern w:val="0"/>
          <w:szCs w:val="32"/>
          <w:lang w:val="en-GB"/>
        </w:rPr>
      </w:pPr>
      <w:proofErr w:type="gramStart"/>
      <w:r w:rsidRPr="00A16910">
        <w:rPr>
          <w:rFonts w:hint="eastAsia"/>
          <w:kern w:val="0"/>
          <w:szCs w:val="32"/>
          <w:lang w:val="en-GB"/>
        </w:rPr>
        <w:t>where</w:t>
      </w:r>
      <w:proofErr w:type="gramEnd"/>
      <w:r w:rsidRPr="00A16910">
        <w:rPr>
          <w:rFonts w:hint="eastAsia"/>
          <w:kern w:val="0"/>
          <w:szCs w:val="32"/>
          <w:lang w:val="en-GB"/>
        </w:rPr>
        <w:t xml:space="preserve"> </w:t>
      </w:r>
      <m:oMath>
        <m:r>
          <m:rPr>
            <m:sty m:val="bi"/>
          </m:rPr>
          <w:rPr>
            <w:rFonts w:ascii="Cambria Math" w:hAnsi="Cambria Math"/>
            <w:kern w:val="0"/>
            <w:szCs w:val="32"/>
            <w:lang w:val="en-GB"/>
          </w:rPr>
          <m:t>x</m:t>
        </m:r>
      </m:oMath>
      <w:r w:rsidR="00440090" w:rsidRPr="005658DC">
        <w:rPr>
          <w:kern w:val="0"/>
          <w:szCs w:val="32"/>
          <w:lang w:val="en-GB"/>
        </w:rPr>
        <w:t xml:space="preserve"> </w:t>
      </w:r>
      <w:r w:rsidR="00CF6985">
        <w:rPr>
          <w:kern w:val="0"/>
          <w:szCs w:val="32"/>
          <w:lang w:val="en-GB"/>
        </w:rPr>
        <w:t>is the</w:t>
      </w:r>
      <w:r w:rsidR="00CF6985" w:rsidRPr="005658DC">
        <w:rPr>
          <w:kern w:val="0"/>
          <w:szCs w:val="32"/>
          <w:lang w:val="en-GB"/>
        </w:rPr>
        <w:t xml:space="preserve"> </w:t>
      </w:r>
      <w:r w:rsidR="00440090" w:rsidRPr="005658DC">
        <w:rPr>
          <w:kern w:val="0"/>
          <w:szCs w:val="32"/>
          <w:lang w:val="en-GB"/>
        </w:rPr>
        <w:t xml:space="preserve">feature vector, </w:t>
      </w:r>
      <m:oMath>
        <m:r>
          <m:rPr>
            <m:sty m:val="bi"/>
          </m:rPr>
          <w:rPr>
            <w:rFonts w:ascii="Cambria Math" w:hAnsi="Cambria Math"/>
            <w:kern w:val="0"/>
            <w:szCs w:val="32"/>
            <w:lang w:val="en-GB"/>
          </w:rPr>
          <m:t>w</m:t>
        </m:r>
      </m:oMath>
      <w:r w:rsidR="00440090" w:rsidRPr="005658DC">
        <w:rPr>
          <w:kern w:val="0"/>
          <w:szCs w:val="32"/>
          <w:lang w:val="en-GB"/>
        </w:rPr>
        <w:t xml:space="preserve"> is </w:t>
      </w:r>
      <w:r w:rsidR="00CF6985">
        <w:rPr>
          <w:kern w:val="0"/>
          <w:szCs w:val="32"/>
          <w:lang w:val="en-GB"/>
        </w:rPr>
        <w:t xml:space="preserve">a </w:t>
      </w:r>
      <w:r w:rsidR="00440090" w:rsidRPr="005658DC">
        <w:rPr>
          <w:kern w:val="0"/>
          <w:szCs w:val="32"/>
          <w:lang w:val="en-GB"/>
        </w:rPr>
        <w:t xml:space="preserve">weight vector, </w:t>
      </w:r>
      <m:oMath>
        <m:r>
          <w:rPr>
            <w:rFonts w:ascii="Cambria Math" w:hAnsi="Cambria Math"/>
            <w:kern w:val="0"/>
            <w:szCs w:val="32"/>
            <w:lang w:val="en-GB"/>
          </w:rPr>
          <m:t>h</m:t>
        </m:r>
      </m:oMath>
      <w:r w:rsidR="00440090" w:rsidRPr="005658DC">
        <w:rPr>
          <w:kern w:val="0"/>
          <w:szCs w:val="32"/>
          <w:lang w:val="en-GB"/>
        </w:rPr>
        <w:t xml:space="preserve"> is a scalar and </w:t>
      </w:r>
      <m:oMath>
        <m:r>
          <w:rPr>
            <w:rFonts w:ascii="Cambria Math" w:hAnsi="Cambria Math"/>
            <w:kern w:val="0"/>
            <w:szCs w:val="32"/>
            <w:lang w:val="en-GB"/>
          </w:rPr>
          <m:t>sign(x)</m:t>
        </m:r>
      </m:oMath>
      <w:r w:rsidR="00440090" w:rsidRPr="005658DC">
        <w:rPr>
          <w:kern w:val="0"/>
          <w:szCs w:val="32"/>
          <w:lang w:val="en-GB"/>
        </w:rPr>
        <w:t xml:space="preserve"> </w:t>
      </w:r>
      <w:r w:rsidR="00CF6985">
        <w:rPr>
          <w:kern w:val="0"/>
          <w:szCs w:val="32"/>
          <w:lang w:val="en-GB"/>
        </w:rPr>
        <w:t>represents the following</w:t>
      </w:r>
      <w:r w:rsidR="00CF6985" w:rsidRPr="005658DC">
        <w:rPr>
          <w:kern w:val="0"/>
          <w:szCs w:val="32"/>
          <w:lang w:val="en-GB"/>
        </w:rPr>
        <w:t xml:space="preserve"> </w:t>
      </w:r>
      <w:r w:rsidR="00440090" w:rsidRPr="005658DC">
        <w:rPr>
          <w:kern w:val="0"/>
          <w:szCs w:val="32"/>
          <w:lang w:val="en-GB"/>
        </w:rPr>
        <w:t>sign function:</w:t>
      </w:r>
    </w:p>
    <w:p w14:paraId="516EEC97" w14:textId="44E11B9C" w:rsidR="00440090" w:rsidRPr="00BD796E" w:rsidRDefault="00440090" w:rsidP="009B2AF9">
      <w:pPr>
        <w:spacing w:line="480" w:lineRule="auto"/>
        <w:jc w:val="center"/>
        <w:rPr>
          <w:lang w:val="en-GB"/>
        </w:rPr>
      </w:pPr>
      <m:oMath>
        <m:r>
          <w:rPr>
            <w:rFonts w:ascii="Cambria Math" w:hAnsi="Cambria Math"/>
            <w:lang w:val="en-GB"/>
          </w:rPr>
          <m:t>sign</m:t>
        </m:r>
        <m:d>
          <m:dPr>
            <m:ctrlPr>
              <w:rPr>
                <w:rFonts w:ascii="Cambria Math" w:hAnsi="Cambria Math"/>
                <w:i/>
                <w:lang w:val="en-GB"/>
              </w:rPr>
            </m:ctrlPr>
          </m:dPr>
          <m:e>
            <m:r>
              <w:rPr>
                <w:rFonts w:ascii="Cambria Math" w:hAnsi="Cambria Math"/>
                <w:lang w:val="en-GB"/>
              </w:rPr>
              <m:t>x</m:t>
            </m:r>
          </m:e>
        </m:d>
        <m:r>
          <w:rPr>
            <w:rFonts w:ascii="Cambria Math" w:hAnsi="Cambria Math"/>
            <w:lang w:val="en-GB"/>
          </w:rPr>
          <m:t>=</m:t>
        </m:r>
        <m:d>
          <m:dPr>
            <m:begChr m:val="{"/>
            <m:endChr m:val=""/>
            <m:ctrlPr>
              <w:rPr>
                <w:rFonts w:ascii="Cambria Math" w:hAnsi="Cambria Math"/>
                <w:i/>
                <w:lang w:val="en-GB"/>
              </w:rPr>
            </m:ctrlPr>
          </m:dPr>
          <m:e>
            <m:eqArr>
              <m:eqArrPr>
                <m:ctrlPr>
                  <w:rPr>
                    <w:rFonts w:ascii="Cambria Math" w:hAnsi="Cambria Math"/>
                    <w:i/>
                    <w:lang w:val="en-GB"/>
                  </w:rPr>
                </m:ctrlPr>
              </m:eqArrPr>
              <m:e>
                <m:r>
                  <w:rPr>
                    <w:rFonts w:ascii="Cambria Math" w:hAnsi="Cambria Math"/>
                    <w:lang w:val="en-GB"/>
                  </w:rPr>
                  <m:t>1 :x&gt;0</m:t>
                </m:r>
              </m:e>
              <m:e>
                <m:r>
                  <w:rPr>
                    <w:rFonts w:ascii="Cambria Math" w:hAnsi="Cambria Math"/>
                    <w:lang w:val="en-GB"/>
                  </w:rPr>
                  <m:t>-1 :x</m:t>
                </m:r>
                <m:r>
                  <m:rPr>
                    <m:sty m:val="p"/>
                  </m:rPr>
                  <w:rPr>
                    <w:rFonts w:ascii="Cambria Math" w:hAnsi="Cambria Math"/>
                    <w:lang w:val="en-GB"/>
                  </w:rPr>
                  <m:t>≤</m:t>
                </m:r>
                <m:r>
                  <w:rPr>
                    <w:rFonts w:ascii="Cambria Math" w:hAnsi="Cambria Math"/>
                    <w:lang w:val="en-GB"/>
                  </w:rPr>
                  <m:t>0</m:t>
                </m:r>
              </m:e>
            </m:eqArr>
            <m:r>
              <w:rPr>
                <w:rFonts w:ascii="Cambria Math" w:hAnsi="Cambria Math"/>
                <w:lang w:val="en-GB"/>
              </w:rPr>
              <m:t>.</m:t>
            </m:r>
          </m:e>
        </m:d>
      </m:oMath>
      <w:r w:rsidR="00BD796E">
        <w:rPr>
          <w:rFonts w:hint="eastAsia"/>
          <w:lang w:val="en-GB"/>
        </w:rPr>
        <w:t xml:space="preserve"> </w:t>
      </w:r>
      <w:r w:rsidR="00BD796E">
        <w:rPr>
          <w:lang w:val="en-GB"/>
        </w:rPr>
        <w:t xml:space="preserve"> (2)</w:t>
      </w:r>
    </w:p>
    <w:p w14:paraId="27774ED3" w14:textId="34F5A284" w:rsidR="00440090" w:rsidRPr="005658DC" w:rsidRDefault="00440090" w:rsidP="009B2AF9">
      <w:pPr>
        <w:spacing w:line="480" w:lineRule="auto"/>
        <w:rPr>
          <w:kern w:val="0"/>
          <w:szCs w:val="32"/>
          <w:lang w:val="en-GB"/>
        </w:rPr>
      </w:pPr>
      <w:r w:rsidRPr="005658DC">
        <w:rPr>
          <w:kern w:val="0"/>
          <w:szCs w:val="32"/>
          <w:lang w:val="en-GB"/>
        </w:rPr>
        <w:t>This mean</w:t>
      </w:r>
      <w:r w:rsidR="006A607B">
        <w:rPr>
          <w:kern w:val="0"/>
          <w:szCs w:val="32"/>
          <w:lang w:val="en-GB"/>
        </w:rPr>
        <w:t>s</w:t>
      </w:r>
      <w:r w:rsidRPr="005658DC">
        <w:rPr>
          <w:kern w:val="0"/>
          <w:szCs w:val="32"/>
          <w:lang w:val="en-GB"/>
        </w:rPr>
        <w:t xml:space="preserve"> that SVM </w:t>
      </w:r>
      <w:r w:rsidR="00CF6985">
        <w:rPr>
          <w:kern w:val="0"/>
          <w:szCs w:val="32"/>
          <w:lang w:val="en-GB"/>
        </w:rPr>
        <w:t>creates</w:t>
      </w:r>
      <w:r w:rsidR="00CF6985" w:rsidRPr="005658DC">
        <w:rPr>
          <w:kern w:val="0"/>
          <w:szCs w:val="32"/>
          <w:lang w:val="en-GB"/>
        </w:rPr>
        <w:t xml:space="preserve"> </w:t>
      </w:r>
      <w:r w:rsidRPr="005658DC">
        <w:rPr>
          <w:kern w:val="0"/>
          <w:szCs w:val="32"/>
          <w:lang w:val="en-GB"/>
        </w:rPr>
        <w:t xml:space="preserve">a set of feature vectors </w:t>
      </w:r>
      <w:r w:rsidR="00734460">
        <w:rPr>
          <w:kern w:val="0"/>
          <w:szCs w:val="32"/>
          <w:lang w:val="en-GB"/>
        </w:rPr>
        <w:t xml:space="preserve">to </w:t>
      </w:r>
      <w:r w:rsidRPr="005658DC">
        <w:rPr>
          <w:kern w:val="0"/>
          <w:szCs w:val="32"/>
          <w:lang w:val="en-GB"/>
        </w:rPr>
        <w:t xml:space="preserve">separate </w:t>
      </w:r>
      <w:r w:rsidR="00A16910">
        <w:rPr>
          <w:rFonts w:hint="eastAsia"/>
          <w:kern w:val="0"/>
          <w:szCs w:val="32"/>
          <w:lang w:val="en-GB"/>
        </w:rPr>
        <w:t>two</w:t>
      </w:r>
      <w:r w:rsidR="00A16910" w:rsidRPr="005658DC">
        <w:rPr>
          <w:kern w:val="0"/>
          <w:szCs w:val="32"/>
          <w:lang w:val="en-GB"/>
        </w:rPr>
        <w:t xml:space="preserve"> </w:t>
      </w:r>
      <w:r w:rsidRPr="005658DC">
        <w:rPr>
          <w:kern w:val="0"/>
          <w:szCs w:val="32"/>
          <w:lang w:val="en-GB"/>
        </w:rPr>
        <w:t xml:space="preserve">sets </w:t>
      </w:r>
      <w:r w:rsidR="00734460">
        <w:rPr>
          <w:kern w:val="0"/>
          <w:szCs w:val="32"/>
          <w:lang w:val="en-GB"/>
        </w:rPr>
        <w:t>by a</w:t>
      </w:r>
      <w:r w:rsidRPr="005658DC">
        <w:rPr>
          <w:kern w:val="0"/>
          <w:szCs w:val="32"/>
          <w:lang w:val="en-GB"/>
        </w:rPr>
        <w:t xml:space="preserve"> hyper</w:t>
      </w:r>
      <w:r w:rsidR="002D2525">
        <w:rPr>
          <w:kern w:val="0"/>
          <w:szCs w:val="32"/>
          <w:lang w:val="en-GB"/>
        </w:rPr>
        <w:t>-</w:t>
      </w:r>
      <w:r w:rsidRPr="005658DC">
        <w:rPr>
          <w:kern w:val="0"/>
          <w:szCs w:val="32"/>
          <w:lang w:val="en-GB"/>
        </w:rPr>
        <w:t xml:space="preserve">plane. In </w:t>
      </w:r>
      <w:r w:rsidR="00734460">
        <w:rPr>
          <w:kern w:val="0"/>
          <w:szCs w:val="32"/>
          <w:lang w:val="en-GB"/>
        </w:rPr>
        <w:t xml:space="preserve">the </w:t>
      </w:r>
      <w:r w:rsidRPr="005658DC">
        <w:rPr>
          <w:kern w:val="0"/>
          <w:szCs w:val="32"/>
          <w:lang w:val="en-GB"/>
        </w:rPr>
        <w:t xml:space="preserve">training set, </w:t>
      </w:r>
      <m:oMath>
        <m:r>
          <m:rPr>
            <m:sty m:val="bi"/>
          </m:rPr>
          <w:rPr>
            <w:rFonts w:ascii="Cambria Math" w:hAnsi="Cambria Math"/>
            <w:kern w:val="0"/>
            <w:szCs w:val="32"/>
            <w:lang w:val="en-GB"/>
          </w:rPr>
          <m:t>w</m:t>
        </m:r>
      </m:oMath>
      <w:r w:rsidRPr="005658DC">
        <w:rPr>
          <w:kern w:val="0"/>
          <w:szCs w:val="32"/>
          <w:lang w:val="en-GB"/>
        </w:rPr>
        <w:t xml:space="preserve"> </w:t>
      </w:r>
      <w:r w:rsidR="00A16910">
        <w:rPr>
          <w:rFonts w:hint="eastAsia"/>
          <w:kern w:val="0"/>
          <w:szCs w:val="32"/>
          <w:lang w:val="en-GB"/>
        </w:rPr>
        <w:t>is</w:t>
      </w:r>
      <w:r w:rsidR="00A16910" w:rsidRPr="005658DC">
        <w:rPr>
          <w:kern w:val="0"/>
          <w:szCs w:val="32"/>
          <w:lang w:val="en-GB"/>
        </w:rPr>
        <w:t xml:space="preserve"> </w:t>
      </w:r>
      <w:r w:rsidRPr="005658DC">
        <w:rPr>
          <w:kern w:val="0"/>
          <w:szCs w:val="32"/>
          <w:lang w:val="en-GB"/>
        </w:rPr>
        <w:t xml:space="preserve">modulated and defined from training feature vector </w:t>
      </w:r>
      <m:oMath>
        <m:r>
          <m:rPr>
            <m:sty m:val="bi"/>
          </m:rPr>
          <w:rPr>
            <w:rFonts w:ascii="Cambria Math" w:hAnsi="Cambria Math"/>
            <w:kern w:val="0"/>
            <w:szCs w:val="32"/>
            <w:lang w:val="en-GB"/>
          </w:rPr>
          <m:t>x</m:t>
        </m:r>
      </m:oMath>
      <w:r w:rsidRPr="005658DC">
        <w:rPr>
          <w:kern w:val="0"/>
          <w:szCs w:val="32"/>
          <w:lang w:val="en-GB"/>
        </w:rPr>
        <w:t xml:space="preserve"> and correct </w:t>
      </w:r>
      <w:proofErr w:type="gramStart"/>
      <w:r w:rsidRPr="005658DC">
        <w:rPr>
          <w:kern w:val="0"/>
          <w:szCs w:val="32"/>
          <w:lang w:val="en-GB"/>
        </w:rPr>
        <w:t xml:space="preserve">label </w:t>
      </w:r>
      <w:proofErr w:type="gramEnd"/>
      <m:oMath>
        <m:r>
          <w:rPr>
            <w:rFonts w:ascii="Cambria Math" w:hAnsi="Cambria Math"/>
            <w:kern w:val="0"/>
            <w:szCs w:val="32"/>
            <w:lang w:val="en-GB"/>
          </w:rPr>
          <m:t>t</m:t>
        </m:r>
      </m:oMath>
      <w:r w:rsidRPr="005658DC">
        <w:rPr>
          <w:kern w:val="0"/>
          <w:szCs w:val="32"/>
          <w:lang w:val="en-GB"/>
        </w:rPr>
        <w:t xml:space="preserve">. </w:t>
      </w:r>
      <m:oMath>
        <m:r>
          <m:rPr>
            <m:sty m:val="bi"/>
          </m:rPr>
          <w:rPr>
            <w:rFonts w:ascii="Cambria Math" w:hAnsi="Cambria Math"/>
            <w:kern w:val="0"/>
            <w:szCs w:val="32"/>
            <w:lang w:val="en-GB"/>
          </w:rPr>
          <m:t>w</m:t>
        </m:r>
      </m:oMath>
      <w:r w:rsidRPr="005658DC">
        <w:rPr>
          <w:kern w:val="0"/>
          <w:szCs w:val="32"/>
          <w:lang w:val="en-GB"/>
        </w:rPr>
        <w:t xml:space="preserve"> </w:t>
      </w:r>
      <w:proofErr w:type="gramStart"/>
      <w:r w:rsidR="00A16910">
        <w:rPr>
          <w:rFonts w:hint="eastAsia"/>
          <w:kern w:val="0"/>
          <w:szCs w:val="32"/>
          <w:lang w:val="en-GB"/>
        </w:rPr>
        <w:t>is</w:t>
      </w:r>
      <w:proofErr w:type="gramEnd"/>
      <w:r w:rsidR="00A16910" w:rsidRPr="005658DC">
        <w:rPr>
          <w:kern w:val="0"/>
          <w:szCs w:val="32"/>
          <w:lang w:val="en-GB"/>
        </w:rPr>
        <w:t xml:space="preserve"> </w:t>
      </w:r>
      <w:r w:rsidR="00734460">
        <w:rPr>
          <w:kern w:val="0"/>
          <w:szCs w:val="32"/>
          <w:lang w:val="en-GB"/>
        </w:rPr>
        <w:t>required</w:t>
      </w:r>
      <w:r w:rsidR="00734460" w:rsidRPr="005658DC">
        <w:rPr>
          <w:kern w:val="0"/>
          <w:szCs w:val="32"/>
          <w:lang w:val="en-GB"/>
        </w:rPr>
        <w:t xml:space="preserve"> </w:t>
      </w:r>
      <w:r w:rsidRPr="005658DC">
        <w:rPr>
          <w:kern w:val="0"/>
          <w:szCs w:val="32"/>
          <w:lang w:val="en-GB"/>
        </w:rPr>
        <w:t>to set to separate</w:t>
      </w:r>
      <w:r w:rsidR="00734460">
        <w:rPr>
          <w:kern w:val="0"/>
          <w:szCs w:val="32"/>
          <w:lang w:val="en-GB"/>
        </w:rPr>
        <w:t xml:space="preserve"> two sets with best quality</w:t>
      </w:r>
      <w:r w:rsidRPr="005658DC">
        <w:rPr>
          <w:kern w:val="0"/>
          <w:szCs w:val="32"/>
          <w:lang w:val="en-GB"/>
        </w:rPr>
        <w:t xml:space="preserve">. Therefore, </w:t>
      </w:r>
      <m:oMath>
        <m:r>
          <m:rPr>
            <m:sty m:val="bi"/>
          </m:rPr>
          <w:rPr>
            <w:rFonts w:ascii="Cambria Math" w:hAnsi="Cambria Math"/>
            <w:kern w:val="0"/>
            <w:szCs w:val="32"/>
            <w:lang w:val="en-GB"/>
          </w:rPr>
          <m:t>w</m:t>
        </m:r>
      </m:oMath>
      <w:r w:rsidRPr="005658DC">
        <w:rPr>
          <w:kern w:val="0"/>
          <w:szCs w:val="32"/>
          <w:lang w:val="en-GB"/>
        </w:rPr>
        <w:t xml:space="preserve"> </w:t>
      </w:r>
      <w:r w:rsidR="00A16910">
        <w:rPr>
          <w:rFonts w:hint="eastAsia"/>
          <w:kern w:val="0"/>
          <w:szCs w:val="32"/>
          <w:lang w:val="en-GB"/>
        </w:rPr>
        <w:t>is</w:t>
      </w:r>
      <w:r w:rsidR="00A16910" w:rsidRPr="005658DC">
        <w:rPr>
          <w:kern w:val="0"/>
          <w:szCs w:val="32"/>
          <w:lang w:val="en-GB"/>
        </w:rPr>
        <w:t xml:space="preserve"> </w:t>
      </w:r>
      <w:r w:rsidRPr="005658DC">
        <w:rPr>
          <w:kern w:val="0"/>
          <w:szCs w:val="32"/>
          <w:lang w:val="en-GB"/>
        </w:rPr>
        <w:t xml:space="preserve">defined </w:t>
      </w:r>
      <w:r w:rsidR="00037A81">
        <w:rPr>
          <w:kern w:val="0"/>
          <w:szCs w:val="32"/>
          <w:lang w:val="en-GB"/>
        </w:rPr>
        <w:t xml:space="preserve">as the shortest </w:t>
      </w:r>
      <w:r w:rsidRPr="005658DC">
        <w:rPr>
          <w:kern w:val="0"/>
          <w:szCs w:val="32"/>
          <w:lang w:val="en-GB"/>
        </w:rPr>
        <w:t>distance between the separating hyper</w:t>
      </w:r>
      <w:r w:rsidR="002627F4">
        <w:rPr>
          <w:kern w:val="0"/>
          <w:szCs w:val="32"/>
          <w:lang w:val="en-GB"/>
        </w:rPr>
        <w:t>-</w:t>
      </w:r>
      <w:r w:rsidRPr="005658DC">
        <w:rPr>
          <w:kern w:val="0"/>
          <w:szCs w:val="32"/>
          <w:lang w:val="en-GB"/>
        </w:rPr>
        <w:t xml:space="preserve">plane and </w:t>
      </w:r>
      <w:r w:rsidR="00037A81">
        <w:rPr>
          <w:kern w:val="0"/>
          <w:szCs w:val="32"/>
          <w:lang w:val="en-GB"/>
        </w:rPr>
        <w:t>the</w:t>
      </w:r>
      <w:r w:rsidRPr="005658DC">
        <w:rPr>
          <w:kern w:val="0"/>
          <w:szCs w:val="32"/>
          <w:lang w:val="en-GB"/>
        </w:rPr>
        <w:t xml:space="preserve"> vector </w:t>
      </w:r>
      <w:r w:rsidR="00037A81">
        <w:rPr>
          <w:kern w:val="0"/>
          <w:szCs w:val="32"/>
          <w:lang w:val="en-GB"/>
        </w:rPr>
        <w:t xml:space="preserve">closest to the </w:t>
      </w:r>
      <w:r w:rsidRPr="005658DC">
        <w:rPr>
          <w:kern w:val="0"/>
          <w:szCs w:val="32"/>
          <w:lang w:val="en-GB"/>
        </w:rPr>
        <w:t>hyper</w:t>
      </w:r>
      <w:r w:rsidR="002627F4">
        <w:rPr>
          <w:kern w:val="0"/>
          <w:szCs w:val="32"/>
          <w:lang w:val="en-GB"/>
        </w:rPr>
        <w:t>-</w:t>
      </w:r>
      <w:r w:rsidRPr="005658DC">
        <w:rPr>
          <w:kern w:val="0"/>
          <w:szCs w:val="32"/>
          <w:lang w:val="en-GB"/>
        </w:rPr>
        <w:t xml:space="preserve">plane, </w:t>
      </w:r>
      <w:r w:rsidR="00037A81">
        <w:rPr>
          <w:kern w:val="0"/>
          <w:szCs w:val="32"/>
          <w:lang w:val="en-GB"/>
        </w:rPr>
        <w:t>i.e.</w:t>
      </w:r>
      <w:r w:rsidR="00C82FAF">
        <w:rPr>
          <w:rFonts w:hint="eastAsia"/>
          <w:kern w:val="0"/>
          <w:szCs w:val="32"/>
          <w:lang w:val="en-GB"/>
        </w:rPr>
        <w:t>,</w:t>
      </w:r>
      <w:r w:rsidR="00037A81">
        <w:rPr>
          <w:kern w:val="0"/>
          <w:szCs w:val="32"/>
          <w:lang w:val="en-GB"/>
        </w:rPr>
        <w:t xml:space="preserve"> the</w:t>
      </w:r>
      <w:r w:rsidR="00037A81" w:rsidRPr="005658DC">
        <w:rPr>
          <w:kern w:val="0"/>
          <w:szCs w:val="32"/>
          <w:lang w:val="en-GB"/>
        </w:rPr>
        <w:t xml:space="preserve"> </w:t>
      </w:r>
      <w:r w:rsidR="00A16910">
        <w:rPr>
          <w:kern w:val="0"/>
          <w:szCs w:val="32"/>
          <w:lang w:val="en-GB"/>
        </w:rPr>
        <w:t>‘</w:t>
      </w:r>
      <w:r w:rsidRPr="005658DC">
        <w:rPr>
          <w:kern w:val="0"/>
          <w:szCs w:val="32"/>
          <w:lang w:val="en-GB"/>
        </w:rPr>
        <w:t>margin</w:t>
      </w:r>
      <w:r w:rsidR="00A16910">
        <w:rPr>
          <w:kern w:val="0"/>
          <w:szCs w:val="32"/>
          <w:lang w:val="en-GB"/>
        </w:rPr>
        <w:t>’</w:t>
      </w:r>
      <w:r w:rsidRPr="005658DC">
        <w:rPr>
          <w:kern w:val="0"/>
          <w:szCs w:val="32"/>
          <w:lang w:val="en-GB"/>
        </w:rPr>
        <w:t xml:space="preserve">. </w:t>
      </w:r>
      <w:r w:rsidR="00037A81">
        <w:rPr>
          <w:kern w:val="0"/>
          <w:szCs w:val="32"/>
          <w:lang w:val="en-GB"/>
        </w:rPr>
        <w:t>After all, we</w:t>
      </w:r>
      <w:r w:rsidR="00037A81" w:rsidRPr="005658DC">
        <w:rPr>
          <w:kern w:val="0"/>
          <w:szCs w:val="32"/>
          <w:lang w:val="en-GB"/>
        </w:rPr>
        <w:t xml:space="preserve"> </w:t>
      </w:r>
      <w:r w:rsidR="00037A81">
        <w:rPr>
          <w:kern w:val="0"/>
          <w:szCs w:val="32"/>
          <w:lang w:val="en-GB"/>
        </w:rPr>
        <w:t xml:space="preserve">can </w:t>
      </w:r>
      <w:r w:rsidR="00A16910" w:rsidRPr="005658DC">
        <w:rPr>
          <w:kern w:val="0"/>
          <w:szCs w:val="32"/>
          <w:lang w:val="en-GB"/>
        </w:rPr>
        <w:t>replace</w:t>
      </w:r>
      <w:r w:rsidR="00A16910">
        <w:rPr>
          <w:rFonts w:hint="eastAsia"/>
          <w:kern w:val="0"/>
          <w:szCs w:val="32"/>
          <w:lang w:val="en-GB"/>
        </w:rPr>
        <w:t>s</w:t>
      </w:r>
      <w:r w:rsidR="00A16910" w:rsidRPr="005658DC">
        <w:rPr>
          <w:kern w:val="0"/>
          <w:szCs w:val="32"/>
          <w:lang w:val="en-GB"/>
        </w:rPr>
        <w:t xml:space="preserve"> </w:t>
      </w:r>
      <w:r w:rsidRPr="005658DC">
        <w:rPr>
          <w:kern w:val="0"/>
          <w:szCs w:val="32"/>
          <w:lang w:val="en-GB"/>
        </w:rPr>
        <w:t>the problem</w:t>
      </w:r>
      <w:r w:rsidR="00037A81">
        <w:rPr>
          <w:kern w:val="0"/>
          <w:szCs w:val="32"/>
          <w:lang w:val="en-GB"/>
        </w:rPr>
        <w:t xml:space="preserve"> to find a hyper-plane as the problem</w:t>
      </w:r>
      <w:r w:rsidRPr="005658DC">
        <w:rPr>
          <w:kern w:val="0"/>
          <w:szCs w:val="32"/>
          <w:lang w:val="en-GB"/>
        </w:rPr>
        <w:t xml:space="preserve"> to find a </w:t>
      </w:r>
      <w:proofErr w:type="gramStart"/>
      <w:r w:rsidRPr="005658DC">
        <w:rPr>
          <w:kern w:val="0"/>
          <w:szCs w:val="32"/>
          <w:lang w:val="en-GB"/>
        </w:rPr>
        <w:t xml:space="preserve">parameter </w:t>
      </w:r>
      <w:proofErr w:type="gramEnd"/>
      <m:oMath>
        <m:r>
          <m:rPr>
            <m:sty m:val="bi"/>
          </m:rPr>
          <w:rPr>
            <w:rFonts w:ascii="Cambria Math" w:hAnsi="Cambria Math"/>
            <w:kern w:val="0"/>
            <w:szCs w:val="32"/>
            <w:lang w:val="en-GB"/>
          </w:rPr>
          <m:t>w</m:t>
        </m:r>
      </m:oMath>
      <w:r w:rsidR="00037A81">
        <w:rPr>
          <w:rFonts w:hint="eastAsia"/>
          <w:b/>
          <w:kern w:val="0"/>
          <w:szCs w:val="32"/>
          <w:lang w:val="en-GB"/>
        </w:rPr>
        <w:t>.</w:t>
      </w:r>
      <w:r w:rsidRPr="005658DC">
        <w:rPr>
          <w:kern w:val="0"/>
          <w:szCs w:val="32"/>
          <w:lang w:val="en-GB"/>
        </w:rPr>
        <w:t xml:space="preserve"> </w:t>
      </w:r>
      <w:r w:rsidR="00037A81">
        <w:rPr>
          <w:kern w:val="0"/>
          <w:szCs w:val="32"/>
          <w:lang w:val="en-GB"/>
        </w:rPr>
        <w:t>Thus, the</w:t>
      </w:r>
      <w:r w:rsidR="00925D41" w:rsidRPr="005658DC">
        <w:rPr>
          <w:kern w:val="0"/>
          <w:szCs w:val="32"/>
          <w:lang w:val="en-GB"/>
        </w:rPr>
        <w:t xml:space="preserve"> </w:t>
      </w:r>
      <w:r w:rsidRPr="005658DC">
        <w:rPr>
          <w:kern w:val="0"/>
          <w:szCs w:val="32"/>
          <w:lang w:val="en-GB"/>
        </w:rPr>
        <w:t>objective function</w:t>
      </w:r>
      <w:r w:rsidR="00201629">
        <w:rPr>
          <w:kern w:val="0"/>
          <w:szCs w:val="32"/>
          <w:lang w:val="en-GB"/>
        </w:rPr>
        <w:t xml:space="preserve"> is expressed as follows</w:t>
      </w:r>
      <w:r w:rsidRPr="005658DC">
        <w:rPr>
          <w:kern w:val="0"/>
          <w:szCs w:val="32"/>
          <w:lang w:val="en-GB"/>
        </w:rPr>
        <w:t>:</w:t>
      </w:r>
    </w:p>
    <w:p w14:paraId="2717B2B2" w14:textId="214DA00B" w:rsidR="00440090" w:rsidRPr="00A16910" w:rsidRDefault="00440090" w:rsidP="009B2AF9">
      <w:pPr>
        <w:spacing w:line="480" w:lineRule="auto"/>
        <w:jc w:val="center"/>
        <w:rPr>
          <w:lang w:val="en-GB"/>
        </w:rPr>
      </w:pPr>
      <m:oMath>
        <m:r>
          <w:rPr>
            <w:rFonts w:ascii="Cambria Math" w:hAnsi="Cambria Math"/>
            <w:lang w:val="en-GB"/>
          </w:rPr>
          <m:t>L</m:t>
        </m:r>
        <m:d>
          <m:dPr>
            <m:ctrlPr>
              <w:rPr>
                <w:rFonts w:ascii="Cambria Math" w:hAnsi="Cambria Math"/>
                <w:i/>
                <w:lang w:val="en-GB"/>
              </w:rPr>
            </m:ctrlPr>
          </m:dPr>
          <m:e>
            <m:r>
              <m:rPr>
                <m:sty m:val="bi"/>
              </m:rPr>
              <w:rPr>
                <w:rFonts w:ascii="Cambria Math" w:hAnsi="Cambria Math"/>
                <w:lang w:val="en-GB"/>
              </w:rPr>
              <m:t>w</m:t>
            </m:r>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sSup>
          <m:sSupPr>
            <m:ctrlPr>
              <w:rPr>
                <w:rFonts w:ascii="Cambria Math" w:hAnsi="Cambria Math"/>
                <w:i/>
                <w:lang w:val="en-GB"/>
              </w:rPr>
            </m:ctrlPr>
          </m:sSupPr>
          <m:e>
            <m:d>
              <m:dPr>
                <m:begChr m:val="‖"/>
                <m:endChr m:val="‖"/>
                <m:ctrlPr>
                  <w:rPr>
                    <w:rFonts w:ascii="Cambria Math" w:hAnsi="Cambria Math"/>
                    <w:i/>
                    <w:lang w:val="en-GB"/>
                  </w:rPr>
                </m:ctrlPr>
              </m:dPr>
              <m:e>
                <m:r>
                  <m:rPr>
                    <m:sty m:val="bi"/>
                  </m:rPr>
                  <w:rPr>
                    <w:rFonts w:ascii="Cambria Math" w:hAnsi="Cambria Math"/>
                    <w:lang w:val="en-GB"/>
                  </w:rPr>
                  <m:t>w</m:t>
                </m:r>
              </m:e>
            </m:d>
          </m:e>
          <m:sup>
            <m:r>
              <w:rPr>
                <w:rFonts w:ascii="Cambria Math" w:hAnsi="Cambria Math"/>
                <w:lang w:val="en-GB"/>
              </w:rPr>
              <m:t>2</m:t>
            </m:r>
          </m:sup>
        </m:sSup>
        <m:r>
          <w:rPr>
            <w:rFonts w:ascii="Cambria Math" w:hAnsi="Cambria Math"/>
            <w:lang w:val="en-GB"/>
          </w:rPr>
          <m:t>,</m:t>
        </m:r>
      </m:oMath>
      <w:r w:rsidR="00BD796E">
        <w:rPr>
          <w:rFonts w:hint="eastAsia"/>
          <w:lang w:val="en-GB"/>
        </w:rPr>
        <w:t xml:space="preserve"> </w:t>
      </w:r>
      <w:r w:rsidR="00BD796E">
        <w:rPr>
          <w:lang w:val="en-GB"/>
        </w:rPr>
        <w:t xml:space="preserve"> (3)</w:t>
      </w:r>
    </w:p>
    <w:p w14:paraId="461471E3" w14:textId="75A1B8A6" w:rsidR="00D41B93" w:rsidRDefault="008E2E65" w:rsidP="009B2AF9">
      <w:pPr>
        <w:spacing w:line="480" w:lineRule="auto"/>
        <w:rPr>
          <w:kern w:val="0"/>
          <w:szCs w:val="32"/>
          <w:lang w:val="en-GB"/>
        </w:rPr>
      </w:pPr>
      <w:proofErr w:type="gramStart"/>
      <w:r>
        <w:rPr>
          <w:kern w:val="0"/>
          <w:szCs w:val="32"/>
          <w:lang w:val="en-GB"/>
        </w:rPr>
        <w:lastRenderedPageBreak/>
        <w:t>u</w:t>
      </w:r>
      <w:r w:rsidR="00D41B93">
        <w:rPr>
          <w:rFonts w:hint="eastAsia"/>
          <w:kern w:val="0"/>
          <w:szCs w:val="32"/>
          <w:lang w:val="en-GB"/>
        </w:rPr>
        <w:t>nder</w:t>
      </w:r>
      <w:proofErr w:type="gramEnd"/>
      <w:r w:rsidR="00D41B93">
        <w:rPr>
          <w:rFonts w:hint="eastAsia"/>
          <w:kern w:val="0"/>
          <w:szCs w:val="32"/>
          <w:lang w:val="en-GB"/>
        </w:rPr>
        <w:t xml:space="preserve"> </w:t>
      </w:r>
      <w:r w:rsidR="00D41B93">
        <w:rPr>
          <w:kern w:val="0"/>
          <w:szCs w:val="32"/>
          <w:lang w:val="en-GB"/>
        </w:rPr>
        <w:t>the limiting condition where</w:t>
      </w:r>
      <w:r w:rsidR="00D41B93">
        <w:rPr>
          <w:rFonts w:hint="eastAsia"/>
          <w:kern w:val="0"/>
          <w:szCs w:val="32"/>
          <w:lang w:val="en-GB"/>
        </w:rPr>
        <w:t xml:space="preserve"> </w:t>
      </w:r>
      <m:oMath>
        <m:r>
          <w:rPr>
            <w:rFonts w:ascii="Cambria Math" w:hAnsi="Cambria Math"/>
            <w:kern w:val="0"/>
            <w:szCs w:val="32"/>
            <w:lang w:val="en-GB"/>
          </w:rPr>
          <m:t>i</m:t>
        </m:r>
      </m:oMath>
      <w:r w:rsidR="00D41B93">
        <w:rPr>
          <w:kern w:val="0"/>
          <w:szCs w:val="32"/>
          <w:lang w:val="en-GB"/>
        </w:rPr>
        <w:t xml:space="preserve"> </w:t>
      </w:r>
      <w:r w:rsidR="00925D41">
        <w:rPr>
          <w:kern w:val="0"/>
          <w:szCs w:val="32"/>
          <w:lang w:val="en-GB"/>
        </w:rPr>
        <w:t xml:space="preserve">is </w:t>
      </w:r>
      <w:r w:rsidR="00D41B93">
        <w:rPr>
          <w:kern w:val="0"/>
          <w:szCs w:val="32"/>
          <w:lang w:val="en-GB"/>
        </w:rPr>
        <w:t>the ordinal number:</w:t>
      </w:r>
    </w:p>
    <w:p w14:paraId="7E8C46F2" w14:textId="0DDCB733" w:rsidR="00D41B93" w:rsidRDefault="00CA2C4B" w:rsidP="009B2AF9">
      <w:pPr>
        <w:spacing w:line="480" w:lineRule="auto"/>
        <w:jc w:val="center"/>
        <w:rPr>
          <w:kern w:val="0"/>
          <w:szCs w:val="32"/>
          <w:lang w:val="en-GB"/>
        </w:rPr>
      </w:pPr>
      <m:oMath>
        <m:sSub>
          <m:sSubPr>
            <m:ctrlPr>
              <w:rPr>
                <w:rFonts w:ascii="Cambria Math" w:hAnsi="Cambria Math"/>
                <w:kern w:val="0"/>
                <w:szCs w:val="32"/>
                <w:lang w:val="en-GB"/>
              </w:rPr>
            </m:ctrlPr>
          </m:sSubPr>
          <m:e>
            <m:r>
              <w:rPr>
                <w:rFonts w:ascii="Cambria Math" w:hAnsi="Cambria Math"/>
                <w:kern w:val="0"/>
                <w:szCs w:val="32"/>
                <w:lang w:val="en-GB"/>
              </w:rPr>
              <m:t>t</m:t>
            </m:r>
          </m:e>
          <m:sub>
            <m:r>
              <w:rPr>
                <w:rFonts w:ascii="Cambria Math" w:hAnsi="Cambria Math"/>
                <w:kern w:val="0"/>
                <w:szCs w:val="32"/>
                <w:lang w:val="en-GB"/>
              </w:rPr>
              <m:t>i</m:t>
            </m:r>
          </m:sub>
        </m:sSub>
        <m:d>
          <m:dPr>
            <m:ctrlPr>
              <w:rPr>
                <w:rFonts w:ascii="Cambria Math" w:hAnsi="Cambria Math"/>
                <w:i/>
                <w:kern w:val="0"/>
                <w:szCs w:val="32"/>
                <w:lang w:val="en-GB"/>
              </w:rPr>
            </m:ctrlPr>
          </m:dPr>
          <m:e>
            <m:sSup>
              <m:sSupPr>
                <m:ctrlPr>
                  <w:rPr>
                    <w:rFonts w:ascii="Cambria Math" w:hAnsi="Cambria Math"/>
                    <w:i/>
                    <w:kern w:val="0"/>
                    <w:szCs w:val="32"/>
                    <w:lang w:val="en-GB"/>
                  </w:rPr>
                </m:ctrlPr>
              </m:sSupPr>
              <m:e>
                <m:r>
                  <m:rPr>
                    <m:sty m:val="bi"/>
                  </m:rPr>
                  <w:rPr>
                    <w:rFonts w:ascii="Cambria Math" w:hAnsi="Cambria Math"/>
                    <w:kern w:val="0"/>
                    <w:szCs w:val="32"/>
                    <w:lang w:val="en-GB"/>
                  </w:rPr>
                  <m:t>w</m:t>
                </m:r>
              </m:e>
              <m:sup>
                <m:r>
                  <w:rPr>
                    <w:rFonts w:ascii="Cambria Math" w:hAnsi="Cambria Math"/>
                    <w:kern w:val="0"/>
                    <w:szCs w:val="32"/>
                    <w:lang w:val="en-GB"/>
                  </w:rPr>
                  <m:t>T</m:t>
                </m:r>
              </m:sup>
            </m:sSup>
            <m:sSub>
              <m:sSubPr>
                <m:ctrlPr>
                  <w:rPr>
                    <w:rFonts w:ascii="Cambria Math" w:hAnsi="Cambria Math"/>
                    <w:i/>
                    <w:kern w:val="0"/>
                    <w:szCs w:val="32"/>
                    <w:lang w:val="en-GB"/>
                  </w:rPr>
                </m:ctrlPr>
              </m:sSubPr>
              <m:e>
                <m:r>
                  <m:rPr>
                    <m:sty m:val="bi"/>
                  </m:rPr>
                  <w:rPr>
                    <w:rFonts w:ascii="Cambria Math" w:hAnsi="Cambria Math"/>
                    <w:kern w:val="0"/>
                    <w:szCs w:val="32"/>
                    <w:lang w:val="en-GB"/>
                  </w:rPr>
                  <m:t>x</m:t>
                </m:r>
              </m:e>
              <m:sub>
                <m:r>
                  <w:rPr>
                    <w:rFonts w:ascii="Cambria Math" w:hAnsi="Cambria Math"/>
                    <w:kern w:val="0"/>
                    <w:szCs w:val="32"/>
                    <w:lang w:val="en-GB"/>
                  </w:rPr>
                  <m:t>i</m:t>
                </m:r>
              </m:sub>
            </m:sSub>
            <m:r>
              <w:rPr>
                <w:rFonts w:ascii="Cambria Math" w:hAnsi="Cambria Math"/>
                <w:kern w:val="0"/>
                <w:szCs w:val="32"/>
                <w:lang w:val="en-GB"/>
              </w:rPr>
              <m:t>-h</m:t>
            </m:r>
          </m:e>
        </m:d>
        <m:r>
          <w:rPr>
            <w:rFonts w:ascii="Cambria Math" w:hAnsi="Cambria Math"/>
            <w:kern w:val="0"/>
            <w:szCs w:val="32"/>
            <w:lang w:val="en-GB"/>
          </w:rPr>
          <m:t xml:space="preserve">≥1, </m:t>
        </m:r>
        <m:d>
          <m:dPr>
            <m:ctrlPr>
              <w:rPr>
                <w:rFonts w:ascii="Cambria Math" w:hAnsi="Cambria Math"/>
                <w:i/>
                <w:kern w:val="0"/>
                <w:szCs w:val="32"/>
                <w:lang w:val="en-GB"/>
              </w:rPr>
            </m:ctrlPr>
          </m:dPr>
          <m:e>
            <m:r>
              <w:rPr>
                <w:rFonts w:ascii="Cambria Math" w:hAnsi="Cambria Math"/>
                <w:kern w:val="0"/>
                <w:szCs w:val="32"/>
                <w:lang w:val="en-GB"/>
              </w:rPr>
              <m:t>i=1,…,N</m:t>
            </m:r>
          </m:e>
        </m:d>
        <m:r>
          <w:rPr>
            <w:rFonts w:ascii="Cambria Math" w:hAnsi="Cambria Math"/>
            <w:kern w:val="0"/>
            <w:szCs w:val="32"/>
            <w:lang w:val="en-GB"/>
          </w:rPr>
          <m:t>.</m:t>
        </m:r>
      </m:oMath>
      <w:r w:rsidR="00BD796E">
        <w:rPr>
          <w:rFonts w:hint="eastAsia"/>
          <w:kern w:val="0"/>
          <w:szCs w:val="32"/>
          <w:lang w:val="en-GB"/>
        </w:rPr>
        <w:t xml:space="preserve"> </w:t>
      </w:r>
      <w:r w:rsidR="00BD796E">
        <w:rPr>
          <w:kern w:val="0"/>
          <w:szCs w:val="32"/>
          <w:lang w:val="en-GB"/>
        </w:rPr>
        <w:t xml:space="preserve"> (4)</w:t>
      </w:r>
    </w:p>
    <w:p w14:paraId="532F196D" w14:textId="48E0BA21" w:rsidR="00440090" w:rsidRPr="005658DC" w:rsidRDefault="00201629" w:rsidP="009B2AF9">
      <w:pPr>
        <w:spacing w:line="480" w:lineRule="auto"/>
        <w:rPr>
          <w:kern w:val="0"/>
          <w:szCs w:val="32"/>
          <w:lang w:val="en-GB"/>
        </w:rPr>
      </w:pPr>
      <w:r>
        <w:rPr>
          <w:kern w:val="0"/>
          <w:szCs w:val="32"/>
          <w:lang w:val="en-GB"/>
        </w:rPr>
        <w:t>The s</w:t>
      </w:r>
      <w:r w:rsidRPr="005658DC">
        <w:rPr>
          <w:kern w:val="0"/>
          <w:szCs w:val="32"/>
          <w:lang w:val="en-GB"/>
        </w:rPr>
        <w:t xml:space="preserve">oft </w:t>
      </w:r>
      <w:r w:rsidR="00440090" w:rsidRPr="005658DC">
        <w:rPr>
          <w:kern w:val="0"/>
          <w:szCs w:val="32"/>
          <w:lang w:val="en-GB"/>
        </w:rPr>
        <w:t xml:space="preserve">margin SVM </w:t>
      </w:r>
      <w:r w:rsidR="0030681E">
        <w:rPr>
          <w:kern w:val="0"/>
          <w:szCs w:val="32"/>
          <w:lang w:val="en-GB"/>
        </w:rPr>
        <w:t>tolerates</w:t>
      </w:r>
      <w:r w:rsidR="0030681E" w:rsidRPr="005658DC">
        <w:rPr>
          <w:kern w:val="0"/>
          <w:szCs w:val="32"/>
          <w:lang w:val="en-GB"/>
        </w:rPr>
        <w:t xml:space="preserve"> </w:t>
      </w:r>
      <w:r w:rsidR="0030681E">
        <w:rPr>
          <w:kern w:val="0"/>
          <w:szCs w:val="32"/>
          <w:lang w:val="en-GB"/>
        </w:rPr>
        <w:t>a degree of error</w:t>
      </w:r>
      <w:r w:rsidR="00440090" w:rsidRPr="005658DC">
        <w:rPr>
          <w:kern w:val="0"/>
          <w:szCs w:val="32"/>
          <w:lang w:val="en-GB"/>
        </w:rPr>
        <w:t xml:space="preserve"> </w:t>
      </w:r>
      <w:r w:rsidR="0030681E">
        <w:rPr>
          <w:kern w:val="0"/>
          <w:szCs w:val="32"/>
          <w:lang w:val="en-GB"/>
        </w:rPr>
        <w:t>such</w:t>
      </w:r>
      <w:r w:rsidR="0030681E" w:rsidRPr="005658DC">
        <w:rPr>
          <w:kern w:val="0"/>
          <w:szCs w:val="32"/>
          <w:lang w:val="en-GB"/>
        </w:rPr>
        <w:t xml:space="preserve"> </w:t>
      </w:r>
      <w:r w:rsidR="00440090" w:rsidRPr="005658DC">
        <w:rPr>
          <w:kern w:val="0"/>
          <w:szCs w:val="32"/>
          <w:lang w:val="en-GB"/>
        </w:rPr>
        <w:t xml:space="preserve">that the method of SVM </w:t>
      </w:r>
      <w:r w:rsidR="00A16910">
        <w:rPr>
          <w:rFonts w:hint="eastAsia"/>
          <w:kern w:val="0"/>
          <w:szCs w:val="32"/>
          <w:lang w:val="en-GB"/>
        </w:rPr>
        <w:t>is</w:t>
      </w:r>
      <w:r w:rsidR="00A16910" w:rsidRPr="005658DC">
        <w:rPr>
          <w:kern w:val="0"/>
          <w:szCs w:val="32"/>
          <w:lang w:val="en-GB"/>
        </w:rPr>
        <w:t xml:space="preserve"> </w:t>
      </w:r>
      <w:r w:rsidR="00440090" w:rsidRPr="005658DC">
        <w:rPr>
          <w:kern w:val="0"/>
          <w:szCs w:val="32"/>
          <w:lang w:val="en-GB"/>
        </w:rPr>
        <w:t xml:space="preserve">applied to </w:t>
      </w:r>
      <w:r w:rsidR="0030681E">
        <w:rPr>
          <w:kern w:val="0"/>
          <w:szCs w:val="32"/>
          <w:lang w:val="en-GB"/>
        </w:rPr>
        <w:t xml:space="preserve">a </w:t>
      </w:r>
      <w:r w:rsidR="00440090" w:rsidRPr="005658DC">
        <w:rPr>
          <w:kern w:val="0"/>
          <w:szCs w:val="32"/>
          <w:lang w:val="en-GB"/>
        </w:rPr>
        <w:t xml:space="preserve">nonlinear distribution. The error </w:t>
      </w:r>
      <w:r w:rsidR="00A16910">
        <w:rPr>
          <w:rFonts w:hint="eastAsia"/>
          <w:kern w:val="0"/>
          <w:szCs w:val="32"/>
          <w:lang w:val="en-GB"/>
        </w:rPr>
        <w:t>is</w:t>
      </w:r>
      <w:r w:rsidR="00A16910" w:rsidRPr="005658DC">
        <w:rPr>
          <w:kern w:val="0"/>
          <w:szCs w:val="32"/>
          <w:lang w:val="en-GB"/>
        </w:rPr>
        <w:t xml:space="preserve"> </w:t>
      </w:r>
      <w:r w:rsidR="0030681E">
        <w:rPr>
          <w:kern w:val="0"/>
          <w:szCs w:val="32"/>
          <w:lang w:val="en-GB"/>
        </w:rPr>
        <w:t>given</w:t>
      </w:r>
      <w:r w:rsidR="0030681E" w:rsidRPr="005658DC">
        <w:rPr>
          <w:kern w:val="0"/>
          <w:szCs w:val="32"/>
          <w:lang w:val="en-GB"/>
        </w:rPr>
        <w:t xml:space="preserve"> </w:t>
      </w:r>
      <w:proofErr w:type="gramStart"/>
      <w:r w:rsidR="00440090" w:rsidRPr="005658DC">
        <w:rPr>
          <w:kern w:val="0"/>
          <w:szCs w:val="32"/>
          <w:lang w:val="en-GB"/>
        </w:rPr>
        <w:t xml:space="preserve">by </w:t>
      </w:r>
      <w:proofErr w:type="gramEnd"/>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ξ</m:t>
                </m:r>
              </m:e>
              <m:sub>
                <m:r>
                  <w:rPr>
                    <w:rFonts w:ascii="Cambria Math" w:hAnsi="Cambria Math"/>
                    <w:lang w:val="en-GB"/>
                  </w:rPr>
                  <m:t>i</m:t>
                </m:r>
              </m:sub>
            </m:sSub>
          </m:num>
          <m:den>
            <m:d>
              <m:dPr>
                <m:begChr m:val="‖"/>
                <m:endChr m:val="‖"/>
                <m:ctrlPr>
                  <w:rPr>
                    <w:rFonts w:ascii="Cambria Math" w:hAnsi="Cambria Math"/>
                    <w:i/>
                    <w:lang w:val="en-GB"/>
                  </w:rPr>
                </m:ctrlPr>
              </m:dPr>
              <m:e>
                <m:r>
                  <m:rPr>
                    <m:sty m:val="bi"/>
                  </m:rPr>
                  <w:rPr>
                    <w:rFonts w:ascii="Cambria Math" w:hAnsi="Cambria Math"/>
                    <w:lang w:val="en-GB"/>
                  </w:rPr>
                  <m:t>w</m:t>
                </m:r>
              </m:e>
            </m:d>
          </m:den>
        </m:f>
      </m:oMath>
      <w:r w:rsidR="009C5E02">
        <w:rPr>
          <w:rFonts w:hint="eastAsia"/>
          <w:lang w:val="en-GB"/>
        </w:rPr>
        <w:t>,</w:t>
      </w:r>
      <w:r w:rsidR="008E2E65">
        <w:rPr>
          <w:lang w:val="en-GB"/>
        </w:rPr>
        <w:t xml:space="preserve"> where </w:t>
      </w:r>
      <m:oMath>
        <m:sSub>
          <m:sSubPr>
            <m:ctrlPr>
              <w:rPr>
                <w:rFonts w:ascii="Cambria Math" w:hAnsi="Cambria Math"/>
                <w:i/>
                <w:lang w:val="en-GB"/>
              </w:rPr>
            </m:ctrlPr>
          </m:sSubPr>
          <m:e>
            <m:r>
              <w:rPr>
                <w:rFonts w:ascii="Cambria Math" w:hAnsi="Cambria Math"/>
                <w:lang w:val="en-GB"/>
              </w:rPr>
              <m:t>ξ</m:t>
            </m:r>
          </m:e>
          <m:sub>
            <m:r>
              <w:rPr>
                <w:rFonts w:ascii="Cambria Math" w:hAnsi="Cambria Math"/>
                <w:lang w:val="en-GB"/>
              </w:rPr>
              <m:t>i</m:t>
            </m:r>
          </m:sub>
        </m:sSub>
        <m:r>
          <w:rPr>
            <w:rFonts w:ascii="Cambria Math" w:hAnsi="Cambria Math"/>
            <w:lang w:val="en-GB"/>
          </w:rPr>
          <m:t>(≥0)</m:t>
        </m:r>
      </m:oMath>
      <w:r w:rsidR="008E2E65">
        <w:rPr>
          <w:rFonts w:hint="eastAsia"/>
          <w:lang w:val="en-GB"/>
        </w:rPr>
        <w:t xml:space="preserve"> </w:t>
      </w:r>
      <w:r w:rsidR="00A16910">
        <w:rPr>
          <w:rFonts w:hint="eastAsia"/>
          <w:lang w:val="en-GB"/>
        </w:rPr>
        <w:t xml:space="preserve">is </w:t>
      </w:r>
      <w:r w:rsidR="009C5E02">
        <w:rPr>
          <w:lang w:val="en-GB"/>
        </w:rPr>
        <w:t xml:space="preserve">a </w:t>
      </w:r>
      <w:r w:rsidR="008E2E65">
        <w:rPr>
          <w:rFonts w:hint="eastAsia"/>
          <w:lang w:val="en-GB"/>
        </w:rPr>
        <w:t>parameter</w:t>
      </w:r>
      <w:r w:rsidR="00440090" w:rsidRPr="005658DC">
        <w:rPr>
          <w:kern w:val="0"/>
          <w:szCs w:val="32"/>
          <w:lang w:val="en-GB"/>
        </w:rPr>
        <w:t xml:space="preserve">, so that </w:t>
      </w:r>
      <w:r w:rsidR="009C5E02">
        <w:rPr>
          <w:kern w:val="0"/>
          <w:szCs w:val="32"/>
          <w:lang w:val="en-GB"/>
        </w:rPr>
        <w:t xml:space="preserve">the </w:t>
      </w:r>
      <w:r w:rsidR="00440090" w:rsidRPr="005658DC">
        <w:rPr>
          <w:kern w:val="0"/>
          <w:szCs w:val="32"/>
          <w:lang w:val="en-GB"/>
        </w:rPr>
        <w:t xml:space="preserve">object function </w:t>
      </w:r>
      <w:r w:rsidR="00A16910" w:rsidRPr="005658DC">
        <w:rPr>
          <w:kern w:val="0"/>
          <w:szCs w:val="32"/>
          <w:lang w:val="en-GB"/>
        </w:rPr>
        <w:t>change</w:t>
      </w:r>
      <w:r w:rsidR="00A16910">
        <w:rPr>
          <w:rFonts w:hint="eastAsia"/>
          <w:kern w:val="0"/>
          <w:szCs w:val="32"/>
          <w:lang w:val="en-GB"/>
        </w:rPr>
        <w:t>s</w:t>
      </w:r>
      <w:r w:rsidR="00A16910">
        <w:rPr>
          <w:kern w:val="0"/>
          <w:szCs w:val="32"/>
          <w:lang w:val="en-GB"/>
        </w:rPr>
        <w:t xml:space="preserve"> </w:t>
      </w:r>
      <w:r w:rsidR="008E2E65">
        <w:rPr>
          <w:kern w:val="0"/>
          <w:szCs w:val="32"/>
          <w:lang w:val="en-GB"/>
        </w:rPr>
        <w:t xml:space="preserve">where </w:t>
      </w:r>
      <m:oMath>
        <m:r>
          <m:rPr>
            <m:sty m:val="p"/>
          </m:rPr>
          <w:rPr>
            <w:rFonts w:ascii="Cambria Math" w:hAnsi="Cambria Math"/>
            <w:kern w:val="0"/>
            <w:szCs w:val="32"/>
            <w:lang w:val="en-GB"/>
          </w:rPr>
          <m:t>γ</m:t>
        </m:r>
      </m:oMath>
      <w:r w:rsidR="008E2E65">
        <w:rPr>
          <w:rFonts w:hint="eastAsia"/>
          <w:kern w:val="0"/>
          <w:szCs w:val="32"/>
          <w:lang w:val="en-GB"/>
        </w:rPr>
        <w:t xml:space="preserve"> </w:t>
      </w:r>
      <w:r w:rsidR="009C5E02">
        <w:rPr>
          <w:kern w:val="0"/>
          <w:szCs w:val="32"/>
          <w:lang w:val="en-GB"/>
        </w:rPr>
        <w:t>is a</w:t>
      </w:r>
      <w:r w:rsidR="008E2E65">
        <w:rPr>
          <w:kern w:val="0"/>
          <w:szCs w:val="32"/>
          <w:lang w:val="en-GB"/>
        </w:rPr>
        <w:t xml:space="preserve"> penalty parameter </w:t>
      </w:r>
      <w:r w:rsidR="00440090" w:rsidRPr="005658DC">
        <w:rPr>
          <w:kern w:val="0"/>
          <w:szCs w:val="32"/>
          <w:lang w:val="en-GB"/>
        </w:rPr>
        <w:t>:</w:t>
      </w:r>
    </w:p>
    <w:p w14:paraId="50EF3E5E" w14:textId="35E4ACA3" w:rsidR="00440090" w:rsidRPr="005658DC" w:rsidRDefault="00440090" w:rsidP="009B2AF9">
      <w:pPr>
        <w:spacing w:line="480" w:lineRule="auto"/>
        <w:jc w:val="center"/>
        <w:rPr>
          <w:i/>
          <w:lang w:val="en-GB"/>
        </w:rPr>
      </w:pPr>
      <m:oMath>
        <m:r>
          <w:rPr>
            <w:rFonts w:ascii="Cambria Math" w:hAnsi="Cambria Math"/>
            <w:lang w:val="en-GB"/>
          </w:rPr>
          <m:t>L</m:t>
        </m:r>
        <m:d>
          <m:dPr>
            <m:ctrlPr>
              <w:rPr>
                <w:rFonts w:ascii="Cambria Math" w:hAnsi="Cambria Math"/>
                <w:i/>
                <w:lang w:val="en-GB"/>
              </w:rPr>
            </m:ctrlPr>
          </m:dPr>
          <m:e>
            <m:r>
              <m:rPr>
                <m:sty m:val="bi"/>
              </m:rPr>
              <w:rPr>
                <w:rFonts w:ascii="Cambria Math" w:hAnsi="Cambria Math"/>
                <w:lang w:val="en-GB"/>
              </w:rPr>
              <m:t>w</m:t>
            </m:r>
            <m:r>
              <w:rPr>
                <w:rFonts w:ascii="Cambria Math" w:hAnsi="Cambria Math"/>
                <w:lang w:val="en-GB"/>
              </w:rPr>
              <m:t>,</m:t>
            </m:r>
            <m:r>
              <m:rPr>
                <m:sty m:val="bi"/>
              </m:rPr>
              <w:rPr>
                <w:rFonts w:ascii="Cambria Math" w:hAnsi="Cambria Math"/>
                <w:lang w:val="en-GB"/>
              </w:rPr>
              <m:t>ξ</m:t>
            </m:r>
          </m:e>
        </m:d>
        <m:r>
          <w:rPr>
            <w:rFonts w:ascii="Cambria Math"/>
            <w:lang w:val="en-GB"/>
          </w:rPr>
          <m:t>=</m:t>
        </m:r>
        <m:f>
          <m:fPr>
            <m:ctrlPr>
              <w:rPr>
                <w:rFonts w:ascii="Cambria Math" w:hAnsi="Cambria Math"/>
                <w:i/>
                <w:lang w:val="en-GB"/>
              </w:rPr>
            </m:ctrlPr>
          </m:fPr>
          <m:num>
            <m:r>
              <w:rPr>
                <w:rFonts w:ascii="Cambria Math"/>
                <w:lang w:val="en-GB"/>
              </w:rPr>
              <m:t>1</m:t>
            </m:r>
          </m:num>
          <m:den>
            <m:r>
              <w:rPr>
                <w:rFonts w:ascii="Cambria Math"/>
                <w:lang w:val="en-GB"/>
              </w:rPr>
              <m:t>2</m:t>
            </m:r>
          </m:den>
        </m:f>
        <m:sSup>
          <m:sSupPr>
            <m:ctrlPr>
              <w:rPr>
                <w:rFonts w:ascii="Cambria Math" w:hAnsi="Cambria Math"/>
                <w:i/>
                <w:lang w:val="en-GB"/>
              </w:rPr>
            </m:ctrlPr>
          </m:sSupPr>
          <m:e>
            <m:d>
              <m:dPr>
                <m:begChr m:val="‖"/>
                <m:endChr m:val="‖"/>
                <m:ctrlPr>
                  <w:rPr>
                    <w:rFonts w:ascii="Cambria Math" w:hAnsi="Cambria Math"/>
                    <w:i/>
                    <w:lang w:val="en-GB"/>
                  </w:rPr>
                </m:ctrlPr>
              </m:dPr>
              <m:e>
                <m:r>
                  <m:rPr>
                    <m:sty m:val="bi"/>
                  </m:rPr>
                  <w:rPr>
                    <w:rFonts w:ascii="Cambria Math"/>
                    <w:lang w:val="en-GB"/>
                  </w:rPr>
                  <m:t>w</m:t>
                </m:r>
              </m:e>
            </m:d>
          </m:e>
          <m:sup>
            <m:r>
              <w:rPr>
                <w:rFonts w:ascii="Cambria Math"/>
                <w:lang w:val="en-GB"/>
              </w:rPr>
              <m:t>2</m:t>
            </m:r>
          </m:sup>
        </m:sSup>
        <m:r>
          <w:rPr>
            <w:rFonts w:ascii="Cambria Math"/>
            <w:lang w:val="en-GB"/>
          </w:rPr>
          <m:t>+</m:t>
        </m:r>
        <m:r>
          <w:rPr>
            <w:rFonts w:ascii="Cambria Math" w:hAnsi="Cambria Math"/>
            <w:lang w:val="en-GB"/>
          </w:rPr>
          <m:t>γ</m:t>
        </m:r>
        <m:nary>
          <m:naryPr>
            <m:chr m:val="∑"/>
            <m:limLoc m:val="undOvr"/>
            <m:ctrlPr>
              <w:rPr>
                <w:rFonts w:ascii="Cambria Math" w:hAnsi="Cambria Math"/>
                <w:i/>
                <w:lang w:val="en-GB"/>
              </w:rPr>
            </m:ctrlPr>
          </m:naryPr>
          <m:sub>
            <m:r>
              <w:rPr>
                <w:rFonts w:ascii="Cambria Math"/>
                <w:lang w:val="en-GB"/>
              </w:rPr>
              <m:t>i=1</m:t>
            </m:r>
          </m:sub>
          <m:sup>
            <m:r>
              <w:rPr>
                <w:rFonts w:ascii="Cambria Math"/>
                <w:lang w:val="en-GB"/>
              </w:rPr>
              <m:t>N</m:t>
            </m:r>
          </m:sup>
          <m:e>
            <m:sSub>
              <m:sSubPr>
                <m:ctrlPr>
                  <w:rPr>
                    <w:rFonts w:ascii="Cambria Math" w:hAnsi="Cambria Math"/>
                    <w:i/>
                    <w:lang w:val="en-GB"/>
                  </w:rPr>
                </m:ctrlPr>
              </m:sSubPr>
              <m:e>
                <m:r>
                  <w:rPr>
                    <w:rFonts w:ascii="Cambria Math" w:hAnsi="Cambria Math"/>
                    <w:lang w:val="en-GB"/>
                  </w:rPr>
                  <m:t>ξ</m:t>
                </m:r>
              </m:e>
              <m:sub>
                <m:r>
                  <w:rPr>
                    <w:rFonts w:ascii="Cambria Math" w:hAnsi="Cambria Math"/>
                    <w:lang w:val="en-GB"/>
                  </w:rPr>
                  <m:t>i</m:t>
                </m:r>
              </m:sub>
            </m:sSub>
          </m:e>
        </m:nary>
        <m:r>
          <w:rPr>
            <w:rFonts w:ascii="Cambria Math"/>
            <w:lang w:val="en-GB"/>
          </w:rPr>
          <m:t xml:space="preserve"> </m:t>
        </m:r>
        <m:r>
          <m:rPr>
            <m:sty m:val="p"/>
          </m:rPr>
          <w:rPr>
            <w:rFonts w:ascii="Cambria Math" w:hAnsi="Cambria Math"/>
            <w:lang w:val="en-GB"/>
          </w:rPr>
          <m:t>,</m:t>
        </m:r>
      </m:oMath>
      <w:r w:rsidR="00BD796E">
        <w:rPr>
          <w:rFonts w:hint="eastAsia"/>
          <w:i/>
          <w:lang w:val="en-GB"/>
        </w:rPr>
        <w:t xml:space="preserve"> </w:t>
      </w:r>
      <w:r w:rsidR="00BD796E">
        <w:rPr>
          <w:i/>
          <w:lang w:val="en-GB"/>
        </w:rPr>
        <w:t xml:space="preserve"> </w:t>
      </w:r>
      <w:r w:rsidR="00BD796E" w:rsidRPr="00BD796E">
        <w:rPr>
          <w:lang w:val="en-GB"/>
        </w:rPr>
        <w:t>(5)</w:t>
      </w:r>
    </w:p>
    <w:p w14:paraId="053878D7" w14:textId="4989A923" w:rsidR="00440090" w:rsidRPr="005658DC" w:rsidRDefault="00440090" w:rsidP="009B2AF9">
      <w:pPr>
        <w:spacing w:line="480" w:lineRule="auto"/>
        <w:rPr>
          <w:kern w:val="0"/>
          <w:szCs w:val="32"/>
          <w:lang w:val="en-GB"/>
        </w:rPr>
      </w:pPr>
      <w:proofErr w:type="gramStart"/>
      <w:r w:rsidRPr="005658DC">
        <w:rPr>
          <w:kern w:val="0"/>
          <w:szCs w:val="32"/>
          <w:lang w:val="en-GB"/>
        </w:rPr>
        <w:t>under</w:t>
      </w:r>
      <w:proofErr w:type="gramEnd"/>
      <w:r w:rsidRPr="005658DC">
        <w:rPr>
          <w:kern w:val="0"/>
          <w:szCs w:val="32"/>
          <w:lang w:val="en-GB"/>
        </w:rPr>
        <w:t xml:space="preserve"> the </w:t>
      </w:r>
      <w:r w:rsidR="009C5E02">
        <w:rPr>
          <w:kern w:val="0"/>
          <w:szCs w:val="32"/>
          <w:lang w:val="en-GB"/>
        </w:rPr>
        <w:t xml:space="preserve">following </w:t>
      </w:r>
      <w:r w:rsidRPr="005658DC">
        <w:rPr>
          <w:kern w:val="0"/>
          <w:szCs w:val="32"/>
          <w:lang w:val="en-GB"/>
        </w:rPr>
        <w:t xml:space="preserve">limiting condition: </w:t>
      </w:r>
    </w:p>
    <w:p w14:paraId="628077AA" w14:textId="323F2BFB" w:rsidR="00440090" w:rsidRPr="005658DC" w:rsidRDefault="00CA2C4B" w:rsidP="009B2AF9">
      <w:pPr>
        <w:spacing w:line="480" w:lineRule="auto"/>
        <w:jc w:val="center"/>
        <w:rPr>
          <w:lang w:val="en-GB"/>
        </w:rPr>
      </w:pPr>
      <m:oMath>
        <m:sSub>
          <m:sSubPr>
            <m:ctrlPr>
              <w:rPr>
                <w:rFonts w:ascii="Cambria Math" w:hAnsi="Cambria Math"/>
                <w:i/>
                <w:lang w:val="en-GB"/>
              </w:rPr>
            </m:ctrlPr>
          </m:sSubPr>
          <m:e>
            <m:r>
              <w:rPr>
                <w:rFonts w:ascii="Cambria Math" w:hAnsi="Cambria Math"/>
                <w:lang w:val="en-GB"/>
              </w:rPr>
              <m:t>ξ</m:t>
            </m:r>
          </m:e>
          <m:sub>
            <m:r>
              <w:rPr>
                <w:rFonts w:ascii="Cambria Math" w:hAnsi="Cambria Math"/>
                <w:lang w:val="en-GB"/>
              </w:rPr>
              <m:t>i</m:t>
            </m:r>
          </m:sub>
        </m:sSub>
        <m:r>
          <w:rPr>
            <w:rFonts w:ascii="Cambria Math" w:hAnsi="Cambria Math"/>
            <w:lang w:val="en-GB"/>
          </w:rPr>
          <m:t xml:space="preserve">≥0, </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
          <m:dPr>
            <m:ctrlPr>
              <w:rPr>
                <w:rFonts w:ascii="Cambria Math" w:hAnsi="Cambria Math"/>
                <w:i/>
                <w:lang w:val="en-GB"/>
              </w:rPr>
            </m:ctrlPr>
          </m:dPr>
          <m:e>
            <m:sSup>
              <m:sSupPr>
                <m:ctrlPr>
                  <w:rPr>
                    <w:rFonts w:ascii="Cambria Math" w:hAnsi="Cambria Math"/>
                    <w:i/>
                    <w:lang w:val="en-GB"/>
                  </w:rPr>
                </m:ctrlPr>
              </m:sSupPr>
              <m:e>
                <m:r>
                  <m:rPr>
                    <m:sty m:val="bi"/>
                  </m:rPr>
                  <w:rPr>
                    <w:rFonts w:ascii="Cambria Math" w:hAnsi="Cambria Math"/>
                    <w:lang w:val="en-GB"/>
                  </w:rPr>
                  <m:t>w</m:t>
                </m:r>
              </m:e>
              <m:sup>
                <m:r>
                  <w:rPr>
                    <w:rFonts w:ascii="Cambria Math" w:hAnsi="Cambria Math"/>
                    <w:lang w:val="en-GB"/>
                  </w:rPr>
                  <m:t>T</m:t>
                </m:r>
              </m:sup>
            </m:sSup>
            <m:sSub>
              <m:sSubPr>
                <m:ctrlPr>
                  <w:rPr>
                    <w:rFonts w:ascii="Cambria Math" w:hAnsi="Cambria Math"/>
                    <w:i/>
                    <w:lang w:val="en-GB"/>
                  </w:rPr>
                </m:ctrlPr>
              </m:sSubPr>
              <m:e>
                <m:r>
                  <m:rPr>
                    <m:sty m:val="bi"/>
                  </m:rPr>
                  <w:rPr>
                    <w:rFonts w:ascii="Cambria Math" w:hAnsi="Cambria Math"/>
                    <w:lang w:val="en-GB"/>
                  </w:rPr>
                  <m:t>x</m:t>
                </m:r>
              </m:e>
              <m:sub>
                <m:r>
                  <w:rPr>
                    <w:rFonts w:ascii="Cambria Math" w:hAnsi="Cambria Math"/>
                    <w:lang w:val="en-GB"/>
                  </w:rPr>
                  <m:t>i</m:t>
                </m:r>
              </m:sub>
            </m:sSub>
            <m:r>
              <w:rPr>
                <w:rFonts w:ascii="Cambria Math" w:hAnsi="Cambria Math"/>
                <w:lang w:val="en-GB"/>
              </w:rPr>
              <m:t>-h</m:t>
            </m:r>
          </m:e>
        </m:d>
        <m:r>
          <w:rPr>
            <w:rFonts w:ascii="Cambria Math" w:hAnsi="Cambria Math"/>
            <w:lang w:val="en-GB"/>
          </w:rPr>
          <m:t>≥1-</m:t>
        </m:r>
        <m:sSub>
          <m:sSubPr>
            <m:ctrlPr>
              <w:rPr>
                <w:rFonts w:ascii="Cambria Math" w:hAnsi="Cambria Math"/>
                <w:i/>
                <w:lang w:val="en-GB"/>
              </w:rPr>
            </m:ctrlPr>
          </m:sSubPr>
          <m:e>
            <m:r>
              <w:rPr>
                <w:rFonts w:ascii="Cambria Math" w:hAnsi="Cambria Math"/>
                <w:lang w:val="en-GB"/>
              </w:rPr>
              <m:t>ξ</m:t>
            </m:r>
          </m:e>
          <m:sub>
            <m:r>
              <w:rPr>
                <w:rFonts w:ascii="Cambria Math" w:hAnsi="Cambria Math"/>
                <w:lang w:val="en-GB"/>
              </w:rPr>
              <m:t>i</m:t>
            </m:r>
          </m:sub>
        </m:sSub>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i=1,…,N</m:t>
            </m:r>
          </m:e>
        </m:d>
        <m:r>
          <w:rPr>
            <w:rFonts w:ascii="Cambria Math" w:hAnsi="Cambria Math"/>
            <w:lang w:val="en-GB"/>
          </w:rPr>
          <m:t>.</m:t>
        </m:r>
      </m:oMath>
      <w:r w:rsidR="00BD796E">
        <w:rPr>
          <w:rFonts w:hint="eastAsia"/>
          <w:lang w:val="en-GB"/>
        </w:rPr>
        <w:t xml:space="preserve"> </w:t>
      </w:r>
      <w:r w:rsidR="00BD796E">
        <w:rPr>
          <w:lang w:val="en-GB"/>
        </w:rPr>
        <w:t xml:space="preserve"> (6)</w:t>
      </w:r>
    </w:p>
    <w:p w14:paraId="757BB15C" w14:textId="7D7C74D3" w:rsidR="00440090" w:rsidRPr="005658DC" w:rsidRDefault="00440090" w:rsidP="009B2AF9">
      <w:pPr>
        <w:spacing w:line="480" w:lineRule="auto"/>
        <w:rPr>
          <w:kern w:val="0"/>
          <w:szCs w:val="32"/>
          <w:lang w:val="en-GB"/>
        </w:rPr>
      </w:pPr>
      <w:r w:rsidRPr="005658DC">
        <w:rPr>
          <w:kern w:val="0"/>
          <w:szCs w:val="32"/>
          <w:lang w:val="en-GB"/>
        </w:rPr>
        <w:t>In addition, Gauss</w:t>
      </w:r>
      <w:r w:rsidR="009C5E02">
        <w:rPr>
          <w:kern w:val="0"/>
          <w:szCs w:val="32"/>
          <w:lang w:val="en-GB"/>
        </w:rPr>
        <w:t>ian</w:t>
      </w:r>
      <w:r w:rsidRPr="005658DC">
        <w:rPr>
          <w:kern w:val="0"/>
          <w:szCs w:val="32"/>
          <w:lang w:val="en-GB"/>
        </w:rPr>
        <w:t>-</w:t>
      </w:r>
      <w:r w:rsidR="00703E38">
        <w:rPr>
          <w:kern w:val="0"/>
          <w:szCs w:val="32"/>
          <w:lang w:val="en-GB"/>
        </w:rPr>
        <w:t>k</w:t>
      </w:r>
      <w:r w:rsidR="00703E38" w:rsidRPr="005658DC">
        <w:rPr>
          <w:kern w:val="0"/>
          <w:szCs w:val="32"/>
          <w:lang w:val="en-GB"/>
        </w:rPr>
        <w:t xml:space="preserve">ernel </w:t>
      </w:r>
      <w:r w:rsidRPr="005658DC">
        <w:rPr>
          <w:kern w:val="0"/>
          <w:szCs w:val="32"/>
          <w:lang w:val="en-GB"/>
        </w:rPr>
        <w:t>(</w:t>
      </w:r>
      <m:oMath>
        <m:r>
          <m:rPr>
            <m:sty m:val="b"/>
          </m:rPr>
          <w:rPr>
            <w:rFonts w:ascii="Cambria Math" w:hAnsi="Cambria Math"/>
            <w:kern w:val="0"/>
            <w:szCs w:val="32"/>
            <w:lang w:val="en-GB"/>
          </w:rPr>
          <m:t>K</m:t>
        </m:r>
      </m:oMath>
      <w:r w:rsidR="008E2E65">
        <w:rPr>
          <w:kern w:val="0"/>
          <w:szCs w:val="32"/>
          <w:lang w:val="en-GB"/>
        </w:rPr>
        <w:t>)</w:t>
      </w:r>
      <w:r w:rsidRPr="005658DC">
        <w:rPr>
          <w:kern w:val="0"/>
          <w:szCs w:val="32"/>
          <w:lang w:val="en-GB"/>
        </w:rPr>
        <w:t xml:space="preserve"> </w:t>
      </w:r>
      <w:r w:rsidR="00A16910">
        <w:rPr>
          <w:rFonts w:hint="eastAsia"/>
          <w:kern w:val="0"/>
          <w:szCs w:val="32"/>
          <w:lang w:val="en-GB"/>
        </w:rPr>
        <w:t>makes</w:t>
      </w:r>
      <w:r w:rsidR="00A16910" w:rsidRPr="005658DC">
        <w:rPr>
          <w:kern w:val="0"/>
          <w:szCs w:val="32"/>
          <w:lang w:val="en-GB"/>
        </w:rPr>
        <w:t xml:space="preserve"> </w:t>
      </w:r>
      <w:r w:rsidRPr="005658DC">
        <w:rPr>
          <w:kern w:val="0"/>
          <w:szCs w:val="32"/>
          <w:lang w:val="en-GB"/>
        </w:rPr>
        <w:t>the nonlinear transformation to help linear separation</w:t>
      </w:r>
      <w:r w:rsidR="009F78DF">
        <w:rPr>
          <w:kern w:val="0"/>
          <w:szCs w:val="32"/>
          <w:lang w:val="en-GB"/>
        </w:rPr>
        <w:t xml:space="preserve"> </w:t>
      </w:r>
      <w:r w:rsidR="009C5E02">
        <w:rPr>
          <w:kern w:val="0"/>
          <w:szCs w:val="32"/>
          <w:lang w:val="en-GB"/>
        </w:rPr>
        <w:t xml:space="preserve">such </w:t>
      </w:r>
      <w:r w:rsidR="009F78DF">
        <w:rPr>
          <w:kern w:val="0"/>
          <w:szCs w:val="32"/>
          <w:lang w:val="en-GB"/>
        </w:rPr>
        <w:t xml:space="preserve">that </w:t>
      </w:r>
      <w:r w:rsidR="009C5E02">
        <w:rPr>
          <w:kern w:val="0"/>
          <w:szCs w:val="32"/>
          <w:lang w:val="en-GB"/>
        </w:rPr>
        <w:t xml:space="preserve">a </w:t>
      </w:r>
      <w:r w:rsidR="009F78DF">
        <w:rPr>
          <w:kern w:val="0"/>
          <w:szCs w:val="32"/>
          <w:lang w:val="en-GB"/>
        </w:rPr>
        <w:t xml:space="preserve">separation </w:t>
      </w:r>
      <w:r w:rsidR="004D366A">
        <w:rPr>
          <w:kern w:val="0"/>
          <w:szCs w:val="32"/>
          <w:lang w:val="en-GB"/>
        </w:rPr>
        <w:t xml:space="preserve">can </w:t>
      </w:r>
      <w:r w:rsidR="009F78DF">
        <w:rPr>
          <w:kern w:val="0"/>
          <w:szCs w:val="32"/>
          <w:lang w:val="en-GB"/>
        </w:rPr>
        <w:t xml:space="preserve">be </w:t>
      </w:r>
      <w:r w:rsidR="009C5E02">
        <w:rPr>
          <w:kern w:val="0"/>
          <w:szCs w:val="32"/>
          <w:lang w:val="en-GB"/>
        </w:rPr>
        <w:t>formed</w:t>
      </w:r>
      <w:r w:rsidR="009F78DF">
        <w:rPr>
          <w:kern w:val="0"/>
          <w:szCs w:val="32"/>
          <w:lang w:val="en-GB"/>
        </w:rPr>
        <w:t xml:space="preserve"> even if it </w:t>
      </w:r>
      <w:proofErr w:type="spellStart"/>
      <w:r w:rsidR="004D366A">
        <w:rPr>
          <w:kern w:val="0"/>
          <w:szCs w:val="32"/>
          <w:lang w:val="en-GB"/>
        </w:rPr>
        <w:t xml:space="preserve">can </w:t>
      </w:r>
      <w:r w:rsidR="009F78DF">
        <w:rPr>
          <w:kern w:val="0"/>
          <w:szCs w:val="32"/>
          <w:lang w:val="en-GB"/>
        </w:rPr>
        <w:t>not</w:t>
      </w:r>
      <w:proofErr w:type="spellEnd"/>
      <w:r w:rsidR="009F78DF">
        <w:rPr>
          <w:kern w:val="0"/>
          <w:szCs w:val="32"/>
          <w:lang w:val="en-GB"/>
        </w:rPr>
        <w:t xml:space="preserve"> separate linearly</w:t>
      </w:r>
      <w:r w:rsidRPr="005658DC">
        <w:rPr>
          <w:kern w:val="0"/>
          <w:szCs w:val="32"/>
          <w:lang w:val="en-GB"/>
        </w:rPr>
        <w:t>:</w:t>
      </w:r>
    </w:p>
    <w:p w14:paraId="25501940" w14:textId="0B2E5153" w:rsidR="00440090" w:rsidRPr="005658DC" w:rsidRDefault="00440090" w:rsidP="009B2AF9">
      <w:pPr>
        <w:spacing w:line="480" w:lineRule="auto"/>
        <w:jc w:val="center"/>
        <w:rPr>
          <w:lang w:val="en-GB"/>
        </w:rPr>
      </w:pPr>
      <m:oMath>
        <m:r>
          <m:rPr>
            <m:sty m:val="b"/>
          </m:rPr>
          <w:rPr>
            <w:rFonts w:ascii="Cambria Math" w:hAnsi="Cambria Math"/>
            <w:lang w:val="en-GB"/>
          </w:rPr>
          <m:t>K</m:t>
        </m:r>
        <m:d>
          <m:dPr>
            <m:ctrlPr>
              <w:rPr>
                <w:rFonts w:ascii="Cambria Math" w:hAnsi="Cambria Math"/>
                <w:lang w:val="en-GB"/>
              </w:rPr>
            </m:ctrlPr>
          </m:dPr>
          <m:e>
            <m:sSub>
              <m:sSubPr>
                <m:ctrlPr>
                  <w:rPr>
                    <w:rFonts w:ascii="Cambria Math" w:hAnsi="Cambria Math"/>
                    <w:lang w:val="en-GB"/>
                  </w:rPr>
                </m:ctrlPr>
              </m:sSubPr>
              <m:e>
                <m:r>
                  <m:rPr>
                    <m:sty m:val="bi"/>
                  </m:rP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m:rPr>
                    <m:sty m:val="bi"/>
                  </m:rPr>
                  <w:rPr>
                    <w:rFonts w:ascii="Cambria Math" w:hAnsi="Cambria Math"/>
                    <w:lang w:val="en-GB"/>
                  </w:rPr>
                  <m:t>x</m:t>
                </m:r>
              </m:e>
              <m:sub>
                <m:r>
                  <w:rPr>
                    <w:rFonts w:ascii="Cambria Math" w:hAnsi="Cambria Math"/>
                    <w:lang w:val="en-GB"/>
                  </w:rPr>
                  <m:t>2</m:t>
                </m:r>
              </m:sub>
            </m:sSub>
            <m:ctrlPr>
              <w:rPr>
                <w:rFonts w:ascii="Cambria Math" w:hAnsi="Cambria Math"/>
                <w:i/>
                <w:lang w:val="en-GB"/>
              </w:rPr>
            </m:ctrlPr>
          </m:e>
        </m:d>
        <m:r>
          <w:rPr>
            <w:rFonts w:ascii="Cambria Math" w:hAnsi="Cambria Math"/>
            <w:lang w:val="en-GB"/>
          </w:rPr>
          <m:t>=</m:t>
        </m:r>
        <m:func>
          <m:funcPr>
            <m:ctrlPr>
              <w:rPr>
                <w:rFonts w:ascii="Cambria Math" w:hAnsi="Cambria Math"/>
                <w:lang w:val="en-GB"/>
              </w:rPr>
            </m:ctrlPr>
          </m:funcPr>
          <m:fName>
            <m:r>
              <m:rPr>
                <m:sty m:val="p"/>
              </m:rPr>
              <w:rPr>
                <w:rFonts w:ascii="Cambria Math" w:hAnsi="Cambria Math"/>
                <w:lang w:val="en-GB"/>
              </w:rPr>
              <m:t>exp</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t>
                    </m:r>
                    <m:sSup>
                      <m:sSupPr>
                        <m:ctrlPr>
                          <w:rPr>
                            <w:rFonts w:ascii="Cambria Math" w:hAnsi="Cambria Math"/>
                            <w:i/>
                            <w:lang w:val="en-GB"/>
                          </w:rPr>
                        </m:ctrlPr>
                      </m:sSupPr>
                      <m:e>
                        <m:d>
                          <m:dPr>
                            <m:begChr m:val="‖"/>
                            <m:endChr m:val="‖"/>
                            <m:ctrlPr>
                              <w:rPr>
                                <w:rFonts w:ascii="Cambria Math" w:hAnsi="Cambria Math"/>
                                <w:i/>
                                <w:lang w:val="en-GB"/>
                              </w:rPr>
                            </m:ctrlPr>
                          </m:dPr>
                          <m:e>
                            <m:sSub>
                              <m:sSubPr>
                                <m:ctrlPr>
                                  <w:rPr>
                                    <w:rFonts w:ascii="Cambria Math" w:hAnsi="Cambria Math"/>
                                    <w:i/>
                                    <w:lang w:val="en-GB"/>
                                  </w:rPr>
                                </m:ctrlPr>
                              </m:sSubPr>
                              <m:e>
                                <m:r>
                                  <m:rPr>
                                    <m:sty m:val="bi"/>
                                  </m:rP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m:rPr>
                                    <m:sty m:val="bi"/>
                                  </m:rPr>
                                  <w:rPr>
                                    <w:rFonts w:ascii="Cambria Math" w:hAnsi="Cambria Math"/>
                                    <w:lang w:val="en-GB"/>
                                  </w:rPr>
                                  <m:t>x</m:t>
                                </m:r>
                              </m:e>
                              <m:sub>
                                <m:r>
                                  <w:rPr>
                                    <w:rFonts w:ascii="Cambria Math" w:hAnsi="Cambria Math"/>
                                    <w:lang w:val="en-GB"/>
                                  </w:rPr>
                                  <m:t>2</m:t>
                                </m:r>
                              </m:sub>
                            </m:sSub>
                          </m:e>
                        </m:d>
                      </m:e>
                      <m:sup>
                        <m:r>
                          <w:rPr>
                            <w:rFonts w:ascii="Cambria Math" w:hAnsi="Cambria Math"/>
                            <w:lang w:val="en-GB"/>
                          </w:rPr>
                          <m:t>2</m:t>
                        </m:r>
                      </m:sup>
                    </m:sSup>
                  </m:num>
                  <m:den>
                    <m:r>
                      <w:rPr>
                        <w:rFonts w:ascii="Cambria Math" w:hAnsi="Cambria Math"/>
                        <w:lang w:val="en-GB"/>
                      </w:rPr>
                      <m:t>2</m:t>
                    </m:r>
                    <m:sSup>
                      <m:sSupPr>
                        <m:ctrlPr>
                          <w:rPr>
                            <w:rFonts w:ascii="Cambria Math" w:hAnsi="Cambria Math"/>
                            <w:i/>
                            <w:lang w:val="en-GB"/>
                          </w:rPr>
                        </m:ctrlPr>
                      </m:sSupPr>
                      <m:e>
                        <m:r>
                          <w:rPr>
                            <w:rFonts w:ascii="Cambria Math" w:hAnsi="Cambria Math"/>
                            <w:lang w:val="en-GB"/>
                          </w:rPr>
                          <m:t>σ</m:t>
                        </m:r>
                      </m:e>
                      <m:sup>
                        <m:r>
                          <w:rPr>
                            <w:rFonts w:ascii="Cambria Math" w:hAnsi="Cambria Math"/>
                            <w:lang w:val="en-GB"/>
                          </w:rPr>
                          <m:t>2</m:t>
                        </m:r>
                      </m:sup>
                    </m:sSup>
                  </m:den>
                </m:f>
              </m:e>
            </m:d>
          </m:e>
        </m:func>
        <m:r>
          <w:rPr>
            <w:rFonts w:ascii="Cambria Math" w:hAnsi="Cambria Math"/>
            <w:lang w:val="en-GB"/>
          </w:rPr>
          <m:t>.</m:t>
        </m:r>
      </m:oMath>
      <w:r w:rsidR="00BD796E">
        <w:rPr>
          <w:rFonts w:hint="eastAsia"/>
          <w:lang w:val="en-GB"/>
        </w:rPr>
        <w:t xml:space="preserve"> </w:t>
      </w:r>
      <w:r w:rsidR="00BD796E">
        <w:rPr>
          <w:lang w:val="en-GB"/>
        </w:rPr>
        <w:t xml:space="preserve"> (7)</w:t>
      </w:r>
    </w:p>
    <w:p w14:paraId="69C0112F" w14:textId="77777777" w:rsidR="00440090" w:rsidRDefault="00440090" w:rsidP="009B2AF9">
      <w:pPr>
        <w:spacing w:line="480" w:lineRule="auto"/>
        <w:ind w:firstLine="840"/>
        <w:rPr>
          <w:b/>
        </w:rPr>
      </w:pPr>
    </w:p>
    <w:p w14:paraId="5B22F83B" w14:textId="2D9A56AE" w:rsidR="0067655A" w:rsidRDefault="006D5D4A" w:rsidP="009B2AF9">
      <w:pPr>
        <w:widowControl/>
        <w:spacing w:line="480" w:lineRule="auto"/>
        <w:jc w:val="left"/>
        <w:rPr>
          <w:kern w:val="0"/>
          <w:szCs w:val="32"/>
          <w:lang w:val="en-GB"/>
        </w:rPr>
      </w:pPr>
      <w:r>
        <w:rPr>
          <w:b/>
          <w:kern w:val="0"/>
          <w:lang w:val="en-GB"/>
        </w:rPr>
        <w:t xml:space="preserve">Classification with one-against-one SVM. </w:t>
      </w:r>
      <w:r>
        <w:rPr>
          <w:kern w:val="0"/>
          <w:lang w:val="en-GB"/>
        </w:rPr>
        <w:t xml:space="preserve">We used </w:t>
      </w:r>
      <w:r w:rsidR="00B834BB">
        <w:rPr>
          <w:kern w:val="0"/>
          <w:lang w:val="en-GB"/>
        </w:rPr>
        <w:t xml:space="preserve">the </w:t>
      </w:r>
      <w:r>
        <w:rPr>
          <w:kern w:val="0"/>
          <w:lang w:val="en-GB"/>
        </w:rPr>
        <w:t xml:space="preserve">one-against-one SVM to classify </w:t>
      </w:r>
      <w:r w:rsidR="00264C09">
        <w:rPr>
          <w:rFonts w:hint="eastAsia"/>
          <w:kern w:val="0"/>
          <w:lang w:val="en-GB"/>
        </w:rPr>
        <w:t xml:space="preserve">the detailed types of </w:t>
      </w:r>
      <w:r>
        <w:rPr>
          <w:kern w:val="0"/>
          <w:lang w:val="en-GB"/>
        </w:rPr>
        <w:t>off-ball screen</w:t>
      </w:r>
      <w:r w:rsidR="00EE61E2">
        <w:rPr>
          <w:kern w:val="0"/>
          <w:lang w:val="en-GB"/>
        </w:rPr>
        <w:t>-play</w:t>
      </w:r>
      <w:r w:rsidR="00264C09">
        <w:rPr>
          <w:rFonts w:hint="eastAsia"/>
          <w:kern w:val="0"/>
          <w:lang w:val="en-GB"/>
        </w:rPr>
        <w:t>s</w:t>
      </w:r>
      <w:r>
        <w:rPr>
          <w:kern w:val="0"/>
          <w:lang w:val="en-GB"/>
        </w:rPr>
        <w:t xml:space="preserve">. </w:t>
      </w:r>
      <w:r w:rsidR="00B834BB">
        <w:rPr>
          <w:kern w:val="0"/>
          <w:szCs w:val="32"/>
          <w:lang w:val="en-GB"/>
        </w:rPr>
        <w:t>The one</w:t>
      </w:r>
      <w:r>
        <w:rPr>
          <w:kern w:val="0"/>
          <w:szCs w:val="32"/>
          <w:lang w:val="en-GB"/>
        </w:rPr>
        <w:t xml:space="preserve">-against-one method constructed </w:t>
      </w:r>
      <w:proofErr w:type="gramStart"/>
      <w:r w:rsidRPr="00A65930">
        <w:rPr>
          <w:i/>
          <w:kern w:val="0"/>
          <w:szCs w:val="32"/>
          <w:lang w:val="en-GB"/>
        </w:rPr>
        <w:t>k</w:t>
      </w:r>
      <w:r>
        <w:rPr>
          <w:kern w:val="0"/>
          <w:szCs w:val="32"/>
          <w:lang w:val="en-GB"/>
        </w:rPr>
        <w:t>(</w:t>
      </w:r>
      <w:proofErr w:type="gramEnd"/>
      <w:r w:rsidRPr="00A65930">
        <w:rPr>
          <w:i/>
          <w:kern w:val="0"/>
          <w:szCs w:val="32"/>
          <w:lang w:val="en-GB"/>
        </w:rPr>
        <w:t>k</w:t>
      </w:r>
      <w:r>
        <w:rPr>
          <w:kern w:val="0"/>
          <w:szCs w:val="32"/>
          <w:lang w:val="en-GB"/>
        </w:rPr>
        <w:t>-1)/2 SVM models</w:t>
      </w:r>
      <w:r w:rsidR="00B834BB">
        <w:rPr>
          <w:kern w:val="0"/>
          <w:szCs w:val="32"/>
          <w:lang w:val="en-GB"/>
        </w:rPr>
        <w:t>,</w:t>
      </w:r>
      <w:r>
        <w:rPr>
          <w:kern w:val="0"/>
          <w:szCs w:val="32"/>
          <w:lang w:val="en-GB"/>
        </w:rPr>
        <w:t xml:space="preserve"> where </w:t>
      </w:r>
      <w:r w:rsidRPr="000B47DC">
        <w:rPr>
          <w:i/>
          <w:kern w:val="0"/>
          <w:szCs w:val="32"/>
          <w:lang w:val="en-GB"/>
        </w:rPr>
        <w:t>k</w:t>
      </w:r>
      <w:r>
        <w:rPr>
          <w:kern w:val="0"/>
          <w:szCs w:val="32"/>
          <w:lang w:val="en-GB"/>
        </w:rPr>
        <w:t xml:space="preserve"> </w:t>
      </w:r>
      <w:r w:rsidR="00264C09">
        <w:rPr>
          <w:rFonts w:hint="eastAsia"/>
          <w:kern w:val="0"/>
          <w:szCs w:val="32"/>
          <w:lang w:val="en-GB"/>
        </w:rPr>
        <w:t>is</w:t>
      </w:r>
      <w:r w:rsidR="00264C09">
        <w:rPr>
          <w:kern w:val="0"/>
          <w:szCs w:val="32"/>
          <w:lang w:val="en-GB"/>
        </w:rPr>
        <w:t xml:space="preserve"> </w:t>
      </w:r>
      <w:r>
        <w:rPr>
          <w:kern w:val="0"/>
          <w:szCs w:val="32"/>
          <w:lang w:val="en-GB"/>
        </w:rPr>
        <w:t xml:space="preserve">the number of classes. To distinguish </w:t>
      </w:r>
      <w:r w:rsidR="00B834BB">
        <w:rPr>
          <w:kern w:val="0"/>
          <w:szCs w:val="32"/>
          <w:lang w:val="en-GB"/>
        </w:rPr>
        <w:t xml:space="preserve">the </w:t>
      </w:r>
      <m:oMath>
        <m:r>
          <w:rPr>
            <w:rFonts w:ascii="Cambria Math" w:hAnsi="Cambria Math"/>
            <w:kern w:val="0"/>
            <w:szCs w:val="32"/>
            <w:lang w:val="en-GB"/>
          </w:rPr>
          <m:t>i</m:t>
        </m:r>
      </m:oMath>
      <w:proofErr w:type="gramStart"/>
      <w:r>
        <w:rPr>
          <w:kern w:val="0"/>
          <w:szCs w:val="32"/>
          <w:lang w:val="en-GB"/>
        </w:rPr>
        <w:t>th</w:t>
      </w:r>
      <w:proofErr w:type="gramEnd"/>
      <w:r>
        <w:rPr>
          <w:kern w:val="0"/>
          <w:szCs w:val="32"/>
          <w:lang w:val="en-GB"/>
        </w:rPr>
        <w:t xml:space="preserve"> class and </w:t>
      </w:r>
      <m:oMath>
        <m:r>
          <w:rPr>
            <w:rFonts w:ascii="Cambria Math" w:hAnsi="Cambria Math"/>
            <w:kern w:val="0"/>
            <w:szCs w:val="32"/>
            <w:lang w:val="en-GB"/>
          </w:rPr>
          <m:t>j</m:t>
        </m:r>
      </m:oMath>
      <w:r>
        <w:rPr>
          <w:kern w:val="0"/>
          <w:szCs w:val="32"/>
          <w:lang w:val="en-GB"/>
        </w:rPr>
        <w:t xml:space="preserve">th class, in the </w:t>
      </w:r>
      <m:oMath>
        <m:r>
          <w:rPr>
            <w:rFonts w:ascii="Cambria Math" w:hAnsi="Cambria Math"/>
            <w:kern w:val="0"/>
            <w:szCs w:val="32"/>
            <w:lang w:val="en-GB"/>
          </w:rPr>
          <m:t>i</m:t>
        </m:r>
      </m:oMath>
      <w:r>
        <w:rPr>
          <w:kern w:val="0"/>
          <w:szCs w:val="32"/>
          <w:lang w:val="en-GB"/>
        </w:rPr>
        <w:t xml:space="preserve">th class </w:t>
      </w:r>
      <w:r w:rsidR="00264C09">
        <w:rPr>
          <w:rFonts w:hint="eastAsia"/>
          <w:kern w:val="0"/>
          <w:szCs w:val="32"/>
          <w:lang w:val="en-GB"/>
        </w:rPr>
        <w:t>is</w:t>
      </w:r>
      <w:r w:rsidR="00264C09">
        <w:rPr>
          <w:kern w:val="0"/>
          <w:szCs w:val="32"/>
          <w:lang w:val="en-GB"/>
        </w:rPr>
        <w:t xml:space="preserve"> </w:t>
      </w:r>
      <w:r>
        <w:rPr>
          <w:kern w:val="0"/>
          <w:szCs w:val="32"/>
          <w:lang w:val="en-GB"/>
        </w:rPr>
        <w:t xml:space="preserve">labelled positive, </w:t>
      </w:r>
      <w:r w:rsidR="0094645F">
        <w:rPr>
          <w:rFonts w:hint="eastAsia"/>
          <w:kern w:val="0"/>
          <w:szCs w:val="32"/>
          <w:lang w:val="en-GB"/>
        </w:rPr>
        <w:t>t</w:t>
      </w:r>
      <w:r w:rsidR="0094645F">
        <w:rPr>
          <w:kern w:val="0"/>
          <w:szCs w:val="32"/>
          <w:lang w:val="en-GB"/>
        </w:rPr>
        <w:t xml:space="preserve">he </w:t>
      </w:r>
      <m:oMath>
        <m:r>
          <w:rPr>
            <w:rFonts w:ascii="Cambria Math" w:hAnsi="Cambria Math"/>
            <w:kern w:val="0"/>
            <w:szCs w:val="32"/>
            <w:lang w:val="en-GB"/>
          </w:rPr>
          <m:t>j</m:t>
        </m:r>
      </m:oMath>
      <w:r>
        <w:rPr>
          <w:kern w:val="0"/>
          <w:szCs w:val="32"/>
          <w:lang w:val="en-GB"/>
        </w:rPr>
        <w:t xml:space="preserve">th class </w:t>
      </w:r>
      <w:r w:rsidR="0094645F">
        <w:rPr>
          <w:kern w:val="0"/>
          <w:szCs w:val="32"/>
          <w:lang w:val="en-GB"/>
        </w:rPr>
        <w:t xml:space="preserve">is </w:t>
      </w:r>
      <w:r>
        <w:rPr>
          <w:kern w:val="0"/>
          <w:szCs w:val="32"/>
          <w:lang w:val="en-GB"/>
        </w:rPr>
        <w:t xml:space="preserve">labelled negative and all other classes </w:t>
      </w:r>
      <w:r w:rsidR="00264C09">
        <w:rPr>
          <w:rFonts w:hint="eastAsia"/>
          <w:kern w:val="0"/>
          <w:szCs w:val="32"/>
          <w:lang w:val="en-GB"/>
        </w:rPr>
        <w:t>are</w:t>
      </w:r>
      <w:r w:rsidR="00264C09">
        <w:rPr>
          <w:kern w:val="0"/>
          <w:szCs w:val="32"/>
          <w:lang w:val="en-GB"/>
        </w:rPr>
        <w:t xml:space="preserve"> </w:t>
      </w:r>
      <w:r>
        <w:rPr>
          <w:kern w:val="0"/>
          <w:szCs w:val="32"/>
          <w:lang w:val="en-GB"/>
        </w:rPr>
        <w:t xml:space="preserve">ignored. </w:t>
      </w:r>
      <w:r w:rsidR="0094645F">
        <w:rPr>
          <w:kern w:val="0"/>
          <w:szCs w:val="32"/>
          <w:lang w:val="en-GB"/>
        </w:rPr>
        <w:t xml:space="preserve">Here, creating </w:t>
      </w:r>
      <w:r>
        <w:rPr>
          <w:kern w:val="0"/>
          <w:szCs w:val="32"/>
          <w:lang w:val="en-GB"/>
        </w:rPr>
        <w:t>feature vectors and train</w:t>
      </w:r>
      <w:r w:rsidR="0094645F">
        <w:rPr>
          <w:kern w:val="0"/>
          <w:szCs w:val="32"/>
          <w:lang w:val="en-GB"/>
        </w:rPr>
        <w:t>ing</w:t>
      </w:r>
      <w:r>
        <w:rPr>
          <w:kern w:val="0"/>
          <w:szCs w:val="32"/>
          <w:lang w:val="en-GB"/>
        </w:rPr>
        <w:t xml:space="preserve"> each SVM </w:t>
      </w:r>
      <w:r w:rsidR="00905B21">
        <w:rPr>
          <w:rFonts w:hint="eastAsia"/>
          <w:kern w:val="0"/>
          <w:szCs w:val="32"/>
          <w:lang w:val="en-GB"/>
        </w:rPr>
        <w:t>is</w:t>
      </w:r>
      <w:r w:rsidR="00905B21">
        <w:rPr>
          <w:kern w:val="0"/>
          <w:szCs w:val="32"/>
          <w:lang w:val="en-GB"/>
        </w:rPr>
        <w:t xml:space="preserve"> </w:t>
      </w:r>
      <w:r w:rsidR="0094645F">
        <w:rPr>
          <w:kern w:val="0"/>
          <w:szCs w:val="32"/>
          <w:lang w:val="en-GB"/>
        </w:rPr>
        <w:t xml:space="preserve">the </w:t>
      </w:r>
      <w:r>
        <w:rPr>
          <w:kern w:val="0"/>
          <w:szCs w:val="32"/>
          <w:lang w:val="en-GB"/>
        </w:rPr>
        <w:t xml:space="preserve">same as </w:t>
      </w:r>
      <w:r w:rsidR="0094645F">
        <w:rPr>
          <w:kern w:val="0"/>
          <w:szCs w:val="32"/>
          <w:lang w:val="en-GB"/>
        </w:rPr>
        <w:t xml:space="preserve">a conventional </w:t>
      </w:r>
      <w:r>
        <w:rPr>
          <w:kern w:val="0"/>
          <w:szCs w:val="32"/>
          <w:lang w:val="en-GB"/>
        </w:rPr>
        <w:t xml:space="preserve">SVM. </w:t>
      </w:r>
      <w:r w:rsidR="0067655A">
        <w:rPr>
          <w:kern w:val="0"/>
          <w:szCs w:val="32"/>
          <w:lang w:val="en-GB"/>
        </w:rPr>
        <w:t xml:space="preserve">The output of a classifier given </w:t>
      </w:r>
      <w:r w:rsidR="0094645F">
        <w:rPr>
          <w:kern w:val="0"/>
          <w:szCs w:val="32"/>
          <w:lang w:val="en-GB"/>
        </w:rPr>
        <w:t xml:space="preserve">as </w:t>
      </w:r>
      <m:oMath>
        <m:sSub>
          <m:sSubPr>
            <m:ctrlPr>
              <w:rPr>
                <w:rFonts w:ascii="Cambria Math" w:hAnsi="Cambria Math"/>
                <w:kern w:val="0"/>
                <w:szCs w:val="32"/>
                <w:lang w:val="en-GB"/>
              </w:rPr>
            </m:ctrlPr>
          </m:sSubPr>
          <m:e>
            <m:r>
              <w:rPr>
                <w:rFonts w:ascii="Cambria Math" w:hAnsi="Cambria Math"/>
                <w:kern w:val="0"/>
                <w:szCs w:val="32"/>
                <w:lang w:val="en-GB"/>
              </w:rPr>
              <m:t>r</m:t>
            </m:r>
          </m:e>
          <m:sub>
            <m:r>
              <w:rPr>
                <w:rFonts w:ascii="Cambria Math" w:hAnsi="Cambria Math"/>
                <w:kern w:val="0"/>
                <w:szCs w:val="32"/>
                <w:lang w:val="en-GB"/>
              </w:rPr>
              <m:t>ij</m:t>
            </m:r>
          </m:sub>
        </m:sSub>
        <m:r>
          <w:rPr>
            <w:rFonts w:ascii="Cambria Math" w:hAnsi="Cambria Math"/>
            <w:kern w:val="0"/>
            <w:szCs w:val="32"/>
            <w:lang w:val="en-GB"/>
          </w:rPr>
          <m:t>∈</m:t>
        </m:r>
        <m:d>
          <m:dPr>
            <m:begChr m:val="["/>
            <m:endChr m:val="]"/>
            <m:ctrlPr>
              <w:rPr>
                <w:rFonts w:ascii="Cambria Math" w:hAnsi="Cambria Math"/>
                <w:i/>
                <w:kern w:val="0"/>
                <w:szCs w:val="32"/>
                <w:lang w:val="en-GB"/>
              </w:rPr>
            </m:ctrlPr>
          </m:dPr>
          <m:e>
            <m:r>
              <w:rPr>
                <w:rFonts w:ascii="Cambria Math" w:hAnsi="Cambria Math"/>
                <w:kern w:val="0"/>
                <w:szCs w:val="32"/>
                <w:lang w:val="en-GB"/>
              </w:rPr>
              <m:t>0,1</m:t>
            </m:r>
          </m:e>
        </m:d>
      </m:oMath>
      <w:r w:rsidR="0067655A">
        <w:rPr>
          <w:rFonts w:hint="eastAsia"/>
          <w:kern w:val="0"/>
          <w:szCs w:val="32"/>
          <w:lang w:val="en-GB"/>
        </w:rPr>
        <w:t xml:space="preserve"> </w:t>
      </w:r>
      <w:r w:rsidR="0067655A">
        <w:rPr>
          <w:kern w:val="0"/>
          <w:szCs w:val="32"/>
          <w:lang w:val="en-GB"/>
        </w:rPr>
        <w:t xml:space="preserve">is the confidence of the binary classifier discriminating classes </w:t>
      </w:r>
      <m:oMath>
        <m:r>
          <w:rPr>
            <w:rFonts w:ascii="Cambria Math" w:hAnsi="Cambria Math"/>
            <w:kern w:val="0"/>
            <w:szCs w:val="32"/>
            <w:lang w:val="en-GB"/>
          </w:rPr>
          <m:t>i</m:t>
        </m:r>
      </m:oMath>
      <w:r w:rsidR="0067655A">
        <w:rPr>
          <w:kern w:val="0"/>
          <w:szCs w:val="32"/>
          <w:lang w:val="en-GB"/>
        </w:rPr>
        <w:t xml:space="preserve"> and </w:t>
      </w:r>
      <m:oMath>
        <m:r>
          <w:rPr>
            <w:rFonts w:ascii="Cambria Math" w:hAnsi="Cambria Math"/>
            <w:kern w:val="0"/>
            <w:szCs w:val="32"/>
            <w:lang w:val="en-GB"/>
          </w:rPr>
          <m:t>j</m:t>
        </m:r>
      </m:oMath>
      <w:r w:rsidR="0067655A">
        <w:rPr>
          <w:kern w:val="0"/>
          <w:szCs w:val="32"/>
          <w:lang w:val="en-GB"/>
        </w:rPr>
        <w:t xml:space="preserve"> in favour of the former class. The confidence of the classifier for the latter </w:t>
      </w:r>
      <w:r w:rsidR="0067655A">
        <w:rPr>
          <w:rFonts w:hint="eastAsia"/>
          <w:kern w:val="0"/>
          <w:szCs w:val="32"/>
          <w:lang w:val="en-GB"/>
        </w:rPr>
        <w:t>is</w:t>
      </w:r>
      <w:r w:rsidR="0067655A">
        <w:rPr>
          <w:kern w:val="0"/>
          <w:szCs w:val="32"/>
          <w:lang w:val="en-GB"/>
        </w:rPr>
        <w:t xml:space="preserve"> computed by </w:t>
      </w:r>
      <m:oMath>
        <m:sSub>
          <m:sSubPr>
            <m:ctrlPr>
              <w:rPr>
                <w:rFonts w:ascii="Cambria Math" w:hAnsi="Cambria Math"/>
                <w:kern w:val="0"/>
                <w:szCs w:val="32"/>
                <w:lang w:val="en-GB"/>
              </w:rPr>
            </m:ctrlPr>
          </m:sSubPr>
          <m:e>
            <m:r>
              <w:rPr>
                <w:rFonts w:ascii="Cambria Math" w:hAnsi="Cambria Math"/>
                <w:kern w:val="0"/>
                <w:szCs w:val="32"/>
                <w:lang w:val="en-GB"/>
              </w:rPr>
              <m:t>r</m:t>
            </m:r>
          </m:e>
          <m:sub>
            <m:r>
              <w:rPr>
                <w:rFonts w:ascii="Cambria Math" w:hAnsi="Cambria Math"/>
                <w:kern w:val="0"/>
                <w:szCs w:val="32"/>
                <w:lang w:val="en-GB"/>
              </w:rPr>
              <m:t>ji</m:t>
            </m:r>
          </m:sub>
        </m:sSub>
        <m:r>
          <w:rPr>
            <w:rFonts w:ascii="Cambria Math" w:hAnsi="Cambria Math"/>
            <w:kern w:val="0"/>
            <w:szCs w:val="32"/>
            <w:lang w:val="en-GB"/>
          </w:rPr>
          <m:t>=1-</m:t>
        </m:r>
        <m:sSub>
          <m:sSubPr>
            <m:ctrlPr>
              <w:rPr>
                <w:rFonts w:ascii="Cambria Math" w:hAnsi="Cambria Math"/>
                <w:kern w:val="0"/>
                <w:szCs w:val="32"/>
                <w:lang w:val="en-GB"/>
              </w:rPr>
            </m:ctrlPr>
          </m:sSubPr>
          <m:e>
            <m:r>
              <w:rPr>
                <w:rFonts w:ascii="Cambria Math" w:hAnsi="Cambria Math"/>
                <w:kern w:val="0"/>
                <w:szCs w:val="32"/>
                <w:lang w:val="en-GB"/>
              </w:rPr>
              <m:t>r</m:t>
            </m:r>
          </m:e>
          <m:sub>
            <m:r>
              <w:rPr>
                <w:rFonts w:ascii="Cambria Math" w:hAnsi="Cambria Math"/>
                <w:kern w:val="0"/>
                <w:szCs w:val="32"/>
                <w:lang w:val="en-GB"/>
              </w:rPr>
              <m:t>ij</m:t>
            </m:r>
          </m:sub>
        </m:sSub>
      </m:oMath>
      <w:r w:rsidR="0067655A">
        <w:rPr>
          <w:rFonts w:hint="eastAsia"/>
          <w:kern w:val="0"/>
          <w:szCs w:val="32"/>
          <w:lang w:val="en-GB"/>
        </w:rPr>
        <w:t xml:space="preserve"> </w:t>
      </w:r>
      <w:r w:rsidR="0067655A">
        <w:rPr>
          <w:kern w:val="0"/>
          <w:szCs w:val="32"/>
          <w:lang w:val="en-GB"/>
        </w:rPr>
        <w:t xml:space="preserve">if the classifier did not provide it (the class with the largest confidence is the output class of a classifier). </w:t>
      </w:r>
    </w:p>
    <w:p w14:paraId="57301E4E" w14:textId="23F2DA30" w:rsidR="006D5D4A" w:rsidRDefault="006D5D4A" w:rsidP="009B2AF9">
      <w:pPr>
        <w:widowControl/>
        <w:spacing w:line="480" w:lineRule="auto"/>
        <w:jc w:val="left"/>
        <w:rPr>
          <w:kern w:val="0"/>
          <w:szCs w:val="32"/>
          <w:lang w:val="en-GB"/>
        </w:rPr>
      </w:pPr>
      <w:r>
        <w:rPr>
          <w:kern w:val="0"/>
          <w:szCs w:val="32"/>
          <w:lang w:val="en-GB"/>
        </w:rPr>
        <w:lastRenderedPageBreak/>
        <w:t>After classification, each SVM vote</w:t>
      </w:r>
      <w:r w:rsidR="0094645F">
        <w:rPr>
          <w:kern w:val="0"/>
          <w:szCs w:val="32"/>
          <w:lang w:val="en-GB"/>
        </w:rPr>
        <w:t>s</w:t>
      </w:r>
      <w:r>
        <w:rPr>
          <w:kern w:val="0"/>
          <w:szCs w:val="32"/>
          <w:lang w:val="en-GB"/>
        </w:rPr>
        <w:t xml:space="preserve"> for the predicted class. The votes </w:t>
      </w:r>
      <w:r w:rsidR="0094645F">
        <w:rPr>
          <w:kern w:val="0"/>
          <w:szCs w:val="32"/>
          <w:lang w:val="en-GB"/>
        </w:rPr>
        <w:t>for</w:t>
      </w:r>
      <w:r>
        <w:rPr>
          <w:kern w:val="0"/>
          <w:szCs w:val="32"/>
          <w:lang w:val="en-GB"/>
        </w:rPr>
        <w:t xml:space="preserve"> each class </w:t>
      </w:r>
      <w:r w:rsidR="00905B21">
        <w:rPr>
          <w:rFonts w:hint="eastAsia"/>
          <w:kern w:val="0"/>
          <w:szCs w:val="32"/>
          <w:lang w:val="en-GB"/>
        </w:rPr>
        <w:t>are</w:t>
      </w:r>
      <w:r w:rsidR="00905B21">
        <w:rPr>
          <w:kern w:val="0"/>
          <w:szCs w:val="32"/>
          <w:lang w:val="en-GB"/>
        </w:rPr>
        <w:t xml:space="preserve"> </w:t>
      </w:r>
      <w:r>
        <w:rPr>
          <w:kern w:val="0"/>
          <w:szCs w:val="32"/>
          <w:lang w:val="en-GB"/>
        </w:rPr>
        <w:t>counted</w:t>
      </w:r>
      <w:r w:rsidR="0094645F">
        <w:rPr>
          <w:kern w:val="0"/>
          <w:szCs w:val="32"/>
          <w:lang w:val="en-GB"/>
        </w:rPr>
        <w:t>,</w:t>
      </w:r>
      <w:r>
        <w:rPr>
          <w:kern w:val="0"/>
          <w:szCs w:val="32"/>
          <w:lang w:val="en-GB"/>
        </w:rPr>
        <w:t xml:space="preserve"> and the class with the </w:t>
      </w:r>
      <w:r w:rsidR="0094645F">
        <w:rPr>
          <w:kern w:val="0"/>
          <w:szCs w:val="32"/>
          <w:lang w:val="en-GB"/>
        </w:rPr>
        <w:t xml:space="preserve">greatest </w:t>
      </w:r>
      <w:r>
        <w:rPr>
          <w:kern w:val="0"/>
          <w:szCs w:val="32"/>
          <w:lang w:val="en-GB"/>
        </w:rPr>
        <w:t xml:space="preserve">number of votes </w:t>
      </w:r>
      <w:r w:rsidR="00905B21">
        <w:rPr>
          <w:rFonts w:hint="eastAsia"/>
          <w:kern w:val="0"/>
          <w:szCs w:val="32"/>
          <w:lang w:val="en-GB"/>
        </w:rPr>
        <w:t>is</w:t>
      </w:r>
      <w:r w:rsidR="00905B21">
        <w:rPr>
          <w:kern w:val="0"/>
          <w:szCs w:val="32"/>
          <w:lang w:val="en-GB"/>
        </w:rPr>
        <w:t xml:space="preserve"> </w:t>
      </w:r>
      <w:r>
        <w:rPr>
          <w:kern w:val="0"/>
          <w:szCs w:val="32"/>
          <w:lang w:val="en-GB"/>
        </w:rPr>
        <w:t>regarded as predicted</w:t>
      </w:r>
      <w:r w:rsidR="0094645F">
        <w:rPr>
          <w:kern w:val="0"/>
          <w:szCs w:val="32"/>
          <w:lang w:val="en-GB"/>
        </w:rPr>
        <w:t xml:space="preserve"> class</w:t>
      </w:r>
      <w:r w:rsidR="00905B21">
        <w:rPr>
          <w:rFonts w:hint="eastAsia"/>
          <w:kern w:val="0"/>
          <w:szCs w:val="32"/>
          <w:lang w:val="en-GB"/>
        </w:rPr>
        <w:t>, i.e</w:t>
      </w:r>
      <w:proofErr w:type="gramStart"/>
      <w:r w:rsidR="00905B21">
        <w:rPr>
          <w:rFonts w:hint="eastAsia"/>
          <w:kern w:val="0"/>
          <w:szCs w:val="32"/>
          <w:lang w:val="en-GB"/>
        </w:rPr>
        <w:t>.</w:t>
      </w:r>
      <w:r w:rsidR="00C82FAF">
        <w:rPr>
          <w:rFonts w:hint="eastAsia"/>
          <w:kern w:val="0"/>
          <w:szCs w:val="32"/>
          <w:lang w:val="en-GB"/>
        </w:rPr>
        <w:t>,</w:t>
      </w:r>
      <w:proofErr w:type="gramEnd"/>
    </w:p>
    <w:p w14:paraId="6C0776EB" w14:textId="29FA61D4" w:rsidR="006D5D4A" w:rsidRPr="00FA2477" w:rsidRDefault="006D5D4A" w:rsidP="009B2AF9">
      <w:pPr>
        <w:widowControl/>
        <w:spacing w:line="480" w:lineRule="auto"/>
        <w:jc w:val="center"/>
        <w:rPr>
          <w:kern w:val="0"/>
          <w:szCs w:val="32"/>
          <w:lang w:val="en-GB"/>
        </w:rPr>
      </w:pPr>
      <m:oMath>
        <m:r>
          <m:rPr>
            <m:sty m:val="p"/>
          </m:rPr>
          <w:rPr>
            <w:rFonts w:ascii="Cambria Math" w:hAnsi="Cambria Math"/>
            <w:kern w:val="0"/>
            <w:szCs w:val="32"/>
            <w:lang w:val="en-GB"/>
          </w:rPr>
          <m:t>Class=</m:t>
        </m:r>
        <m:func>
          <m:funcPr>
            <m:ctrlPr>
              <w:rPr>
                <w:rFonts w:ascii="Cambria Math" w:hAnsi="Cambria Math"/>
                <w:kern w:val="0"/>
                <w:szCs w:val="32"/>
                <w:lang w:val="en-GB"/>
              </w:rPr>
            </m:ctrlPr>
          </m:funcPr>
          <m:fName>
            <m:r>
              <m:rPr>
                <m:sty m:val="p"/>
              </m:rPr>
              <w:rPr>
                <w:rFonts w:ascii="Cambria Math" w:hAnsi="Cambria Math"/>
                <w:kern w:val="0"/>
                <w:szCs w:val="32"/>
                <w:lang w:val="en-GB"/>
              </w:rPr>
              <m:t>arg</m:t>
            </m:r>
          </m:fName>
          <m:e>
            <m:func>
              <m:funcPr>
                <m:ctrlPr>
                  <w:rPr>
                    <w:rFonts w:ascii="Cambria Math" w:hAnsi="Cambria Math"/>
                    <w:i/>
                    <w:kern w:val="0"/>
                    <w:szCs w:val="32"/>
                    <w:lang w:val="en-GB"/>
                  </w:rPr>
                </m:ctrlPr>
              </m:funcPr>
              <m:fName>
                <m:limLow>
                  <m:limLowPr>
                    <m:ctrlPr>
                      <w:rPr>
                        <w:rFonts w:ascii="Cambria Math" w:hAnsi="Cambria Math"/>
                        <w:i/>
                        <w:kern w:val="0"/>
                        <w:szCs w:val="32"/>
                        <w:lang w:val="en-GB"/>
                      </w:rPr>
                    </m:ctrlPr>
                  </m:limLowPr>
                  <m:e>
                    <m:r>
                      <m:rPr>
                        <m:sty m:val="p"/>
                      </m:rPr>
                      <w:rPr>
                        <w:rFonts w:ascii="Cambria Math" w:hAnsi="Cambria Math"/>
                        <w:kern w:val="0"/>
                        <w:szCs w:val="32"/>
                        <w:lang w:val="en-GB"/>
                      </w:rPr>
                      <m:t>max</m:t>
                    </m:r>
                  </m:e>
                  <m:lim>
                    <m:r>
                      <w:rPr>
                        <w:rFonts w:ascii="Cambria Math" w:hAnsi="Cambria Math"/>
                        <w:kern w:val="0"/>
                        <w:szCs w:val="32"/>
                        <w:lang w:val="en-GB"/>
                      </w:rPr>
                      <m:t>i=1,…,m</m:t>
                    </m:r>
                  </m:lim>
                </m:limLow>
              </m:fName>
              <m:e>
                <m:nary>
                  <m:naryPr>
                    <m:chr m:val="∑"/>
                    <m:limLoc m:val="undOvr"/>
                    <m:supHide m:val="1"/>
                    <m:ctrlPr>
                      <w:rPr>
                        <w:rFonts w:ascii="Cambria Math" w:hAnsi="Cambria Math"/>
                        <w:i/>
                        <w:kern w:val="0"/>
                        <w:szCs w:val="32"/>
                        <w:lang w:val="en-GB"/>
                      </w:rPr>
                    </m:ctrlPr>
                  </m:naryPr>
                  <m:sub>
                    <m:r>
                      <w:rPr>
                        <w:rFonts w:ascii="Cambria Math" w:hAnsi="Cambria Math"/>
                        <w:kern w:val="0"/>
                        <w:szCs w:val="32"/>
                        <w:lang w:val="en-GB"/>
                      </w:rPr>
                      <m:t>1≤j≠i≤m</m:t>
                    </m:r>
                  </m:sub>
                  <m:sup/>
                  <m:e>
                    <m:sSub>
                      <m:sSubPr>
                        <m:ctrlPr>
                          <w:rPr>
                            <w:rFonts w:ascii="Cambria Math" w:hAnsi="Cambria Math"/>
                            <w:i/>
                            <w:kern w:val="0"/>
                            <w:szCs w:val="32"/>
                            <w:lang w:val="en-GB"/>
                          </w:rPr>
                        </m:ctrlPr>
                      </m:sSubPr>
                      <m:e>
                        <m:r>
                          <w:rPr>
                            <w:rFonts w:ascii="Cambria Math" w:hAnsi="Cambria Math"/>
                            <w:kern w:val="0"/>
                            <w:szCs w:val="32"/>
                            <w:lang w:val="en-GB"/>
                          </w:rPr>
                          <m:t>s</m:t>
                        </m:r>
                      </m:e>
                      <m:sub>
                        <m:r>
                          <w:rPr>
                            <w:rFonts w:ascii="Cambria Math" w:hAnsi="Cambria Math"/>
                            <w:kern w:val="0"/>
                            <w:szCs w:val="32"/>
                            <w:lang w:val="en-GB"/>
                          </w:rPr>
                          <m:t>ij</m:t>
                        </m:r>
                      </m:sub>
                    </m:sSub>
                  </m:e>
                </m:nary>
              </m:e>
            </m:func>
            <m:r>
              <w:rPr>
                <w:rFonts w:ascii="Cambria Math" w:hAnsi="Cambria Math"/>
                <w:kern w:val="0"/>
                <w:szCs w:val="32"/>
                <w:lang w:val="en-GB"/>
              </w:rPr>
              <m:t>,</m:t>
            </m:r>
          </m:e>
        </m:func>
      </m:oMath>
      <w:r w:rsidR="00BD796E">
        <w:rPr>
          <w:rFonts w:hint="eastAsia"/>
          <w:kern w:val="0"/>
          <w:szCs w:val="32"/>
          <w:lang w:val="en-GB"/>
        </w:rPr>
        <w:t xml:space="preserve"> </w:t>
      </w:r>
      <w:r w:rsidR="00BD796E">
        <w:rPr>
          <w:kern w:val="0"/>
          <w:szCs w:val="32"/>
          <w:lang w:val="en-GB"/>
        </w:rPr>
        <w:t xml:space="preserve"> (8)</w:t>
      </w:r>
    </w:p>
    <w:p w14:paraId="7E05E89C" w14:textId="75C3C591" w:rsidR="006D5D4A" w:rsidRDefault="00905B21" w:rsidP="009B2AF9">
      <w:pPr>
        <w:widowControl/>
        <w:spacing w:line="480" w:lineRule="auto"/>
        <w:jc w:val="left"/>
        <w:rPr>
          <w:kern w:val="0"/>
          <w:szCs w:val="32"/>
          <w:lang w:val="en-GB"/>
        </w:rPr>
      </w:pPr>
      <w:proofErr w:type="gramStart"/>
      <w:r>
        <w:rPr>
          <w:rFonts w:hint="eastAsia"/>
          <w:kern w:val="0"/>
          <w:szCs w:val="32"/>
          <w:lang w:val="en-GB"/>
        </w:rPr>
        <w:t>w</w:t>
      </w:r>
      <w:r>
        <w:rPr>
          <w:kern w:val="0"/>
          <w:szCs w:val="32"/>
          <w:lang w:val="en-GB"/>
        </w:rPr>
        <w:t>here</w:t>
      </w:r>
      <w:proofErr w:type="gramEnd"/>
      <w:r>
        <w:rPr>
          <w:kern w:val="0"/>
          <w:szCs w:val="32"/>
          <w:lang w:val="en-GB"/>
        </w:rPr>
        <w:t xml:space="preserve"> </w:t>
      </w:r>
      <m:oMath>
        <m:sSub>
          <m:sSubPr>
            <m:ctrlPr>
              <w:rPr>
                <w:rFonts w:ascii="Cambria Math" w:hAnsi="Cambria Math"/>
                <w:kern w:val="0"/>
                <w:szCs w:val="32"/>
                <w:lang w:val="en-GB"/>
              </w:rPr>
            </m:ctrlPr>
          </m:sSubPr>
          <m:e>
            <m:r>
              <w:rPr>
                <w:rFonts w:ascii="Cambria Math" w:hAnsi="Cambria Math"/>
                <w:kern w:val="0"/>
                <w:szCs w:val="32"/>
                <w:lang w:val="en-GB"/>
              </w:rPr>
              <m:t>s</m:t>
            </m:r>
          </m:e>
          <m:sub>
            <m:r>
              <w:rPr>
                <w:rFonts w:ascii="Cambria Math" w:hAnsi="Cambria Math"/>
                <w:kern w:val="0"/>
                <w:szCs w:val="32"/>
                <w:lang w:val="en-GB"/>
              </w:rPr>
              <m:t>ij</m:t>
            </m:r>
          </m:sub>
        </m:sSub>
      </m:oMath>
      <w:r w:rsidR="005278C3">
        <w:rPr>
          <w:rFonts w:hint="eastAsia"/>
          <w:kern w:val="0"/>
          <w:szCs w:val="32"/>
          <w:lang w:val="en-GB"/>
        </w:rPr>
        <w:t xml:space="preserve"> </w:t>
      </w:r>
      <w:r w:rsidR="005278C3">
        <w:rPr>
          <w:kern w:val="0"/>
          <w:szCs w:val="32"/>
          <w:lang w:val="en-GB"/>
        </w:rPr>
        <w:t xml:space="preserve">is </w:t>
      </w:r>
      <w:r w:rsidR="0094645F">
        <w:rPr>
          <w:kern w:val="0"/>
          <w:szCs w:val="32"/>
          <w:lang w:val="en-GB"/>
        </w:rPr>
        <w:t>a</w:t>
      </w:r>
      <w:r w:rsidR="005278C3">
        <w:rPr>
          <w:kern w:val="0"/>
          <w:szCs w:val="32"/>
          <w:lang w:val="en-GB"/>
        </w:rPr>
        <w:t xml:space="preserve"> vote for the classifier to distinguish </w:t>
      </w:r>
      <w:r w:rsidR="0094645F">
        <w:rPr>
          <w:rFonts w:hint="eastAsia"/>
          <w:kern w:val="0"/>
          <w:szCs w:val="32"/>
          <w:lang w:val="en-GB"/>
        </w:rPr>
        <w:t>t</w:t>
      </w:r>
      <w:r w:rsidR="0094645F">
        <w:rPr>
          <w:kern w:val="0"/>
          <w:szCs w:val="32"/>
          <w:lang w:val="en-GB"/>
        </w:rPr>
        <w:t xml:space="preserve">he </w:t>
      </w:r>
      <m:oMath>
        <m:r>
          <w:rPr>
            <w:rFonts w:ascii="Cambria Math" w:hAnsi="Cambria Math"/>
            <w:kern w:val="0"/>
            <w:szCs w:val="32"/>
            <w:lang w:val="en-GB"/>
          </w:rPr>
          <m:t>i</m:t>
        </m:r>
      </m:oMath>
      <w:r w:rsidR="005278C3">
        <w:rPr>
          <w:kern w:val="0"/>
          <w:szCs w:val="32"/>
          <w:lang w:val="en-GB"/>
        </w:rPr>
        <w:t xml:space="preserve">th class and </w:t>
      </w:r>
      <w:r w:rsidR="0094645F">
        <w:rPr>
          <w:kern w:val="0"/>
          <w:szCs w:val="32"/>
          <w:lang w:val="en-GB"/>
        </w:rPr>
        <w:t xml:space="preserve">the </w:t>
      </w:r>
      <m:oMath>
        <m:r>
          <w:rPr>
            <w:rFonts w:ascii="Cambria Math" w:hAnsi="Cambria Math"/>
            <w:kern w:val="0"/>
            <w:szCs w:val="32"/>
            <w:lang w:val="en-GB"/>
          </w:rPr>
          <m:t>j</m:t>
        </m:r>
      </m:oMath>
      <w:r w:rsidR="005278C3">
        <w:rPr>
          <w:kern w:val="0"/>
          <w:szCs w:val="32"/>
          <w:lang w:val="en-GB"/>
        </w:rPr>
        <w:t>th class</w:t>
      </w:r>
      <w:r w:rsidR="005278C3">
        <w:rPr>
          <w:rFonts w:hint="eastAsia"/>
          <w:kern w:val="0"/>
          <w:szCs w:val="32"/>
          <w:lang w:val="en-GB"/>
        </w:rPr>
        <w:t xml:space="preserve"> </w:t>
      </w:r>
      <w:r w:rsidR="005278C3">
        <w:rPr>
          <w:kern w:val="0"/>
          <w:szCs w:val="32"/>
          <w:lang w:val="en-GB"/>
        </w:rPr>
        <w:t xml:space="preserve">and </w:t>
      </w:r>
      <m:oMath>
        <m:sSub>
          <m:sSubPr>
            <m:ctrlPr>
              <w:rPr>
                <w:rFonts w:ascii="Cambria Math" w:hAnsi="Cambria Math"/>
                <w:kern w:val="0"/>
                <w:szCs w:val="32"/>
                <w:lang w:val="en-GB"/>
              </w:rPr>
            </m:ctrlPr>
          </m:sSubPr>
          <m:e>
            <m:r>
              <w:rPr>
                <w:rFonts w:ascii="Cambria Math" w:hAnsi="Cambria Math"/>
                <w:kern w:val="0"/>
                <w:szCs w:val="32"/>
                <w:lang w:val="en-GB"/>
              </w:rPr>
              <m:t>s</m:t>
            </m:r>
          </m:e>
          <m:sub>
            <m:r>
              <w:rPr>
                <w:rFonts w:ascii="Cambria Math" w:hAnsi="Cambria Math"/>
                <w:kern w:val="0"/>
                <w:szCs w:val="32"/>
                <w:lang w:val="en-GB"/>
              </w:rPr>
              <m:t>ij</m:t>
            </m:r>
          </m:sub>
        </m:sSub>
      </m:oMath>
      <w:r w:rsidR="006D5D4A">
        <w:rPr>
          <w:rFonts w:hint="eastAsia"/>
          <w:kern w:val="0"/>
          <w:szCs w:val="32"/>
          <w:lang w:val="en-GB"/>
        </w:rPr>
        <w:t xml:space="preserve"> </w:t>
      </w:r>
      <w:r w:rsidR="000F7819">
        <w:rPr>
          <w:rFonts w:hint="eastAsia"/>
          <w:kern w:val="0"/>
          <w:szCs w:val="32"/>
          <w:lang w:val="en-GB"/>
        </w:rPr>
        <w:t>is</w:t>
      </w:r>
      <w:r w:rsidR="000F7819">
        <w:rPr>
          <w:kern w:val="0"/>
          <w:szCs w:val="32"/>
          <w:lang w:val="en-GB"/>
        </w:rPr>
        <w:t xml:space="preserve"> </w:t>
      </w:r>
      <w:r w:rsidR="006D5D4A">
        <w:rPr>
          <w:kern w:val="0"/>
          <w:szCs w:val="32"/>
          <w:lang w:val="en-GB"/>
        </w:rPr>
        <w:t xml:space="preserve">1 if </w:t>
      </w:r>
      <m:oMath>
        <m:sSub>
          <m:sSubPr>
            <m:ctrlPr>
              <w:rPr>
                <w:rFonts w:ascii="Cambria Math" w:hAnsi="Cambria Math"/>
                <w:kern w:val="0"/>
                <w:szCs w:val="32"/>
                <w:lang w:val="en-GB"/>
              </w:rPr>
            </m:ctrlPr>
          </m:sSubPr>
          <m:e>
            <m:r>
              <w:rPr>
                <w:rFonts w:ascii="Cambria Math" w:hAnsi="Cambria Math"/>
                <w:kern w:val="0"/>
                <w:szCs w:val="32"/>
                <w:lang w:val="en-GB"/>
              </w:rPr>
              <m:t>r</m:t>
            </m:r>
          </m:e>
          <m:sub>
            <m:r>
              <w:rPr>
                <w:rFonts w:ascii="Cambria Math" w:hAnsi="Cambria Math"/>
                <w:kern w:val="0"/>
                <w:szCs w:val="32"/>
                <w:lang w:val="en-GB"/>
              </w:rPr>
              <m:t>ij</m:t>
            </m:r>
          </m:sub>
        </m:sSub>
        <m:r>
          <w:rPr>
            <w:rFonts w:ascii="Cambria Math" w:hAnsi="Cambria Math"/>
            <w:kern w:val="0"/>
            <w:szCs w:val="32"/>
            <w:lang w:val="en-GB"/>
          </w:rPr>
          <m:t>&gt;</m:t>
        </m:r>
        <m:sSub>
          <m:sSubPr>
            <m:ctrlPr>
              <w:rPr>
                <w:rFonts w:ascii="Cambria Math" w:hAnsi="Cambria Math"/>
                <w:kern w:val="0"/>
                <w:szCs w:val="32"/>
                <w:lang w:val="en-GB"/>
              </w:rPr>
            </m:ctrlPr>
          </m:sSubPr>
          <m:e>
            <m:r>
              <w:rPr>
                <w:rFonts w:ascii="Cambria Math" w:hAnsi="Cambria Math"/>
                <w:kern w:val="0"/>
                <w:szCs w:val="32"/>
                <w:lang w:val="en-GB"/>
              </w:rPr>
              <m:t>r</m:t>
            </m:r>
          </m:e>
          <m:sub>
            <m:r>
              <w:rPr>
                <w:rFonts w:ascii="Cambria Math" w:hAnsi="Cambria Math"/>
                <w:kern w:val="0"/>
                <w:szCs w:val="32"/>
                <w:lang w:val="en-GB"/>
              </w:rPr>
              <m:t>ji</m:t>
            </m:r>
          </m:sub>
        </m:sSub>
      </m:oMath>
      <w:r w:rsidR="006D5D4A">
        <w:rPr>
          <w:rFonts w:hint="eastAsia"/>
          <w:kern w:val="0"/>
          <w:szCs w:val="32"/>
          <w:lang w:val="en-GB"/>
        </w:rPr>
        <w:t xml:space="preserve"> </w:t>
      </w:r>
      <w:r w:rsidR="006D5D4A">
        <w:rPr>
          <w:kern w:val="0"/>
          <w:szCs w:val="32"/>
          <w:lang w:val="en-GB"/>
        </w:rPr>
        <w:t xml:space="preserve">and 0 otherwise. </w:t>
      </w:r>
    </w:p>
    <w:p w14:paraId="0C8B35B8" w14:textId="6777C2F0" w:rsidR="002149A6" w:rsidRPr="009B2AF9" w:rsidRDefault="002149A6" w:rsidP="009B2AF9">
      <w:pPr>
        <w:widowControl/>
        <w:spacing w:line="480" w:lineRule="auto"/>
        <w:jc w:val="left"/>
        <w:rPr>
          <w:kern w:val="0"/>
          <w:szCs w:val="32"/>
          <w:lang w:val="en-GB"/>
        </w:rPr>
      </w:pPr>
    </w:p>
    <w:sectPr w:rsidR="002149A6" w:rsidRPr="009B2AF9" w:rsidSect="009B2AF9">
      <w:headerReference w:type="even" r:id="rId9"/>
      <w:headerReference w:type="default" r:id="rId10"/>
      <w:footerReference w:type="even" r:id="rId11"/>
      <w:pgSz w:w="11906" w:h="16838" w:code="9"/>
      <w:pgMar w:top="1985" w:right="1701" w:bottom="1701" w:left="1701" w:header="851" w:footer="992" w:gutter="0"/>
      <w:cols w:space="425"/>
      <w:docGrid w:linePitch="657" w:charSpace="121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E6BB6A" w14:textId="77777777" w:rsidR="00CA2C4B" w:rsidRDefault="00CA2C4B">
      <w:r>
        <w:separator/>
      </w:r>
    </w:p>
  </w:endnote>
  <w:endnote w:type="continuationSeparator" w:id="0">
    <w:p w14:paraId="63D5BC15" w14:textId="77777777" w:rsidR="00CA2C4B" w:rsidRDefault="00CA2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0000012" w:usb3="00000000" w:csb0="0002009F" w:csb1="00000000"/>
  </w:font>
  <w:font w:name="DejaVu Sans">
    <w:charset w:val="00"/>
    <w:family w:val="swiss"/>
    <w:pitch w:val="variable"/>
    <w:sig w:usb0="E7000EFF" w:usb1="5200FDFF" w:usb2="0A042021"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AE6F7" w14:textId="77777777" w:rsidR="00906587" w:rsidRDefault="00906587">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14:paraId="549B6E0B" w14:textId="77777777" w:rsidR="00906587" w:rsidRDefault="00906587">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9CDA83" w14:textId="77777777" w:rsidR="00CA2C4B" w:rsidRDefault="00CA2C4B">
      <w:r>
        <w:separator/>
      </w:r>
    </w:p>
  </w:footnote>
  <w:footnote w:type="continuationSeparator" w:id="0">
    <w:p w14:paraId="0666CB89" w14:textId="77777777" w:rsidR="00CA2C4B" w:rsidRDefault="00CA2C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FB7F1" w14:textId="77777777" w:rsidR="00906587" w:rsidRDefault="00906587">
    <w:pPr>
      <w:pStyle w:val="a6"/>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9B2AF9">
      <w:rPr>
        <w:rStyle w:val="a5"/>
        <w:noProof/>
      </w:rPr>
      <w:t>5</w:t>
    </w:r>
    <w:r>
      <w:rPr>
        <w:rStyle w:val="a5"/>
      </w:rPr>
      <w:fldChar w:fldCharType="end"/>
    </w:r>
  </w:p>
  <w:p w14:paraId="38105073" w14:textId="77777777" w:rsidR="00906587" w:rsidRDefault="00906587">
    <w:pPr>
      <w:pStyle w:val="a6"/>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4D0EC" w14:textId="1523C3A7" w:rsidR="00906587" w:rsidRDefault="00906587">
    <w:pPr>
      <w:pStyle w:val="a6"/>
      <w:jc w:val="right"/>
    </w:pPr>
    <w:r>
      <w:fldChar w:fldCharType="begin"/>
    </w:r>
    <w:r>
      <w:instrText xml:space="preserve"> PAGE   \* MERGEFORMAT </w:instrText>
    </w:r>
    <w:r>
      <w:fldChar w:fldCharType="separate"/>
    </w:r>
    <w:r w:rsidR="00F17179" w:rsidRPr="00F17179">
      <w:rPr>
        <w:noProof/>
        <w:lang w:val="ja-JP"/>
      </w:rPr>
      <w:t>3</w:t>
    </w:r>
    <w:r>
      <w:rPr>
        <w:noProof/>
        <w:lang w:val="ja-JP"/>
      </w:rPr>
      <w:fldChar w:fldCharType="end"/>
    </w:r>
  </w:p>
  <w:p w14:paraId="6A3FABB3" w14:textId="77777777" w:rsidR="00906587" w:rsidRPr="00C934D6" w:rsidRDefault="00906587" w:rsidP="00C934D6">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0DEC"/>
    <w:multiLevelType w:val="hybridMultilevel"/>
    <w:tmpl w:val="94D4284E"/>
    <w:lvl w:ilvl="0" w:tplc="0409000F">
      <w:start w:val="1"/>
      <w:numFmt w:val="decimal"/>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
    <w:nsid w:val="087C3580"/>
    <w:multiLevelType w:val="hybridMultilevel"/>
    <w:tmpl w:val="4DAEA3F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0D9E1AB0"/>
    <w:multiLevelType w:val="multilevel"/>
    <w:tmpl w:val="AF8E88D8"/>
    <w:lvl w:ilvl="0">
      <w:start w:val="1"/>
      <w:numFmt w:val="decimal"/>
      <w:lvlText w:val="(A%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0E6F7A2E"/>
    <w:multiLevelType w:val="hybridMultilevel"/>
    <w:tmpl w:val="1CCE6EBE"/>
    <w:lvl w:ilvl="0" w:tplc="0F2A0B9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12EB6D23"/>
    <w:multiLevelType w:val="multilevel"/>
    <w:tmpl w:val="55ACFF3A"/>
    <w:lvl w:ilvl="0">
      <w:start w:val="1"/>
      <w:numFmt w:val="decimal"/>
      <w:lvlText w:val="A%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nsid w:val="135A162A"/>
    <w:multiLevelType w:val="hybridMultilevel"/>
    <w:tmpl w:val="57C6D9E8"/>
    <w:lvl w:ilvl="0" w:tplc="9E42DC06">
      <w:start w:val="1"/>
      <w:numFmt w:val="upperLetter"/>
      <w:lvlText w:val="(%1)"/>
      <w:lvlJc w:val="left"/>
      <w:pPr>
        <w:ind w:left="927" w:hanging="360"/>
      </w:pPr>
      <w:rPr>
        <w:rFonts w:hint="default"/>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6">
    <w:nsid w:val="1B857A35"/>
    <w:multiLevelType w:val="multilevel"/>
    <w:tmpl w:val="E0001184"/>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237C0E9A"/>
    <w:multiLevelType w:val="hybridMultilevel"/>
    <w:tmpl w:val="8F10BA7A"/>
    <w:lvl w:ilvl="0" w:tplc="F35C9228">
      <w:start w:val="1"/>
      <w:numFmt w:val="upperLetter"/>
      <w:lvlText w:val="(%1)"/>
      <w:lvlJc w:val="left"/>
      <w:pPr>
        <w:ind w:left="390" w:hanging="39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nsid w:val="49EF1B08"/>
    <w:multiLevelType w:val="hybridMultilevel"/>
    <w:tmpl w:val="500C32F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51C12C31"/>
    <w:multiLevelType w:val="multilevel"/>
    <w:tmpl w:val="66F4266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567"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nsid w:val="53CA267F"/>
    <w:multiLevelType w:val="hybridMultilevel"/>
    <w:tmpl w:val="2DDCE1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5E860D5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nsid w:val="5FB60E84"/>
    <w:multiLevelType w:val="multilevel"/>
    <w:tmpl w:val="66F4266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567"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nsid w:val="62E10E29"/>
    <w:multiLevelType w:val="multilevel"/>
    <w:tmpl w:val="B5FC1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3F44C3D"/>
    <w:multiLevelType w:val="multilevel"/>
    <w:tmpl w:val="01687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0122D2B"/>
    <w:multiLevelType w:val="multilevel"/>
    <w:tmpl w:val="C4E2BBF6"/>
    <w:lvl w:ilvl="0">
      <w:start w:val="7"/>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567"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nsid w:val="741921FF"/>
    <w:multiLevelType w:val="hybridMultilevel"/>
    <w:tmpl w:val="ED94E22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744F47AE"/>
    <w:multiLevelType w:val="multilevel"/>
    <w:tmpl w:val="35A4521C"/>
    <w:styleLink w:val="WWOutlineListStyle"/>
    <w:lvl w:ilvl="0">
      <w:start w:val="1"/>
      <w:numFmt w:val="decimal"/>
      <w:pStyle w:val="11"/>
      <w:lvlText w:val="%1"/>
      <w:lvlJc w:val="left"/>
    </w:lvl>
    <w:lvl w:ilvl="1">
      <w:start w:val="1"/>
      <w:numFmt w:val="decimal"/>
      <w:pStyle w:val="21"/>
      <w:lvlText w:val="%1.%2"/>
      <w:lvlJc w:val="left"/>
    </w:lvl>
    <w:lvl w:ilvl="2">
      <w:start w:val="1"/>
      <w:numFmt w:val="decimal"/>
      <w:pStyle w:val="31"/>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8">
    <w:nsid w:val="74EB3A0C"/>
    <w:multiLevelType w:val="multilevel"/>
    <w:tmpl w:val="463CF04A"/>
    <w:lvl w:ilvl="0">
      <w:start w:val="8"/>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567"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nsid w:val="7F860CB4"/>
    <w:multiLevelType w:val="multilevel"/>
    <w:tmpl w:val="3260D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1"/>
  </w:num>
  <w:num w:numId="3">
    <w:abstractNumId w:val="6"/>
  </w:num>
  <w:num w:numId="4">
    <w:abstractNumId w:val="9"/>
  </w:num>
  <w:num w:numId="5">
    <w:abstractNumId w:val="17"/>
  </w:num>
  <w:num w:numId="6">
    <w:abstractNumId w:val="4"/>
  </w:num>
  <w:num w:numId="7">
    <w:abstractNumId w:val="10"/>
  </w:num>
  <w:num w:numId="8">
    <w:abstractNumId w:val="1"/>
  </w:num>
  <w:num w:numId="9">
    <w:abstractNumId w:val="2"/>
  </w:num>
  <w:num w:numId="10">
    <w:abstractNumId w:val="0"/>
  </w:num>
  <w:num w:numId="11">
    <w:abstractNumId w:val="5"/>
  </w:num>
  <w:num w:numId="12">
    <w:abstractNumId w:val="7"/>
  </w:num>
  <w:num w:numId="13">
    <w:abstractNumId w:val="13"/>
  </w:num>
  <w:num w:numId="14">
    <w:abstractNumId w:val="14"/>
  </w:num>
  <w:num w:numId="15">
    <w:abstractNumId w:val="19"/>
  </w:num>
  <w:num w:numId="16">
    <w:abstractNumId w:val="12"/>
  </w:num>
  <w:num w:numId="17">
    <w:abstractNumId w:val="15"/>
  </w:num>
  <w:num w:numId="18">
    <w:abstractNumId w:val="8"/>
  </w:num>
  <w:num w:numId="19">
    <w:abstractNumId w:val="16"/>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0"/>
  <w:drawingGridHorizontalSpacing w:val="123"/>
  <w:drawingGridVerticalSpacing w:val="65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wNTGwMDY2swAyDZV0lIJTi4sz8/NACowtawFt6N0ELQ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3F340D"/>
    <w:rsid w:val="00000780"/>
    <w:rsid w:val="00001ECD"/>
    <w:rsid w:val="00002162"/>
    <w:rsid w:val="00002AF7"/>
    <w:rsid w:val="00002D96"/>
    <w:rsid w:val="0000317C"/>
    <w:rsid w:val="000035E1"/>
    <w:rsid w:val="00003747"/>
    <w:rsid w:val="00003B92"/>
    <w:rsid w:val="00003E9F"/>
    <w:rsid w:val="00004216"/>
    <w:rsid w:val="000045A8"/>
    <w:rsid w:val="00004E55"/>
    <w:rsid w:val="00004FD7"/>
    <w:rsid w:val="000057BE"/>
    <w:rsid w:val="00005C2A"/>
    <w:rsid w:val="00005F5D"/>
    <w:rsid w:val="000060B3"/>
    <w:rsid w:val="000061E4"/>
    <w:rsid w:val="0000694B"/>
    <w:rsid w:val="00006A31"/>
    <w:rsid w:val="00006B21"/>
    <w:rsid w:val="0000719F"/>
    <w:rsid w:val="00007721"/>
    <w:rsid w:val="00007CE4"/>
    <w:rsid w:val="00010371"/>
    <w:rsid w:val="000105FF"/>
    <w:rsid w:val="00010FCF"/>
    <w:rsid w:val="00011811"/>
    <w:rsid w:val="00011830"/>
    <w:rsid w:val="00011E53"/>
    <w:rsid w:val="00011FEA"/>
    <w:rsid w:val="00012AF9"/>
    <w:rsid w:val="000132D8"/>
    <w:rsid w:val="00013D7C"/>
    <w:rsid w:val="0001484D"/>
    <w:rsid w:val="000152AC"/>
    <w:rsid w:val="00015459"/>
    <w:rsid w:val="00015690"/>
    <w:rsid w:val="00015B4E"/>
    <w:rsid w:val="00020052"/>
    <w:rsid w:val="000204B1"/>
    <w:rsid w:val="000206F2"/>
    <w:rsid w:val="00020B9E"/>
    <w:rsid w:val="00020ED3"/>
    <w:rsid w:val="00022135"/>
    <w:rsid w:val="00022D9E"/>
    <w:rsid w:val="000233F5"/>
    <w:rsid w:val="000234B6"/>
    <w:rsid w:val="00023956"/>
    <w:rsid w:val="00023E41"/>
    <w:rsid w:val="00024B36"/>
    <w:rsid w:val="00024BA8"/>
    <w:rsid w:val="00025590"/>
    <w:rsid w:val="000265C5"/>
    <w:rsid w:val="00026A08"/>
    <w:rsid w:val="00026DB3"/>
    <w:rsid w:val="00027E98"/>
    <w:rsid w:val="0003025D"/>
    <w:rsid w:val="00030510"/>
    <w:rsid w:val="00030993"/>
    <w:rsid w:val="0003136D"/>
    <w:rsid w:val="00031619"/>
    <w:rsid w:val="00031ADB"/>
    <w:rsid w:val="00031CDC"/>
    <w:rsid w:val="000323B8"/>
    <w:rsid w:val="000337FF"/>
    <w:rsid w:val="00033B47"/>
    <w:rsid w:val="00033D1C"/>
    <w:rsid w:val="00033FC4"/>
    <w:rsid w:val="00034C1B"/>
    <w:rsid w:val="00034FB6"/>
    <w:rsid w:val="00035265"/>
    <w:rsid w:val="00035988"/>
    <w:rsid w:val="00035B26"/>
    <w:rsid w:val="00035C5F"/>
    <w:rsid w:val="00035EF4"/>
    <w:rsid w:val="000363BE"/>
    <w:rsid w:val="0003678C"/>
    <w:rsid w:val="00036A29"/>
    <w:rsid w:val="00037420"/>
    <w:rsid w:val="00037A81"/>
    <w:rsid w:val="00037B68"/>
    <w:rsid w:val="00037EB2"/>
    <w:rsid w:val="000414FA"/>
    <w:rsid w:val="00041B06"/>
    <w:rsid w:val="00042627"/>
    <w:rsid w:val="0004329E"/>
    <w:rsid w:val="0004352B"/>
    <w:rsid w:val="000438C2"/>
    <w:rsid w:val="00043945"/>
    <w:rsid w:val="00043ED3"/>
    <w:rsid w:val="000440AB"/>
    <w:rsid w:val="00044356"/>
    <w:rsid w:val="00044699"/>
    <w:rsid w:val="00044996"/>
    <w:rsid w:val="00045415"/>
    <w:rsid w:val="0004559B"/>
    <w:rsid w:val="000456E3"/>
    <w:rsid w:val="00045B7E"/>
    <w:rsid w:val="00045FD2"/>
    <w:rsid w:val="000462C8"/>
    <w:rsid w:val="00046860"/>
    <w:rsid w:val="000469DA"/>
    <w:rsid w:val="00047475"/>
    <w:rsid w:val="000474A9"/>
    <w:rsid w:val="00047AC4"/>
    <w:rsid w:val="00047F45"/>
    <w:rsid w:val="000501FC"/>
    <w:rsid w:val="000506C7"/>
    <w:rsid w:val="000508C3"/>
    <w:rsid w:val="00050BE3"/>
    <w:rsid w:val="00051069"/>
    <w:rsid w:val="00051350"/>
    <w:rsid w:val="0005166E"/>
    <w:rsid w:val="00051C57"/>
    <w:rsid w:val="000527C7"/>
    <w:rsid w:val="000532C5"/>
    <w:rsid w:val="00053C68"/>
    <w:rsid w:val="0005420A"/>
    <w:rsid w:val="000547C7"/>
    <w:rsid w:val="00054CB9"/>
    <w:rsid w:val="000552CB"/>
    <w:rsid w:val="0005627A"/>
    <w:rsid w:val="0005698E"/>
    <w:rsid w:val="00056C91"/>
    <w:rsid w:val="0005726A"/>
    <w:rsid w:val="000605F1"/>
    <w:rsid w:val="000609AF"/>
    <w:rsid w:val="00061E0C"/>
    <w:rsid w:val="00062634"/>
    <w:rsid w:val="00062CF2"/>
    <w:rsid w:val="00063A51"/>
    <w:rsid w:val="00064136"/>
    <w:rsid w:val="000650C1"/>
    <w:rsid w:val="0006588D"/>
    <w:rsid w:val="00065AAD"/>
    <w:rsid w:val="00066AA0"/>
    <w:rsid w:val="00066B44"/>
    <w:rsid w:val="00067880"/>
    <w:rsid w:val="000705DD"/>
    <w:rsid w:val="00071857"/>
    <w:rsid w:val="0007295A"/>
    <w:rsid w:val="000735CF"/>
    <w:rsid w:val="00074394"/>
    <w:rsid w:val="00074489"/>
    <w:rsid w:val="00075318"/>
    <w:rsid w:val="000753B4"/>
    <w:rsid w:val="00075D52"/>
    <w:rsid w:val="00076302"/>
    <w:rsid w:val="000763DF"/>
    <w:rsid w:val="000763E7"/>
    <w:rsid w:val="00080955"/>
    <w:rsid w:val="00080CEC"/>
    <w:rsid w:val="00080FF7"/>
    <w:rsid w:val="00081948"/>
    <w:rsid w:val="00081959"/>
    <w:rsid w:val="00082033"/>
    <w:rsid w:val="00082D5A"/>
    <w:rsid w:val="000830C2"/>
    <w:rsid w:val="00084903"/>
    <w:rsid w:val="00084E32"/>
    <w:rsid w:val="00084F7E"/>
    <w:rsid w:val="00085778"/>
    <w:rsid w:val="00085F53"/>
    <w:rsid w:val="00086193"/>
    <w:rsid w:val="0008666A"/>
    <w:rsid w:val="00086823"/>
    <w:rsid w:val="00086A0F"/>
    <w:rsid w:val="00086E60"/>
    <w:rsid w:val="00087E3D"/>
    <w:rsid w:val="00090406"/>
    <w:rsid w:val="0009067E"/>
    <w:rsid w:val="00090841"/>
    <w:rsid w:val="000908A1"/>
    <w:rsid w:val="00091197"/>
    <w:rsid w:val="0009140E"/>
    <w:rsid w:val="00091875"/>
    <w:rsid w:val="000922FA"/>
    <w:rsid w:val="00092433"/>
    <w:rsid w:val="00092C16"/>
    <w:rsid w:val="0009399F"/>
    <w:rsid w:val="00093CAD"/>
    <w:rsid w:val="000946CE"/>
    <w:rsid w:val="000946DC"/>
    <w:rsid w:val="0009487C"/>
    <w:rsid w:val="00094AF5"/>
    <w:rsid w:val="00094D09"/>
    <w:rsid w:val="000955BA"/>
    <w:rsid w:val="00095E84"/>
    <w:rsid w:val="00096283"/>
    <w:rsid w:val="0009653B"/>
    <w:rsid w:val="0009740E"/>
    <w:rsid w:val="00097FB7"/>
    <w:rsid w:val="000A02BB"/>
    <w:rsid w:val="000A094A"/>
    <w:rsid w:val="000A0C29"/>
    <w:rsid w:val="000A0EEE"/>
    <w:rsid w:val="000A1DCE"/>
    <w:rsid w:val="000A3068"/>
    <w:rsid w:val="000A42C3"/>
    <w:rsid w:val="000A44D6"/>
    <w:rsid w:val="000A4588"/>
    <w:rsid w:val="000A4EDE"/>
    <w:rsid w:val="000A56F1"/>
    <w:rsid w:val="000A5738"/>
    <w:rsid w:val="000A6264"/>
    <w:rsid w:val="000A6605"/>
    <w:rsid w:val="000A675A"/>
    <w:rsid w:val="000A785F"/>
    <w:rsid w:val="000A7BD2"/>
    <w:rsid w:val="000B0019"/>
    <w:rsid w:val="000B0FFE"/>
    <w:rsid w:val="000B100A"/>
    <w:rsid w:val="000B237E"/>
    <w:rsid w:val="000B2393"/>
    <w:rsid w:val="000B2419"/>
    <w:rsid w:val="000B24D5"/>
    <w:rsid w:val="000B38E6"/>
    <w:rsid w:val="000B3F18"/>
    <w:rsid w:val="000B469C"/>
    <w:rsid w:val="000B4CD7"/>
    <w:rsid w:val="000B4DC4"/>
    <w:rsid w:val="000B515D"/>
    <w:rsid w:val="000B5E4C"/>
    <w:rsid w:val="000B5F6A"/>
    <w:rsid w:val="000B6766"/>
    <w:rsid w:val="000B67BB"/>
    <w:rsid w:val="000B67BD"/>
    <w:rsid w:val="000B6F1C"/>
    <w:rsid w:val="000B7BE9"/>
    <w:rsid w:val="000C0863"/>
    <w:rsid w:val="000C09EC"/>
    <w:rsid w:val="000C11BD"/>
    <w:rsid w:val="000C1279"/>
    <w:rsid w:val="000C1693"/>
    <w:rsid w:val="000C2497"/>
    <w:rsid w:val="000C4742"/>
    <w:rsid w:val="000C492A"/>
    <w:rsid w:val="000C5D2A"/>
    <w:rsid w:val="000C6D3C"/>
    <w:rsid w:val="000C6F2E"/>
    <w:rsid w:val="000C7102"/>
    <w:rsid w:val="000C728C"/>
    <w:rsid w:val="000C7752"/>
    <w:rsid w:val="000C78EE"/>
    <w:rsid w:val="000C7E51"/>
    <w:rsid w:val="000D1118"/>
    <w:rsid w:val="000D1193"/>
    <w:rsid w:val="000D1647"/>
    <w:rsid w:val="000D31EB"/>
    <w:rsid w:val="000D3676"/>
    <w:rsid w:val="000D3AE4"/>
    <w:rsid w:val="000D5BB1"/>
    <w:rsid w:val="000D5F70"/>
    <w:rsid w:val="000D5FEA"/>
    <w:rsid w:val="000D609C"/>
    <w:rsid w:val="000D61F4"/>
    <w:rsid w:val="000D6A63"/>
    <w:rsid w:val="000D7455"/>
    <w:rsid w:val="000D7F67"/>
    <w:rsid w:val="000E0D0F"/>
    <w:rsid w:val="000E0D40"/>
    <w:rsid w:val="000E1A81"/>
    <w:rsid w:val="000E2764"/>
    <w:rsid w:val="000E2B0E"/>
    <w:rsid w:val="000E2BDB"/>
    <w:rsid w:val="000E2CD1"/>
    <w:rsid w:val="000E325A"/>
    <w:rsid w:val="000E3A04"/>
    <w:rsid w:val="000E3A0C"/>
    <w:rsid w:val="000E3A50"/>
    <w:rsid w:val="000E3E95"/>
    <w:rsid w:val="000E473C"/>
    <w:rsid w:val="000E4F23"/>
    <w:rsid w:val="000E4F69"/>
    <w:rsid w:val="000E5E10"/>
    <w:rsid w:val="000E65E6"/>
    <w:rsid w:val="000E6780"/>
    <w:rsid w:val="000E69B7"/>
    <w:rsid w:val="000E715A"/>
    <w:rsid w:val="000E785F"/>
    <w:rsid w:val="000E7C72"/>
    <w:rsid w:val="000F012C"/>
    <w:rsid w:val="000F10E9"/>
    <w:rsid w:val="000F128F"/>
    <w:rsid w:val="000F1327"/>
    <w:rsid w:val="000F133E"/>
    <w:rsid w:val="000F13E8"/>
    <w:rsid w:val="000F1452"/>
    <w:rsid w:val="000F179C"/>
    <w:rsid w:val="000F180C"/>
    <w:rsid w:val="000F1882"/>
    <w:rsid w:val="000F270A"/>
    <w:rsid w:val="000F2B83"/>
    <w:rsid w:val="000F4987"/>
    <w:rsid w:val="000F4C98"/>
    <w:rsid w:val="000F4CC3"/>
    <w:rsid w:val="000F4E1F"/>
    <w:rsid w:val="000F596B"/>
    <w:rsid w:val="000F6196"/>
    <w:rsid w:val="000F65A2"/>
    <w:rsid w:val="000F7449"/>
    <w:rsid w:val="000F76BA"/>
    <w:rsid w:val="000F7819"/>
    <w:rsid w:val="000F7F9A"/>
    <w:rsid w:val="00100596"/>
    <w:rsid w:val="001010ED"/>
    <w:rsid w:val="001014F7"/>
    <w:rsid w:val="00102641"/>
    <w:rsid w:val="00103DF0"/>
    <w:rsid w:val="001040DC"/>
    <w:rsid w:val="00104731"/>
    <w:rsid w:val="001051B6"/>
    <w:rsid w:val="00105411"/>
    <w:rsid w:val="00105E15"/>
    <w:rsid w:val="001061D6"/>
    <w:rsid w:val="0010651B"/>
    <w:rsid w:val="001066F8"/>
    <w:rsid w:val="001068D2"/>
    <w:rsid w:val="00106D65"/>
    <w:rsid w:val="001071BC"/>
    <w:rsid w:val="001078FF"/>
    <w:rsid w:val="00107EEC"/>
    <w:rsid w:val="0011144D"/>
    <w:rsid w:val="0011161B"/>
    <w:rsid w:val="00111793"/>
    <w:rsid w:val="00111BAF"/>
    <w:rsid w:val="00111E5B"/>
    <w:rsid w:val="00112136"/>
    <w:rsid w:val="0011227B"/>
    <w:rsid w:val="00112B73"/>
    <w:rsid w:val="001138AD"/>
    <w:rsid w:val="001145C7"/>
    <w:rsid w:val="00114D06"/>
    <w:rsid w:val="00114EC0"/>
    <w:rsid w:val="00114F59"/>
    <w:rsid w:val="00115A33"/>
    <w:rsid w:val="00115B6A"/>
    <w:rsid w:val="00116729"/>
    <w:rsid w:val="0011706A"/>
    <w:rsid w:val="00120933"/>
    <w:rsid w:val="001210E5"/>
    <w:rsid w:val="00121408"/>
    <w:rsid w:val="001214CD"/>
    <w:rsid w:val="0012200E"/>
    <w:rsid w:val="001226DC"/>
    <w:rsid w:val="00123694"/>
    <w:rsid w:val="00123CEB"/>
    <w:rsid w:val="0012450B"/>
    <w:rsid w:val="001249A7"/>
    <w:rsid w:val="00125368"/>
    <w:rsid w:val="0012550E"/>
    <w:rsid w:val="00125DCF"/>
    <w:rsid w:val="00125F80"/>
    <w:rsid w:val="00125FFD"/>
    <w:rsid w:val="00127B6B"/>
    <w:rsid w:val="00127BA5"/>
    <w:rsid w:val="0013035C"/>
    <w:rsid w:val="0013098D"/>
    <w:rsid w:val="00131C62"/>
    <w:rsid w:val="00132459"/>
    <w:rsid w:val="001324DD"/>
    <w:rsid w:val="001329FD"/>
    <w:rsid w:val="00134038"/>
    <w:rsid w:val="001348CB"/>
    <w:rsid w:val="001348E0"/>
    <w:rsid w:val="0013584A"/>
    <w:rsid w:val="00136576"/>
    <w:rsid w:val="00136FBB"/>
    <w:rsid w:val="00137375"/>
    <w:rsid w:val="00140F4B"/>
    <w:rsid w:val="00142391"/>
    <w:rsid w:val="00142B60"/>
    <w:rsid w:val="00143AAA"/>
    <w:rsid w:val="00144089"/>
    <w:rsid w:val="00144794"/>
    <w:rsid w:val="00145BC7"/>
    <w:rsid w:val="001465C6"/>
    <w:rsid w:val="00146D88"/>
    <w:rsid w:val="00150367"/>
    <w:rsid w:val="001507E2"/>
    <w:rsid w:val="001513B4"/>
    <w:rsid w:val="00151490"/>
    <w:rsid w:val="00151821"/>
    <w:rsid w:val="00151C01"/>
    <w:rsid w:val="00153828"/>
    <w:rsid w:val="00154D23"/>
    <w:rsid w:val="00155362"/>
    <w:rsid w:val="0015553F"/>
    <w:rsid w:val="00155D85"/>
    <w:rsid w:val="001568D8"/>
    <w:rsid w:val="00156CC9"/>
    <w:rsid w:val="001570C3"/>
    <w:rsid w:val="00157E7D"/>
    <w:rsid w:val="00160319"/>
    <w:rsid w:val="001606E1"/>
    <w:rsid w:val="00162AB9"/>
    <w:rsid w:val="0016377C"/>
    <w:rsid w:val="00163B5A"/>
    <w:rsid w:val="001643BD"/>
    <w:rsid w:val="00164681"/>
    <w:rsid w:val="00164BD2"/>
    <w:rsid w:val="00165985"/>
    <w:rsid w:val="00165E78"/>
    <w:rsid w:val="0016610B"/>
    <w:rsid w:val="0016642F"/>
    <w:rsid w:val="00167590"/>
    <w:rsid w:val="00167A66"/>
    <w:rsid w:val="00167F8A"/>
    <w:rsid w:val="00170AA7"/>
    <w:rsid w:val="00170B04"/>
    <w:rsid w:val="001711AA"/>
    <w:rsid w:val="0017141B"/>
    <w:rsid w:val="00171A3B"/>
    <w:rsid w:val="00172030"/>
    <w:rsid w:val="00173C54"/>
    <w:rsid w:val="00174B83"/>
    <w:rsid w:val="00176F16"/>
    <w:rsid w:val="0017788C"/>
    <w:rsid w:val="00180502"/>
    <w:rsid w:val="001807E2"/>
    <w:rsid w:val="00180DC1"/>
    <w:rsid w:val="001811FE"/>
    <w:rsid w:val="001812C2"/>
    <w:rsid w:val="001815B8"/>
    <w:rsid w:val="00181875"/>
    <w:rsid w:val="00182274"/>
    <w:rsid w:val="0018258D"/>
    <w:rsid w:val="00182B86"/>
    <w:rsid w:val="001839DD"/>
    <w:rsid w:val="00183BBC"/>
    <w:rsid w:val="00183ED3"/>
    <w:rsid w:val="0018522C"/>
    <w:rsid w:val="00185A40"/>
    <w:rsid w:val="00185DD3"/>
    <w:rsid w:val="001864FF"/>
    <w:rsid w:val="00186BAC"/>
    <w:rsid w:val="0018754F"/>
    <w:rsid w:val="0018770A"/>
    <w:rsid w:val="00187916"/>
    <w:rsid w:val="00187BAD"/>
    <w:rsid w:val="00187FF6"/>
    <w:rsid w:val="00190112"/>
    <w:rsid w:val="00190B34"/>
    <w:rsid w:val="00190C8A"/>
    <w:rsid w:val="00190F4F"/>
    <w:rsid w:val="00191D05"/>
    <w:rsid w:val="001934B8"/>
    <w:rsid w:val="0019369B"/>
    <w:rsid w:val="001943FD"/>
    <w:rsid w:val="0019457A"/>
    <w:rsid w:val="00194CFC"/>
    <w:rsid w:val="00195D5D"/>
    <w:rsid w:val="0019623B"/>
    <w:rsid w:val="00196475"/>
    <w:rsid w:val="0019658D"/>
    <w:rsid w:val="00196952"/>
    <w:rsid w:val="001971EA"/>
    <w:rsid w:val="00197200"/>
    <w:rsid w:val="00197435"/>
    <w:rsid w:val="0019748C"/>
    <w:rsid w:val="00197AB8"/>
    <w:rsid w:val="00197F82"/>
    <w:rsid w:val="00197FD8"/>
    <w:rsid w:val="001A20D9"/>
    <w:rsid w:val="001A25A7"/>
    <w:rsid w:val="001A2623"/>
    <w:rsid w:val="001A3B2B"/>
    <w:rsid w:val="001A43D8"/>
    <w:rsid w:val="001A45DC"/>
    <w:rsid w:val="001A4947"/>
    <w:rsid w:val="001A4B15"/>
    <w:rsid w:val="001A55E7"/>
    <w:rsid w:val="001A6118"/>
    <w:rsid w:val="001A6AC2"/>
    <w:rsid w:val="001A7DE5"/>
    <w:rsid w:val="001B08FD"/>
    <w:rsid w:val="001B1AF7"/>
    <w:rsid w:val="001B2ACC"/>
    <w:rsid w:val="001B2F70"/>
    <w:rsid w:val="001B3108"/>
    <w:rsid w:val="001B38E8"/>
    <w:rsid w:val="001B3C3A"/>
    <w:rsid w:val="001B496D"/>
    <w:rsid w:val="001B4ACD"/>
    <w:rsid w:val="001B4B1A"/>
    <w:rsid w:val="001B57DB"/>
    <w:rsid w:val="001B5826"/>
    <w:rsid w:val="001B5A38"/>
    <w:rsid w:val="001B610F"/>
    <w:rsid w:val="001B6262"/>
    <w:rsid w:val="001B66D0"/>
    <w:rsid w:val="001B6F99"/>
    <w:rsid w:val="001B7565"/>
    <w:rsid w:val="001B79EE"/>
    <w:rsid w:val="001B7EE1"/>
    <w:rsid w:val="001C047E"/>
    <w:rsid w:val="001C0618"/>
    <w:rsid w:val="001C0CE1"/>
    <w:rsid w:val="001C0DD7"/>
    <w:rsid w:val="001C0E67"/>
    <w:rsid w:val="001C0ECD"/>
    <w:rsid w:val="001C0FF1"/>
    <w:rsid w:val="001C2031"/>
    <w:rsid w:val="001C39BF"/>
    <w:rsid w:val="001C3DBE"/>
    <w:rsid w:val="001C5070"/>
    <w:rsid w:val="001C564A"/>
    <w:rsid w:val="001C566E"/>
    <w:rsid w:val="001C604A"/>
    <w:rsid w:val="001C73AE"/>
    <w:rsid w:val="001C7778"/>
    <w:rsid w:val="001C7D18"/>
    <w:rsid w:val="001D131C"/>
    <w:rsid w:val="001D1CC4"/>
    <w:rsid w:val="001D2C2D"/>
    <w:rsid w:val="001D30F7"/>
    <w:rsid w:val="001D340E"/>
    <w:rsid w:val="001D3857"/>
    <w:rsid w:val="001D464A"/>
    <w:rsid w:val="001D54E2"/>
    <w:rsid w:val="001D71C1"/>
    <w:rsid w:val="001D7285"/>
    <w:rsid w:val="001E00D8"/>
    <w:rsid w:val="001E07AF"/>
    <w:rsid w:val="001E1A10"/>
    <w:rsid w:val="001E25CD"/>
    <w:rsid w:val="001E268A"/>
    <w:rsid w:val="001E3CBA"/>
    <w:rsid w:val="001E3EA5"/>
    <w:rsid w:val="001E3F19"/>
    <w:rsid w:val="001E419E"/>
    <w:rsid w:val="001E4EA9"/>
    <w:rsid w:val="001E53B1"/>
    <w:rsid w:val="001E5B17"/>
    <w:rsid w:val="001E6DD1"/>
    <w:rsid w:val="001E6E69"/>
    <w:rsid w:val="001E7063"/>
    <w:rsid w:val="001E7376"/>
    <w:rsid w:val="001E7733"/>
    <w:rsid w:val="001E78F5"/>
    <w:rsid w:val="001E7D53"/>
    <w:rsid w:val="001E7FCD"/>
    <w:rsid w:val="001F083E"/>
    <w:rsid w:val="001F0BC0"/>
    <w:rsid w:val="001F0C52"/>
    <w:rsid w:val="001F15B5"/>
    <w:rsid w:val="001F185A"/>
    <w:rsid w:val="001F191B"/>
    <w:rsid w:val="001F1A3D"/>
    <w:rsid w:val="001F2030"/>
    <w:rsid w:val="001F3910"/>
    <w:rsid w:val="001F3C78"/>
    <w:rsid w:val="001F4052"/>
    <w:rsid w:val="001F55D2"/>
    <w:rsid w:val="001F5868"/>
    <w:rsid w:val="001F6991"/>
    <w:rsid w:val="001F69FD"/>
    <w:rsid w:val="001F6D51"/>
    <w:rsid w:val="001F7691"/>
    <w:rsid w:val="001F7C51"/>
    <w:rsid w:val="001F7F91"/>
    <w:rsid w:val="00200090"/>
    <w:rsid w:val="00200CD1"/>
    <w:rsid w:val="002014C6"/>
    <w:rsid w:val="00201629"/>
    <w:rsid w:val="00202343"/>
    <w:rsid w:val="002025D6"/>
    <w:rsid w:val="00203212"/>
    <w:rsid w:val="002035BB"/>
    <w:rsid w:val="00203834"/>
    <w:rsid w:val="00204E9C"/>
    <w:rsid w:val="00204F6E"/>
    <w:rsid w:val="00205392"/>
    <w:rsid w:val="00206F45"/>
    <w:rsid w:val="00207F8B"/>
    <w:rsid w:val="002111FA"/>
    <w:rsid w:val="00212955"/>
    <w:rsid w:val="002129B1"/>
    <w:rsid w:val="00212AE1"/>
    <w:rsid w:val="00212B97"/>
    <w:rsid w:val="0021418F"/>
    <w:rsid w:val="002146D1"/>
    <w:rsid w:val="002149A6"/>
    <w:rsid w:val="00214EF7"/>
    <w:rsid w:val="002156F7"/>
    <w:rsid w:val="0021580F"/>
    <w:rsid w:val="00215D89"/>
    <w:rsid w:val="00216F9D"/>
    <w:rsid w:val="002171F9"/>
    <w:rsid w:val="00220282"/>
    <w:rsid w:val="0022039B"/>
    <w:rsid w:val="002214CB"/>
    <w:rsid w:val="00221E51"/>
    <w:rsid w:val="00221F32"/>
    <w:rsid w:val="002220AE"/>
    <w:rsid w:val="00222981"/>
    <w:rsid w:val="00222CAE"/>
    <w:rsid w:val="002230DE"/>
    <w:rsid w:val="00223AAB"/>
    <w:rsid w:val="00223DFA"/>
    <w:rsid w:val="00223E56"/>
    <w:rsid w:val="002251A2"/>
    <w:rsid w:val="00225D93"/>
    <w:rsid w:val="00226265"/>
    <w:rsid w:val="00226A47"/>
    <w:rsid w:val="0022752B"/>
    <w:rsid w:val="00230412"/>
    <w:rsid w:val="00230506"/>
    <w:rsid w:val="00230DE9"/>
    <w:rsid w:val="00231828"/>
    <w:rsid w:val="00232E8C"/>
    <w:rsid w:val="00233094"/>
    <w:rsid w:val="00233342"/>
    <w:rsid w:val="00233A77"/>
    <w:rsid w:val="00233B1A"/>
    <w:rsid w:val="00234224"/>
    <w:rsid w:val="0023434F"/>
    <w:rsid w:val="00234387"/>
    <w:rsid w:val="0023488C"/>
    <w:rsid w:val="0023541D"/>
    <w:rsid w:val="002356B8"/>
    <w:rsid w:val="00235773"/>
    <w:rsid w:val="002357B9"/>
    <w:rsid w:val="00235A63"/>
    <w:rsid w:val="002365C2"/>
    <w:rsid w:val="00236B9E"/>
    <w:rsid w:val="00237265"/>
    <w:rsid w:val="00241A6C"/>
    <w:rsid w:val="0024247C"/>
    <w:rsid w:val="0024288B"/>
    <w:rsid w:val="002434F6"/>
    <w:rsid w:val="002436C9"/>
    <w:rsid w:val="00243D8F"/>
    <w:rsid w:val="00243E28"/>
    <w:rsid w:val="00244378"/>
    <w:rsid w:val="002448F1"/>
    <w:rsid w:val="00244C7A"/>
    <w:rsid w:val="00244D2B"/>
    <w:rsid w:val="00244EEA"/>
    <w:rsid w:val="0024545C"/>
    <w:rsid w:val="00246785"/>
    <w:rsid w:val="00246859"/>
    <w:rsid w:val="002468A3"/>
    <w:rsid w:val="00246C09"/>
    <w:rsid w:val="00246C83"/>
    <w:rsid w:val="002519D5"/>
    <w:rsid w:val="00251CAC"/>
    <w:rsid w:val="00251F2D"/>
    <w:rsid w:val="00253AEB"/>
    <w:rsid w:val="00253C10"/>
    <w:rsid w:val="002547DC"/>
    <w:rsid w:val="00254D02"/>
    <w:rsid w:val="00254F86"/>
    <w:rsid w:val="00255904"/>
    <w:rsid w:val="00255BE9"/>
    <w:rsid w:val="00255FF6"/>
    <w:rsid w:val="00256229"/>
    <w:rsid w:val="00256CB1"/>
    <w:rsid w:val="002571D9"/>
    <w:rsid w:val="00257B39"/>
    <w:rsid w:val="00257BEC"/>
    <w:rsid w:val="00260224"/>
    <w:rsid w:val="00260B28"/>
    <w:rsid w:val="00261445"/>
    <w:rsid w:val="00262185"/>
    <w:rsid w:val="002627F4"/>
    <w:rsid w:val="0026353F"/>
    <w:rsid w:val="002642ED"/>
    <w:rsid w:val="002645FC"/>
    <w:rsid w:val="00264A71"/>
    <w:rsid w:val="00264C09"/>
    <w:rsid w:val="00264C2B"/>
    <w:rsid w:val="002659BB"/>
    <w:rsid w:val="0026632E"/>
    <w:rsid w:val="00266D4A"/>
    <w:rsid w:val="002675A9"/>
    <w:rsid w:val="00267940"/>
    <w:rsid w:val="00267B2A"/>
    <w:rsid w:val="0027023C"/>
    <w:rsid w:val="00270364"/>
    <w:rsid w:val="00270452"/>
    <w:rsid w:val="00271467"/>
    <w:rsid w:val="00271727"/>
    <w:rsid w:val="00271913"/>
    <w:rsid w:val="0027195C"/>
    <w:rsid w:val="00271AA0"/>
    <w:rsid w:val="00272FA2"/>
    <w:rsid w:val="002735CF"/>
    <w:rsid w:val="00274ED2"/>
    <w:rsid w:val="0027525D"/>
    <w:rsid w:val="002755D7"/>
    <w:rsid w:val="00275FE5"/>
    <w:rsid w:val="002769A3"/>
    <w:rsid w:val="002772ED"/>
    <w:rsid w:val="00277768"/>
    <w:rsid w:val="00277C51"/>
    <w:rsid w:val="00280D08"/>
    <w:rsid w:val="00280D37"/>
    <w:rsid w:val="00280DA9"/>
    <w:rsid w:val="00280EEE"/>
    <w:rsid w:val="0028109C"/>
    <w:rsid w:val="0028144A"/>
    <w:rsid w:val="00281D43"/>
    <w:rsid w:val="00282472"/>
    <w:rsid w:val="002825B3"/>
    <w:rsid w:val="00282898"/>
    <w:rsid w:val="002829A0"/>
    <w:rsid w:val="00282F20"/>
    <w:rsid w:val="002833F8"/>
    <w:rsid w:val="002839D4"/>
    <w:rsid w:val="00283A4C"/>
    <w:rsid w:val="0028459D"/>
    <w:rsid w:val="00284603"/>
    <w:rsid w:val="002847F4"/>
    <w:rsid w:val="002857CA"/>
    <w:rsid w:val="002858CB"/>
    <w:rsid w:val="00285B8E"/>
    <w:rsid w:val="00285BE7"/>
    <w:rsid w:val="002864F5"/>
    <w:rsid w:val="00286843"/>
    <w:rsid w:val="00286EC4"/>
    <w:rsid w:val="00291112"/>
    <w:rsid w:val="00291AFD"/>
    <w:rsid w:val="00291DAE"/>
    <w:rsid w:val="00291E27"/>
    <w:rsid w:val="0029238E"/>
    <w:rsid w:val="00292669"/>
    <w:rsid w:val="00292C82"/>
    <w:rsid w:val="00293BB6"/>
    <w:rsid w:val="002941C0"/>
    <w:rsid w:val="0029494F"/>
    <w:rsid w:val="00296B4C"/>
    <w:rsid w:val="002A003E"/>
    <w:rsid w:val="002A0715"/>
    <w:rsid w:val="002A0E7C"/>
    <w:rsid w:val="002A0F10"/>
    <w:rsid w:val="002A16D8"/>
    <w:rsid w:val="002A1723"/>
    <w:rsid w:val="002A2776"/>
    <w:rsid w:val="002A38C2"/>
    <w:rsid w:val="002A3D6B"/>
    <w:rsid w:val="002A3D76"/>
    <w:rsid w:val="002A40EB"/>
    <w:rsid w:val="002A4784"/>
    <w:rsid w:val="002A4F60"/>
    <w:rsid w:val="002A5F17"/>
    <w:rsid w:val="002A6AB1"/>
    <w:rsid w:val="002A6C07"/>
    <w:rsid w:val="002A70B3"/>
    <w:rsid w:val="002B0670"/>
    <w:rsid w:val="002B0B5E"/>
    <w:rsid w:val="002B0BD4"/>
    <w:rsid w:val="002B1FBE"/>
    <w:rsid w:val="002B3249"/>
    <w:rsid w:val="002B32C9"/>
    <w:rsid w:val="002B4F34"/>
    <w:rsid w:val="002B52A9"/>
    <w:rsid w:val="002B5410"/>
    <w:rsid w:val="002B594E"/>
    <w:rsid w:val="002B5EAD"/>
    <w:rsid w:val="002B61D9"/>
    <w:rsid w:val="002B6C69"/>
    <w:rsid w:val="002B7703"/>
    <w:rsid w:val="002C0CBE"/>
    <w:rsid w:val="002C236B"/>
    <w:rsid w:val="002C2654"/>
    <w:rsid w:val="002C3327"/>
    <w:rsid w:val="002C431E"/>
    <w:rsid w:val="002C4BCA"/>
    <w:rsid w:val="002C5F18"/>
    <w:rsid w:val="002C5FB5"/>
    <w:rsid w:val="002C6E7A"/>
    <w:rsid w:val="002C71DA"/>
    <w:rsid w:val="002C7F5F"/>
    <w:rsid w:val="002C7F9C"/>
    <w:rsid w:val="002D0213"/>
    <w:rsid w:val="002D0CD8"/>
    <w:rsid w:val="002D14FA"/>
    <w:rsid w:val="002D2525"/>
    <w:rsid w:val="002D2686"/>
    <w:rsid w:val="002D2964"/>
    <w:rsid w:val="002D2CDB"/>
    <w:rsid w:val="002D4001"/>
    <w:rsid w:val="002D40BF"/>
    <w:rsid w:val="002D426A"/>
    <w:rsid w:val="002D48E8"/>
    <w:rsid w:val="002D4F45"/>
    <w:rsid w:val="002D545E"/>
    <w:rsid w:val="002D588B"/>
    <w:rsid w:val="002D5F98"/>
    <w:rsid w:val="002D63D2"/>
    <w:rsid w:val="002D6681"/>
    <w:rsid w:val="002D6BEE"/>
    <w:rsid w:val="002D7327"/>
    <w:rsid w:val="002D77E9"/>
    <w:rsid w:val="002D7A49"/>
    <w:rsid w:val="002E0CFF"/>
    <w:rsid w:val="002E15F1"/>
    <w:rsid w:val="002E23B2"/>
    <w:rsid w:val="002E342B"/>
    <w:rsid w:val="002E3633"/>
    <w:rsid w:val="002E3939"/>
    <w:rsid w:val="002E44A6"/>
    <w:rsid w:val="002E5CB6"/>
    <w:rsid w:val="002E64C5"/>
    <w:rsid w:val="002E7D99"/>
    <w:rsid w:val="002F0851"/>
    <w:rsid w:val="002F0A16"/>
    <w:rsid w:val="002F10E7"/>
    <w:rsid w:val="002F147D"/>
    <w:rsid w:val="002F1939"/>
    <w:rsid w:val="002F1CF5"/>
    <w:rsid w:val="002F2260"/>
    <w:rsid w:val="002F2353"/>
    <w:rsid w:val="002F27C4"/>
    <w:rsid w:val="002F2B90"/>
    <w:rsid w:val="002F2D89"/>
    <w:rsid w:val="002F2EBB"/>
    <w:rsid w:val="002F31AC"/>
    <w:rsid w:val="002F33B2"/>
    <w:rsid w:val="002F3D32"/>
    <w:rsid w:val="002F5643"/>
    <w:rsid w:val="002F5690"/>
    <w:rsid w:val="002F5F7E"/>
    <w:rsid w:val="002F6AE9"/>
    <w:rsid w:val="002F6EC9"/>
    <w:rsid w:val="002F781A"/>
    <w:rsid w:val="002F7C91"/>
    <w:rsid w:val="003001EC"/>
    <w:rsid w:val="00300F41"/>
    <w:rsid w:val="00301DFD"/>
    <w:rsid w:val="0030254D"/>
    <w:rsid w:val="00302EF0"/>
    <w:rsid w:val="00303112"/>
    <w:rsid w:val="003032F1"/>
    <w:rsid w:val="00303D56"/>
    <w:rsid w:val="003040AD"/>
    <w:rsid w:val="0030434B"/>
    <w:rsid w:val="00304B0D"/>
    <w:rsid w:val="003057C3"/>
    <w:rsid w:val="00305B6A"/>
    <w:rsid w:val="00305FF3"/>
    <w:rsid w:val="0030681E"/>
    <w:rsid w:val="00306BA2"/>
    <w:rsid w:val="00307563"/>
    <w:rsid w:val="00307614"/>
    <w:rsid w:val="00307B30"/>
    <w:rsid w:val="00307D73"/>
    <w:rsid w:val="00307F1E"/>
    <w:rsid w:val="00310073"/>
    <w:rsid w:val="00311271"/>
    <w:rsid w:val="003118ED"/>
    <w:rsid w:val="00311B42"/>
    <w:rsid w:val="00311DAD"/>
    <w:rsid w:val="00313037"/>
    <w:rsid w:val="00313ABB"/>
    <w:rsid w:val="00314031"/>
    <w:rsid w:val="0031406C"/>
    <w:rsid w:val="0031445C"/>
    <w:rsid w:val="00314655"/>
    <w:rsid w:val="00314EBA"/>
    <w:rsid w:val="0031507D"/>
    <w:rsid w:val="00315A23"/>
    <w:rsid w:val="00315CCA"/>
    <w:rsid w:val="00315FF2"/>
    <w:rsid w:val="003176DE"/>
    <w:rsid w:val="00320D71"/>
    <w:rsid w:val="0032302C"/>
    <w:rsid w:val="00323692"/>
    <w:rsid w:val="00323D4E"/>
    <w:rsid w:val="00323FCD"/>
    <w:rsid w:val="0032551D"/>
    <w:rsid w:val="00325523"/>
    <w:rsid w:val="00325E04"/>
    <w:rsid w:val="00326B9F"/>
    <w:rsid w:val="003303FE"/>
    <w:rsid w:val="00330BFE"/>
    <w:rsid w:val="00330C4C"/>
    <w:rsid w:val="00330FEB"/>
    <w:rsid w:val="003311A9"/>
    <w:rsid w:val="00332C06"/>
    <w:rsid w:val="00332E85"/>
    <w:rsid w:val="00332F95"/>
    <w:rsid w:val="0033381B"/>
    <w:rsid w:val="00333A77"/>
    <w:rsid w:val="00333B2A"/>
    <w:rsid w:val="0033476E"/>
    <w:rsid w:val="003349AE"/>
    <w:rsid w:val="00334AA4"/>
    <w:rsid w:val="0033504E"/>
    <w:rsid w:val="00335967"/>
    <w:rsid w:val="003378B6"/>
    <w:rsid w:val="00337B3B"/>
    <w:rsid w:val="0034064C"/>
    <w:rsid w:val="00340ACA"/>
    <w:rsid w:val="003411A3"/>
    <w:rsid w:val="00341C17"/>
    <w:rsid w:val="0034247A"/>
    <w:rsid w:val="0034278C"/>
    <w:rsid w:val="00342F27"/>
    <w:rsid w:val="00342F87"/>
    <w:rsid w:val="0034357D"/>
    <w:rsid w:val="00344087"/>
    <w:rsid w:val="003447EF"/>
    <w:rsid w:val="00344B3E"/>
    <w:rsid w:val="00346EC6"/>
    <w:rsid w:val="003471DB"/>
    <w:rsid w:val="00350717"/>
    <w:rsid w:val="00350DEE"/>
    <w:rsid w:val="003518D7"/>
    <w:rsid w:val="00351EC4"/>
    <w:rsid w:val="00351EDC"/>
    <w:rsid w:val="003524EE"/>
    <w:rsid w:val="00353EBE"/>
    <w:rsid w:val="00354EC8"/>
    <w:rsid w:val="003556B5"/>
    <w:rsid w:val="00355B1A"/>
    <w:rsid w:val="003561EF"/>
    <w:rsid w:val="00356229"/>
    <w:rsid w:val="00357823"/>
    <w:rsid w:val="00357B39"/>
    <w:rsid w:val="00357DA5"/>
    <w:rsid w:val="00360247"/>
    <w:rsid w:val="00360316"/>
    <w:rsid w:val="0036184D"/>
    <w:rsid w:val="00361BFF"/>
    <w:rsid w:val="00361F92"/>
    <w:rsid w:val="003621A5"/>
    <w:rsid w:val="00362AF8"/>
    <w:rsid w:val="00362D8D"/>
    <w:rsid w:val="003633AC"/>
    <w:rsid w:val="003634D4"/>
    <w:rsid w:val="0036409E"/>
    <w:rsid w:val="003641CF"/>
    <w:rsid w:val="003641F2"/>
    <w:rsid w:val="0036457A"/>
    <w:rsid w:val="0036472F"/>
    <w:rsid w:val="00364955"/>
    <w:rsid w:val="003649B3"/>
    <w:rsid w:val="00364D89"/>
    <w:rsid w:val="00365225"/>
    <w:rsid w:val="00365247"/>
    <w:rsid w:val="00365317"/>
    <w:rsid w:val="003658F2"/>
    <w:rsid w:val="00366600"/>
    <w:rsid w:val="00367020"/>
    <w:rsid w:val="003671F6"/>
    <w:rsid w:val="00370296"/>
    <w:rsid w:val="003708CF"/>
    <w:rsid w:val="003721DA"/>
    <w:rsid w:val="003722F7"/>
    <w:rsid w:val="00372987"/>
    <w:rsid w:val="003732F9"/>
    <w:rsid w:val="0037335A"/>
    <w:rsid w:val="00374051"/>
    <w:rsid w:val="0037410D"/>
    <w:rsid w:val="00374D89"/>
    <w:rsid w:val="00380D0E"/>
    <w:rsid w:val="00381780"/>
    <w:rsid w:val="003820B7"/>
    <w:rsid w:val="003835BC"/>
    <w:rsid w:val="00383BDE"/>
    <w:rsid w:val="003844BD"/>
    <w:rsid w:val="00385089"/>
    <w:rsid w:val="00385212"/>
    <w:rsid w:val="00386AA7"/>
    <w:rsid w:val="00386DA2"/>
    <w:rsid w:val="00386DE6"/>
    <w:rsid w:val="0038716C"/>
    <w:rsid w:val="00390F12"/>
    <w:rsid w:val="003912B1"/>
    <w:rsid w:val="0039221E"/>
    <w:rsid w:val="00392319"/>
    <w:rsid w:val="00392464"/>
    <w:rsid w:val="003933B0"/>
    <w:rsid w:val="003933DE"/>
    <w:rsid w:val="00395090"/>
    <w:rsid w:val="0039549E"/>
    <w:rsid w:val="00395858"/>
    <w:rsid w:val="0039696E"/>
    <w:rsid w:val="00397984"/>
    <w:rsid w:val="003A0093"/>
    <w:rsid w:val="003A07D7"/>
    <w:rsid w:val="003A08F7"/>
    <w:rsid w:val="003A0A89"/>
    <w:rsid w:val="003A0EF5"/>
    <w:rsid w:val="003A0F27"/>
    <w:rsid w:val="003A1B2B"/>
    <w:rsid w:val="003A280A"/>
    <w:rsid w:val="003A393F"/>
    <w:rsid w:val="003A43FB"/>
    <w:rsid w:val="003A4919"/>
    <w:rsid w:val="003A5DC8"/>
    <w:rsid w:val="003A665B"/>
    <w:rsid w:val="003A70E1"/>
    <w:rsid w:val="003A783F"/>
    <w:rsid w:val="003A7D7A"/>
    <w:rsid w:val="003B0DF3"/>
    <w:rsid w:val="003B129E"/>
    <w:rsid w:val="003B2A26"/>
    <w:rsid w:val="003B33B6"/>
    <w:rsid w:val="003B37C0"/>
    <w:rsid w:val="003B38C6"/>
    <w:rsid w:val="003B3BB1"/>
    <w:rsid w:val="003B433A"/>
    <w:rsid w:val="003B5948"/>
    <w:rsid w:val="003B598F"/>
    <w:rsid w:val="003B6DB7"/>
    <w:rsid w:val="003B7A72"/>
    <w:rsid w:val="003C04F5"/>
    <w:rsid w:val="003C1481"/>
    <w:rsid w:val="003C185F"/>
    <w:rsid w:val="003C190F"/>
    <w:rsid w:val="003C1FC9"/>
    <w:rsid w:val="003C2321"/>
    <w:rsid w:val="003C279F"/>
    <w:rsid w:val="003C2A57"/>
    <w:rsid w:val="003C2B19"/>
    <w:rsid w:val="003C3DA6"/>
    <w:rsid w:val="003C3F0F"/>
    <w:rsid w:val="003C41C9"/>
    <w:rsid w:val="003C4F04"/>
    <w:rsid w:val="003C5690"/>
    <w:rsid w:val="003C636C"/>
    <w:rsid w:val="003C6661"/>
    <w:rsid w:val="003C6BB3"/>
    <w:rsid w:val="003C76ED"/>
    <w:rsid w:val="003C782A"/>
    <w:rsid w:val="003D1032"/>
    <w:rsid w:val="003D18BF"/>
    <w:rsid w:val="003D18F5"/>
    <w:rsid w:val="003D1D6A"/>
    <w:rsid w:val="003D1F8E"/>
    <w:rsid w:val="003D29BD"/>
    <w:rsid w:val="003D29F6"/>
    <w:rsid w:val="003D2C6F"/>
    <w:rsid w:val="003D2F7A"/>
    <w:rsid w:val="003D3A17"/>
    <w:rsid w:val="003D3EF5"/>
    <w:rsid w:val="003D4F72"/>
    <w:rsid w:val="003D4FC5"/>
    <w:rsid w:val="003D555C"/>
    <w:rsid w:val="003D5BA6"/>
    <w:rsid w:val="003D6AC8"/>
    <w:rsid w:val="003D6D2A"/>
    <w:rsid w:val="003E0057"/>
    <w:rsid w:val="003E04EF"/>
    <w:rsid w:val="003E0DE5"/>
    <w:rsid w:val="003E1796"/>
    <w:rsid w:val="003E1E58"/>
    <w:rsid w:val="003E28A1"/>
    <w:rsid w:val="003E2A88"/>
    <w:rsid w:val="003E2E1C"/>
    <w:rsid w:val="003E314A"/>
    <w:rsid w:val="003E3889"/>
    <w:rsid w:val="003E3FAF"/>
    <w:rsid w:val="003E41E4"/>
    <w:rsid w:val="003E4A64"/>
    <w:rsid w:val="003E552A"/>
    <w:rsid w:val="003E56AA"/>
    <w:rsid w:val="003E582E"/>
    <w:rsid w:val="003E5952"/>
    <w:rsid w:val="003E5C44"/>
    <w:rsid w:val="003E73A0"/>
    <w:rsid w:val="003E79B3"/>
    <w:rsid w:val="003F0D3D"/>
    <w:rsid w:val="003F129F"/>
    <w:rsid w:val="003F1656"/>
    <w:rsid w:val="003F20B2"/>
    <w:rsid w:val="003F340D"/>
    <w:rsid w:val="003F36A9"/>
    <w:rsid w:val="003F36C2"/>
    <w:rsid w:val="003F4622"/>
    <w:rsid w:val="003F541B"/>
    <w:rsid w:val="003F567B"/>
    <w:rsid w:val="003F5E70"/>
    <w:rsid w:val="003F6A97"/>
    <w:rsid w:val="003F73FF"/>
    <w:rsid w:val="003F75E5"/>
    <w:rsid w:val="004002F9"/>
    <w:rsid w:val="00400958"/>
    <w:rsid w:val="00400C0F"/>
    <w:rsid w:val="00401B8A"/>
    <w:rsid w:val="00401D94"/>
    <w:rsid w:val="00403767"/>
    <w:rsid w:val="00403815"/>
    <w:rsid w:val="00404182"/>
    <w:rsid w:val="00404D06"/>
    <w:rsid w:val="00404D1B"/>
    <w:rsid w:val="00404F55"/>
    <w:rsid w:val="00405300"/>
    <w:rsid w:val="004054D9"/>
    <w:rsid w:val="00406233"/>
    <w:rsid w:val="00410698"/>
    <w:rsid w:val="00411AC2"/>
    <w:rsid w:val="00411DCA"/>
    <w:rsid w:val="00411F90"/>
    <w:rsid w:val="00412856"/>
    <w:rsid w:val="004132E3"/>
    <w:rsid w:val="00413787"/>
    <w:rsid w:val="0041397F"/>
    <w:rsid w:val="00413ED6"/>
    <w:rsid w:val="004141D6"/>
    <w:rsid w:val="00414590"/>
    <w:rsid w:val="0041549C"/>
    <w:rsid w:val="0041554B"/>
    <w:rsid w:val="004155D0"/>
    <w:rsid w:val="00415BB0"/>
    <w:rsid w:val="00416466"/>
    <w:rsid w:val="00416637"/>
    <w:rsid w:val="00416DF0"/>
    <w:rsid w:val="00416E75"/>
    <w:rsid w:val="0041700C"/>
    <w:rsid w:val="004209DF"/>
    <w:rsid w:val="00421720"/>
    <w:rsid w:val="00421DAC"/>
    <w:rsid w:val="0042208A"/>
    <w:rsid w:val="00422460"/>
    <w:rsid w:val="0042292B"/>
    <w:rsid w:val="004229A0"/>
    <w:rsid w:val="00422E92"/>
    <w:rsid w:val="0042314C"/>
    <w:rsid w:val="00423D54"/>
    <w:rsid w:val="004245DF"/>
    <w:rsid w:val="00424F70"/>
    <w:rsid w:val="00424F9B"/>
    <w:rsid w:val="00426157"/>
    <w:rsid w:val="00426461"/>
    <w:rsid w:val="00426593"/>
    <w:rsid w:val="00426AC0"/>
    <w:rsid w:val="00427237"/>
    <w:rsid w:val="00427917"/>
    <w:rsid w:val="00427E5E"/>
    <w:rsid w:val="00430467"/>
    <w:rsid w:val="004306A9"/>
    <w:rsid w:val="00430803"/>
    <w:rsid w:val="00430F02"/>
    <w:rsid w:val="00431020"/>
    <w:rsid w:val="00432A1D"/>
    <w:rsid w:val="00432ACD"/>
    <w:rsid w:val="00432D2F"/>
    <w:rsid w:val="00433154"/>
    <w:rsid w:val="004335CF"/>
    <w:rsid w:val="00434046"/>
    <w:rsid w:val="00434287"/>
    <w:rsid w:val="00434375"/>
    <w:rsid w:val="004350AA"/>
    <w:rsid w:val="004365B1"/>
    <w:rsid w:val="004365CA"/>
    <w:rsid w:val="004371AE"/>
    <w:rsid w:val="00437400"/>
    <w:rsid w:val="00437725"/>
    <w:rsid w:val="00440090"/>
    <w:rsid w:val="004408A8"/>
    <w:rsid w:val="00440E10"/>
    <w:rsid w:val="00441198"/>
    <w:rsid w:val="0044134E"/>
    <w:rsid w:val="00442798"/>
    <w:rsid w:val="00442958"/>
    <w:rsid w:val="00442BF3"/>
    <w:rsid w:val="00442ED2"/>
    <w:rsid w:val="0044379F"/>
    <w:rsid w:val="00443F6C"/>
    <w:rsid w:val="00444360"/>
    <w:rsid w:val="00444541"/>
    <w:rsid w:val="00444FCE"/>
    <w:rsid w:val="004464CB"/>
    <w:rsid w:val="004473D2"/>
    <w:rsid w:val="004474EF"/>
    <w:rsid w:val="004476ED"/>
    <w:rsid w:val="0044792F"/>
    <w:rsid w:val="00447EFF"/>
    <w:rsid w:val="00450014"/>
    <w:rsid w:val="004501B9"/>
    <w:rsid w:val="00450A49"/>
    <w:rsid w:val="00450C45"/>
    <w:rsid w:val="00450F04"/>
    <w:rsid w:val="00450FE6"/>
    <w:rsid w:val="00451160"/>
    <w:rsid w:val="00451B73"/>
    <w:rsid w:val="00451BEC"/>
    <w:rsid w:val="00451E51"/>
    <w:rsid w:val="0045217A"/>
    <w:rsid w:val="00453000"/>
    <w:rsid w:val="00453091"/>
    <w:rsid w:val="00453768"/>
    <w:rsid w:val="00453D3A"/>
    <w:rsid w:val="00453DA5"/>
    <w:rsid w:val="0045443D"/>
    <w:rsid w:val="00454ACB"/>
    <w:rsid w:val="00455202"/>
    <w:rsid w:val="004556F4"/>
    <w:rsid w:val="00455729"/>
    <w:rsid w:val="00455DC4"/>
    <w:rsid w:val="00456161"/>
    <w:rsid w:val="004569CA"/>
    <w:rsid w:val="00457736"/>
    <w:rsid w:val="00457A98"/>
    <w:rsid w:val="00457C64"/>
    <w:rsid w:val="00457EC5"/>
    <w:rsid w:val="00460F7C"/>
    <w:rsid w:val="00461836"/>
    <w:rsid w:val="00461A59"/>
    <w:rsid w:val="00461AAD"/>
    <w:rsid w:val="00461AF2"/>
    <w:rsid w:val="00461CDE"/>
    <w:rsid w:val="00462AD8"/>
    <w:rsid w:val="00462FF2"/>
    <w:rsid w:val="00463233"/>
    <w:rsid w:val="0046436D"/>
    <w:rsid w:val="00464E83"/>
    <w:rsid w:val="00465BD1"/>
    <w:rsid w:val="00465F59"/>
    <w:rsid w:val="0046607E"/>
    <w:rsid w:val="00466609"/>
    <w:rsid w:val="00466E9D"/>
    <w:rsid w:val="004671C9"/>
    <w:rsid w:val="00467625"/>
    <w:rsid w:val="00470CB5"/>
    <w:rsid w:val="004716F2"/>
    <w:rsid w:val="00471C68"/>
    <w:rsid w:val="00472CC4"/>
    <w:rsid w:val="00472F25"/>
    <w:rsid w:val="00473080"/>
    <w:rsid w:val="00473331"/>
    <w:rsid w:val="00473401"/>
    <w:rsid w:val="00473A08"/>
    <w:rsid w:val="00474006"/>
    <w:rsid w:val="004751F9"/>
    <w:rsid w:val="00475572"/>
    <w:rsid w:val="004758CA"/>
    <w:rsid w:val="00475F4D"/>
    <w:rsid w:val="00475F9D"/>
    <w:rsid w:val="00476469"/>
    <w:rsid w:val="00476B6D"/>
    <w:rsid w:val="00477507"/>
    <w:rsid w:val="004806F2"/>
    <w:rsid w:val="00480BE9"/>
    <w:rsid w:val="00480D37"/>
    <w:rsid w:val="00481282"/>
    <w:rsid w:val="004814D3"/>
    <w:rsid w:val="00481DD3"/>
    <w:rsid w:val="00481EAD"/>
    <w:rsid w:val="0048247C"/>
    <w:rsid w:val="00482B5E"/>
    <w:rsid w:val="004832D0"/>
    <w:rsid w:val="004833B9"/>
    <w:rsid w:val="00483406"/>
    <w:rsid w:val="0048461A"/>
    <w:rsid w:val="00484F42"/>
    <w:rsid w:val="004859B9"/>
    <w:rsid w:val="00485BB9"/>
    <w:rsid w:val="0048649F"/>
    <w:rsid w:val="0048668C"/>
    <w:rsid w:val="00486C3C"/>
    <w:rsid w:val="00486E65"/>
    <w:rsid w:val="00487F44"/>
    <w:rsid w:val="0049187D"/>
    <w:rsid w:val="0049271A"/>
    <w:rsid w:val="00492D9B"/>
    <w:rsid w:val="004931E9"/>
    <w:rsid w:val="00494139"/>
    <w:rsid w:val="0049417B"/>
    <w:rsid w:val="00494B90"/>
    <w:rsid w:val="004959E4"/>
    <w:rsid w:val="004966E4"/>
    <w:rsid w:val="00496865"/>
    <w:rsid w:val="0049687E"/>
    <w:rsid w:val="00496CED"/>
    <w:rsid w:val="00497751"/>
    <w:rsid w:val="00497C3B"/>
    <w:rsid w:val="004A1B09"/>
    <w:rsid w:val="004A2201"/>
    <w:rsid w:val="004A298B"/>
    <w:rsid w:val="004A2C57"/>
    <w:rsid w:val="004A2D17"/>
    <w:rsid w:val="004A355D"/>
    <w:rsid w:val="004A3994"/>
    <w:rsid w:val="004A3A75"/>
    <w:rsid w:val="004A3BB7"/>
    <w:rsid w:val="004A4060"/>
    <w:rsid w:val="004A40FC"/>
    <w:rsid w:val="004A4531"/>
    <w:rsid w:val="004A4AD1"/>
    <w:rsid w:val="004A4BE8"/>
    <w:rsid w:val="004A5EEB"/>
    <w:rsid w:val="004A71B6"/>
    <w:rsid w:val="004A760B"/>
    <w:rsid w:val="004A77D9"/>
    <w:rsid w:val="004B028C"/>
    <w:rsid w:val="004B04BD"/>
    <w:rsid w:val="004B051E"/>
    <w:rsid w:val="004B0D03"/>
    <w:rsid w:val="004B116C"/>
    <w:rsid w:val="004B228B"/>
    <w:rsid w:val="004B26C0"/>
    <w:rsid w:val="004B36EC"/>
    <w:rsid w:val="004B3AED"/>
    <w:rsid w:val="004B3F5E"/>
    <w:rsid w:val="004B463E"/>
    <w:rsid w:val="004B75B5"/>
    <w:rsid w:val="004B7A68"/>
    <w:rsid w:val="004B7BBC"/>
    <w:rsid w:val="004B7F70"/>
    <w:rsid w:val="004B7F74"/>
    <w:rsid w:val="004C0802"/>
    <w:rsid w:val="004C11EF"/>
    <w:rsid w:val="004C188D"/>
    <w:rsid w:val="004C1D33"/>
    <w:rsid w:val="004C2270"/>
    <w:rsid w:val="004C27EE"/>
    <w:rsid w:val="004C2CC4"/>
    <w:rsid w:val="004C357F"/>
    <w:rsid w:val="004C398B"/>
    <w:rsid w:val="004C3AB9"/>
    <w:rsid w:val="004C3DDA"/>
    <w:rsid w:val="004C4306"/>
    <w:rsid w:val="004C4C5F"/>
    <w:rsid w:val="004C5713"/>
    <w:rsid w:val="004C5B66"/>
    <w:rsid w:val="004C6D93"/>
    <w:rsid w:val="004C7038"/>
    <w:rsid w:val="004C75F3"/>
    <w:rsid w:val="004C7B0C"/>
    <w:rsid w:val="004C7E7D"/>
    <w:rsid w:val="004C7E8E"/>
    <w:rsid w:val="004D05DB"/>
    <w:rsid w:val="004D1064"/>
    <w:rsid w:val="004D10AC"/>
    <w:rsid w:val="004D1854"/>
    <w:rsid w:val="004D2B9D"/>
    <w:rsid w:val="004D2C0C"/>
    <w:rsid w:val="004D366A"/>
    <w:rsid w:val="004D3A72"/>
    <w:rsid w:val="004D678E"/>
    <w:rsid w:val="004D6D49"/>
    <w:rsid w:val="004E00DC"/>
    <w:rsid w:val="004E05DA"/>
    <w:rsid w:val="004E086D"/>
    <w:rsid w:val="004E0BB5"/>
    <w:rsid w:val="004E15F0"/>
    <w:rsid w:val="004E25AB"/>
    <w:rsid w:val="004E2980"/>
    <w:rsid w:val="004E2A91"/>
    <w:rsid w:val="004E31B3"/>
    <w:rsid w:val="004E3FEF"/>
    <w:rsid w:val="004E4262"/>
    <w:rsid w:val="004E484A"/>
    <w:rsid w:val="004E4B28"/>
    <w:rsid w:val="004E61E0"/>
    <w:rsid w:val="004E7BB5"/>
    <w:rsid w:val="004E7E62"/>
    <w:rsid w:val="004E7FB9"/>
    <w:rsid w:val="004F0405"/>
    <w:rsid w:val="004F084E"/>
    <w:rsid w:val="004F14D3"/>
    <w:rsid w:val="004F1E3E"/>
    <w:rsid w:val="004F28E1"/>
    <w:rsid w:val="004F2BC0"/>
    <w:rsid w:val="004F3119"/>
    <w:rsid w:val="004F445A"/>
    <w:rsid w:val="004F5028"/>
    <w:rsid w:val="004F5D57"/>
    <w:rsid w:val="004F5DF3"/>
    <w:rsid w:val="004F693B"/>
    <w:rsid w:val="004F6F32"/>
    <w:rsid w:val="00500563"/>
    <w:rsid w:val="00500D98"/>
    <w:rsid w:val="00501712"/>
    <w:rsid w:val="00501917"/>
    <w:rsid w:val="0050199D"/>
    <w:rsid w:val="005021CF"/>
    <w:rsid w:val="00502429"/>
    <w:rsid w:val="00502D10"/>
    <w:rsid w:val="0050345E"/>
    <w:rsid w:val="00503769"/>
    <w:rsid w:val="005053CF"/>
    <w:rsid w:val="00505F37"/>
    <w:rsid w:val="00506B73"/>
    <w:rsid w:val="00507165"/>
    <w:rsid w:val="00507941"/>
    <w:rsid w:val="005110B6"/>
    <w:rsid w:val="005111C4"/>
    <w:rsid w:val="005125E0"/>
    <w:rsid w:val="00512BD9"/>
    <w:rsid w:val="005130B4"/>
    <w:rsid w:val="0051360F"/>
    <w:rsid w:val="0051431E"/>
    <w:rsid w:val="005145BC"/>
    <w:rsid w:val="005159FB"/>
    <w:rsid w:val="00515E9E"/>
    <w:rsid w:val="00515FBD"/>
    <w:rsid w:val="00516DC4"/>
    <w:rsid w:val="00517427"/>
    <w:rsid w:val="00517828"/>
    <w:rsid w:val="00520A49"/>
    <w:rsid w:val="00521FB8"/>
    <w:rsid w:val="00522054"/>
    <w:rsid w:val="00522280"/>
    <w:rsid w:val="0052231E"/>
    <w:rsid w:val="0052390F"/>
    <w:rsid w:val="005245F0"/>
    <w:rsid w:val="0052460A"/>
    <w:rsid w:val="00525672"/>
    <w:rsid w:val="00525BB2"/>
    <w:rsid w:val="00526BF4"/>
    <w:rsid w:val="00526E59"/>
    <w:rsid w:val="00527220"/>
    <w:rsid w:val="0052725C"/>
    <w:rsid w:val="0052731F"/>
    <w:rsid w:val="005278C3"/>
    <w:rsid w:val="00527C2B"/>
    <w:rsid w:val="00527C67"/>
    <w:rsid w:val="00530446"/>
    <w:rsid w:val="005310C3"/>
    <w:rsid w:val="00531837"/>
    <w:rsid w:val="0053258F"/>
    <w:rsid w:val="00532653"/>
    <w:rsid w:val="00532DBD"/>
    <w:rsid w:val="005336AB"/>
    <w:rsid w:val="00533B6B"/>
    <w:rsid w:val="00533B9E"/>
    <w:rsid w:val="00533E40"/>
    <w:rsid w:val="0053422E"/>
    <w:rsid w:val="0053471F"/>
    <w:rsid w:val="00535BC4"/>
    <w:rsid w:val="00536AFC"/>
    <w:rsid w:val="00536DA6"/>
    <w:rsid w:val="0053725C"/>
    <w:rsid w:val="0053734E"/>
    <w:rsid w:val="00537B9F"/>
    <w:rsid w:val="00537F6F"/>
    <w:rsid w:val="005403B5"/>
    <w:rsid w:val="005406FF"/>
    <w:rsid w:val="00540B88"/>
    <w:rsid w:val="00542103"/>
    <w:rsid w:val="005426AF"/>
    <w:rsid w:val="00542BA5"/>
    <w:rsid w:val="00542CEF"/>
    <w:rsid w:val="00542D2C"/>
    <w:rsid w:val="005444A5"/>
    <w:rsid w:val="00544AA9"/>
    <w:rsid w:val="00544FE2"/>
    <w:rsid w:val="005452D9"/>
    <w:rsid w:val="00545A0A"/>
    <w:rsid w:val="005464F8"/>
    <w:rsid w:val="0054724B"/>
    <w:rsid w:val="005502CF"/>
    <w:rsid w:val="00550374"/>
    <w:rsid w:val="0055066C"/>
    <w:rsid w:val="00552B07"/>
    <w:rsid w:val="00552F26"/>
    <w:rsid w:val="00553949"/>
    <w:rsid w:val="00554567"/>
    <w:rsid w:val="0055459F"/>
    <w:rsid w:val="005553FE"/>
    <w:rsid w:val="0055629D"/>
    <w:rsid w:val="005563E2"/>
    <w:rsid w:val="005564C0"/>
    <w:rsid w:val="00557125"/>
    <w:rsid w:val="00557B55"/>
    <w:rsid w:val="00560BC4"/>
    <w:rsid w:val="00560FC3"/>
    <w:rsid w:val="005611A8"/>
    <w:rsid w:val="00561382"/>
    <w:rsid w:val="00561758"/>
    <w:rsid w:val="00561EF9"/>
    <w:rsid w:val="0056281A"/>
    <w:rsid w:val="005634CC"/>
    <w:rsid w:val="00563DCB"/>
    <w:rsid w:val="00563F5F"/>
    <w:rsid w:val="0056441D"/>
    <w:rsid w:val="005644E4"/>
    <w:rsid w:val="00564729"/>
    <w:rsid w:val="0056488C"/>
    <w:rsid w:val="00564ADE"/>
    <w:rsid w:val="005658A5"/>
    <w:rsid w:val="00565991"/>
    <w:rsid w:val="00565E33"/>
    <w:rsid w:val="00566555"/>
    <w:rsid w:val="005666A7"/>
    <w:rsid w:val="005666E3"/>
    <w:rsid w:val="005675D5"/>
    <w:rsid w:val="00567E3B"/>
    <w:rsid w:val="005701ED"/>
    <w:rsid w:val="00570675"/>
    <w:rsid w:val="005715BB"/>
    <w:rsid w:val="00571ABA"/>
    <w:rsid w:val="00571E1D"/>
    <w:rsid w:val="00572B4C"/>
    <w:rsid w:val="00572DFB"/>
    <w:rsid w:val="005756E7"/>
    <w:rsid w:val="00575B09"/>
    <w:rsid w:val="00576149"/>
    <w:rsid w:val="00576299"/>
    <w:rsid w:val="005768F9"/>
    <w:rsid w:val="00576C6E"/>
    <w:rsid w:val="00577ABA"/>
    <w:rsid w:val="00577C0E"/>
    <w:rsid w:val="0058029D"/>
    <w:rsid w:val="00580A5D"/>
    <w:rsid w:val="00581A39"/>
    <w:rsid w:val="00582185"/>
    <w:rsid w:val="0058264F"/>
    <w:rsid w:val="005828D4"/>
    <w:rsid w:val="005843FE"/>
    <w:rsid w:val="00584A10"/>
    <w:rsid w:val="00584F6F"/>
    <w:rsid w:val="00585961"/>
    <w:rsid w:val="005863C5"/>
    <w:rsid w:val="00587627"/>
    <w:rsid w:val="00587880"/>
    <w:rsid w:val="00587BED"/>
    <w:rsid w:val="005917D8"/>
    <w:rsid w:val="00591998"/>
    <w:rsid w:val="00592132"/>
    <w:rsid w:val="005924D7"/>
    <w:rsid w:val="00592F0B"/>
    <w:rsid w:val="00593B78"/>
    <w:rsid w:val="00594260"/>
    <w:rsid w:val="00594450"/>
    <w:rsid w:val="005945C4"/>
    <w:rsid w:val="00594D70"/>
    <w:rsid w:val="005950F0"/>
    <w:rsid w:val="00595A00"/>
    <w:rsid w:val="0059638A"/>
    <w:rsid w:val="0059649A"/>
    <w:rsid w:val="005968EC"/>
    <w:rsid w:val="00597F1E"/>
    <w:rsid w:val="005A007B"/>
    <w:rsid w:val="005A08D8"/>
    <w:rsid w:val="005A1071"/>
    <w:rsid w:val="005A13CD"/>
    <w:rsid w:val="005A150B"/>
    <w:rsid w:val="005A15D6"/>
    <w:rsid w:val="005A2112"/>
    <w:rsid w:val="005A2A09"/>
    <w:rsid w:val="005A2ECD"/>
    <w:rsid w:val="005A3369"/>
    <w:rsid w:val="005A35C8"/>
    <w:rsid w:val="005A48B4"/>
    <w:rsid w:val="005A51D3"/>
    <w:rsid w:val="005A5BB8"/>
    <w:rsid w:val="005A5CB0"/>
    <w:rsid w:val="005A5CDB"/>
    <w:rsid w:val="005A65E9"/>
    <w:rsid w:val="005A6E35"/>
    <w:rsid w:val="005A758D"/>
    <w:rsid w:val="005A75C6"/>
    <w:rsid w:val="005B0DE3"/>
    <w:rsid w:val="005B125C"/>
    <w:rsid w:val="005B179E"/>
    <w:rsid w:val="005B1DFA"/>
    <w:rsid w:val="005B21C4"/>
    <w:rsid w:val="005B2972"/>
    <w:rsid w:val="005B2A43"/>
    <w:rsid w:val="005B3587"/>
    <w:rsid w:val="005B36EB"/>
    <w:rsid w:val="005B3819"/>
    <w:rsid w:val="005B3B15"/>
    <w:rsid w:val="005B3F49"/>
    <w:rsid w:val="005B452D"/>
    <w:rsid w:val="005B465A"/>
    <w:rsid w:val="005B487A"/>
    <w:rsid w:val="005B49DF"/>
    <w:rsid w:val="005B4A9E"/>
    <w:rsid w:val="005B51AE"/>
    <w:rsid w:val="005B5783"/>
    <w:rsid w:val="005B5B19"/>
    <w:rsid w:val="005B5BF1"/>
    <w:rsid w:val="005B5D78"/>
    <w:rsid w:val="005B6716"/>
    <w:rsid w:val="005B68C1"/>
    <w:rsid w:val="005C277E"/>
    <w:rsid w:val="005C31F8"/>
    <w:rsid w:val="005C3429"/>
    <w:rsid w:val="005C3549"/>
    <w:rsid w:val="005C41C2"/>
    <w:rsid w:val="005C4959"/>
    <w:rsid w:val="005C4A41"/>
    <w:rsid w:val="005C4BEC"/>
    <w:rsid w:val="005C4F4E"/>
    <w:rsid w:val="005C5516"/>
    <w:rsid w:val="005C6336"/>
    <w:rsid w:val="005C719E"/>
    <w:rsid w:val="005C75BE"/>
    <w:rsid w:val="005C77DB"/>
    <w:rsid w:val="005C7DD0"/>
    <w:rsid w:val="005C7F2C"/>
    <w:rsid w:val="005C7FA0"/>
    <w:rsid w:val="005D052E"/>
    <w:rsid w:val="005D0A67"/>
    <w:rsid w:val="005D112B"/>
    <w:rsid w:val="005D1985"/>
    <w:rsid w:val="005D1B4F"/>
    <w:rsid w:val="005D1F4C"/>
    <w:rsid w:val="005D223C"/>
    <w:rsid w:val="005D25DC"/>
    <w:rsid w:val="005D2FEA"/>
    <w:rsid w:val="005D363D"/>
    <w:rsid w:val="005D3712"/>
    <w:rsid w:val="005D39AF"/>
    <w:rsid w:val="005D3C9B"/>
    <w:rsid w:val="005D4132"/>
    <w:rsid w:val="005D4728"/>
    <w:rsid w:val="005D4AED"/>
    <w:rsid w:val="005D4F30"/>
    <w:rsid w:val="005D53CB"/>
    <w:rsid w:val="005D5543"/>
    <w:rsid w:val="005D566A"/>
    <w:rsid w:val="005D63CF"/>
    <w:rsid w:val="005D7E92"/>
    <w:rsid w:val="005E10A3"/>
    <w:rsid w:val="005E1A45"/>
    <w:rsid w:val="005E1C15"/>
    <w:rsid w:val="005E1F88"/>
    <w:rsid w:val="005E2398"/>
    <w:rsid w:val="005E2F81"/>
    <w:rsid w:val="005E3CE6"/>
    <w:rsid w:val="005E4141"/>
    <w:rsid w:val="005E437F"/>
    <w:rsid w:val="005E445B"/>
    <w:rsid w:val="005E49BF"/>
    <w:rsid w:val="005E4AE8"/>
    <w:rsid w:val="005E5A55"/>
    <w:rsid w:val="005E5ABE"/>
    <w:rsid w:val="005E5C3C"/>
    <w:rsid w:val="005E6D9F"/>
    <w:rsid w:val="005E7266"/>
    <w:rsid w:val="005E7B16"/>
    <w:rsid w:val="005E7B25"/>
    <w:rsid w:val="005E7CC7"/>
    <w:rsid w:val="005E7DDD"/>
    <w:rsid w:val="005F19FC"/>
    <w:rsid w:val="005F262D"/>
    <w:rsid w:val="005F2B74"/>
    <w:rsid w:val="005F32EB"/>
    <w:rsid w:val="005F3BB9"/>
    <w:rsid w:val="005F3C24"/>
    <w:rsid w:val="005F497F"/>
    <w:rsid w:val="005F4A4E"/>
    <w:rsid w:val="005F4CBF"/>
    <w:rsid w:val="005F505D"/>
    <w:rsid w:val="005F50C8"/>
    <w:rsid w:val="005F79BA"/>
    <w:rsid w:val="00601122"/>
    <w:rsid w:val="00601332"/>
    <w:rsid w:val="00602FE6"/>
    <w:rsid w:val="00603023"/>
    <w:rsid w:val="00604A56"/>
    <w:rsid w:val="00604D00"/>
    <w:rsid w:val="00605341"/>
    <w:rsid w:val="006057C2"/>
    <w:rsid w:val="00605900"/>
    <w:rsid w:val="00605DBC"/>
    <w:rsid w:val="00606A06"/>
    <w:rsid w:val="00606C28"/>
    <w:rsid w:val="006072F6"/>
    <w:rsid w:val="00607D61"/>
    <w:rsid w:val="00610399"/>
    <w:rsid w:val="006108A2"/>
    <w:rsid w:val="006116CF"/>
    <w:rsid w:val="00611774"/>
    <w:rsid w:val="00612BAD"/>
    <w:rsid w:val="00612CC2"/>
    <w:rsid w:val="00613156"/>
    <w:rsid w:val="006134B0"/>
    <w:rsid w:val="00613972"/>
    <w:rsid w:val="00613A3C"/>
    <w:rsid w:val="00613E17"/>
    <w:rsid w:val="00613FF0"/>
    <w:rsid w:val="00614601"/>
    <w:rsid w:val="0061474B"/>
    <w:rsid w:val="0061549E"/>
    <w:rsid w:val="00615CB9"/>
    <w:rsid w:val="00616214"/>
    <w:rsid w:val="006163A1"/>
    <w:rsid w:val="00616A12"/>
    <w:rsid w:val="0061735E"/>
    <w:rsid w:val="006178E0"/>
    <w:rsid w:val="00617D21"/>
    <w:rsid w:val="00617F4B"/>
    <w:rsid w:val="00620AAC"/>
    <w:rsid w:val="006211EE"/>
    <w:rsid w:val="00621235"/>
    <w:rsid w:val="006212D9"/>
    <w:rsid w:val="00621D85"/>
    <w:rsid w:val="006226C4"/>
    <w:rsid w:val="00622A3E"/>
    <w:rsid w:val="006232C3"/>
    <w:rsid w:val="00623E5C"/>
    <w:rsid w:val="00623E5F"/>
    <w:rsid w:val="006240D2"/>
    <w:rsid w:val="00624296"/>
    <w:rsid w:val="00624400"/>
    <w:rsid w:val="006254BF"/>
    <w:rsid w:val="0062613D"/>
    <w:rsid w:val="00627083"/>
    <w:rsid w:val="00627235"/>
    <w:rsid w:val="0063167D"/>
    <w:rsid w:val="00631C38"/>
    <w:rsid w:val="006321BA"/>
    <w:rsid w:val="00632E94"/>
    <w:rsid w:val="00633479"/>
    <w:rsid w:val="00633F1B"/>
    <w:rsid w:val="00633F52"/>
    <w:rsid w:val="00634813"/>
    <w:rsid w:val="006363F0"/>
    <w:rsid w:val="006367B5"/>
    <w:rsid w:val="0063698F"/>
    <w:rsid w:val="006377EB"/>
    <w:rsid w:val="00637DE6"/>
    <w:rsid w:val="00640BBF"/>
    <w:rsid w:val="0064115C"/>
    <w:rsid w:val="006413D3"/>
    <w:rsid w:val="0064156F"/>
    <w:rsid w:val="00641F65"/>
    <w:rsid w:val="00642256"/>
    <w:rsid w:val="00642B37"/>
    <w:rsid w:val="00643117"/>
    <w:rsid w:val="006431EA"/>
    <w:rsid w:val="0064471C"/>
    <w:rsid w:val="00647A9B"/>
    <w:rsid w:val="0065056F"/>
    <w:rsid w:val="00651415"/>
    <w:rsid w:val="00651854"/>
    <w:rsid w:val="00651B7D"/>
    <w:rsid w:val="00652068"/>
    <w:rsid w:val="0065271F"/>
    <w:rsid w:val="00652F54"/>
    <w:rsid w:val="00653267"/>
    <w:rsid w:val="00653561"/>
    <w:rsid w:val="00654278"/>
    <w:rsid w:val="00654460"/>
    <w:rsid w:val="00654C6E"/>
    <w:rsid w:val="00654FCF"/>
    <w:rsid w:val="00655A85"/>
    <w:rsid w:val="00656C55"/>
    <w:rsid w:val="00656F16"/>
    <w:rsid w:val="006571BE"/>
    <w:rsid w:val="00657D5D"/>
    <w:rsid w:val="00660228"/>
    <w:rsid w:val="00660265"/>
    <w:rsid w:val="006605A8"/>
    <w:rsid w:val="00660721"/>
    <w:rsid w:val="006611A1"/>
    <w:rsid w:val="006626F1"/>
    <w:rsid w:val="00663426"/>
    <w:rsid w:val="00664DFC"/>
    <w:rsid w:val="0066509B"/>
    <w:rsid w:val="00665C49"/>
    <w:rsid w:val="00666331"/>
    <w:rsid w:val="00666B69"/>
    <w:rsid w:val="00666D8D"/>
    <w:rsid w:val="00666DA1"/>
    <w:rsid w:val="00666F4A"/>
    <w:rsid w:val="0067002A"/>
    <w:rsid w:val="00670839"/>
    <w:rsid w:val="00670880"/>
    <w:rsid w:val="0067110E"/>
    <w:rsid w:val="00671EBC"/>
    <w:rsid w:val="00672ACB"/>
    <w:rsid w:val="00672B1F"/>
    <w:rsid w:val="00672F71"/>
    <w:rsid w:val="006733DE"/>
    <w:rsid w:val="00673F34"/>
    <w:rsid w:val="0067422D"/>
    <w:rsid w:val="00674384"/>
    <w:rsid w:val="00674CED"/>
    <w:rsid w:val="00675232"/>
    <w:rsid w:val="006752E4"/>
    <w:rsid w:val="00675A84"/>
    <w:rsid w:val="00675D6A"/>
    <w:rsid w:val="006760BA"/>
    <w:rsid w:val="006760DC"/>
    <w:rsid w:val="0067655A"/>
    <w:rsid w:val="00680021"/>
    <w:rsid w:val="0068046A"/>
    <w:rsid w:val="006812D4"/>
    <w:rsid w:val="00681755"/>
    <w:rsid w:val="00682126"/>
    <w:rsid w:val="006823BD"/>
    <w:rsid w:val="006826F1"/>
    <w:rsid w:val="006828F1"/>
    <w:rsid w:val="00682A57"/>
    <w:rsid w:val="00683399"/>
    <w:rsid w:val="00685D16"/>
    <w:rsid w:val="00685FA8"/>
    <w:rsid w:val="00686D93"/>
    <w:rsid w:val="00687BC0"/>
    <w:rsid w:val="00687CC0"/>
    <w:rsid w:val="00690A13"/>
    <w:rsid w:val="0069223B"/>
    <w:rsid w:val="0069271F"/>
    <w:rsid w:val="0069317F"/>
    <w:rsid w:val="0069318C"/>
    <w:rsid w:val="006932B5"/>
    <w:rsid w:val="00694366"/>
    <w:rsid w:val="00694E90"/>
    <w:rsid w:val="00694EF6"/>
    <w:rsid w:val="006951FD"/>
    <w:rsid w:val="00695522"/>
    <w:rsid w:val="00695762"/>
    <w:rsid w:val="00695C55"/>
    <w:rsid w:val="00695DAB"/>
    <w:rsid w:val="006965D5"/>
    <w:rsid w:val="00696A17"/>
    <w:rsid w:val="00697034"/>
    <w:rsid w:val="006A1406"/>
    <w:rsid w:val="006A1B48"/>
    <w:rsid w:val="006A2614"/>
    <w:rsid w:val="006A267E"/>
    <w:rsid w:val="006A293D"/>
    <w:rsid w:val="006A299A"/>
    <w:rsid w:val="006A2B70"/>
    <w:rsid w:val="006A2DE1"/>
    <w:rsid w:val="006A3045"/>
    <w:rsid w:val="006A374E"/>
    <w:rsid w:val="006A3FA3"/>
    <w:rsid w:val="006A408B"/>
    <w:rsid w:val="006A42C7"/>
    <w:rsid w:val="006A4FB7"/>
    <w:rsid w:val="006A519D"/>
    <w:rsid w:val="006A5BEE"/>
    <w:rsid w:val="006A5C33"/>
    <w:rsid w:val="006A607B"/>
    <w:rsid w:val="006A61A1"/>
    <w:rsid w:val="006A640A"/>
    <w:rsid w:val="006A6A1E"/>
    <w:rsid w:val="006A6B14"/>
    <w:rsid w:val="006A72E4"/>
    <w:rsid w:val="006B07F6"/>
    <w:rsid w:val="006B0E95"/>
    <w:rsid w:val="006B1154"/>
    <w:rsid w:val="006B1221"/>
    <w:rsid w:val="006B1728"/>
    <w:rsid w:val="006B17DF"/>
    <w:rsid w:val="006B2611"/>
    <w:rsid w:val="006B27CC"/>
    <w:rsid w:val="006B3493"/>
    <w:rsid w:val="006B36C8"/>
    <w:rsid w:val="006B3811"/>
    <w:rsid w:val="006B38F3"/>
    <w:rsid w:val="006B5034"/>
    <w:rsid w:val="006B52AC"/>
    <w:rsid w:val="006B576B"/>
    <w:rsid w:val="006B7A7D"/>
    <w:rsid w:val="006C20F3"/>
    <w:rsid w:val="006C219F"/>
    <w:rsid w:val="006C2377"/>
    <w:rsid w:val="006C2ED0"/>
    <w:rsid w:val="006C3835"/>
    <w:rsid w:val="006C3C60"/>
    <w:rsid w:val="006C4508"/>
    <w:rsid w:val="006C464E"/>
    <w:rsid w:val="006C4C38"/>
    <w:rsid w:val="006C5FAA"/>
    <w:rsid w:val="006C6045"/>
    <w:rsid w:val="006C63C3"/>
    <w:rsid w:val="006C6826"/>
    <w:rsid w:val="006C7194"/>
    <w:rsid w:val="006C7542"/>
    <w:rsid w:val="006C7A77"/>
    <w:rsid w:val="006C7FBC"/>
    <w:rsid w:val="006D015C"/>
    <w:rsid w:val="006D1117"/>
    <w:rsid w:val="006D1A57"/>
    <w:rsid w:val="006D1DCD"/>
    <w:rsid w:val="006D212E"/>
    <w:rsid w:val="006D221A"/>
    <w:rsid w:val="006D23C6"/>
    <w:rsid w:val="006D2724"/>
    <w:rsid w:val="006D29FF"/>
    <w:rsid w:val="006D332E"/>
    <w:rsid w:val="006D3402"/>
    <w:rsid w:val="006D4B40"/>
    <w:rsid w:val="006D55CA"/>
    <w:rsid w:val="006D5B37"/>
    <w:rsid w:val="006D5D4A"/>
    <w:rsid w:val="006D6459"/>
    <w:rsid w:val="006D6931"/>
    <w:rsid w:val="006D69CD"/>
    <w:rsid w:val="006D72AE"/>
    <w:rsid w:val="006D7390"/>
    <w:rsid w:val="006D764C"/>
    <w:rsid w:val="006D7A9C"/>
    <w:rsid w:val="006D7BED"/>
    <w:rsid w:val="006E0AEC"/>
    <w:rsid w:val="006E15C8"/>
    <w:rsid w:val="006E2603"/>
    <w:rsid w:val="006E297B"/>
    <w:rsid w:val="006E2B8A"/>
    <w:rsid w:val="006E2C56"/>
    <w:rsid w:val="006E2F02"/>
    <w:rsid w:val="006E3FC6"/>
    <w:rsid w:val="006E4005"/>
    <w:rsid w:val="006E473B"/>
    <w:rsid w:val="006E5821"/>
    <w:rsid w:val="006E5B78"/>
    <w:rsid w:val="006E6945"/>
    <w:rsid w:val="006E7460"/>
    <w:rsid w:val="006F006A"/>
    <w:rsid w:val="006F00C0"/>
    <w:rsid w:val="006F01DC"/>
    <w:rsid w:val="006F0ECB"/>
    <w:rsid w:val="006F1147"/>
    <w:rsid w:val="006F2142"/>
    <w:rsid w:val="006F21C7"/>
    <w:rsid w:val="006F2930"/>
    <w:rsid w:val="006F2CDD"/>
    <w:rsid w:val="006F3376"/>
    <w:rsid w:val="006F3598"/>
    <w:rsid w:val="006F3619"/>
    <w:rsid w:val="006F4B50"/>
    <w:rsid w:val="006F4E10"/>
    <w:rsid w:val="006F54AF"/>
    <w:rsid w:val="006F5AA1"/>
    <w:rsid w:val="006F6C47"/>
    <w:rsid w:val="006F6D5F"/>
    <w:rsid w:val="006F7038"/>
    <w:rsid w:val="006F75FE"/>
    <w:rsid w:val="006F77C4"/>
    <w:rsid w:val="006F7C47"/>
    <w:rsid w:val="0070108C"/>
    <w:rsid w:val="00701639"/>
    <w:rsid w:val="00701651"/>
    <w:rsid w:val="00702BDA"/>
    <w:rsid w:val="007033BF"/>
    <w:rsid w:val="00703E38"/>
    <w:rsid w:val="0070422D"/>
    <w:rsid w:val="00704266"/>
    <w:rsid w:val="0070431E"/>
    <w:rsid w:val="00704606"/>
    <w:rsid w:val="00704649"/>
    <w:rsid w:val="0070485D"/>
    <w:rsid w:val="007049A9"/>
    <w:rsid w:val="0070501F"/>
    <w:rsid w:val="00705873"/>
    <w:rsid w:val="00706B87"/>
    <w:rsid w:val="00706CE0"/>
    <w:rsid w:val="00706D74"/>
    <w:rsid w:val="007076E5"/>
    <w:rsid w:val="00710250"/>
    <w:rsid w:val="00711006"/>
    <w:rsid w:val="0071178E"/>
    <w:rsid w:val="00711C96"/>
    <w:rsid w:val="00712A56"/>
    <w:rsid w:val="00712DDE"/>
    <w:rsid w:val="0071310B"/>
    <w:rsid w:val="007133A9"/>
    <w:rsid w:val="007134C5"/>
    <w:rsid w:val="00713EF2"/>
    <w:rsid w:val="007140E3"/>
    <w:rsid w:val="00715171"/>
    <w:rsid w:val="00715450"/>
    <w:rsid w:val="00715EC5"/>
    <w:rsid w:val="00715F70"/>
    <w:rsid w:val="0071677B"/>
    <w:rsid w:val="00716E48"/>
    <w:rsid w:val="00717A4F"/>
    <w:rsid w:val="007204F9"/>
    <w:rsid w:val="007206CF"/>
    <w:rsid w:val="0072120B"/>
    <w:rsid w:val="007217D8"/>
    <w:rsid w:val="00721FEA"/>
    <w:rsid w:val="00722086"/>
    <w:rsid w:val="00722A4A"/>
    <w:rsid w:val="0072353B"/>
    <w:rsid w:val="00723DB6"/>
    <w:rsid w:val="00724255"/>
    <w:rsid w:val="00724470"/>
    <w:rsid w:val="00724508"/>
    <w:rsid w:val="00724511"/>
    <w:rsid w:val="007246BA"/>
    <w:rsid w:val="00724838"/>
    <w:rsid w:val="00724A27"/>
    <w:rsid w:val="00724DA9"/>
    <w:rsid w:val="00724EFE"/>
    <w:rsid w:val="0072726C"/>
    <w:rsid w:val="00727678"/>
    <w:rsid w:val="007305B4"/>
    <w:rsid w:val="007309CE"/>
    <w:rsid w:val="007309E3"/>
    <w:rsid w:val="00731688"/>
    <w:rsid w:val="0073198E"/>
    <w:rsid w:val="00731CE1"/>
    <w:rsid w:val="00732658"/>
    <w:rsid w:val="00732838"/>
    <w:rsid w:val="00732AAF"/>
    <w:rsid w:val="00733055"/>
    <w:rsid w:val="0073348F"/>
    <w:rsid w:val="007338EF"/>
    <w:rsid w:val="00734460"/>
    <w:rsid w:val="007345D2"/>
    <w:rsid w:val="00734C70"/>
    <w:rsid w:val="007359C6"/>
    <w:rsid w:val="00735B8E"/>
    <w:rsid w:val="00735C7F"/>
    <w:rsid w:val="00735F9D"/>
    <w:rsid w:val="0073643B"/>
    <w:rsid w:val="007371C1"/>
    <w:rsid w:val="0073757B"/>
    <w:rsid w:val="00737FB2"/>
    <w:rsid w:val="0074041E"/>
    <w:rsid w:val="00740483"/>
    <w:rsid w:val="007405DE"/>
    <w:rsid w:val="00741B12"/>
    <w:rsid w:val="00741F69"/>
    <w:rsid w:val="0074223D"/>
    <w:rsid w:val="007425A5"/>
    <w:rsid w:val="00742A63"/>
    <w:rsid w:val="00743796"/>
    <w:rsid w:val="00743B7D"/>
    <w:rsid w:val="00743EBB"/>
    <w:rsid w:val="007442F1"/>
    <w:rsid w:val="00744381"/>
    <w:rsid w:val="00744587"/>
    <w:rsid w:val="007451EB"/>
    <w:rsid w:val="007453CB"/>
    <w:rsid w:val="0074558D"/>
    <w:rsid w:val="00745AEE"/>
    <w:rsid w:val="00746BF3"/>
    <w:rsid w:val="00747467"/>
    <w:rsid w:val="007476C7"/>
    <w:rsid w:val="007478B0"/>
    <w:rsid w:val="00747C3C"/>
    <w:rsid w:val="00747D26"/>
    <w:rsid w:val="007510E7"/>
    <w:rsid w:val="007512C9"/>
    <w:rsid w:val="00751371"/>
    <w:rsid w:val="00751731"/>
    <w:rsid w:val="00752291"/>
    <w:rsid w:val="0075247D"/>
    <w:rsid w:val="00752606"/>
    <w:rsid w:val="00752A2B"/>
    <w:rsid w:val="00752DCF"/>
    <w:rsid w:val="0075319D"/>
    <w:rsid w:val="00753570"/>
    <w:rsid w:val="00753751"/>
    <w:rsid w:val="0075393A"/>
    <w:rsid w:val="00753F40"/>
    <w:rsid w:val="00755537"/>
    <w:rsid w:val="0075580D"/>
    <w:rsid w:val="00757782"/>
    <w:rsid w:val="00757E5A"/>
    <w:rsid w:val="007601B4"/>
    <w:rsid w:val="00760A0A"/>
    <w:rsid w:val="0076197F"/>
    <w:rsid w:val="0076211B"/>
    <w:rsid w:val="0076264A"/>
    <w:rsid w:val="007633BF"/>
    <w:rsid w:val="007634E3"/>
    <w:rsid w:val="00763576"/>
    <w:rsid w:val="00763656"/>
    <w:rsid w:val="007638B5"/>
    <w:rsid w:val="00763AC0"/>
    <w:rsid w:val="00763CA9"/>
    <w:rsid w:val="007641E5"/>
    <w:rsid w:val="00764E97"/>
    <w:rsid w:val="0076552A"/>
    <w:rsid w:val="0076580E"/>
    <w:rsid w:val="007660F3"/>
    <w:rsid w:val="00766480"/>
    <w:rsid w:val="00766D7B"/>
    <w:rsid w:val="00767E21"/>
    <w:rsid w:val="00770B97"/>
    <w:rsid w:val="00771C31"/>
    <w:rsid w:val="007722D0"/>
    <w:rsid w:val="0077247D"/>
    <w:rsid w:val="00772A4F"/>
    <w:rsid w:val="00772E00"/>
    <w:rsid w:val="0077337D"/>
    <w:rsid w:val="00773D72"/>
    <w:rsid w:val="00775366"/>
    <w:rsid w:val="00775E74"/>
    <w:rsid w:val="00776334"/>
    <w:rsid w:val="00776393"/>
    <w:rsid w:val="00776B66"/>
    <w:rsid w:val="00777BAE"/>
    <w:rsid w:val="00777DAF"/>
    <w:rsid w:val="00780111"/>
    <w:rsid w:val="00780441"/>
    <w:rsid w:val="00781ABE"/>
    <w:rsid w:val="007829FC"/>
    <w:rsid w:val="00782C6D"/>
    <w:rsid w:val="0078323B"/>
    <w:rsid w:val="00783443"/>
    <w:rsid w:val="00783D22"/>
    <w:rsid w:val="00784219"/>
    <w:rsid w:val="0078448C"/>
    <w:rsid w:val="00784520"/>
    <w:rsid w:val="00784615"/>
    <w:rsid w:val="00784901"/>
    <w:rsid w:val="00784937"/>
    <w:rsid w:val="00784AA6"/>
    <w:rsid w:val="00785810"/>
    <w:rsid w:val="00785CF7"/>
    <w:rsid w:val="007869EA"/>
    <w:rsid w:val="00786A37"/>
    <w:rsid w:val="00786BD8"/>
    <w:rsid w:val="00786DD0"/>
    <w:rsid w:val="0079045C"/>
    <w:rsid w:val="007907C5"/>
    <w:rsid w:val="00791407"/>
    <w:rsid w:val="00791433"/>
    <w:rsid w:val="007915C9"/>
    <w:rsid w:val="0079186A"/>
    <w:rsid w:val="00791E3E"/>
    <w:rsid w:val="00793D5A"/>
    <w:rsid w:val="00793F5B"/>
    <w:rsid w:val="00795406"/>
    <w:rsid w:val="00796246"/>
    <w:rsid w:val="0079665A"/>
    <w:rsid w:val="00796F74"/>
    <w:rsid w:val="0079740A"/>
    <w:rsid w:val="00797D7E"/>
    <w:rsid w:val="007A03E5"/>
    <w:rsid w:val="007A0B09"/>
    <w:rsid w:val="007A1629"/>
    <w:rsid w:val="007A20F9"/>
    <w:rsid w:val="007A234B"/>
    <w:rsid w:val="007A28AB"/>
    <w:rsid w:val="007A2BC3"/>
    <w:rsid w:val="007A2E4E"/>
    <w:rsid w:val="007A3653"/>
    <w:rsid w:val="007A4026"/>
    <w:rsid w:val="007A4142"/>
    <w:rsid w:val="007A4D93"/>
    <w:rsid w:val="007A50CF"/>
    <w:rsid w:val="007A5819"/>
    <w:rsid w:val="007A6E0E"/>
    <w:rsid w:val="007A6E18"/>
    <w:rsid w:val="007B13D2"/>
    <w:rsid w:val="007B1594"/>
    <w:rsid w:val="007B167E"/>
    <w:rsid w:val="007B1DCA"/>
    <w:rsid w:val="007B24CA"/>
    <w:rsid w:val="007B27FF"/>
    <w:rsid w:val="007B2C9A"/>
    <w:rsid w:val="007B3AE9"/>
    <w:rsid w:val="007B442E"/>
    <w:rsid w:val="007B4A1A"/>
    <w:rsid w:val="007B609D"/>
    <w:rsid w:val="007B60AF"/>
    <w:rsid w:val="007B62E3"/>
    <w:rsid w:val="007B6455"/>
    <w:rsid w:val="007B668A"/>
    <w:rsid w:val="007B6BD0"/>
    <w:rsid w:val="007B7DF6"/>
    <w:rsid w:val="007C007B"/>
    <w:rsid w:val="007C058B"/>
    <w:rsid w:val="007C1659"/>
    <w:rsid w:val="007C293F"/>
    <w:rsid w:val="007C2FA1"/>
    <w:rsid w:val="007C545F"/>
    <w:rsid w:val="007C57DB"/>
    <w:rsid w:val="007C6C06"/>
    <w:rsid w:val="007C6F68"/>
    <w:rsid w:val="007C70AC"/>
    <w:rsid w:val="007C73A0"/>
    <w:rsid w:val="007C7476"/>
    <w:rsid w:val="007C75E9"/>
    <w:rsid w:val="007C78B5"/>
    <w:rsid w:val="007D0828"/>
    <w:rsid w:val="007D0C0C"/>
    <w:rsid w:val="007D103C"/>
    <w:rsid w:val="007D1589"/>
    <w:rsid w:val="007D1B2B"/>
    <w:rsid w:val="007D1FC2"/>
    <w:rsid w:val="007D414F"/>
    <w:rsid w:val="007D42B7"/>
    <w:rsid w:val="007D4D4E"/>
    <w:rsid w:val="007D671E"/>
    <w:rsid w:val="007D6835"/>
    <w:rsid w:val="007D6D02"/>
    <w:rsid w:val="007D6F8D"/>
    <w:rsid w:val="007D722C"/>
    <w:rsid w:val="007E02EF"/>
    <w:rsid w:val="007E1468"/>
    <w:rsid w:val="007E18AF"/>
    <w:rsid w:val="007E1BFD"/>
    <w:rsid w:val="007E2608"/>
    <w:rsid w:val="007E26C6"/>
    <w:rsid w:val="007E2FB7"/>
    <w:rsid w:val="007E3349"/>
    <w:rsid w:val="007E366F"/>
    <w:rsid w:val="007E3E52"/>
    <w:rsid w:val="007E3FCC"/>
    <w:rsid w:val="007E40A1"/>
    <w:rsid w:val="007E4BE9"/>
    <w:rsid w:val="007E5A1F"/>
    <w:rsid w:val="007E5C9A"/>
    <w:rsid w:val="007E6149"/>
    <w:rsid w:val="007E6BBF"/>
    <w:rsid w:val="007E6FE9"/>
    <w:rsid w:val="007E701A"/>
    <w:rsid w:val="007E7109"/>
    <w:rsid w:val="007E7E4A"/>
    <w:rsid w:val="007E7FA5"/>
    <w:rsid w:val="007F0216"/>
    <w:rsid w:val="007F1290"/>
    <w:rsid w:val="007F143E"/>
    <w:rsid w:val="007F1460"/>
    <w:rsid w:val="007F1DF5"/>
    <w:rsid w:val="007F1F07"/>
    <w:rsid w:val="007F2100"/>
    <w:rsid w:val="007F2C78"/>
    <w:rsid w:val="007F2EBB"/>
    <w:rsid w:val="007F3132"/>
    <w:rsid w:val="007F51A4"/>
    <w:rsid w:val="007F6074"/>
    <w:rsid w:val="007F6D2C"/>
    <w:rsid w:val="007F7697"/>
    <w:rsid w:val="007F77D7"/>
    <w:rsid w:val="007F7909"/>
    <w:rsid w:val="007F79DE"/>
    <w:rsid w:val="00800185"/>
    <w:rsid w:val="008005F8"/>
    <w:rsid w:val="00800803"/>
    <w:rsid w:val="00800A29"/>
    <w:rsid w:val="00800B40"/>
    <w:rsid w:val="00800FC6"/>
    <w:rsid w:val="0080132B"/>
    <w:rsid w:val="0080160B"/>
    <w:rsid w:val="0080170A"/>
    <w:rsid w:val="008017EB"/>
    <w:rsid w:val="00801EB1"/>
    <w:rsid w:val="00802614"/>
    <w:rsid w:val="008030CD"/>
    <w:rsid w:val="008042FE"/>
    <w:rsid w:val="0080433B"/>
    <w:rsid w:val="00804DDF"/>
    <w:rsid w:val="00805645"/>
    <w:rsid w:val="008068A4"/>
    <w:rsid w:val="00807245"/>
    <w:rsid w:val="00810CED"/>
    <w:rsid w:val="0081189C"/>
    <w:rsid w:val="00812187"/>
    <w:rsid w:val="008131CE"/>
    <w:rsid w:val="00813C9A"/>
    <w:rsid w:val="00814374"/>
    <w:rsid w:val="00814DB2"/>
    <w:rsid w:val="00814E03"/>
    <w:rsid w:val="00815CD9"/>
    <w:rsid w:val="008161FA"/>
    <w:rsid w:val="008162A0"/>
    <w:rsid w:val="00816B9F"/>
    <w:rsid w:val="0081739A"/>
    <w:rsid w:val="0082003F"/>
    <w:rsid w:val="008203E7"/>
    <w:rsid w:val="008209F0"/>
    <w:rsid w:val="00821140"/>
    <w:rsid w:val="00821C42"/>
    <w:rsid w:val="00821D28"/>
    <w:rsid w:val="00821F26"/>
    <w:rsid w:val="00822A68"/>
    <w:rsid w:val="00822BA6"/>
    <w:rsid w:val="00822F46"/>
    <w:rsid w:val="00822FAD"/>
    <w:rsid w:val="008235E8"/>
    <w:rsid w:val="00824153"/>
    <w:rsid w:val="00824645"/>
    <w:rsid w:val="0082538A"/>
    <w:rsid w:val="00825DA0"/>
    <w:rsid w:val="0082617A"/>
    <w:rsid w:val="008265E4"/>
    <w:rsid w:val="00826787"/>
    <w:rsid w:val="0082723D"/>
    <w:rsid w:val="00827329"/>
    <w:rsid w:val="00827566"/>
    <w:rsid w:val="00827C4F"/>
    <w:rsid w:val="00827DF6"/>
    <w:rsid w:val="008303CA"/>
    <w:rsid w:val="0083056C"/>
    <w:rsid w:val="00830699"/>
    <w:rsid w:val="008326CD"/>
    <w:rsid w:val="008328D5"/>
    <w:rsid w:val="00833586"/>
    <w:rsid w:val="0083425F"/>
    <w:rsid w:val="008348E5"/>
    <w:rsid w:val="00835426"/>
    <w:rsid w:val="00836C3B"/>
    <w:rsid w:val="00837059"/>
    <w:rsid w:val="0083759C"/>
    <w:rsid w:val="00837A85"/>
    <w:rsid w:val="00837AEC"/>
    <w:rsid w:val="008412E0"/>
    <w:rsid w:val="008421F7"/>
    <w:rsid w:val="0084222A"/>
    <w:rsid w:val="00842284"/>
    <w:rsid w:val="00842683"/>
    <w:rsid w:val="0084356F"/>
    <w:rsid w:val="00844586"/>
    <w:rsid w:val="00844F89"/>
    <w:rsid w:val="008451A9"/>
    <w:rsid w:val="0084574D"/>
    <w:rsid w:val="008462EE"/>
    <w:rsid w:val="00847232"/>
    <w:rsid w:val="00850010"/>
    <w:rsid w:val="0085030C"/>
    <w:rsid w:val="0085075A"/>
    <w:rsid w:val="008510C6"/>
    <w:rsid w:val="0085273E"/>
    <w:rsid w:val="008527AB"/>
    <w:rsid w:val="0085280E"/>
    <w:rsid w:val="00852E20"/>
    <w:rsid w:val="008532A9"/>
    <w:rsid w:val="008534C6"/>
    <w:rsid w:val="00854098"/>
    <w:rsid w:val="00854121"/>
    <w:rsid w:val="00854316"/>
    <w:rsid w:val="008544B0"/>
    <w:rsid w:val="00855259"/>
    <w:rsid w:val="0085783A"/>
    <w:rsid w:val="008602A8"/>
    <w:rsid w:val="00860892"/>
    <w:rsid w:val="00860BAE"/>
    <w:rsid w:val="0086101E"/>
    <w:rsid w:val="0086185D"/>
    <w:rsid w:val="0086318B"/>
    <w:rsid w:val="008632F5"/>
    <w:rsid w:val="00863437"/>
    <w:rsid w:val="008634EB"/>
    <w:rsid w:val="00863C4D"/>
    <w:rsid w:val="008642F1"/>
    <w:rsid w:val="008652BB"/>
    <w:rsid w:val="00865D09"/>
    <w:rsid w:val="00866302"/>
    <w:rsid w:val="00866523"/>
    <w:rsid w:val="00866546"/>
    <w:rsid w:val="008678EE"/>
    <w:rsid w:val="00867F5A"/>
    <w:rsid w:val="00870433"/>
    <w:rsid w:val="00870D5E"/>
    <w:rsid w:val="00870F4C"/>
    <w:rsid w:val="008716C1"/>
    <w:rsid w:val="0087189E"/>
    <w:rsid w:val="00871FC0"/>
    <w:rsid w:val="00872CBF"/>
    <w:rsid w:val="0087328B"/>
    <w:rsid w:val="00873AFF"/>
    <w:rsid w:val="00873B62"/>
    <w:rsid w:val="0087447F"/>
    <w:rsid w:val="00874C3F"/>
    <w:rsid w:val="00874CE0"/>
    <w:rsid w:val="008757AD"/>
    <w:rsid w:val="00875C1F"/>
    <w:rsid w:val="00876AA0"/>
    <w:rsid w:val="00876BF9"/>
    <w:rsid w:val="00876FEF"/>
    <w:rsid w:val="00877625"/>
    <w:rsid w:val="008802F8"/>
    <w:rsid w:val="00880394"/>
    <w:rsid w:val="0088042B"/>
    <w:rsid w:val="0088043F"/>
    <w:rsid w:val="00881299"/>
    <w:rsid w:val="0088189C"/>
    <w:rsid w:val="008826B5"/>
    <w:rsid w:val="00882DCD"/>
    <w:rsid w:val="00882ED1"/>
    <w:rsid w:val="008834F1"/>
    <w:rsid w:val="008839C0"/>
    <w:rsid w:val="008849EE"/>
    <w:rsid w:val="00884BE0"/>
    <w:rsid w:val="00884F74"/>
    <w:rsid w:val="0088625B"/>
    <w:rsid w:val="00886E63"/>
    <w:rsid w:val="0088738C"/>
    <w:rsid w:val="008875B5"/>
    <w:rsid w:val="00887AEC"/>
    <w:rsid w:val="00887E6A"/>
    <w:rsid w:val="008902D5"/>
    <w:rsid w:val="008911D2"/>
    <w:rsid w:val="0089174E"/>
    <w:rsid w:val="00891915"/>
    <w:rsid w:val="00891E21"/>
    <w:rsid w:val="00891F9E"/>
    <w:rsid w:val="00892090"/>
    <w:rsid w:val="008922D2"/>
    <w:rsid w:val="00892FC6"/>
    <w:rsid w:val="0089338E"/>
    <w:rsid w:val="00894132"/>
    <w:rsid w:val="008944B1"/>
    <w:rsid w:val="008944B8"/>
    <w:rsid w:val="0089454D"/>
    <w:rsid w:val="00894D6E"/>
    <w:rsid w:val="0089548C"/>
    <w:rsid w:val="00895F68"/>
    <w:rsid w:val="00896C06"/>
    <w:rsid w:val="00896E1D"/>
    <w:rsid w:val="0089716A"/>
    <w:rsid w:val="00897E3B"/>
    <w:rsid w:val="008A0ED6"/>
    <w:rsid w:val="008A18D9"/>
    <w:rsid w:val="008A244B"/>
    <w:rsid w:val="008A2BA1"/>
    <w:rsid w:val="008A2EEA"/>
    <w:rsid w:val="008A3727"/>
    <w:rsid w:val="008A3E3B"/>
    <w:rsid w:val="008A42AC"/>
    <w:rsid w:val="008A47AA"/>
    <w:rsid w:val="008A49FA"/>
    <w:rsid w:val="008A4BFB"/>
    <w:rsid w:val="008A5201"/>
    <w:rsid w:val="008A5248"/>
    <w:rsid w:val="008A5992"/>
    <w:rsid w:val="008A790E"/>
    <w:rsid w:val="008B02C8"/>
    <w:rsid w:val="008B0400"/>
    <w:rsid w:val="008B05B3"/>
    <w:rsid w:val="008B0AC3"/>
    <w:rsid w:val="008B0DC1"/>
    <w:rsid w:val="008B20AB"/>
    <w:rsid w:val="008B2962"/>
    <w:rsid w:val="008B3437"/>
    <w:rsid w:val="008B37E0"/>
    <w:rsid w:val="008B3DF8"/>
    <w:rsid w:val="008B4608"/>
    <w:rsid w:val="008B46AC"/>
    <w:rsid w:val="008B4A4E"/>
    <w:rsid w:val="008B4DF8"/>
    <w:rsid w:val="008B541D"/>
    <w:rsid w:val="008B5502"/>
    <w:rsid w:val="008B584C"/>
    <w:rsid w:val="008B5BE7"/>
    <w:rsid w:val="008B6F74"/>
    <w:rsid w:val="008B6FCF"/>
    <w:rsid w:val="008B7A61"/>
    <w:rsid w:val="008B7DEF"/>
    <w:rsid w:val="008C0134"/>
    <w:rsid w:val="008C08CC"/>
    <w:rsid w:val="008C0B08"/>
    <w:rsid w:val="008C1482"/>
    <w:rsid w:val="008C164B"/>
    <w:rsid w:val="008C1A7D"/>
    <w:rsid w:val="008C1CC1"/>
    <w:rsid w:val="008C41DF"/>
    <w:rsid w:val="008C5145"/>
    <w:rsid w:val="008C5E72"/>
    <w:rsid w:val="008C607F"/>
    <w:rsid w:val="008C60F9"/>
    <w:rsid w:val="008C64DE"/>
    <w:rsid w:val="008C67D8"/>
    <w:rsid w:val="008C6ECB"/>
    <w:rsid w:val="008C70B1"/>
    <w:rsid w:val="008C7931"/>
    <w:rsid w:val="008C7DCD"/>
    <w:rsid w:val="008C7F34"/>
    <w:rsid w:val="008D0F9A"/>
    <w:rsid w:val="008D2591"/>
    <w:rsid w:val="008D2612"/>
    <w:rsid w:val="008D3594"/>
    <w:rsid w:val="008D38C1"/>
    <w:rsid w:val="008D451C"/>
    <w:rsid w:val="008D4ECB"/>
    <w:rsid w:val="008D518E"/>
    <w:rsid w:val="008D558D"/>
    <w:rsid w:val="008D5956"/>
    <w:rsid w:val="008D599E"/>
    <w:rsid w:val="008D59F0"/>
    <w:rsid w:val="008D5ED1"/>
    <w:rsid w:val="008D62C2"/>
    <w:rsid w:val="008D64EA"/>
    <w:rsid w:val="008D69FD"/>
    <w:rsid w:val="008D70A1"/>
    <w:rsid w:val="008D72F8"/>
    <w:rsid w:val="008D77A4"/>
    <w:rsid w:val="008D77F2"/>
    <w:rsid w:val="008D7AB4"/>
    <w:rsid w:val="008E02E6"/>
    <w:rsid w:val="008E06B6"/>
    <w:rsid w:val="008E1D9D"/>
    <w:rsid w:val="008E2D89"/>
    <w:rsid w:val="008E2DA2"/>
    <w:rsid w:val="008E2E65"/>
    <w:rsid w:val="008E3AC0"/>
    <w:rsid w:val="008E416C"/>
    <w:rsid w:val="008E4701"/>
    <w:rsid w:val="008E4F79"/>
    <w:rsid w:val="008E503B"/>
    <w:rsid w:val="008E5549"/>
    <w:rsid w:val="008E7000"/>
    <w:rsid w:val="008E767F"/>
    <w:rsid w:val="008E7BB0"/>
    <w:rsid w:val="008F06AF"/>
    <w:rsid w:val="008F1BDF"/>
    <w:rsid w:val="008F23A5"/>
    <w:rsid w:val="008F34A5"/>
    <w:rsid w:val="008F3F01"/>
    <w:rsid w:val="008F4B21"/>
    <w:rsid w:val="008F5347"/>
    <w:rsid w:val="008F53C0"/>
    <w:rsid w:val="008F626F"/>
    <w:rsid w:val="008F64F8"/>
    <w:rsid w:val="008F6E07"/>
    <w:rsid w:val="009005AC"/>
    <w:rsid w:val="0090086E"/>
    <w:rsid w:val="009012CC"/>
    <w:rsid w:val="00901688"/>
    <w:rsid w:val="00902108"/>
    <w:rsid w:val="00902324"/>
    <w:rsid w:val="009024A4"/>
    <w:rsid w:val="00903011"/>
    <w:rsid w:val="00903408"/>
    <w:rsid w:val="00903627"/>
    <w:rsid w:val="00903B4C"/>
    <w:rsid w:val="0090415F"/>
    <w:rsid w:val="00904E2B"/>
    <w:rsid w:val="00904E3A"/>
    <w:rsid w:val="00905701"/>
    <w:rsid w:val="00905707"/>
    <w:rsid w:val="00905B21"/>
    <w:rsid w:val="00905BC9"/>
    <w:rsid w:val="00906372"/>
    <w:rsid w:val="00906587"/>
    <w:rsid w:val="0090681A"/>
    <w:rsid w:val="0090692C"/>
    <w:rsid w:val="00906A14"/>
    <w:rsid w:val="0090707A"/>
    <w:rsid w:val="00907159"/>
    <w:rsid w:val="0090734A"/>
    <w:rsid w:val="0091008C"/>
    <w:rsid w:val="009101D1"/>
    <w:rsid w:val="009113D0"/>
    <w:rsid w:val="00911832"/>
    <w:rsid w:val="00911B9F"/>
    <w:rsid w:val="009120D9"/>
    <w:rsid w:val="0091268A"/>
    <w:rsid w:val="00912EE7"/>
    <w:rsid w:val="0091408A"/>
    <w:rsid w:val="0091416E"/>
    <w:rsid w:val="00915B4D"/>
    <w:rsid w:val="00917228"/>
    <w:rsid w:val="0091725C"/>
    <w:rsid w:val="00917710"/>
    <w:rsid w:val="00917AB0"/>
    <w:rsid w:val="00920039"/>
    <w:rsid w:val="0092051B"/>
    <w:rsid w:val="00920DD5"/>
    <w:rsid w:val="00921322"/>
    <w:rsid w:val="00921CDA"/>
    <w:rsid w:val="00922623"/>
    <w:rsid w:val="00922AFD"/>
    <w:rsid w:val="00923122"/>
    <w:rsid w:val="009236F8"/>
    <w:rsid w:val="0092421F"/>
    <w:rsid w:val="009243F7"/>
    <w:rsid w:val="00925D41"/>
    <w:rsid w:val="00925D5D"/>
    <w:rsid w:val="00925E13"/>
    <w:rsid w:val="0092696D"/>
    <w:rsid w:val="00926AE6"/>
    <w:rsid w:val="00927E75"/>
    <w:rsid w:val="009302A7"/>
    <w:rsid w:val="009304FB"/>
    <w:rsid w:val="00930D7C"/>
    <w:rsid w:val="00931098"/>
    <w:rsid w:val="0093138D"/>
    <w:rsid w:val="009314EF"/>
    <w:rsid w:val="00931720"/>
    <w:rsid w:val="00931D6F"/>
    <w:rsid w:val="00932280"/>
    <w:rsid w:val="009323D1"/>
    <w:rsid w:val="0093259C"/>
    <w:rsid w:val="009325F2"/>
    <w:rsid w:val="0093310B"/>
    <w:rsid w:val="009333DA"/>
    <w:rsid w:val="0093381B"/>
    <w:rsid w:val="00934DE0"/>
    <w:rsid w:val="0093536A"/>
    <w:rsid w:val="0093587B"/>
    <w:rsid w:val="00935F25"/>
    <w:rsid w:val="0093628B"/>
    <w:rsid w:val="0093645D"/>
    <w:rsid w:val="00936471"/>
    <w:rsid w:val="00936919"/>
    <w:rsid w:val="00936FF4"/>
    <w:rsid w:val="00937216"/>
    <w:rsid w:val="00937309"/>
    <w:rsid w:val="00937474"/>
    <w:rsid w:val="00937605"/>
    <w:rsid w:val="00937B61"/>
    <w:rsid w:val="00937F9D"/>
    <w:rsid w:val="009404F7"/>
    <w:rsid w:val="009415F0"/>
    <w:rsid w:val="00942361"/>
    <w:rsid w:val="00942B92"/>
    <w:rsid w:val="00942D68"/>
    <w:rsid w:val="00942E91"/>
    <w:rsid w:val="0094321D"/>
    <w:rsid w:val="009432D2"/>
    <w:rsid w:val="00943686"/>
    <w:rsid w:val="009437F5"/>
    <w:rsid w:val="009439C7"/>
    <w:rsid w:val="00944BBD"/>
    <w:rsid w:val="00944CE4"/>
    <w:rsid w:val="0094504B"/>
    <w:rsid w:val="00945983"/>
    <w:rsid w:val="00945A43"/>
    <w:rsid w:val="0094645F"/>
    <w:rsid w:val="00946A6E"/>
    <w:rsid w:val="00947871"/>
    <w:rsid w:val="0094799A"/>
    <w:rsid w:val="0095012A"/>
    <w:rsid w:val="00951A78"/>
    <w:rsid w:val="00952AB8"/>
    <w:rsid w:val="0095341A"/>
    <w:rsid w:val="00954488"/>
    <w:rsid w:val="00954BA3"/>
    <w:rsid w:val="009550B0"/>
    <w:rsid w:val="00956070"/>
    <w:rsid w:val="009567DF"/>
    <w:rsid w:val="00956A89"/>
    <w:rsid w:val="009572B8"/>
    <w:rsid w:val="0095756C"/>
    <w:rsid w:val="009606EF"/>
    <w:rsid w:val="00960FCA"/>
    <w:rsid w:val="00961BE0"/>
    <w:rsid w:val="00961CFE"/>
    <w:rsid w:val="00961F3A"/>
    <w:rsid w:val="009628DB"/>
    <w:rsid w:val="00962CE8"/>
    <w:rsid w:val="009631C2"/>
    <w:rsid w:val="00963B36"/>
    <w:rsid w:val="00964296"/>
    <w:rsid w:val="00965D39"/>
    <w:rsid w:val="00966425"/>
    <w:rsid w:val="00966796"/>
    <w:rsid w:val="00966EF7"/>
    <w:rsid w:val="009674B6"/>
    <w:rsid w:val="009674C6"/>
    <w:rsid w:val="00967A24"/>
    <w:rsid w:val="0097031B"/>
    <w:rsid w:val="00970D05"/>
    <w:rsid w:val="00970FF0"/>
    <w:rsid w:val="00971BF0"/>
    <w:rsid w:val="00971EA8"/>
    <w:rsid w:val="009726DB"/>
    <w:rsid w:val="00972BB5"/>
    <w:rsid w:val="00972EC3"/>
    <w:rsid w:val="009732E8"/>
    <w:rsid w:val="009738F6"/>
    <w:rsid w:val="009739D6"/>
    <w:rsid w:val="00973A82"/>
    <w:rsid w:val="00973B94"/>
    <w:rsid w:val="00973BFE"/>
    <w:rsid w:val="00973E73"/>
    <w:rsid w:val="00973F09"/>
    <w:rsid w:val="009750F6"/>
    <w:rsid w:val="00975E77"/>
    <w:rsid w:val="009764FC"/>
    <w:rsid w:val="009767B8"/>
    <w:rsid w:val="009776DC"/>
    <w:rsid w:val="00977E9C"/>
    <w:rsid w:val="00980B06"/>
    <w:rsid w:val="0098104D"/>
    <w:rsid w:val="009819CD"/>
    <w:rsid w:val="00981C8D"/>
    <w:rsid w:val="009822E8"/>
    <w:rsid w:val="00982822"/>
    <w:rsid w:val="00982B51"/>
    <w:rsid w:val="00982BC0"/>
    <w:rsid w:val="00982EDE"/>
    <w:rsid w:val="00985966"/>
    <w:rsid w:val="00986AD0"/>
    <w:rsid w:val="00986F55"/>
    <w:rsid w:val="00987134"/>
    <w:rsid w:val="00987311"/>
    <w:rsid w:val="0099044F"/>
    <w:rsid w:val="00990FF0"/>
    <w:rsid w:val="00992C28"/>
    <w:rsid w:val="00992CB1"/>
    <w:rsid w:val="00993B11"/>
    <w:rsid w:val="0099431E"/>
    <w:rsid w:val="00995544"/>
    <w:rsid w:val="00995F0A"/>
    <w:rsid w:val="00996624"/>
    <w:rsid w:val="0099693C"/>
    <w:rsid w:val="00996A17"/>
    <w:rsid w:val="00996D34"/>
    <w:rsid w:val="00997184"/>
    <w:rsid w:val="00997546"/>
    <w:rsid w:val="00997B12"/>
    <w:rsid w:val="00997C40"/>
    <w:rsid w:val="009A0BE9"/>
    <w:rsid w:val="009A0BFB"/>
    <w:rsid w:val="009A0DBA"/>
    <w:rsid w:val="009A152F"/>
    <w:rsid w:val="009A2D2B"/>
    <w:rsid w:val="009A2E11"/>
    <w:rsid w:val="009A4959"/>
    <w:rsid w:val="009A5925"/>
    <w:rsid w:val="009A5B26"/>
    <w:rsid w:val="009A615A"/>
    <w:rsid w:val="009A61A8"/>
    <w:rsid w:val="009A6F27"/>
    <w:rsid w:val="009A7102"/>
    <w:rsid w:val="009A7721"/>
    <w:rsid w:val="009B0332"/>
    <w:rsid w:val="009B1080"/>
    <w:rsid w:val="009B10AD"/>
    <w:rsid w:val="009B1ED1"/>
    <w:rsid w:val="009B2AF9"/>
    <w:rsid w:val="009B2BC9"/>
    <w:rsid w:val="009B3443"/>
    <w:rsid w:val="009B3513"/>
    <w:rsid w:val="009B4413"/>
    <w:rsid w:val="009B5B2E"/>
    <w:rsid w:val="009B63BA"/>
    <w:rsid w:val="009B6572"/>
    <w:rsid w:val="009B6753"/>
    <w:rsid w:val="009B7AE0"/>
    <w:rsid w:val="009B7D0C"/>
    <w:rsid w:val="009B7DE7"/>
    <w:rsid w:val="009C0D94"/>
    <w:rsid w:val="009C0FC4"/>
    <w:rsid w:val="009C11FA"/>
    <w:rsid w:val="009C121E"/>
    <w:rsid w:val="009C1386"/>
    <w:rsid w:val="009C139D"/>
    <w:rsid w:val="009C15A6"/>
    <w:rsid w:val="009C1919"/>
    <w:rsid w:val="009C1E30"/>
    <w:rsid w:val="009C217F"/>
    <w:rsid w:val="009C2253"/>
    <w:rsid w:val="009C2D0B"/>
    <w:rsid w:val="009C3869"/>
    <w:rsid w:val="009C4282"/>
    <w:rsid w:val="009C521A"/>
    <w:rsid w:val="009C5E02"/>
    <w:rsid w:val="009C5F2D"/>
    <w:rsid w:val="009C71EF"/>
    <w:rsid w:val="009C79FC"/>
    <w:rsid w:val="009C7DB6"/>
    <w:rsid w:val="009D0604"/>
    <w:rsid w:val="009D113D"/>
    <w:rsid w:val="009D12C5"/>
    <w:rsid w:val="009D140E"/>
    <w:rsid w:val="009D15F0"/>
    <w:rsid w:val="009D1910"/>
    <w:rsid w:val="009D1967"/>
    <w:rsid w:val="009D2708"/>
    <w:rsid w:val="009D29F0"/>
    <w:rsid w:val="009D3772"/>
    <w:rsid w:val="009D391C"/>
    <w:rsid w:val="009D3B23"/>
    <w:rsid w:val="009D3D52"/>
    <w:rsid w:val="009D4387"/>
    <w:rsid w:val="009D43B4"/>
    <w:rsid w:val="009D5386"/>
    <w:rsid w:val="009D5509"/>
    <w:rsid w:val="009D556C"/>
    <w:rsid w:val="009D6588"/>
    <w:rsid w:val="009D6C8D"/>
    <w:rsid w:val="009D6CFB"/>
    <w:rsid w:val="009D7088"/>
    <w:rsid w:val="009D7CD7"/>
    <w:rsid w:val="009E047E"/>
    <w:rsid w:val="009E160F"/>
    <w:rsid w:val="009E183E"/>
    <w:rsid w:val="009E1F74"/>
    <w:rsid w:val="009E20CC"/>
    <w:rsid w:val="009E35F2"/>
    <w:rsid w:val="009E4374"/>
    <w:rsid w:val="009E4785"/>
    <w:rsid w:val="009E4BD1"/>
    <w:rsid w:val="009E4F03"/>
    <w:rsid w:val="009E5932"/>
    <w:rsid w:val="009E5998"/>
    <w:rsid w:val="009E5C36"/>
    <w:rsid w:val="009E7594"/>
    <w:rsid w:val="009E7BF7"/>
    <w:rsid w:val="009F0160"/>
    <w:rsid w:val="009F05BB"/>
    <w:rsid w:val="009F104F"/>
    <w:rsid w:val="009F2A3E"/>
    <w:rsid w:val="009F2BAF"/>
    <w:rsid w:val="009F31F1"/>
    <w:rsid w:val="009F39F5"/>
    <w:rsid w:val="009F412E"/>
    <w:rsid w:val="009F46A7"/>
    <w:rsid w:val="009F4E1C"/>
    <w:rsid w:val="009F4F15"/>
    <w:rsid w:val="009F50DE"/>
    <w:rsid w:val="009F548B"/>
    <w:rsid w:val="009F5EA0"/>
    <w:rsid w:val="009F6226"/>
    <w:rsid w:val="009F78DF"/>
    <w:rsid w:val="00A01090"/>
    <w:rsid w:val="00A01428"/>
    <w:rsid w:val="00A01442"/>
    <w:rsid w:val="00A02122"/>
    <w:rsid w:val="00A023A2"/>
    <w:rsid w:val="00A0284A"/>
    <w:rsid w:val="00A02E65"/>
    <w:rsid w:val="00A032A1"/>
    <w:rsid w:val="00A051CC"/>
    <w:rsid w:val="00A05566"/>
    <w:rsid w:val="00A05677"/>
    <w:rsid w:val="00A07790"/>
    <w:rsid w:val="00A07B43"/>
    <w:rsid w:val="00A07D4C"/>
    <w:rsid w:val="00A100F7"/>
    <w:rsid w:val="00A10DC5"/>
    <w:rsid w:val="00A10E83"/>
    <w:rsid w:val="00A10FA4"/>
    <w:rsid w:val="00A119F8"/>
    <w:rsid w:val="00A122CC"/>
    <w:rsid w:val="00A12326"/>
    <w:rsid w:val="00A1253F"/>
    <w:rsid w:val="00A12F38"/>
    <w:rsid w:val="00A1316A"/>
    <w:rsid w:val="00A13219"/>
    <w:rsid w:val="00A13D9B"/>
    <w:rsid w:val="00A13FBD"/>
    <w:rsid w:val="00A1427D"/>
    <w:rsid w:val="00A1466F"/>
    <w:rsid w:val="00A14C72"/>
    <w:rsid w:val="00A14CEF"/>
    <w:rsid w:val="00A153E3"/>
    <w:rsid w:val="00A15AC3"/>
    <w:rsid w:val="00A15FF9"/>
    <w:rsid w:val="00A164CD"/>
    <w:rsid w:val="00A1678C"/>
    <w:rsid w:val="00A16910"/>
    <w:rsid w:val="00A16B0E"/>
    <w:rsid w:val="00A17162"/>
    <w:rsid w:val="00A178A4"/>
    <w:rsid w:val="00A202A4"/>
    <w:rsid w:val="00A204F9"/>
    <w:rsid w:val="00A20C66"/>
    <w:rsid w:val="00A21DDD"/>
    <w:rsid w:val="00A21F14"/>
    <w:rsid w:val="00A22666"/>
    <w:rsid w:val="00A22DC9"/>
    <w:rsid w:val="00A230D2"/>
    <w:rsid w:val="00A23E8F"/>
    <w:rsid w:val="00A2469E"/>
    <w:rsid w:val="00A25929"/>
    <w:rsid w:val="00A25C99"/>
    <w:rsid w:val="00A263A5"/>
    <w:rsid w:val="00A268A1"/>
    <w:rsid w:val="00A27CD8"/>
    <w:rsid w:val="00A27D03"/>
    <w:rsid w:val="00A30435"/>
    <w:rsid w:val="00A31413"/>
    <w:rsid w:val="00A3196B"/>
    <w:rsid w:val="00A32080"/>
    <w:rsid w:val="00A325F2"/>
    <w:rsid w:val="00A335D2"/>
    <w:rsid w:val="00A33E81"/>
    <w:rsid w:val="00A340CA"/>
    <w:rsid w:val="00A3499A"/>
    <w:rsid w:val="00A34CF5"/>
    <w:rsid w:val="00A35156"/>
    <w:rsid w:val="00A35388"/>
    <w:rsid w:val="00A35E57"/>
    <w:rsid w:val="00A364C2"/>
    <w:rsid w:val="00A36D9F"/>
    <w:rsid w:val="00A3797B"/>
    <w:rsid w:val="00A4040F"/>
    <w:rsid w:val="00A4056E"/>
    <w:rsid w:val="00A40918"/>
    <w:rsid w:val="00A40B3C"/>
    <w:rsid w:val="00A413F4"/>
    <w:rsid w:val="00A41832"/>
    <w:rsid w:val="00A41D5D"/>
    <w:rsid w:val="00A425BF"/>
    <w:rsid w:val="00A43264"/>
    <w:rsid w:val="00A43710"/>
    <w:rsid w:val="00A441CE"/>
    <w:rsid w:val="00A44728"/>
    <w:rsid w:val="00A4591F"/>
    <w:rsid w:val="00A45A52"/>
    <w:rsid w:val="00A466D5"/>
    <w:rsid w:val="00A46991"/>
    <w:rsid w:val="00A46F34"/>
    <w:rsid w:val="00A47B47"/>
    <w:rsid w:val="00A50D05"/>
    <w:rsid w:val="00A5151F"/>
    <w:rsid w:val="00A51A4E"/>
    <w:rsid w:val="00A52FBC"/>
    <w:rsid w:val="00A53397"/>
    <w:rsid w:val="00A53776"/>
    <w:rsid w:val="00A5400D"/>
    <w:rsid w:val="00A551F8"/>
    <w:rsid w:val="00A556DC"/>
    <w:rsid w:val="00A558B9"/>
    <w:rsid w:val="00A55D3C"/>
    <w:rsid w:val="00A55F7C"/>
    <w:rsid w:val="00A5681C"/>
    <w:rsid w:val="00A56850"/>
    <w:rsid w:val="00A5695F"/>
    <w:rsid w:val="00A56FAD"/>
    <w:rsid w:val="00A6082C"/>
    <w:rsid w:val="00A614DE"/>
    <w:rsid w:val="00A63610"/>
    <w:rsid w:val="00A63681"/>
    <w:rsid w:val="00A63CBD"/>
    <w:rsid w:val="00A64042"/>
    <w:rsid w:val="00A6542C"/>
    <w:rsid w:val="00A6615A"/>
    <w:rsid w:val="00A66431"/>
    <w:rsid w:val="00A66783"/>
    <w:rsid w:val="00A66E87"/>
    <w:rsid w:val="00A6791C"/>
    <w:rsid w:val="00A67A58"/>
    <w:rsid w:val="00A71036"/>
    <w:rsid w:val="00A7113B"/>
    <w:rsid w:val="00A711C9"/>
    <w:rsid w:val="00A71539"/>
    <w:rsid w:val="00A71B6F"/>
    <w:rsid w:val="00A7251F"/>
    <w:rsid w:val="00A7298C"/>
    <w:rsid w:val="00A7362A"/>
    <w:rsid w:val="00A74494"/>
    <w:rsid w:val="00A74BF3"/>
    <w:rsid w:val="00A75A57"/>
    <w:rsid w:val="00A75AD8"/>
    <w:rsid w:val="00A75F7E"/>
    <w:rsid w:val="00A762F7"/>
    <w:rsid w:val="00A76427"/>
    <w:rsid w:val="00A76D90"/>
    <w:rsid w:val="00A76E2F"/>
    <w:rsid w:val="00A770DA"/>
    <w:rsid w:val="00A77BEB"/>
    <w:rsid w:val="00A802B1"/>
    <w:rsid w:val="00A804AD"/>
    <w:rsid w:val="00A804F4"/>
    <w:rsid w:val="00A8071D"/>
    <w:rsid w:val="00A81D4D"/>
    <w:rsid w:val="00A8340E"/>
    <w:rsid w:val="00A83791"/>
    <w:rsid w:val="00A84429"/>
    <w:rsid w:val="00A8581A"/>
    <w:rsid w:val="00A85AED"/>
    <w:rsid w:val="00A8609F"/>
    <w:rsid w:val="00A872CD"/>
    <w:rsid w:val="00A877CD"/>
    <w:rsid w:val="00A87D57"/>
    <w:rsid w:val="00A9019D"/>
    <w:rsid w:val="00A91E2A"/>
    <w:rsid w:val="00A9260E"/>
    <w:rsid w:val="00A92811"/>
    <w:rsid w:val="00A9309B"/>
    <w:rsid w:val="00A93786"/>
    <w:rsid w:val="00A946EE"/>
    <w:rsid w:val="00A955B2"/>
    <w:rsid w:val="00A95A3C"/>
    <w:rsid w:val="00A965B9"/>
    <w:rsid w:val="00A96894"/>
    <w:rsid w:val="00A9693E"/>
    <w:rsid w:val="00A96982"/>
    <w:rsid w:val="00A97586"/>
    <w:rsid w:val="00A97D91"/>
    <w:rsid w:val="00AA10D1"/>
    <w:rsid w:val="00AA1C5D"/>
    <w:rsid w:val="00AA243B"/>
    <w:rsid w:val="00AA28A7"/>
    <w:rsid w:val="00AA2C43"/>
    <w:rsid w:val="00AA2E2D"/>
    <w:rsid w:val="00AA3065"/>
    <w:rsid w:val="00AA39D2"/>
    <w:rsid w:val="00AA3D3A"/>
    <w:rsid w:val="00AA4726"/>
    <w:rsid w:val="00AA6075"/>
    <w:rsid w:val="00AA6B85"/>
    <w:rsid w:val="00AA7CA5"/>
    <w:rsid w:val="00AB05BA"/>
    <w:rsid w:val="00AB0613"/>
    <w:rsid w:val="00AB07B3"/>
    <w:rsid w:val="00AB0DB7"/>
    <w:rsid w:val="00AB1867"/>
    <w:rsid w:val="00AB2930"/>
    <w:rsid w:val="00AB2C9E"/>
    <w:rsid w:val="00AB2E82"/>
    <w:rsid w:val="00AB3AC6"/>
    <w:rsid w:val="00AB3D85"/>
    <w:rsid w:val="00AB3FDB"/>
    <w:rsid w:val="00AB4147"/>
    <w:rsid w:val="00AB417E"/>
    <w:rsid w:val="00AB4359"/>
    <w:rsid w:val="00AB49BB"/>
    <w:rsid w:val="00AB5509"/>
    <w:rsid w:val="00AB58D2"/>
    <w:rsid w:val="00AB5EBD"/>
    <w:rsid w:val="00AB6516"/>
    <w:rsid w:val="00AB6C83"/>
    <w:rsid w:val="00AB7A64"/>
    <w:rsid w:val="00AC0565"/>
    <w:rsid w:val="00AC19A8"/>
    <w:rsid w:val="00AC1C70"/>
    <w:rsid w:val="00AC1D50"/>
    <w:rsid w:val="00AC370D"/>
    <w:rsid w:val="00AC3D4E"/>
    <w:rsid w:val="00AC4BA0"/>
    <w:rsid w:val="00AC61E1"/>
    <w:rsid w:val="00AC702E"/>
    <w:rsid w:val="00AD08E0"/>
    <w:rsid w:val="00AD0D3A"/>
    <w:rsid w:val="00AD0E92"/>
    <w:rsid w:val="00AD154B"/>
    <w:rsid w:val="00AD1686"/>
    <w:rsid w:val="00AD1C29"/>
    <w:rsid w:val="00AD21D6"/>
    <w:rsid w:val="00AD2502"/>
    <w:rsid w:val="00AD2666"/>
    <w:rsid w:val="00AD2874"/>
    <w:rsid w:val="00AD4261"/>
    <w:rsid w:val="00AD4329"/>
    <w:rsid w:val="00AD465A"/>
    <w:rsid w:val="00AD479C"/>
    <w:rsid w:val="00AD4C58"/>
    <w:rsid w:val="00AD5810"/>
    <w:rsid w:val="00AD59CB"/>
    <w:rsid w:val="00AD5F0A"/>
    <w:rsid w:val="00AE0534"/>
    <w:rsid w:val="00AE0795"/>
    <w:rsid w:val="00AE1FD3"/>
    <w:rsid w:val="00AE22AB"/>
    <w:rsid w:val="00AE2427"/>
    <w:rsid w:val="00AE242A"/>
    <w:rsid w:val="00AE3D61"/>
    <w:rsid w:val="00AE4533"/>
    <w:rsid w:val="00AE4F6A"/>
    <w:rsid w:val="00AE55B8"/>
    <w:rsid w:val="00AE57F5"/>
    <w:rsid w:val="00AE58A3"/>
    <w:rsid w:val="00AE5A85"/>
    <w:rsid w:val="00AE5F09"/>
    <w:rsid w:val="00AE635F"/>
    <w:rsid w:val="00AE6BFE"/>
    <w:rsid w:val="00AE7D29"/>
    <w:rsid w:val="00AE7DFB"/>
    <w:rsid w:val="00AF0441"/>
    <w:rsid w:val="00AF0F6B"/>
    <w:rsid w:val="00AF11C2"/>
    <w:rsid w:val="00AF15AC"/>
    <w:rsid w:val="00AF1E4A"/>
    <w:rsid w:val="00AF21FA"/>
    <w:rsid w:val="00AF27C9"/>
    <w:rsid w:val="00AF286E"/>
    <w:rsid w:val="00AF3056"/>
    <w:rsid w:val="00AF3127"/>
    <w:rsid w:val="00AF313E"/>
    <w:rsid w:val="00AF49BB"/>
    <w:rsid w:val="00AF592B"/>
    <w:rsid w:val="00AF6220"/>
    <w:rsid w:val="00AF63DC"/>
    <w:rsid w:val="00AF6B77"/>
    <w:rsid w:val="00AF7935"/>
    <w:rsid w:val="00B00ABF"/>
    <w:rsid w:val="00B01739"/>
    <w:rsid w:val="00B01B2D"/>
    <w:rsid w:val="00B022BA"/>
    <w:rsid w:val="00B02584"/>
    <w:rsid w:val="00B0275C"/>
    <w:rsid w:val="00B0275F"/>
    <w:rsid w:val="00B02C37"/>
    <w:rsid w:val="00B02FD0"/>
    <w:rsid w:val="00B02FE9"/>
    <w:rsid w:val="00B030C3"/>
    <w:rsid w:val="00B0328B"/>
    <w:rsid w:val="00B03D0C"/>
    <w:rsid w:val="00B03D6E"/>
    <w:rsid w:val="00B05492"/>
    <w:rsid w:val="00B057E1"/>
    <w:rsid w:val="00B05A3C"/>
    <w:rsid w:val="00B05AF8"/>
    <w:rsid w:val="00B05E42"/>
    <w:rsid w:val="00B06947"/>
    <w:rsid w:val="00B06F54"/>
    <w:rsid w:val="00B0773B"/>
    <w:rsid w:val="00B07F41"/>
    <w:rsid w:val="00B12661"/>
    <w:rsid w:val="00B12A8F"/>
    <w:rsid w:val="00B14E69"/>
    <w:rsid w:val="00B14F1F"/>
    <w:rsid w:val="00B1681E"/>
    <w:rsid w:val="00B1689A"/>
    <w:rsid w:val="00B16C4F"/>
    <w:rsid w:val="00B17429"/>
    <w:rsid w:val="00B20043"/>
    <w:rsid w:val="00B20494"/>
    <w:rsid w:val="00B2049F"/>
    <w:rsid w:val="00B206A1"/>
    <w:rsid w:val="00B206A2"/>
    <w:rsid w:val="00B207B8"/>
    <w:rsid w:val="00B208D1"/>
    <w:rsid w:val="00B2095C"/>
    <w:rsid w:val="00B21DC5"/>
    <w:rsid w:val="00B221F6"/>
    <w:rsid w:val="00B22C21"/>
    <w:rsid w:val="00B22F67"/>
    <w:rsid w:val="00B238BB"/>
    <w:rsid w:val="00B23AF1"/>
    <w:rsid w:val="00B23E28"/>
    <w:rsid w:val="00B2550F"/>
    <w:rsid w:val="00B257B1"/>
    <w:rsid w:val="00B264C5"/>
    <w:rsid w:val="00B27E1F"/>
    <w:rsid w:val="00B3006D"/>
    <w:rsid w:val="00B307E3"/>
    <w:rsid w:val="00B308A0"/>
    <w:rsid w:val="00B311BD"/>
    <w:rsid w:val="00B314CB"/>
    <w:rsid w:val="00B31731"/>
    <w:rsid w:val="00B31C3B"/>
    <w:rsid w:val="00B31DB5"/>
    <w:rsid w:val="00B32000"/>
    <w:rsid w:val="00B32152"/>
    <w:rsid w:val="00B32904"/>
    <w:rsid w:val="00B32983"/>
    <w:rsid w:val="00B3351E"/>
    <w:rsid w:val="00B3482C"/>
    <w:rsid w:val="00B350C5"/>
    <w:rsid w:val="00B35137"/>
    <w:rsid w:val="00B3611E"/>
    <w:rsid w:val="00B362DB"/>
    <w:rsid w:val="00B3636F"/>
    <w:rsid w:val="00B366A3"/>
    <w:rsid w:val="00B36D02"/>
    <w:rsid w:val="00B3722E"/>
    <w:rsid w:val="00B37249"/>
    <w:rsid w:val="00B376FA"/>
    <w:rsid w:val="00B37FDD"/>
    <w:rsid w:val="00B41829"/>
    <w:rsid w:val="00B4265C"/>
    <w:rsid w:val="00B426EE"/>
    <w:rsid w:val="00B4285C"/>
    <w:rsid w:val="00B429FD"/>
    <w:rsid w:val="00B431E0"/>
    <w:rsid w:val="00B4356F"/>
    <w:rsid w:val="00B435E2"/>
    <w:rsid w:val="00B43618"/>
    <w:rsid w:val="00B4371D"/>
    <w:rsid w:val="00B437C9"/>
    <w:rsid w:val="00B43DBA"/>
    <w:rsid w:val="00B44CFE"/>
    <w:rsid w:val="00B44EE8"/>
    <w:rsid w:val="00B45586"/>
    <w:rsid w:val="00B45A64"/>
    <w:rsid w:val="00B46763"/>
    <w:rsid w:val="00B46DF6"/>
    <w:rsid w:val="00B4796E"/>
    <w:rsid w:val="00B504D0"/>
    <w:rsid w:val="00B5059F"/>
    <w:rsid w:val="00B50761"/>
    <w:rsid w:val="00B5159F"/>
    <w:rsid w:val="00B51D25"/>
    <w:rsid w:val="00B520D2"/>
    <w:rsid w:val="00B523CC"/>
    <w:rsid w:val="00B52637"/>
    <w:rsid w:val="00B52C8D"/>
    <w:rsid w:val="00B52DA4"/>
    <w:rsid w:val="00B534ED"/>
    <w:rsid w:val="00B53A50"/>
    <w:rsid w:val="00B540A6"/>
    <w:rsid w:val="00B5427A"/>
    <w:rsid w:val="00B54E27"/>
    <w:rsid w:val="00B55112"/>
    <w:rsid w:val="00B55755"/>
    <w:rsid w:val="00B565B7"/>
    <w:rsid w:val="00B56FF0"/>
    <w:rsid w:val="00B572D0"/>
    <w:rsid w:val="00B57503"/>
    <w:rsid w:val="00B579BA"/>
    <w:rsid w:val="00B612FC"/>
    <w:rsid w:val="00B61370"/>
    <w:rsid w:val="00B61E10"/>
    <w:rsid w:val="00B61EF1"/>
    <w:rsid w:val="00B62B40"/>
    <w:rsid w:val="00B638EF"/>
    <w:rsid w:val="00B64838"/>
    <w:rsid w:val="00B6489A"/>
    <w:rsid w:val="00B64AC3"/>
    <w:rsid w:val="00B65974"/>
    <w:rsid w:val="00B65B72"/>
    <w:rsid w:val="00B65E87"/>
    <w:rsid w:val="00B65FAB"/>
    <w:rsid w:val="00B670F0"/>
    <w:rsid w:val="00B67B45"/>
    <w:rsid w:val="00B67BC8"/>
    <w:rsid w:val="00B70356"/>
    <w:rsid w:val="00B703E8"/>
    <w:rsid w:val="00B72BFF"/>
    <w:rsid w:val="00B7309F"/>
    <w:rsid w:val="00B73760"/>
    <w:rsid w:val="00B746FE"/>
    <w:rsid w:val="00B74AF5"/>
    <w:rsid w:val="00B75070"/>
    <w:rsid w:val="00B76033"/>
    <w:rsid w:val="00B7768B"/>
    <w:rsid w:val="00B77F65"/>
    <w:rsid w:val="00B8114E"/>
    <w:rsid w:val="00B815AC"/>
    <w:rsid w:val="00B817C5"/>
    <w:rsid w:val="00B8180B"/>
    <w:rsid w:val="00B832B9"/>
    <w:rsid w:val="00B834BB"/>
    <w:rsid w:val="00B83E6D"/>
    <w:rsid w:val="00B840D3"/>
    <w:rsid w:val="00B84281"/>
    <w:rsid w:val="00B8497E"/>
    <w:rsid w:val="00B853FA"/>
    <w:rsid w:val="00B85CED"/>
    <w:rsid w:val="00B85DDB"/>
    <w:rsid w:val="00B8652D"/>
    <w:rsid w:val="00B86A55"/>
    <w:rsid w:val="00B86B93"/>
    <w:rsid w:val="00B86B94"/>
    <w:rsid w:val="00B874B3"/>
    <w:rsid w:val="00B87DF1"/>
    <w:rsid w:val="00B90560"/>
    <w:rsid w:val="00B90571"/>
    <w:rsid w:val="00B90F6A"/>
    <w:rsid w:val="00B91538"/>
    <w:rsid w:val="00B9157D"/>
    <w:rsid w:val="00B93163"/>
    <w:rsid w:val="00B93C2A"/>
    <w:rsid w:val="00B957F4"/>
    <w:rsid w:val="00B95A78"/>
    <w:rsid w:val="00B96499"/>
    <w:rsid w:val="00B967E4"/>
    <w:rsid w:val="00B9682D"/>
    <w:rsid w:val="00B96AB3"/>
    <w:rsid w:val="00B96B26"/>
    <w:rsid w:val="00B9725D"/>
    <w:rsid w:val="00B97C37"/>
    <w:rsid w:val="00BA0164"/>
    <w:rsid w:val="00BA077B"/>
    <w:rsid w:val="00BA07C6"/>
    <w:rsid w:val="00BA2212"/>
    <w:rsid w:val="00BA2493"/>
    <w:rsid w:val="00BA2FED"/>
    <w:rsid w:val="00BA3F41"/>
    <w:rsid w:val="00BA42D0"/>
    <w:rsid w:val="00BA5647"/>
    <w:rsid w:val="00BA5654"/>
    <w:rsid w:val="00BA5E2D"/>
    <w:rsid w:val="00BA659E"/>
    <w:rsid w:val="00BA6C65"/>
    <w:rsid w:val="00BA775D"/>
    <w:rsid w:val="00BB0057"/>
    <w:rsid w:val="00BB1872"/>
    <w:rsid w:val="00BB1D2A"/>
    <w:rsid w:val="00BB2862"/>
    <w:rsid w:val="00BB48CB"/>
    <w:rsid w:val="00BB4F9A"/>
    <w:rsid w:val="00BB5194"/>
    <w:rsid w:val="00BB5FCE"/>
    <w:rsid w:val="00BB694D"/>
    <w:rsid w:val="00BB6A68"/>
    <w:rsid w:val="00BB73D7"/>
    <w:rsid w:val="00BB7814"/>
    <w:rsid w:val="00BC0885"/>
    <w:rsid w:val="00BC0BCA"/>
    <w:rsid w:val="00BC171D"/>
    <w:rsid w:val="00BC1E32"/>
    <w:rsid w:val="00BC23C6"/>
    <w:rsid w:val="00BC2484"/>
    <w:rsid w:val="00BC29B0"/>
    <w:rsid w:val="00BC29F0"/>
    <w:rsid w:val="00BC3024"/>
    <w:rsid w:val="00BC38CB"/>
    <w:rsid w:val="00BC3C87"/>
    <w:rsid w:val="00BC4283"/>
    <w:rsid w:val="00BC4554"/>
    <w:rsid w:val="00BC4DFF"/>
    <w:rsid w:val="00BC50C1"/>
    <w:rsid w:val="00BC5484"/>
    <w:rsid w:val="00BC6ED3"/>
    <w:rsid w:val="00BC77D3"/>
    <w:rsid w:val="00BC78D2"/>
    <w:rsid w:val="00BD016F"/>
    <w:rsid w:val="00BD104D"/>
    <w:rsid w:val="00BD17EA"/>
    <w:rsid w:val="00BD22C5"/>
    <w:rsid w:val="00BD2E8F"/>
    <w:rsid w:val="00BD32DD"/>
    <w:rsid w:val="00BD3682"/>
    <w:rsid w:val="00BD37A3"/>
    <w:rsid w:val="00BD3C57"/>
    <w:rsid w:val="00BD450C"/>
    <w:rsid w:val="00BD61FD"/>
    <w:rsid w:val="00BD6DB4"/>
    <w:rsid w:val="00BD786A"/>
    <w:rsid w:val="00BD796E"/>
    <w:rsid w:val="00BE0360"/>
    <w:rsid w:val="00BE0809"/>
    <w:rsid w:val="00BE0C7C"/>
    <w:rsid w:val="00BE0EA7"/>
    <w:rsid w:val="00BE111C"/>
    <w:rsid w:val="00BE1140"/>
    <w:rsid w:val="00BE1252"/>
    <w:rsid w:val="00BE2319"/>
    <w:rsid w:val="00BE241B"/>
    <w:rsid w:val="00BE2B1A"/>
    <w:rsid w:val="00BE3489"/>
    <w:rsid w:val="00BE3861"/>
    <w:rsid w:val="00BE39C6"/>
    <w:rsid w:val="00BE3A5C"/>
    <w:rsid w:val="00BE4170"/>
    <w:rsid w:val="00BE4226"/>
    <w:rsid w:val="00BE4E8D"/>
    <w:rsid w:val="00BE5735"/>
    <w:rsid w:val="00BE5C1E"/>
    <w:rsid w:val="00BE60E1"/>
    <w:rsid w:val="00BE6723"/>
    <w:rsid w:val="00BE6A77"/>
    <w:rsid w:val="00BE6EDF"/>
    <w:rsid w:val="00BE7216"/>
    <w:rsid w:val="00BE7292"/>
    <w:rsid w:val="00BE72CA"/>
    <w:rsid w:val="00BE779C"/>
    <w:rsid w:val="00BF0FBE"/>
    <w:rsid w:val="00BF1ABA"/>
    <w:rsid w:val="00BF20A7"/>
    <w:rsid w:val="00BF2813"/>
    <w:rsid w:val="00BF34A6"/>
    <w:rsid w:val="00BF3D90"/>
    <w:rsid w:val="00BF4196"/>
    <w:rsid w:val="00BF44EC"/>
    <w:rsid w:val="00BF4835"/>
    <w:rsid w:val="00BF48C6"/>
    <w:rsid w:val="00BF4E96"/>
    <w:rsid w:val="00BF6731"/>
    <w:rsid w:val="00BF6CD2"/>
    <w:rsid w:val="00BF7323"/>
    <w:rsid w:val="00BF7811"/>
    <w:rsid w:val="00BF799F"/>
    <w:rsid w:val="00BF7EB8"/>
    <w:rsid w:val="00BF7F9A"/>
    <w:rsid w:val="00C00610"/>
    <w:rsid w:val="00C00A95"/>
    <w:rsid w:val="00C01253"/>
    <w:rsid w:val="00C02252"/>
    <w:rsid w:val="00C04114"/>
    <w:rsid w:val="00C049C8"/>
    <w:rsid w:val="00C04FA6"/>
    <w:rsid w:val="00C05431"/>
    <w:rsid w:val="00C05F47"/>
    <w:rsid w:val="00C062BA"/>
    <w:rsid w:val="00C06CDC"/>
    <w:rsid w:val="00C06D43"/>
    <w:rsid w:val="00C073B3"/>
    <w:rsid w:val="00C106CF"/>
    <w:rsid w:val="00C10E0D"/>
    <w:rsid w:val="00C1110C"/>
    <w:rsid w:val="00C116B1"/>
    <w:rsid w:val="00C11903"/>
    <w:rsid w:val="00C11D1E"/>
    <w:rsid w:val="00C12244"/>
    <w:rsid w:val="00C1250F"/>
    <w:rsid w:val="00C12B72"/>
    <w:rsid w:val="00C12CD6"/>
    <w:rsid w:val="00C1390B"/>
    <w:rsid w:val="00C14349"/>
    <w:rsid w:val="00C145A7"/>
    <w:rsid w:val="00C14944"/>
    <w:rsid w:val="00C16160"/>
    <w:rsid w:val="00C1676E"/>
    <w:rsid w:val="00C1731A"/>
    <w:rsid w:val="00C1779C"/>
    <w:rsid w:val="00C17BAE"/>
    <w:rsid w:val="00C2022D"/>
    <w:rsid w:val="00C20593"/>
    <w:rsid w:val="00C205F1"/>
    <w:rsid w:val="00C20767"/>
    <w:rsid w:val="00C20F10"/>
    <w:rsid w:val="00C21117"/>
    <w:rsid w:val="00C2120B"/>
    <w:rsid w:val="00C2162F"/>
    <w:rsid w:val="00C219B7"/>
    <w:rsid w:val="00C22975"/>
    <w:rsid w:val="00C22AB5"/>
    <w:rsid w:val="00C22F1B"/>
    <w:rsid w:val="00C2395B"/>
    <w:rsid w:val="00C24421"/>
    <w:rsid w:val="00C24790"/>
    <w:rsid w:val="00C249FD"/>
    <w:rsid w:val="00C24B42"/>
    <w:rsid w:val="00C25660"/>
    <w:rsid w:val="00C25950"/>
    <w:rsid w:val="00C26ACC"/>
    <w:rsid w:val="00C26C5C"/>
    <w:rsid w:val="00C26E7A"/>
    <w:rsid w:val="00C26FE9"/>
    <w:rsid w:val="00C2736C"/>
    <w:rsid w:val="00C2753E"/>
    <w:rsid w:val="00C30309"/>
    <w:rsid w:val="00C30912"/>
    <w:rsid w:val="00C31145"/>
    <w:rsid w:val="00C313F1"/>
    <w:rsid w:val="00C31DA4"/>
    <w:rsid w:val="00C31F13"/>
    <w:rsid w:val="00C32ABD"/>
    <w:rsid w:val="00C335DE"/>
    <w:rsid w:val="00C3361C"/>
    <w:rsid w:val="00C33C74"/>
    <w:rsid w:val="00C3424F"/>
    <w:rsid w:val="00C34DFD"/>
    <w:rsid w:val="00C34F93"/>
    <w:rsid w:val="00C3598D"/>
    <w:rsid w:val="00C35C55"/>
    <w:rsid w:val="00C3604F"/>
    <w:rsid w:val="00C360F2"/>
    <w:rsid w:val="00C361C8"/>
    <w:rsid w:val="00C36391"/>
    <w:rsid w:val="00C36606"/>
    <w:rsid w:val="00C3699B"/>
    <w:rsid w:val="00C36DF6"/>
    <w:rsid w:val="00C36FD2"/>
    <w:rsid w:val="00C370AC"/>
    <w:rsid w:val="00C3716E"/>
    <w:rsid w:val="00C3762C"/>
    <w:rsid w:val="00C40015"/>
    <w:rsid w:val="00C409E1"/>
    <w:rsid w:val="00C40A4D"/>
    <w:rsid w:val="00C41C76"/>
    <w:rsid w:val="00C42553"/>
    <w:rsid w:val="00C42881"/>
    <w:rsid w:val="00C429D2"/>
    <w:rsid w:val="00C43667"/>
    <w:rsid w:val="00C43838"/>
    <w:rsid w:val="00C43C89"/>
    <w:rsid w:val="00C44450"/>
    <w:rsid w:val="00C4498B"/>
    <w:rsid w:val="00C44BBF"/>
    <w:rsid w:val="00C458A7"/>
    <w:rsid w:val="00C45C39"/>
    <w:rsid w:val="00C45D3E"/>
    <w:rsid w:val="00C4780D"/>
    <w:rsid w:val="00C479F5"/>
    <w:rsid w:val="00C5031D"/>
    <w:rsid w:val="00C50966"/>
    <w:rsid w:val="00C5247F"/>
    <w:rsid w:val="00C52496"/>
    <w:rsid w:val="00C52BAD"/>
    <w:rsid w:val="00C52C42"/>
    <w:rsid w:val="00C541D8"/>
    <w:rsid w:val="00C541E3"/>
    <w:rsid w:val="00C548AD"/>
    <w:rsid w:val="00C5644B"/>
    <w:rsid w:val="00C5720B"/>
    <w:rsid w:val="00C57459"/>
    <w:rsid w:val="00C600A9"/>
    <w:rsid w:val="00C6056F"/>
    <w:rsid w:val="00C60C91"/>
    <w:rsid w:val="00C60D43"/>
    <w:rsid w:val="00C62257"/>
    <w:rsid w:val="00C62FAC"/>
    <w:rsid w:val="00C63524"/>
    <w:rsid w:val="00C63890"/>
    <w:rsid w:val="00C63ABC"/>
    <w:rsid w:val="00C6414B"/>
    <w:rsid w:val="00C642D2"/>
    <w:rsid w:val="00C648E0"/>
    <w:rsid w:val="00C65352"/>
    <w:rsid w:val="00C65595"/>
    <w:rsid w:val="00C657E5"/>
    <w:rsid w:val="00C65BCB"/>
    <w:rsid w:val="00C66317"/>
    <w:rsid w:val="00C675AF"/>
    <w:rsid w:val="00C7026B"/>
    <w:rsid w:val="00C70D68"/>
    <w:rsid w:val="00C711EC"/>
    <w:rsid w:val="00C71C1D"/>
    <w:rsid w:val="00C71E5D"/>
    <w:rsid w:val="00C71F35"/>
    <w:rsid w:val="00C72900"/>
    <w:rsid w:val="00C72BF4"/>
    <w:rsid w:val="00C73B17"/>
    <w:rsid w:val="00C74046"/>
    <w:rsid w:val="00C745E5"/>
    <w:rsid w:val="00C74C94"/>
    <w:rsid w:val="00C74E02"/>
    <w:rsid w:val="00C75012"/>
    <w:rsid w:val="00C750C9"/>
    <w:rsid w:val="00C75B80"/>
    <w:rsid w:val="00C76332"/>
    <w:rsid w:val="00C763C7"/>
    <w:rsid w:val="00C76A53"/>
    <w:rsid w:val="00C76DD2"/>
    <w:rsid w:val="00C77499"/>
    <w:rsid w:val="00C7787C"/>
    <w:rsid w:val="00C77E44"/>
    <w:rsid w:val="00C8079F"/>
    <w:rsid w:val="00C80E12"/>
    <w:rsid w:val="00C82572"/>
    <w:rsid w:val="00C82FAF"/>
    <w:rsid w:val="00C830FA"/>
    <w:rsid w:val="00C8367E"/>
    <w:rsid w:val="00C847AA"/>
    <w:rsid w:val="00C84F0E"/>
    <w:rsid w:val="00C851A6"/>
    <w:rsid w:val="00C855BD"/>
    <w:rsid w:val="00C859C1"/>
    <w:rsid w:val="00C85B6C"/>
    <w:rsid w:val="00C87104"/>
    <w:rsid w:val="00C8777D"/>
    <w:rsid w:val="00C90C29"/>
    <w:rsid w:val="00C90CD7"/>
    <w:rsid w:val="00C91A47"/>
    <w:rsid w:val="00C91D51"/>
    <w:rsid w:val="00C920D6"/>
    <w:rsid w:val="00C923EC"/>
    <w:rsid w:val="00C9348A"/>
    <w:rsid w:val="00C934D6"/>
    <w:rsid w:val="00C93BEE"/>
    <w:rsid w:val="00C941B6"/>
    <w:rsid w:val="00C94385"/>
    <w:rsid w:val="00C94946"/>
    <w:rsid w:val="00C957D5"/>
    <w:rsid w:val="00C95EC2"/>
    <w:rsid w:val="00C96ACC"/>
    <w:rsid w:val="00C96B95"/>
    <w:rsid w:val="00C97B71"/>
    <w:rsid w:val="00CA03B4"/>
    <w:rsid w:val="00CA0725"/>
    <w:rsid w:val="00CA2C4B"/>
    <w:rsid w:val="00CA3BA0"/>
    <w:rsid w:val="00CA5AEF"/>
    <w:rsid w:val="00CA5E84"/>
    <w:rsid w:val="00CA62D4"/>
    <w:rsid w:val="00CA7382"/>
    <w:rsid w:val="00CB0339"/>
    <w:rsid w:val="00CB03F9"/>
    <w:rsid w:val="00CB0CF9"/>
    <w:rsid w:val="00CB1A29"/>
    <w:rsid w:val="00CB2A9B"/>
    <w:rsid w:val="00CB2AC1"/>
    <w:rsid w:val="00CB3266"/>
    <w:rsid w:val="00CB35FE"/>
    <w:rsid w:val="00CB36B0"/>
    <w:rsid w:val="00CB3944"/>
    <w:rsid w:val="00CB3D16"/>
    <w:rsid w:val="00CB4BC2"/>
    <w:rsid w:val="00CB53C9"/>
    <w:rsid w:val="00CB59B0"/>
    <w:rsid w:val="00CB6110"/>
    <w:rsid w:val="00CB6614"/>
    <w:rsid w:val="00CB6C66"/>
    <w:rsid w:val="00CB79C2"/>
    <w:rsid w:val="00CC0503"/>
    <w:rsid w:val="00CC0EF5"/>
    <w:rsid w:val="00CC152D"/>
    <w:rsid w:val="00CC1AC9"/>
    <w:rsid w:val="00CC2609"/>
    <w:rsid w:val="00CC3149"/>
    <w:rsid w:val="00CC3191"/>
    <w:rsid w:val="00CC44CD"/>
    <w:rsid w:val="00CC4AB1"/>
    <w:rsid w:val="00CC4B17"/>
    <w:rsid w:val="00CC5036"/>
    <w:rsid w:val="00CC56CC"/>
    <w:rsid w:val="00CC56F6"/>
    <w:rsid w:val="00CC62E8"/>
    <w:rsid w:val="00CC694B"/>
    <w:rsid w:val="00CC6A6F"/>
    <w:rsid w:val="00CC6D48"/>
    <w:rsid w:val="00CC739E"/>
    <w:rsid w:val="00CC752A"/>
    <w:rsid w:val="00CC78B2"/>
    <w:rsid w:val="00CD1763"/>
    <w:rsid w:val="00CD17CC"/>
    <w:rsid w:val="00CD2310"/>
    <w:rsid w:val="00CD2610"/>
    <w:rsid w:val="00CD2661"/>
    <w:rsid w:val="00CD26A2"/>
    <w:rsid w:val="00CD2A6A"/>
    <w:rsid w:val="00CD2C3E"/>
    <w:rsid w:val="00CD3705"/>
    <w:rsid w:val="00CD3B53"/>
    <w:rsid w:val="00CD41C7"/>
    <w:rsid w:val="00CD5764"/>
    <w:rsid w:val="00CD5870"/>
    <w:rsid w:val="00CD5A49"/>
    <w:rsid w:val="00CD5E45"/>
    <w:rsid w:val="00CD6533"/>
    <w:rsid w:val="00CD65B7"/>
    <w:rsid w:val="00CD7132"/>
    <w:rsid w:val="00CD7A93"/>
    <w:rsid w:val="00CE0189"/>
    <w:rsid w:val="00CE05DE"/>
    <w:rsid w:val="00CE0B51"/>
    <w:rsid w:val="00CE138E"/>
    <w:rsid w:val="00CE1770"/>
    <w:rsid w:val="00CE17B1"/>
    <w:rsid w:val="00CE1B8D"/>
    <w:rsid w:val="00CE2316"/>
    <w:rsid w:val="00CE263B"/>
    <w:rsid w:val="00CE2BD0"/>
    <w:rsid w:val="00CE2D58"/>
    <w:rsid w:val="00CE2EB3"/>
    <w:rsid w:val="00CE3C0E"/>
    <w:rsid w:val="00CE4120"/>
    <w:rsid w:val="00CE438C"/>
    <w:rsid w:val="00CE507A"/>
    <w:rsid w:val="00CE71ED"/>
    <w:rsid w:val="00CE7737"/>
    <w:rsid w:val="00CE7CD6"/>
    <w:rsid w:val="00CF0137"/>
    <w:rsid w:val="00CF0650"/>
    <w:rsid w:val="00CF0A3B"/>
    <w:rsid w:val="00CF0DD2"/>
    <w:rsid w:val="00CF0E17"/>
    <w:rsid w:val="00CF2A60"/>
    <w:rsid w:val="00CF3268"/>
    <w:rsid w:val="00CF3A4B"/>
    <w:rsid w:val="00CF3D64"/>
    <w:rsid w:val="00CF4017"/>
    <w:rsid w:val="00CF40C2"/>
    <w:rsid w:val="00CF4465"/>
    <w:rsid w:val="00CF47FE"/>
    <w:rsid w:val="00CF4C25"/>
    <w:rsid w:val="00CF5087"/>
    <w:rsid w:val="00CF5A56"/>
    <w:rsid w:val="00CF5AE5"/>
    <w:rsid w:val="00CF5D7D"/>
    <w:rsid w:val="00CF6784"/>
    <w:rsid w:val="00CF6985"/>
    <w:rsid w:val="00CF6AD6"/>
    <w:rsid w:val="00CF7101"/>
    <w:rsid w:val="00CF770B"/>
    <w:rsid w:val="00CF7B86"/>
    <w:rsid w:val="00D00790"/>
    <w:rsid w:val="00D0122B"/>
    <w:rsid w:val="00D01AF0"/>
    <w:rsid w:val="00D0244B"/>
    <w:rsid w:val="00D028F1"/>
    <w:rsid w:val="00D02A02"/>
    <w:rsid w:val="00D03BED"/>
    <w:rsid w:val="00D04120"/>
    <w:rsid w:val="00D05775"/>
    <w:rsid w:val="00D058F4"/>
    <w:rsid w:val="00D05F5F"/>
    <w:rsid w:val="00D060E5"/>
    <w:rsid w:val="00D06AA5"/>
    <w:rsid w:val="00D073B6"/>
    <w:rsid w:val="00D07632"/>
    <w:rsid w:val="00D079CA"/>
    <w:rsid w:val="00D07CEB"/>
    <w:rsid w:val="00D07DDF"/>
    <w:rsid w:val="00D10423"/>
    <w:rsid w:val="00D11488"/>
    <w:rsid w:val="00D11BDA"/>
    <w:rsid w:val="00D11C0F"/>
    <w:rsid w:val="00D11F64"/>
    <w:rsid w:val="00D12E6A"/>
    <w:rsid w:val="00D13294"/>
    <w:rsid w:val="00D13664"/>
    <w:rsid w:val="00D139E0"/>
    <w:rsid w:val="00D13E7D"/>
    <w:rsid w:val="00D14399"/>
    <w:rsid w:val="00D143DB"/>
    <w:rsid w:val="00D14B4D"/>
    <w:rsid w:val="00D14E8B"/>
    <w:rsid w:val="00D163A0"/>
    <w:rsid w:val="00D16E97"/>
    <w:rsid w:val="00D1705C"/>
    <w:rsid w:val="00D17655"/>
    <w:rsid w:val="00D17B82"/>
    <w:rsid w:val="00D206C9"/>
    <w:rsid w:val="00D2089B"/>
    <w:rsid w:val="00D21319"/>
    <w:rsid w:val="00D21A1C"/>
    <w:rsid w:val="00D21BCC"/>
    <w:rsid w:val="00D22B78"/>
    <w:rsid w:val="00D22C8F"/>
    <w:rsid w:val="00D23080"/>
    <w:rsid w:val="00D24DC4"/>
    <w:rsid w:val="00D26935"/>
    <w:rsid w:val="00D26A97"/>
    <w:rsid w:val="00D26C5C"/>
    <w:rsid w:val="00D26F7E"/>
    <w:rsid w:val="00D27635"/>
    <w:rsid w:val="00D30AF2"/>
    <w:rsid w:val="00D30AF3"/>
    <w:rsid w:val="00D30E4F"/>
    <w:rsid w:val="00D31933"/>
    <w:rsid w:val="00D32064"/>
    <w:rsid w:val="00D33213"/>
    <w:rsid w:val="00D3322B"/>
    <w:rsid w:val="00D332EC"/>
    <w:rsid w:val="00D33374"/>
    <w:rsid w:val="00D333EC"/>
    <w:rsid w:val="00D33537"/>
    <w:rsid w:val="00D33979"/>
    <w:rsid w:val="00D35654"/>
    <w:rsid w:val="00D365F4"/>
    <w:rsid w:val="00D369AF"/>
    <w:rsid w:val="00D369F7"/>
    <w:rsid w:val="00D36A6B"/>
    <w:rsid w:val="00D36BA6"/>
    <w:rsid w:val="00D36D1A"/>
    <w:rsid w:val="00D3728F"/>
    <w:rsid w:val="00D37B6F"/>
    <w:rsid w:val="00D411B4"/>
    <w:rsid w:val="00D412C7"/>
    <w:rsid w:val="00D41470"/>
    <w:rsid w:val="00D4166D"/>
    <w:rsid w:val="00D41B93"/>
    <w:rsid w:val="00D41C57"/>
    <w:rsid w:val="00D4224E"/>
    <w:rsid w:val="00D43006"/>
    <w:rsid w:val="00D433F0"/>
    <w:rsid w:val="00D43549"/>
    <w:rsid w:val="00D43729"/>
    <w:rsid w:val="00D445AA"/>
    <w:rsid w:val="00D445E5"/>
    <w:rsid w:val="00D44E58"/>
    <w:rsid w:val="00D465AE"/>
    <w:rsid w:val="00D4686D"/>
    <w:rsid w:val="00D47901"/>
    <w:rsid w:val="00D52A8C"/>
    <w:rsid w:val="00D52D29"/>
    <w:rsid w:val="00D53CAC"/>
    <w:rsid w:val="00D53E2D"/>
    <w:rsid w:val="00D548CE"/>
    <w:rsid w:val="00D54AAF"/>
    <w:rsid w:val="00D5585D"/>
    <w:rsid w:val="00D568B2"/>
    <w:rsid w:val="00D56A5D"/>
    <w:rsid w:val="00D57700"/>
    <w:rsid w:val="00D57A74"/>
    <w:rsid w:val="00D60EC0"/>
    <w:rsid w:val="00D6102C"/>
    <w:rsid w:val="00D6179F"/>
    <w:rsid w:val="00D63888"/>
    <w:rsid w:val="00D63AB7"/>
    <w:rsid w:val="00D63AF1"/>
    <w:rsid w:val="00D63B9F"/>
    <w:rsid w:val="00D63CB8"/>
    <w:rsid w:val="00D64075"/>
    <w:rsid w:val="00D64675"/>
    <w:rsid w:val="00D64E62"/>
    <w:rsid w:val="00D65699"/>
    <w:rsid w:val="00D65FE7"/>
    <w:rsid w:val="00D671BC"/>
    <w:rsid w:val="00D700F6"/>
    <w:rsid w:val="00D70695"/>
    <w:rsid w:val="00D7073B"/>
    <w:rsid w:val="00D7083D"/>
    <w:rsid w:val="00D7094A"/>
    <w:rsid w:val="00D70A3C"/>
    <w:rsid w:val="00D70EBB"/>
    <w:rsid w:val="00D723F2"/>
    <w:rsid w:val="00D73608"/>
    <w:rsid w:val="00D75210"/>
    <w:rsid w:val="00D757DE"/>
    <w:rsid w:val="00D76183"/>
    <w:rsid w:val="00D76C38"/>
    <w:rsid w:val="00D76ECB"/>
    <w:rsid w:val="00D77A70"/>
    <w:rsid w:val="00D77C70"/>
    <w:rsid w:val="00D81354"/>
    <w:rsid w:val="00D82BDD"/>
    <w:rsid w:val="00D8305D"/>
    <w:rsid w:val="00D83694"/>
    <w:rsid w:val="00D841A2"/>
    <w:rsid w:val="00D8434F"/>
    <w:rsid w:val="00D843C5"/>
    <w:rsid w:val="00D854F2"/>
    <w:rsid w:val="00D8553C"/>
    <w:rsid w:val="00D86E4D"/>
    <w:rsid w:val="00D8701A"/>
    <w:rsid w:val="00D87703"/>
    <w:rsid w:val="00D8785A"/>
    <w:rsid w:val="00D8789E"/>
    <w:rsid w:val="00D90078"/>
    <w:rsid w:val="00D901F3"/>
    <w:rsid w:val="00D9111E"/>
    <w:rsid w:val="00D923BF"/>
    <w:rsid w:val="00D9341F"/>
    <w:rsid w:val="00D94677"/>
    <w:rsid w:val="00D947F9"/>
    <w:rsid w:val="00D95082"/>
    <w:rsid w:val="00D951A4"/>
    <w:rsid w:val="00D951B0"/>
    <w:rsid w:val="00D955B8"/>
    <w:rsid w:val="00D95DE6"/>
    <w:rsid w:val="00D96854"/>
    <w:rsid w:val="00D9690D"/>
    <w:rsid w:val="00D97084"/>
    <w:rsid w:val="00D97198"/>
    <w:rsid w:val="00D9795E"/>
    <w:rsid w:val="00DA0832"/>
    <w:rsid w:val="00DA104D"/>
    <w:rsid w:val="00DA14BA"/>
    <w:rsid w:val="00DA213A"/>
    <w:rsid w:val="00DA2C9F"/>
    <w:rsid w:val="00DA2DC3"/>
    <w:rsid w:val="00DA2FD3"/>
    <w:rsid w:val="00DA389A"/>
    <w:rsid w:val="00DA38F1"/>
    <w:rsid w:val="00DA3B59"/>
    <w:rsid w:val="00DA4050"/>
    <w:rsid w:val="00DA4D1D"/>
    <w:rsid w:val="00DA4DF8"/>
    <w:rsid w:val="00DA642B"/>
    <w:rsid w:val="00DA77E4"/>
    <w:rsid w:val="00DA7AAC"/>
    <w:rsid w:val="00DA7BF4"/>
    <w:rsid w:val="00DA7D5A"/>
    <w:rsid w:val="00DB025B"/>
    <w:rsid w:val="00DB08B0"/>
    <w:rsid w:val="00DB09F6"/>
    <w:rsid w:val="00DB225B"/>
    <w:rsid w:val="00DB27FA"/>
    <w:rsid w:val="00DB2A05"/>
    <w:rsid w:val="00DB2C4E"/>
    <w:rsid w:val="00DB2E4A"/>
    <w:rsid w:val="00DB30FE"/>
    <w:rsid w:val="00DB3B31"/>
    <w:rsid w:val="00DB3BC8"/>
    <w:rsid w:val="00DB42CB"/>
    <w:rsid w:val="00DB51A5"/>
    <w:rsid w:val="00DB56FF"/>
    <w:rsid w:val="00DB5B5A"/>
    <w:rsid w:val="00DB6884"/>
    <w:rsid w:val="00DB6B6A"/>
    <w:rsid w:val="00DB72A7"/>
    <w:rsid w:val="00DB7799"/>
    <w:rsid w:val="00DC087E"/>
    <w:rsid w:val="00DC0C8E"/>
    <w:rsid w:val="00DC0DB7"/>
    <w:rsid w:val="00DC1058"/>
    <w:rsid w:val="00DC14C9"/>
    <w:rsid w:val="00DC1A35"/>
    <w:rsid w:val="00DC1A9C"/>
    <w:rsid w:val="00DC24EB"/>
    <w:rsid w:val="00DC2604"/>
    <w:rsid w:val="00DC32A1"/>
    <w:rsid w:val="00DC3764"/>
    <w:rsid w:val="00DC37BE"/>
    <w:rsid w:val="00DC3A52"/>
    <w:rsid w:val="00DC48B3"/>
    <w:rsid w:val="00DC5660"/>
    <w:rsid w:val="00DC59FA"/>
    <w:rsid w:val="00DC5B06"/>
    <w:rsid w:val="00DC61F5"/>
    <w:rsid w:val="00DC6598"/>
    <w:rsid w:val="00DC6AE1"/>
    <w:rsid w:val="00DC6D9F"/>
    <w:rsid w:val="00DC6EC8"/>
    <w:rsid w:val="00DC71C6"/>
    <w:rsid w:val="00DD0411"/>
    <w:rsid w:val="00DD0799"/>
    <w:rsid w:val="00DD0889"/>
    <w:rsid w:val="00DD09F5"/>
    <w:rsid w:val="00DD0B1B"/>
    <w:rsid w:val="00DD0E45"/>
    <w:rsid w:val="00DD1764"/>
    <w:rsid w:val="00DD2639"/>
    <w:rsid w:val="00DD3351"/>
    <w:rsid w:val="00DD3510"/>
    <w:rsid w:val="00DD35F3"/>
    <w:rsid w:val="00DD3654"/>
    <w:rsid w:val="00DD37D7"/>
    <w:rsid w:val="00DD3CCC"/>
    <w:rsid w:val="00DD3F9F"/>
    <w:rsid w:val="00DD44AD"/>
    <w:rsid w:val="00DD4801"/>
    <w:rsid w:val="00DD4EEA"/>
    <w:rsid w:val="00DD5275"/>
    <w:rsid w:val="00DD5D27"/>
    <w:rsid w:val="00DD6A0E"/>
    <w:rsid w:val="00DD6A13"/>
    <w:rsid w:val="00DD6ED1"/>
    <w:rsid w:val="00DD70A9"/>
    <w:rsid w:val="00DE0343"/>
    <w:rsid w:val="00DE03B6"/>
    <w:rsid w:val="00DE1131"/>
    <w:rsid w:val="00DE1203"/>
    <w:rsid w:val="00DE18E4"/>
    <w:rsid w:val="00DE285F"/>
    <w:rsid w:val="00DE2C36"/>
    <w:rsid w:val="00DE3AC0"/>
    <w:rsid w:val="00DE41D0"/>
    <w:rsid w:val="00DE4AEA"/>
    <w:rsid w:val="00DE4B33"/>
    <w:rsid w:val="00DE5179"/>
    <w:rsid w:val="00DE523D"/>
    <w:rsid w:val="00DE6033"/>
    <w:rsid w:val="00DE6A7A"/>
    <w:rsid w:val="00DF0048"/>
    <w:rsid w:val="00DF0BAD"/>
    <w:rsid w:val="00DF15A2"/>
    <w:rsid w:val="00DF1FF0"/>
    <w:rsid w:val="00DF2015"/>
    <w:rsid w:val="00DF3384"/>
    <w:rsid w:val="00DF3596"/>
    <w:rsid w:val="00DF420A"/>
    <w:rsid w:val="00DF4290"/>
    <w:rsid w:val="00DF51BF"/>
    <w:rsid w:val="00DF5322"/>
    <w:rsid w:val="00DF553E"/>
    <w:rsid w:val="00DF69A4"/>
    <w:rsid w:val="00DF6AEE"/>
    <w:rsid w:val="00DF70CE"/>
    <w:rsid w:val="00DF79F7"/>
    <w:rsid w:val="00DF7D12"/>
    <w:rsid w:val="00E00599"/>
    <w:rsid w:val="00E00EC6"/>
    <w:rsid w:val="00E017A4"/>
    <w:rsid w:val="00E01B25"/>
    <w:rsid w:val="00E01F75"/>
    <w:rsid w:val="00E03925"/>
    <w:rsid w:val="00E0394A"/>
    <w:rsid w:val="00E03AC5"/>
    <w:rsid w:val="00E0416D"/>
    <w:rsid w:val="00E04461"/>
    <w:rsid w:val="00E045A2"/>
    <w:rsid w:val="00E047B1"/>
    <w:rsid w:val="00E04AF4"/>
    <w:rsid w:val="00E0501C"/>
    <w:rsid w:val="00E05450"/>
    <w:rsid w:val="00E05D2D"/>
    <w:rsid w:val="00E068E7"/>
    <w:rsid w:val="00E069FB"/>
    <w:rsid w:val="00E06E08"/>
    <w:rsid w:val="00E07229"/>
    <w:rsid w:val="00E101C3"/>
    <w:rsid w:val="00E1183D"/>
    <w:rsid w:val="00E11E60"/>
    <w:rsid w:val="00E12305"/>
    <w:rsid w:val="00E130A5"/>
    <w:rsid w:val="00E1331B"/>
    <w:rsid w:val="00E136B1"/>
    <w:rsid w:val="00E142A2"/>
    <w:rsid w:val="00E15046"/>
    <w:rsid w:val="00E1520D"/>
    <w:rsid w:val="00E162FF"/>
    <w:rsid w:val="00E164C2"/>
    <w:rsid w:val="00E167FA"/>
    <w:rsid w:val="00E16DB0"/>
    <w:rsid w:val="00E17039"/>
    <w:rsid w:val="00E17662"/>
    <w:rsid w:val="00E2050A"/>
    <w:rsid w:val="00E20534"/>
    <w:rsid w:val="00E20BDD"/>
    <w:rsid w:val="00E2127B"/>
    <w:rsid w:val="00E2168F"/>
    <w:rsid w:val="00E21C2E"/>
    <w:rsid w:val="00E220D2"/>
    <w:rsid w:val="00E230E3"/>
    <w:rsid w:val="00E239F8"/>
    <w:rsid w:val="00E24FFD"/>
    <w:rsid w:val="00E2550C"/>
    <w:rsid w:val="00E25527"/>
    <w:rsid w:val="00E26D26"/>
    <w:rsid w:val="00E26EF3"/>
    <w:rsid w:val="00E27067"/>
    <w:rsid w:val="00E278AF"/>
    <w:rsid w:val="00E31123"/>
    <w:rsid w:val="00E311D6"/>
    <w:rsid w:val="00E31DD1"/>
    <w:rsid w:val="00E32349"/>
    <w:rsid w:val="00E32860"/>
    <w:rsid w:val="00E33679"/>
    <w:rsid w:val="00E3381D"/>
    <w:rsid w:val="00E34319"/>
    <w:rsid w:val="00E345D7"/>
    <w:rsid w:val="00E3521B"/>
    <w:rsid w:val="00E35400"/>
    <w:rsid w:val="00E35C7C"/>
    <w:rsid w:val="00E3685E"/>
    <w:rsid w:val="00E36BE3"/>
    <w:rsid w:val="00E37159"/>
    <w:rsid w:val="00E376A1"/>
    <w:rsid w:val="00E40426"/>
    <w:rsid w:val="00E4081C"/>
    <w:rsid w:val="00E40B9D"/>
    <w:rsid w:val="00E40D05"/>
    <w:rsid w:val="00E41033"/>
    <w:rsid w:val="00E4168A"/>
    <w:rsid w:val="00E41B5F"/>
    <w:rsid w:val="00E42B8A"/>
    <w:rsid w:val="00E43203"/>
    <w:rsid w:val="00E435D4"/>
    <w:rsid w:val="00E4362E"/>
    <w:rsid w:val="00E43DEE"/>
    <w:rsid w:val="00E43E4E"/>
    <w:rsid w:val="00E4487E"/>
    <w:rsid w:val="00E44916"/>
    <w:rsid w:val="00E4559C"/>
    <w:rsid w:val="00E45E89"/>
    <w:rsid w:val="00E46488"/>
    <w:rsid w:val="00E468D9"/>
    <w:rsid w:val="00E46A25"/>
    <w:rsid w:val="00E50B72"/>
    <w:rsid w:val="00E51085"/>
    <w:rsid w:val="00E51190"/>
    <w:rsid w:val="00E51D9E"/>
    <w:rsid w:val="00E5230F"/>
    <w:rsid w:val="00E52600"/>
    <w:rsid w:val="00E527ED"/>
    <w:rsid w:val="00E531C7"/>
    <w:rsid w:val="00E53685"/>
    <w:rsid w:val="00E54091"/>
    <w:rsid w:val="00E5451A"/>
    <w:rsid w:val="00E548FF"/>
    <w:rsid w:val="00E557D2"/>
    <w:rsid w:val="00E55C4A"/>
    <w:rsid w:val="00E55FE3"/>
    <w:rsid w:val="00E565E0"/>
    <w:rsid w:val="00E56EB8"/>
    <w:rsid w:val="00E5729B"/>
    <w:rsid w:val="00E57B57"/>
    <w:rsid w:val="00E57DED"/>
    <w:rsid w:val="00E60072"/>
    <w:rsid w:val="00E60364"/>
    <w:rsid w:val="00E605D4"/>
    <w:rsid w:val="00E628DC"/>
    <w:rsid w:val="00E634CB"/>
    <w:rsid w:val="00E639D8"/>
    <w:rsid w:val="00E63B39"/>
    <w:rsid w:val="00E652CC"/>
    <w:rsid w:val="00E6560F"/>
    <w:rsid w:val="00E656A0"/>
    <w:rsid w:val="00E65B37"/>
    <w:rsid w:val="00E65F6B"/>
    <w:rsid w:val="00E664C6"/>
    <w:rsid w:val="00E66BD4"/>
    <w:rsid w:val="00E66F17"/>
    <w:rsid w:val="00E6772B"/>
    <w:rsid w:val="00E679A1"/>
    <w:rsid w:val="00E67FBD"/>
    <w:rsid w:val="00E70217"/>
    <w:rsid w:val="00E70436"/>
    <w:rsid w:val="00E70DA2"/>
    <w:rsid w:val="00E70EE9"/>
    <w:rsid w:val="00E70FD2"/>
    <w:rsid w:val="00E7103A"/>
    <w:rsid w:val="00E7143A"/>
    <w:rsid w:val="00E717D6"/>
    <w:rsid w:val="00E717EB"/>
    <w:rsid w:val="00E720CA"/>
    <w:rsid w:val="00E7260C"/>
    <w:rsid w:val="00E72D7F"/>
    <w:rsid w:val="00E72FF7"/>
    <w:rsid w:val="00E73A60"/>
    <w:rsid w:val="00E74793"/>
    <w:rsid w:val="00E74AAF"/>
    <w:rsid w:val="00E751AE"/>
    <w:rsid w:val="00E7580A"/>
    <w:rsid w:val="00E76480"/>
    <w:rsid w:val="00E76BED"/>
    <w:rsid w:val="00E76E87"/>
    <w:rsid w:val="00E77162"/>
    <w:rsid w:val="00E771BE"/>
    <w:rsid w:val="00E776BD"/>
    <w:rsid w:val="00E810EB"/>
    <w:rsid w:val="00E81622"/>
    <w:rsid w:val="00E82818"/>
    <w:rsid w:val="00E835D6"/>
    <w:rsid w:val="00E841FC"/>
    <w:rsid w:val="00E84BF6"/>
    <w:rsid w:val="00E84D73"/>
    <w:rsid w:val="00E85878"/>
    <w:rsid w:val="00E86216"/>
    <w:rsid w:val="00E86A0C"/>
    <w:rsid w:val="00E86F73"/>
    <w:rsid w:val="00E872AB"/>
    <w:rsid w:val="00E87819"/>
    <w:rsid w:val="00E90707"/>
    <w:rsid w:val="00E90DBB"/>
    <w:rsid w:val="00E91BA8"/>
    <w:rsid w:val="00E9223D"/>
    <w:rsid w:val="00E92B38"/>
    <w:rsid w:val="00E94F87"/>
    <w:rsid w:val="00E9506C"/>
    <w:rsid w:val="00E96130"/>
    <w:rsid w:val="00E9739D"/>
    <w:rsid w:val="00E97AC0"/>
    <w:rsid w:val="00E97CFF"/>
    <w:rsid w:val="00E97E2F"/>
    <w:rsid w:val="00E97FB6"/>
    <w:rsid w:val="00EA10DA"/>
    <w:rsid w:val="00EA2151"/>
    <w:rsid w:val="00EA239B"/>
    <w:rsid w:val="00EA291A"/>
    <w:rsid w:val="00EA3263"/>
    <w:rsid w:val="00EA3B1D"/>
    <w:rsid w:val="00EA44DC"/>
    <w:rsid w:val="00EA464F"/>
    <w:rsid w:val="00EA4995"/>
    <w:rsid w:val="00EA56BD"/>
    <w:rsid w:val="00EA57E9"/>
    <w:rsid w:val="00EA6FDD"/>
    <w:rsid w:val="00EA72C9"/>
    <w:rsid w:val="00EA7462"/>
    <w:rsid w:val="00EA7D44"/>
    <w:rsid w:val="00EA7DD2"/>
    <w:rsid w:val="00EB027B"/>
    <w:rsid w:val="00EB044A"/>
    <w:rsid w:val="00EB1BB9"/>
    <w:rsid w:val="00EB1F4D"/>
    <w:rsid w:val="00EB2575"/>
    <w:rsid w:val="00EB2D05"/>
    <w:rsid w:val="00EB2EAA"/>
    <w:rsid w:val="00EB326A"/>
    <w:rsid w:val="00EB352F"/>
    <w:rsid w:val="00EB4750"/>
    <w:rsid w:val="00EB48C4"/>
    <w:rsid w:val="00EB49AF"/>
    <w:rsid w:val="00EB4D24"/>
    <w:rsid w:val="00EB4FFD"/>
    <w:rsid w:val="00EB5292"/>
    <w:rsid w:val="00EB58D3"/>
    <w:rsid w:val="00EB5B3A"/>
    <w:rsid w:val="00EB611A"/>
    <w:rsid w:val="00EB67DF"/>
    <w:rsid w:val="00EB6922"/>
    <w:rsid w:val="00EB6CB3"/>
    <w:rsid w:val="00EC046E"/>
    <w:rsid w:val="00EC052D"/>
    <w:rsid w:val="00EC0A3E"/>
    <w:rsid w:val="00EC13F7"/>
    <w:rsid w:val="00EC1A22"/>
    <w:rsid w:val="00EC1B6C"/>
    <w:rsid w:val="00EC269A"/>
    <w:rsid w:val="00EC26EF"/>
    <w:rsid w:val="00EC294F"/>
    <w:rsid w:val="00EC29DC"/>
    <w:rsid w:val="00EC300A"/>
    <w:rsid w:val="00EC32CA"/>
    <w:rsid w:val="00EC33C1"/>
    <w:rsid w:val="00EC3630"/>
    <w:rsid w:val="00EC4868"/>
    <w:rsid w:val="00EC49EE"/>
    <w:rsid w:val="00EC4B4C"/>
    <w:rsid w:val="00EC5053"/>
    <w:rsid w:val="00EC56AC"/>
    <w:rsid w:val="00EC57DB"/>
    <w:rsid w:val="00EC5833"/>
    <w:rsid w:val="00EC591F"/>
    <w:rsid w:val="00EC5954"/>
    <w:rsid w:val="00EC5997"/>
    <w:rsid w:val="00EC5F7C"/>
    <w:rsid w:val="00ED01FD"/>
    <w:rsid w:val="00ED1498"/>
    <w:rsid w:val="00ED1964"/>
    <w:rsid w:val="00ED244F"/>
    <w:rsid w:val="00ED25B3"/>
    <w:rsid w:val="00ED284B"/>
    <w:rsid w:val="00ED354C"/>
    <w:rsid w:val="00ED38E7"/>
    <w:rsid w:val="00ED41CB"/>
    <w:rsid w:val="00ED4285"/>
    <w:rsid w:val="00ED4539"/>
    <w:rsid w:val="00ED517D"/>
    <w:rsid w:val="00ED58A5"/>
    <w:rsid w:val="00ED592D"/>
    <w:rsid w:val="00ED5D65"/>
    <w:rsid w:val="00ED6325"/>
    <w:rsid w:val="00ED7591"/>
    <w:rsid w:val="00ED763E"/>
    <w:rsid w:val="00ED7A93"/>
    <w:rsid w:val="00ED7E95"/>
    <w:rsid w:val="00EE00DB"/>
    <w:rsid w:val="00EE0256"/>
    <w:rsid w:val="00EE046E"/>
    <w:rsid w:val="00EE1311"/>
    <w:rsid w:val="00EE1FED"/>
    <w:rsid w:val="00EE25A7"/>
    <w:rsid w:val="00EE2FC0"/>
    <w:rsid w:val="00EE3363"/>
    <w:rsid w:val="00EE395B"/>
    <w:rsid w:val="00EE39E8"/>
    <w:rsid w:val="00EE4003"/>
    <w:rsid w:val="00EE43BF"/>
    <w:rsid w:val="00EE4B35"/>
    <w:rsid w:val="00EE4BA7"/>
    <w:rsid w:val="00EE4FC4"/>
    <w:rsid w:val="00EE5A85"/>
    <w:rsid w:val="00EE61E2"/>
    <w:rsid w:val="00EE6B30"/>
    <w:rsid w:val="00EE71F4"/>
    <w:rsid w:val="00EF0DEB"/>
    <w:rsid w:val="00EF0E46"/>
    <w:rsid w:val="00EF13AA"/>
    <w:rsid w:val="00EF339A"/>
    <w:rsid w:val="00EF44F0"/>
    <w:rsid w:val="00EF500F"/>
    <w:rsid w:val="00EF55FB"/>
    <w:rsid w:val="00EF57DD"/>
    <w:rsid w:val="00EF627C"/>
    <w:rsid w:val="00EF63AA"/>
    <w:rsid w:val="00EF76E3"/>
    <w:rsid w:val="00EF7A69"/>
    <w:rsid w:val="00F004CA"/>
    <w:rsid w:val="00F005B9"/>
    <w:rsid w:val="00F00A80"/>
    <w:rsid w:val="00F00FB1"/>
    <w:rsid w:val="00F01B83"/>
    <w:rsid w:val="00F0204B"/>
    <w:rsid w:val="00F0276A"/>
    <w:rsid w:val="00F02AEC"/>
    <w:rsid w:val="00F02C7D"/>
    <w:rsid w:val="00F037AA"/>
    <w:rsid w:val="00F04B44"/>
    <w:rsid w:val="00F04C52"/>
    <w:rsid w:val="00F04F13"/>
    <w:rsid w:val="00F0686C"/>
    <w:rsid w:val="00F06D44"/>
    <w:rsid w:val="00F07311"/>
    <w:rsid w:val="00F0787B"/>
    <w:rsid w:val="00F10D4A"/>
    <w:rsid w:val="00F11401"/>
    <w:rsid w:val="00F117D2"/>
    <w:rsid w:val="00F11AE8"/>
    <w:rsid w:val="00F11EC0"/>
    <w:rsid w:val="00F11F59"/>
    <w:rsid w:val="00F125EE"/>
    <w:rsid w:val="00F12C78"/>
    <w:rsid w:val="00F1325D"/>
    <w:rsid w:val="00F13B30"/>
    <w:rsid w:val="00F14CC2"/>
    <w:rsid w:val="00F15050"/>
    <w:rsid w:val="00F151A4"/>
    <w:rsid w:val="00F15C15"/>
    <w:rsid w:val="00F16C59"/>
    <w:rsid w:val="00F17179"/>
    <w:rsid w:val="00F17496"/>
    <w:rsid w:val="00F1771B"/>
    <w:rsid w:val="00F17F91"/>
    <w:rsid w:val="00F2081C"/>
    <w:rsid w:val="00F212C3"/>
    <w:rsid w:val="00F21404"/>
    <w:rsid w:val="00F216B3"/>
    <w:rsid w:val="00F21B53"/>
    <w:rsid w:val="00F21DF6"/>
    <w:rsid w:val="00F2283D"/>
    <w:rsid w:val="00F23553"/>
    <w:rsid w:val="00F235E3"/>
    <w:rsid w:val="00F23C47"/>
    <w:rsid w:val="00F25007"/>
    <w:rsid w:val="00F2565D"/>
    <w:rsid w:val="00F256C5"/>
    <w:rsid w:val="00F2592F"/>
    <w:rsid w:val="00F26AD9"/>
    <w:rsid w:val="00F26DEA"/>
    <w:rsid w:val="00F26F5E"/>
    <w:rsid w:val="00F302C1"/>
    <w:rsid w:val="00F303AB"/>
    <w:rsid w:val="00F307C4"/>
    <w:rsid w:val="00F30EBA"/>
    <w:rsid w:val="00F32B2B"/>
    <w:rsid w:val="00F3303F"/>
    <w:rsid w:val="00F339B2"/>
    <w:rsid w:val="00F33F92"/>
    <w:rsid w:val="00F34598"/>
    <w:rsid w:val="00F34BFA"/>
    <w:rsid w:val="00F3525D"/>
    <w:rsid w:val="00F3570D"/>
    <w:rsid w:val="00F35778"/>
    <w:rsid w:val="00F35EB6"/>
    <w:rsid w:val="00F3677B"/>
    <w:rsid w:val="00F36918"/>
    <w:rsid w:val="00F4051D"/>
    <w:rsid w:val="00F40B7C"/>
    <w:rsid w:val="00F41158"/>
    <w:rsid w:val="00F41D42"/>
    <w:rsid w:val="00F42596"/>
    <w:rsid w:val="00F42A9F"/>
    <w:rsid w:val="00F42E02"/>
    <w:rsid w:val="00F44F64"/>
    <w:rsid w:val="00F45211"/>
    <w:rsid w:val="00F45C60"/>
    <w:rsid w:val="00F464F3"/>
    <w:rsid w:val="00F46E7F"/>
    <w:rsid w:val="00F47DE7"/>
    <w:rsid w:val="00F47F5D"/>
    <w:rsid w:val="00F501E4"/>
    <w:rsid w:val="00F502D1"/>
    <w:rsid w:val="00F508B4"/>
    <w:rsid w:val="00F50D00"/>
    <w:rsid w:val="00F50D03"/>
    <w:rsid w:val="00F50F50"/>
    <w:rsid w:val="00F51009"/>
    <w:rsid w:val="00F5140A"/>
    <w:rsid w:val="00F52E18"/>
    <w:rsid w:val="00F536FA"/>
    <w:rsid w:val="00F5372C"/>
    <w:rsid w:val="00F54B6D"/>
    <w:rsid w:val="00F55A01"/>
    <w:rsid w:val="00F55D02"/>
    <w:rsid w:val="00F56508"/>
    <w:rsid w:val="00F566C0"/>
    <w:rsid w:val="00F56704"/>
    <w:rsid w:val="00F56E30"/>
    <w:rsid w:val="00F5769A"/>
    <w:rsid w:val="00F60619"/>
    <w:rsid w:val="00F61131"/>
    <w:rsid w:val="00F611E8"/>
    <w:rsid w:val="00F616CF"/>
    <w:rsid w:val="00F61D89"/>
    <w:rsid w:val="00F620D1"/>
    <w:rsid w:val="00F62C82"/>
    <w:rsid w:val="00F631E1"/>
    <w:rsid w:val="00F63BCA"/>
    <w:rsid w:val="00F63ECE"/>
    <w:rsid w:val="00F65277"/>
    <w:rsid w:val="00F65495"/>
    <w:rsid w:val="00F65E1A"/>
    <w:rsid w:val="00F66434"/>
    <w:rsid w:val="00F66B7E"/>
    <w:rsid w:val="00F66E11"/>
    <w:rsid w:val="00F67682"/>
    <w:rsid w:val="00F67BE7"/>
    <w:rsid w:val="00F67C3F"/>
    <w:rsid w:val="00F70AC7"/>
    <w:rsid w:val="00F70B70"/>
    <w:rsid w:val="00F71281"/>
    <w:rsid w:val="00F7251E"/>
    <w:rsid w:val="00F72572"/>
    <w:rsid w:val="00F7357D"/>
    <w:rsid w:val="00F736C0"/>
    <w:rsid w:val="00F73AEA"/>
    <w:rsid w:val="00F745CC"/>
    <w:rsid w:val="00F7483D"/>
    <w:rsid w:val="00F74C32"/>
    <w:rsid w:val="00F7524F"/>
    <w:rsid w:val="00F7580D"/>
    <w:rsid w:val="00F75A01"/>
    <w:rsid w:val="00F75E44"/>
    <w:rsid w:val="00F75F9F"/>
    <w:rsid w:val="00F76084"/>
    <w:rsid w:val="00F763F0"/>
    <w:rsid w:val="00F771FF"/>
    <w:rsid w:val="00F77D14"/>
    <w:rsid w:val="00F808BC"/>
    <w:rsid w:val="00F81453"/>
    <w:rsid w:val="00F822FA"/>
    <w:rsid w:val="00F826AD"/>
    <w:rsid w:val="00F82707"/>
    <w:rsid w:val="00F830B8"/>
    <w:rsid w:val="00F842FC"/>
    <w:rsid w:val="00F844E6"/>
    <w:rsid w:val="00F8456A"/>
    <w:rsid w:val="00F846D0"/>
    <w:rsid w:val="00F8521E"/>
    <w:rsid w:val="00F85962"/>
    <w:rsid w:val="00F86A83"/>
    <w:rsid w:val="00F87973"/>
    <w:rsid w:val="00F87BC2"/>
    <w:rsid w:val="00F90257"/>
    <w:rsid w:val="00F907A1"/>
    <w:rsid w:val="00F90E10"/>
    <w:rsid w:val="00F90EA7"/>
    <w:rsid w:val="00F91A83"/>
    <w:rsid w:val="00F91B64"/>
    <w:rsid w:val="00F91DC3"/>
    <w:rsid w:val="00F920B7"/>
    <w:rsid w:val="00F925AF"/>
    <w:rsid w:val="00F92D43"/>
    <w:rsid w:val="00F93094"/>
    <w:rsid w:val="00F931CB"/>
    <w:rsid w:val="00F93246"/>
    <w:rsid w:val="00F93DA6"/>
    <w:rsid w:val="00F949AD"/>
    <w:rsid w:val="00F94F2E"/>
    <w:rsid w:val="00F9535C"/>
    <w:rsid w:val="00F95729"/>
    <w:rsid w:val="00F96605"/>
    <w:rsid w:val="00F9678E"/>
    <w:rsid w:val="00F96B16"/>
    <w:rsid w:val="00F9757E"/>
    <w:rsid w:val="00F97BF0"/>
    <w:rsid w:val="00F97D46"/>
    <w:rsid w:val="00F97E09"/>
    <w:rsid w:val="00F97FCA"/>
    <w:rsid w:val="00FA0E78"/>
    <w:rsid w:val="00FA20A8"/>
    <w:rsid w:val="00FA2B74"/>
    <w:rsid w:val="00FA343D"/>
    <w:rsid w:val="00FA4169"/>
    <w:rsid w:val="00FA51E4"/>
    <w:rsid w:val="00FA5F7C"/>
    <w:rsid w:val="00FA6038"/>
    <w:rsid w:val="00FA6152"/>
    <w:rsid w:val="00FA6614"/>
    <w:rsid w:val="00FA74E2"/>
    <w:rsid w:val="00FA7504"/>
    <w:rsid w:val="00FA755F"/>
    <w:rsid w:val="00FB0036"/>
    <w:rsid w:val="00FB0531"/>
    <w:rsid w:val="00FB056D"/>
    <w:rsid w:val="00FB05BE"/>
    <w:rsid w:val="00FB0C04"/>
    <w:rsid w:val="00FB0D47"/>
    <w:rsid w:val="00FB236F"/>
    <w:rsid w:val="00FB30AA"/>
    <w:rsid w:val="00FB3399"/>
    <w:rsid w:val="00FB456B"/>
    <w:rsid w:val="00FB48C9"/>
    <w:rsid w:val="00FB497A"/>
    <w:rsid w:val="00FB4B44"/>
    <w:rsid w:val="00FB5038"/>
    <w:rsid w:val="00FB6C9C"/>
    <w:rsid w:val="00FB70A6"/>
    <w:rsid w:val="00FB7B8F"/>
    <w:rsid w:val="00FC04C1"/>
    <w:rsid w:val="00FC07E1"/>
    <w:rsid w:val="00FC27E4"/>
    <w:rsid w:val="00FC2BC8"/>
    <w:rsid w:val="00FC2D88"/>
    <w:rsid w:val="00FC3263"/>
    <w:rsid w:val="00FC362B"/>
    <w:rsid w:val="00FC3E16"/>
    <w:rsid w:val="00FC4393"/>
    <w:rsid w:val="00FC4F3B"/>
    <w:rsid w:val="00FC6A00"/>
    <w:rsid w:val="00FC6B97"/>
    <w:rsid w:val="00FC762D"/>
    <w:rsid w:val="00FC7B17"/>
    <w:rsid w:val="00FC7C3E"/>
    <w:rsid w:val="00FD05DE"/>
    <w:rsid w:val="00FD0FBF"/>
    <w:rsid w:val="00FD18C0"/>
    <w:rsid w:val="00FD2143"/>
    <w:rsid w:val="00FD21A7"/>
    <w:rsid w:val="00FD240D"/>
    <w:rsid w:val="00FD3A30"/>
    <w:rsid w:val="00FD3EE8"/>
    <w:rsid w:val="00FD4384"/>
    <w:rsid w:val="00FD4E80"/>
    <w:rsid w:val="00FD55E4"/>
    <w:rsid w:val="00FD6CA1"/>
    <w:rsid w:val="00FE05CA"/>
    <w:rsid w:val="00FE0FB7"/>
    <w:rsid w:val="00FE1CAE"/>
    <w:rsid w:val="00FE2FD7"/>
    <w:rsid w:val="00FE30AD"/>
    <w:rsid w:val="00FE47BD"/>
    <w:rsid w:val="00FE480A"/>
    <w:rsid w:val="00FE5663"/>
    <w:rsid w:val="00FE5C4D"/>
    <w:rsid w:val="00FE617C"/>
    <w:rsid w:val="00FE6EBD"/>
    <w:rsid w:val="00FE75AE"/>
    <w:rsid w:val="00FE7FE5"/>
    <w:rsid w:val="00FF00AB"/>
    <w:rsid w:val="00FF0A25"/>
    <w:rsid w:val="00FF1802"/>
    <w:rsid w:val="00FF1D77"/>
    <w:rsid w:val="00FF1DC8"/>
    <w:rsid w:val="00FF1E92"/>
    <w:rsid w:val="00FF231F"/>
    <w:rsid w:val="00FF3028"/>
    <w:rsid w:val="00FF3AC0"/>
    <w:rsid w:val="00FF3EC3"/>
    <w:rsid w:val="00FF4044"/>
    <w:rsid w:val="00FF444E"/>
    <w:rsid w:val="00FF4D1C"/>
    <w:rsid w:val="00FF5262"/>
    <w:rsid w:val="00FF56B2"/>
    <w:rsid w:val="00FF5920"/>
    <w:rsid w:val="00FF5C89"/>
    <w:rsid w:val="00FF5EED"/>
    <w:rsid w:val="00FF6583"/>
    <w:rsid w:val="00FF6BB1"/>
    <w:rsid w:val="00FF74C0"/>
    <w:rsid w:val="00FF7E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8E7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locked="1" w:uiPriority="0" w:qFormat="1"/>
    <w:lsdException w:name="page number" w:uiPriority="0"/>
    <w:lsdException w:name="Title" w:locked="1" w:semiHidden="0" w:uiPriority="0" w:unhideWhenUsed="0" w:qFormat="1"/>
    <w:lsdException w:name="Default Paragraph Font" w:uiPriority="1"/>
    <w:lsdException w:name="Body Text" w:uiPriority="0"/>
    <w:lsdException w:name="Subtitle" w:locked="1" w:semiHidden="0" w:uiPriority="0" w:unhideWhenUsed="0" w:qFormat="1"/>
    <w:lsdException w:name="Body Text 2" w:uiPriority="0"/>
    <w:lsdException w:name="Strong" w:locked="1" w:semiHidden="0" w:uiPriority="22" w:unhideWhenUsed="0" w:qFormat="1"/>
    <w:lsdException w:name="Emphasis" w:locked="1"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10250"/>
    <w:pPr>
      <w:widowControl w:val="0"/>
      <w:jc w:val="both"/>
    </w:pPr>
    <w:rPr>
      <w:rFonts w:ascii="Times New Roman" w:hAnsi="Times New Roman"/>
      <w:kern w:val="2"/>
      <w:sz w:val="24"/>
      <w:szCs w:val="24"/>
    </w:rPr>
  </w:style>
  <w:style w:type="paragraph" w:styleId="1">
    <w:name w:val="heading 1"/>
    <w:basedOn w:val="a"/>
    <w:next w:val="a"/>
    <w:link w:val="10"/>
    <w:uiPriority w:val="99"/>
    <w:qFormat/>
    <w:rsid w:val="003F340D"/>
    <w:pPr>
      <w:keepNext/>
      <w:spacing w:line="480" w:lineRule="auto"/>
      <w:outlineLvl w:val="0"/>
    </w:pPr>
    <w:rPr>
      <w:rFonts w:ascii="Arial" w:eastAsia="ＭＳ ゴシック" w:hAnsi="Arial"/>
      <w:kern w:val="0"/>
      <w:lang w:val="x-none" w:eastAsia="x-none"/>
    </w:rPr>
  </w:style>
  <w:style w:type="paragraph" w:styleId="2">
    <w:name w:val="heading 2"/>
    <w:basedOn w:val="a"/>
    <w:next w:val="a"/>
    <w:link w:val="20"/>
    <w:uiPriority w:val="9"/>
    <w:qFormat/>
    <w:rsid w:val="0034278C"/>
    <w:pPr>
      <w:keepNext/>
      <w:outlineLvl w:val="1"/>
    </w:pPr>
    <w:rPr>
      <w:rFonts w:ascii="Arial" w:eastAsia="ＭＳ ゴシック" w:hAnsi="Arial"/>
      <w:kern w:val="0"/>
      <w:lang w:val="x-none" w:eastAsia="x-none"/>
    </w:rPr>
  </w:style>
  <w:style w:type="paragraph" w:styleId="3">
    <w:name w:val="heading 3"/>
    <w:basedOn w:val="a"/>
    <w:next w:val="a"/>
    <w:link w:val="30"/>
    <w:qFormat/>
    <w:locked/>
    <w:rsid w:val="00F63ECE"/>
    <w:pPr>
      <w:keepNext/>
      <w:ind w:leftChars="400" w:left="400"/>
      <w:outlineLvl w:val="2"/>
    </w:pPr>
    <w:rPr>
      <w:rFonts w:ascii="Arial" w:eastAsia="ＭＳ ゴシック" w:hAnsi="Arial"/>
      <w:sz w:val="21"/>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9"/>
    <w:rsid w:val="000E3046"/>
    <w:rPr>
      <w:rFonts w:ascii="Arial" w:eastAsia="ＭＳ ゴシック" w:hAnsi="Arial" w:cs="Times New Roman"/>
      <w:sz w:val="24"/>
      <w:szCs w:val="24"/>
    </w:rPr>
  </w:style>
  <w:style w:type="character" w:customStyle="1" w:styleId="20">
    <w:name w:val="見出し 2 (文字)"/>
    <w:link w:val="2"/>
    <w:uiPriority w:val="9"/>
    <w:semiHidden/>
    <w:rsid w:val="000E3046"/>
    <w:rPr>
      <w:rFonts w:ascii="Arial" w:eastAsia="ＭＳ ゴシック" w:hAnsi="Arial" w:cs="Times New Roman"/>
      <w:sz w:val="24"/>
      <w:szCs w:val="24"/>
    </w:rPr>
  </w:style>
  <w:style w:type="paragraph" w:styleId="a3">
    <w:name w:val="footer"/>
    <w:basedOn w:val="a"/>
    <w:link w:val="a4"/>
    <w:uiPriority w:val="99"/>
    <w:rsid w:val="003F340D"/>
    <w:pPr>
      <w:tabs>
        <w:tab w:val="center" w:pos="4252"/>
        <w:tab w:val="right" w:pos="8504"/>
      </w:tabs>
      <w:snapToGrid w:val="0"/>
    </w:pPr>
    <w:rPr>
      <w:kern w:val="0"/>
      <w:lang w:val="x-none" w:eastAsia="x-none"/>
    </w:rPr>
  </w:style>
  <w:style w:type="character" w:customStyle="1" w:styleId="a4">
    <w:name w:val="フッター (文字)"/>
    <w:link w:val="a3"/>
    <w:uiPriority w:val="99"/>
    <w:semiHidden/>
    <w:rsid w:val="000E3046"/>
    <w:rPr>
      <w:rFonts w:ascii="Times New Roman" w:hAnsi="Times New Roman"/>
      <w:sz w:val="24"/>
      <w:szCs w:val="24"/>
    </w:rPr>
  </w:style>
  <w:style w:type="character" w:styleId="a5">
    <w:name w:val="page number"/>
    <w:rsid w:val="003F340D"/>
    <w:rPr>
      <w:rFonts w:cs="Times New Roman"/>
    </w:rPr>
  </w:style>
  <w:style w:type="paragraph" w:styleId="a6">
    <w:name w:val="header"/>
    <w:basedOn w:val="a"/>
    <w:link w:val="a7"/>
    <w:uiPriority w:val="99"/>
    <w:rsid w:val="003F340D"/>
    <w:pPr>
      <w:tabs>
        <w:tab w:val="center" w:pos="4252"/>
        <w:tab w:val="right" w:pos="8504"/>
      </w:tabs>
      <w:snapToGrid w:val="0"/>
    </w:pPr>
    <w:rPr>
      <w:kern w:val="0"/>
      <w:lang w:val="x-none" w:eastAsia="x-none"/>
    </w:rPr>
  </w:style>
  <w:style w:type="character" w:customStyle="1" w:styleId="a7">
    <w:name w:val="ヘッダー (文字)"/>
    <w:link w:val="a6"/>
    <w:uiPriority w:val="99"/>
    <w:rsid w:val="000E3046"/>
    <w:rPr>
      <w:rFonts w:ascii="Times New Roman" w:hAnsi="Times New Roman"/>
      <w:sz w:val="24"/>
      <w:szCs w:val="24"/>
    </w:rPr>
  </w:style>
  <w:style w:type="paragraph" w:customStyle="1" w:styleId="section">
    <w:name w:val="section"/>
    <w:basedOn w:val="a"/>
    <w:uiPriority w:val="99"/>
    <w:rsid w:val="003F340D"/>
    <w:pPr>
      <w:widowControl/>
      <w:spacing w:line="480" w:lineRule="atLeast"/>
    </w:pPr>
    <w:rPr>
      <w:b/>
      <w:caps/>
      <w:kern w:val="0"/>
      <w:szCs w:val="20"/>
      <w:lang w:eastAsia="en-US" w:bidi="he-IL"/>
    </w:rPr>
  </w:style>
  <w:style w:type="paragraph" w:styleId="a8">
    <w:name w:val="Document Map"/>
    <w:basedOn w:val="a"/>
    <w:link w:val="a9"/>
    <w:uiPriority w:val="99"/>
    <w:semiHidden/>
    <w:rsid w:val="00CE438C"/>
    <w:pPr>
      <w:shd w:val="clear" w:color="auto" w:fill="000080"/>
    </w:pPr>
    <w:rPr>
      <w:kern w:val="0"/>
      <w:sz w:val="0"/>
      <w:szCs w:val="0"/>
      <w:lang w:val="x-none" w:eastAsia="x-none"/>
    </w:rPr>
  </w:style>
  <w:style w:type="character" w:customStyle="1" w:styleId="a9">
    <w:name w:val="見出しマップ (文字)"/>
    <w:link w:val="a8"/>
    <w:uiPriority w:val="99"/>
    <w:semiHidden/>
    <w:rsid w:val="000E3046"/>
    <w:rPr>
      <w:rFonts w:ascii="Times New Roman" w:hAnsi="Times New Roman"/>
      <w:sz w:val="0"/>
      <w:szCs w:val="0"/>
    </w:rPr>
  </w:style>
  <w:style w:type="paragraph" w:styleId="aa">
    <w:name w:val="Balloon Text"/>
    <w:basedOn w:val="a"/>
    <w:link w:val="ab"/>
    <w:uiPriority w:val="99"/>
    <w:semiHidden/>
    <w:rsid w:val="00BC77D3"/>
    <w:pPr>
      <w:jc w:val="left"/>
    </w:pPr>
    <w:rPr>
      <w:rFonts w:ascii="Tahoma" w:eastAsia="ＭＳ ゴシック" w:hAnsi="Tahoma"/>
      <w:kern w:val="0"/>
      <w:sz w:val="16"/>
      <w:szCs w:val="16"/>
      <w:lang w:val="x-none" w:eastAsia="x-none"/>
    </w:rPr>
  </w:style>
  <w:style w:type="character" w:customStyle="1" w:styleId="ab">
    <w:name w:val="吹き出し (文字)"/>
    <w:link w:val="aa"/>
    <w:uiPriority w:val="99"/>
    <w:semiHidden/>
    <w:rsid w:val="000E3046"/>
    <w:rPr>
      <w:rFonts w:ascii="Tahoma" w:eastAsia="ＭＳ ゴシック" w:hAnsi="Tahoma" w:cs="Tahoma"/>
      <w:sz w:val="16"/>
      <w:szCs w:val="16"/>
    </w:rPr>
  </w:style>
  <w:style w:type="character" w:styleId="ac">
    <w:name w:val="line number"/>
    <w:uiPriority w:val="99"/>
    <w:rsid w:val="00F303AB"/>
    <w:rPr>
      <w:rFonts w:cs="Times New Roman"/>
    </w:rPr>
  </w:style>
  <w:style w:type="character" w:customStyle="1" w:styleId="ad">
    <w:name w:val="プレースホルダ テキスト"/>
    <w:uiPriority w:val="99"/>
    <w:semiHidden/>
    <w:rsid w:val="00F32B2B"/>
    <w:rPr>
      <w:rFonts w:cs="Times New Roman"/>
      <w:color w:val="808080"/>
    </w:rPr>
  </w:style>
  <w:style w:type="character" w:customStyle="1" w:styleId="apple-style-span">
    <w:name w:val="apple-style-span"/>
    <w:rsid w:val="00BC171D"/>
    <w:rPr>
      <w:rFonts w:cs="Times New Roman"/>
    </w:rPr>
  </w:style>
  <w:style w:type="character" w:customStyle="1" w:styleId="apple-converted-space">
    <w:name w:val="apple-converted-space"/>
    <w:rsid w:val="00BC171D"/>
    <w:rPr>
      <w:rFonts w:cs="Times New Roman"/>
    </w:rPr>
  </w:style>
  <w:style w:type="character" w:styleId="ae">
    <w:name w:val="Emphasis"/>
    <w:uiPriority w:val="20"/>
    <w:qFormat/>
    <w:rsid w:val="00BC171D"/>
    <w:rPr>
      <w:rFonts w:cs="Times New Roman"/>
      <w:i/>
      <w:iCs/>
    </w:rPr>
  </w:style>
  <w:style w:type="character" w:styleId="af">
    <w:name w:val="Hyperlink"/>
    <w:uiPriority w:val="99"/>
    <w:unhideWhenUsed/>
    <w:rsid w:val="00CF7B86"/>
    <w:rPr>
      <w:color w:val="0000FF"/>
      <w:u w:val="single"/>
    </w:rPr>
  </w:style>
  <w:style w:type="paragraph" w:styleId="Web">
    <w:name w:val="Normal (Web)"/>
    <w:basedOn w:val="a"/>
    <w:uiPriority w:val="99"/>
    <w:semiHidden/>
    <w:unhideWhenUsed/>
    <w:rsid w:val="00C04FA6"/>
    <w:pPr>
      <w:widowControl/>
      <w:spacing w:before="100" w:beforeAutospacing="1" w:after="100" w:afterAutospacing="1"/>
      <w:jc w:val="left"/>
    </w:pPr>
    <w:rPr>
      <w:rFonts w:ascii="ＭＳ Ｐゴシック" w:eastAsia="ＭＳ Ｐゴシック" w:hAnsi="ＭＳ Ｐゴシック" w:cs="ＭＳ Ｐゴシック"/>
      <w:kern w:val="0"/>
    </w:rPr>
  </w:style>
  <w:style w:type="paragraph" w:styleId="af0">
    <w:name w:val="Body Text"/>
    <w:basedOn w:val="a"/>
    <w:link w:val="af1"/>
    <w:rsid w:val="006377EB"/>
    <w:rPr>
      <w:kern w:val="0"/>
      <w:lang w:val="x-none" w:eastAsia="x-none"/>
    </w:rPr>
  </w:style>
  <w:style w:type="character" w:customStyle="1" w:styleId="af1">
    <w:name w:val="本文 (文字)"/>
    <w:link w:val="af0"/>
    <w:rsid w:val="006377EB"/>
    <w:rPr>
      <w:rFonts w:ascii="Times New Roman" w:hAnsi="Times New Roman"/>
      <w:sz w:val="24"/>
      <w:szCs w:val="24"/>
    </w:rPr>
  </w:style>
  <w:style w:type="paragraph" w:customStyle="1" w:styleId="aff">
    <w:name w:val="aff"/>
    <w:basedOn w:val="a"/>
    <w:rsid w:val="00CF40C2"/>
    <w:pPr>
      <w:widowControl/>
      <w:spacing w:after="240" w:line="480" w:lineRule="atLeast"/>
      <w:jc w:val="left"/>
    </w:pPr>
    <w:rPr>
      <w:i/>
      <w:kern w:val="0"/>
      <w:szCs w:val="20"/>
      <w:lang w:val="en-GB"/>
    </w:rPr>
  </w:style>
  <w:style w:type="paragraph" w:styleId="HTML">
    <w:name w:val="HTML Preformatted"/>
    <w:basedOn w:val="a"/>
    <w:link w:val="HTML0"/>
    <w:uiPriority w:val="99"/>
    <w:unhideWhenUsed/>
    <w:rsid w:val="00716E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kern w:val="0"/>
      <w:lang w:val="x-none" w:eastAsia="x-none"/>
    </w:rPr>
  </w:style>
  <w:style w:type="character" w:customStyle="1" w:styleId="HTML0">
    <w:name w:val="HTML 書式付き (文字)"/>
    <w:link w:val="HTML"/>
    <w:uiPriority w:val="99"/>
    <w:rsid w:val="00716E48"/>
    <w:rPr>
      <w:rFonts w:ascii="ＭＳ ゴシック" w:eastAsia="ＭＳ ゴシック" w:hAnsi="ＭＳ ゴシック" w:cs="ＭＳ ゴシック"/>
      <w:kern w:val="0"/>
      <w:sz w:val="24"/>
      <w:szCs w:val="24"/>
    </w:rPr>
  </w:style>
  <w:style w:type="paragraph" w:styleId="22">
    <w:name w:val="Body Text 2"/>
    <w:basedOn w:val="a"/>
    <w:link w:val="23"/>
    <w:rsid w:val="00DA7D5A"/>
    <w:pPr>
      <w:spacing w:line="480" w:lineRule="auto"/>
    </w:pPr>
    <w:rPr>
      <w:lang w:val="x-none" w:eastAsia="x-none"/>
    </w:rPr>
  </w:style>
  <w:style w:type="character" w:customStyle="1" w:styleId="23">
    <w:name w:val="本文 2 (文字)"/>
    <w:link w:val="22"/>
    <w:rsid w:val="00DA7D5A"/>
    <w:rPr>
      <w:rFonts w:ascii="Times New Roman" w:hAnsi="Times New Roman"/>
      <w:kern w:val="2"/>
      <w:sz w:val="24"/>
      <w:szCs w:val="24"/>
    </w:rPr>
  </w:style>
  <w:style w:type="paragraph" w:styleId="af2">
    <w:name w:val="List Paragraph"/>
    <w:basedOn w:val="a"/>
    <w:uiPriority w:val="34"/>
    <w:qFormat/>
    <w:rsid w:val="00282472"/>
    <w:pPr>
      <w:ind w:leftChars="400" w:left="840"/>
    </w:pPr>
  </w:style>
  <w:style w:type="numbering" w:customStyle="1" w:styleId="WWOutlineListStyle">
    <w:name w:val="WW_OutlineListStyle"/>
    <w:basedOn w:val="a2"/>
    <w:rsid w:val="00E220D2"/>
    <w:pPr>
      <w:numPr>
        <w:numId w:val="5"/>
      </w:numPr>
    </w:pPr>
  </w:style>
  <w:style w:type="paragraph" w:customStyle="1" w:styleId="11">
    <w:name w:val="見出し 11"/>
    <w:basedOn w:val="a"/>
    <w:next w:val="a"/>
    <w:rsid w:val="00E220D2"/>
    <w:pPr>
      <w:keepNext/>
      <w:numPr>
        <w:numId w:val="5"/>
      </w:numPr>
      <w:suppressAutoHyphens/>
      <w:autoSpaceDN w:val="0"/>
      <w:spacing w:before="240" w:after="120"/>
      <w:jc w:val="left"/>
      <w:textAlignment w:val="baseline"/>
      <w:outlineLvl w:val="0"/>
    </w:pPr>
    <w:rPr>
      <w:rFonts w:ascii="DejaVu Sans" w:eastAsia="DejaVu Sans" w:hAnsi="DejaVu Sans" w:cs="DejaVu Sans"/>
      <w:b/>
      <w:bCs/>
      <w:kern w:val="3"/>
      <w:sz w:val="28"/>
      <w:szCs w:val="28"/>
      <w:lang w:eastAsia="de-DE" w:bidi="de-DE"/>
    </w:rPr>
  </w:style>
  <w:style w:type="paragraph" w:customStyle="1" w:styleId="21">
    <w:name w:val="見出し 21"/>
    <w:basedOn w:val="a"/>
    <w:next w:val="a"/>
    <w:rsid w:val="00E220D2"/>
    <w:pPr>
      <w:keepNext/>
      <w:numPr>
        <w:ilvl w:val="1"/>
        <w:numId w:val="5"/>
      </w:numPr>
      <w:suppressAutoHyphens/>
      <w:autoSpaceDN w:val="0"/>
      <w:spacing w:before="240" w:after="120"/>
      <w:jc w:val="left"/>
      <w:textAlignment w:val="baseline"/>
      <w:outlineLvl w:val="1"/>
    </w:pPr>
    <w:rPr>
      <w:rFonts w:ascii="DejaVu Sans" w:eastAsia="DejaVu Sans" w:hAnsi="DejaVu Sans" w:cs="DejaVu Sans"/>
      <w:b/>
      <w:bCs/>
      <w:i/>
      <w:iCs/>
      <w:kern w:val="3"/>
      <w:sz w:val="28"/>
      <w:szCs w:val="28"/>
      <w:lang w:eastAsia="de-DE" w:bidi="de-DE"/>
    </w:rPr>
  </w:style>
  <w:style w:type="paragraph" w:customStyle="1" w:styleId="31">
    <w:name w:val="見出し 31"/>
    <w:basedOn w:val="a"/>
    <w:next w:val="a"/>
    <w:rsid w:val="00E220D2"/>
    <w:pPr>
      <w:keepNext/>
      <w:numPr>
        <w:ilvl w:val="2"/>
        <w:numId w:val="5"/>
      </w:numPr>
      <w:suppressAutoHyphens/>
      <w:autoSpaceDN w:val="0"/>
      <w:spacing w:before="240" w:after="120"/>
      <w:jc w:val="left"/>
      <w:textAlignment w:val="baseline"/>
      <w:outlineLvl w:val="2"/>
    </w:pPr>
    <w:rPr>
      <w:rFonts w:ascii="DejaVu Sans" w:eastAsia="DejaVu Sans" w:hAnsi="DejaVu Sans" w:cs="DejaVu Sans"/>
      <w:b/>
      <w:bCs/>
      <w:kern w:val="3"/>
      <w:sz w:val="28"/>
      <w:szCs w:val="28"/>
      <w:lang w:eastAsia="de-DE" w:bidi="de-DE"/>
    </w:rPr>
  </w:style>
  <w:style w:type="paragraph" w:customStyle="1" w:styleId="Default">
    <w:name w:val="Default"/>
    <w:rsid w:val="00751731"/>
    <w:pPr>
      <w:widowControl w:val="0"/>
      <w:autoSpaceDE w:val="0"/>
      <w:autoSpaceDN w:val="0"/>
      <w:adjustRightInd w:val="0"/>
    </w:pPr>
    <w:rPr>
      <w:rFonts w:ascii="Times New Roman" w:hAnsi="Times New Roman"/>
      <w:color w:val="000000"/>
      <w:sz w:val="24"/>
      <w:szCs w:val="24"/>
    </w:rPr>
  </w:style>
  <w:style w:type="character" w:customStyle="1" w:styleId="30">
    <w:name w:val="見出し 3 (文字)"/>
    <w:link w:val="3"/>
    <w:rsid w:val="00F63ECE"/>
    <w:rPr>
      <w:rFonts w:ascii="Arial" w:eastAsia="ＭＳ ゴシック" w:hAnsi="Arial"/>
      <w:kern w:val="2"/>
      <w:sz w:val="21"/>
      <w:szCs w:val="24"/>
    </w:rPr>
  </w:style>
  <w:style w:type="table" w:styleId="af3">
    <w:name w:val="Table Grid"/>
    <w:basedOn w:val="a1"/>
    <w:uiPriority w:val="59"/>
    <w:rsid w:val="00F63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uiPriority w:val="99"/>
    <w:semiHidden/>
    <w:unhideWhenUsed/>
    <w:rsid w:val="005F4A4E"/>
    <w:rPr>
      <w:sz w:val="18"/>
      <w:szCs w:val="18"/>
    </w:rPr>
  </w:style>
  <w:style w:type="paragraph" w:styleId="af5">
    <w:name w:val="annotation text"/>
    <w:basedOn w:val="a"/>
    <w:link w:val="af6"/>
    <w:uiPriority w:val="99"/>
    <w:unhideWhenUsed/>
    <w:rsid w:val="005F4A4E"/>
    <w:pPr>
      <w:jc w:val="left"/>
    </w:pPr>
    <w:rPr>
      <w:rFonts w:ascii="Century" w:hAnsi="Century"/>
      <w:sz w:val="21"/>
      <w:szCs w:val="22"/>
      <w:lang w:val="x-none" w:eastAsia="x-none"/>
    </w:rPr>
  </w:style>
  <w:style w:type="character" w:customStyle="1" w:styleId="af6">
    <w:name w:val="コメント文字列 (文字)"/>
    <w:link w:val="af5"/>
    <w:uiPriority w:val="99"/>
    <w:rsid w:val="005F4A4E"/>
    <w:rPr>
      <w:rFonts w:ascii="Century" w:eastAsia="ＭＳ 明朝" w:hAnsi="Century" w:cs="Times New Roman"/>
      <w:kern w:val="2"/>
      <w:sz w:val="21"/>
      <w:szCs w:val="22"/>
    </w:rPr>
  </w:style>
  <w:style w:type="character" w:styleId="af7">
    <w:name w:val="Strong"/>
    <w:uiPriority w:val="22"/>
    <w:qFormat/>
    <w:locked/>
    <w:rsid w:val="00B746FE"/>
    <w:rPr>
      <w:b/>
      <w:bCs/>
    </w:rPr>
  </w:style>
  <w:style w:type="paragraph" w:styleId="af8">
    <w:name w:val="Revision"/>
    <w:hidden/>
    <w:uiPriority w:val="99"/>
    <w:semiHidden/>
    <w:rsid w:val="00694EF6"/>
    <w:rPr>
      <w:rFonts w:ascii="Times New Roman" w:hAnsi="Times New Roman"/>
      <w:kern w:val="2"/>
      <w:sz w:val="24"/>
      <w:szCs w:val="24"/>
    </w:rPr>
  </w:style>
  <w:style w:type="paragraph" w:styleId="af9">
    <w:name w:val="annotation subject"/>
    <w:basedOn w:val="af5"/>
    <w:next w:val="af5"/>
    <w:link w:val="afa"/>
    <w:uiPriority w:val="99"/>
    <w:semiHidden/>
    <w:unhideWhenUsed/>
    <w:rsid w:val="00694EF6"/>
    <w:pPr>
      <w:jc w:val="both"/>
    </w:pPr>
    <w:rPr>
      <w:rFonts w:ascii="Times New Roman" w:hAnsi="Times New Roman"/>
      <w:b/>
      <w:bCs/>
    </w:rPr>
  </w:style>
  <w:style w:type="character" w:customStyle="1" w:styleId="afa">
    <w:name w:val="コメント内容 (文字)"/>
    <w:link w:val="af9"/>
    <w:uiPriority w:val="99"/>
    <w:semiHidden/>
    <w:rsid w:val="00694EF6"/>
    <w:rPr>
      <w:rFonts w:ascii="Times New Roman" w:eastAsia="ＭＳ 明朝" w:hAnsi="Times New Roman" w:cs="Times New Roman"/>
      <w:b/>
      <w:bCs/>
      <w:kern w:val="2"/>
      <w:sz w:val="21"/>
      <w:szCs w:val="22"/>
    </w:rPr>
  </w:style>
  <w:style w:type="character" w:customStyle="1" w:styleId="16pt">
    <w:name w:val="スタイル (日) ＭＳ ゴシック 16 pt"/>
    <w:rsid w:val="00E717D6"/>
    <w:rPr>
      <w:rFonts w:eastAsia="ＭＳ ゴシック"/>
      <w:sz w:val="32"/>
    </w:rPr>
  </w:style>
  <w:style w:type="character" w:customStyle="1" w:styleId="person">
    <w:name w:val="person"/>
    <w:basedOn w:val="a0"/>
    <w:rsid w:val="00AB5EBD"/>
  </w:style>
  <w:style w:type="character" w:customStyle="1" w:styleId="corresponding">
    <w:name w:val="corresponding"/>
    <w:basedOn w:val="a0"/>
    <w:rsid w:val="00AB5EBD"/>
  </w:style>
  <w:style w:type="character" w:customStyle="1" w:styleId="contenttitle">
    <w:name w:val="contenttitle"/>
    <w:basedOn w:val="a0"/>
    <w:rsid w:val="006F6D5F"/>
  </w:style>
  <w:style w:type="character" w:styleId="afb">
    <w:name w:val="Placeholder Text"/>
    <w:basedOn w:val="a0"/>
    <w:uiPriority w:val="99"/>
    <w:semiHidden/>
    <w:rsid w:val="00DD0B1B"/>
    <w:rPr>
      <w:color w:val="808080"/>
    </w:rPr>
  </w:style>
  <w:style w:type="paragraph" w:customStyle="1" w:styleId="EndNoteBibliographyTitle">
    <w:name w:val="EndNote Bibliography Title"/>
    <w:basedOn w:val="a"/>
    <w:link w:val="EndNoteBibliographyTitle0"/>
    <w:rsid w:val="00866523"/>
    <w:pPr>
      <w:jc w:val="center"/>
    </w:pPr>
    <w:rPr>
      <w:noProof/>
    </w:rPr>
  </w:style>
  <w:style w:type="character" w:customStyle="1" w:styleId="EndNoteBibliographyTitle0">
    <w:name w:val="EndNote Bibliography Title (文字)"/>
    <w:basedOn w:val="a0"/>
    <w:link w:val="EndNoteBibliographyTitle"/>
    <w:rsid w:val="00866523"/>
    <w:rPr>
      <w:rFonts w:ascii="Times New Roman" w:hAnsi="Times New Roman"/>
      <w:noProof/>
      <w:kern w:val="2"/>
      <w:sz w:val="24"/>
      <w:szCs w:val="24"/>
    </w:rPr>
  </w:style>
  <w:style w:type="paragraph" w:customStyle="1" w:styleId="EndNoteBibliography">
    <w:name w:val="EndNote Bibliography"/>
    <w:basedOn w:val="a"/>
    <w:link w:val="EndNoteBibliography0"/>
    <w:rsid w:val="00866523"/>
    <w:rPr>
      <w:noProof/>
    </w:rPr>
  </w:style>
  <w:style w:type="character" w:customStyle="1" w:styleId="EndNoteBibliography0">
    <w:name w:val="EndNote Bibliography (文字)"/>
    <w:basedOn w:val="a0"/>
    <w:link w:val="EndNoteBibliography"/>
    <w:rsid w:val="00866523"/>
    <w:rPr>
      <w:rFonts w:ascii="Times New Roman" w:hAnsi="Times New Roman"/>
      <w:noProof/>
      <w:kern w:val="2"/>
      <w:sz w:val="24"/>
      <w:szCs w:val="24"/>
    </w:rPr>
  </w:style>
  <w:style w:type="table" w:customStyle="1" w:styleId="12">
    <w:name w:val="表 (格子)1"/>
    <w:basedOn w:val="a1"/>
    <w:next w:val="af3"/>
    <w:uiPriority w:val="59"/>
    <w:rsid w:val="005968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locked="1" w:uiPriority="0" w:qFormat="1"/>
    <w:lsdException w:name="page number" w:uiPriority="0"/>
    <w:lsdException w:name="Title" w:locked="1" w:semiHidden="0" w:uiPriority="0" w:unhideWhenUsed="0" w:qFormat="1"/>
    <w:lsdException w:name="Default Paragraph Font" w:uiPriority="1"/>
    <w:lsdException w:name="Body Text" w:uiPriority="0"/>
    <w:lsdException w:name="Subtitle" w:locked="1" w:semiHidden="0" w:uiPriority="0" w:unhideWhenUsed="0" w:qFormat="1"/>
    <w:lsdException w:name="Body Text 2" w:uiPriority="0"/>
    <w:lsdException w:name="Strong" w:locked="1" w:semiHidden="0" w:uiPriority="22" w:unhideWhenUsed="0" w:qFormat="1"/>
    <w:lsdException w:name="Emphasis" w:locked="1"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10250"/>
    <w:pPr>
      <w:widowControl w:val="0"/>
      <w:jc w:val="both"/>
    </w:pPr>
    <w:rPr>
      <w:rFonts w:ascii="Times New Roman" w:hAnsi="Times New Roman"/>
      <w:kern w:val="2"/>
      <w:sz w:val="24"/>
      <w:szCs w:val="24"/>
    </w:rPr>
  </w:style>
  <w:style w:type="paragraph" w:styleId="1">
    <w:name w:val="heading 1"/>
    <w:basedOn w:val="a"/>
    <w:next w:val="a"/>
    <w:link w:val="10"/>
    <w:uiPriority w:val="99"/>
    <w:qFormat/>
    <w:rsid w:val="003F340D"/>
    <w:pPr>
      <w:keepNext/>
      <w:spacing w:line="480" w:lineRule="auto"/>
      <w:outlineLvl w:val="0"/>
    </w:pPr>
    <w:rPr>
      <w:rFonts w:ascii="Arial" w:eastAsia="ＭＳ ゴシック" w:hAnsi="Arial"/>
      <w:kern w:val="0"/>
      <w:lang w:val="x-none" w:eastAsia="x-none"/>
    </w:rPr>
  </w:style>
  <w:style w:type="paragraph" w:styleId="2">
    <w:name w:val="heading 2"/>
    <w:basedOn w:val="a"/>
    <w:next w:val="a"/>
    <w:link w:val="20"/>
    <w:uiPriority w:val="9"/>
    <w:qFormat/>
    <w:rsid w:val="0034278C"/>
    <w:pPr>
      <w:keepNext/>
      <w:outlineLvl w:val="1"/>
    </w:pPr>
    <w:rPr>
      <w:rFonts w:ascii="Arial" w:eastAsia="ＭＳ ゴシック" w:hAnsi="Arial"/>
      <w:kern w:val="0"/>
      <w:lang w:val="x-none" w:eastAsia="x-none"/>
    </w:rPr>
  </w:style>
  <w:style w:type="paragraph" w:styleId="3">
    <w:name w:val="heading 3"/>
    <w:basedOn w:val="a"/>
    <w:next w:val="a"/>
    <w:link w:val="30"/>
    <w:qFormat/>
    <w:locked/>
    <w:rsid w:val="00F63ECE"/>
    <w:pPr>
      <w:keepNext/>
      <w:ind w:leftChars="400" w:left="400"/>
      <w:outlineLvl w:val="2"/>
    </w:pPr>
    <w:rPr>
      <w:rFonts w:ascii="Arial" w:eastAsia="ＭＳ ゴシック" w:hAnsi="Arial"/>
      <w:sz w:val="21"/>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9"/>
    <w:rsid w:val="000E3046"/>
    <w:rPr>
      <w:rFonts w:ascii="Arial" w:eastAsia="ＭＳ ゴシック" w:hAnsi="Arial" w:cs="Times New Roman"/>
      <w:sz w:val="24"/>
      <w:szCs w:val="24"/>
    </w:rPr>
  </w:style>
  <w:style w:type="character" w:customStyle="1" w:styleId="20">
    <w:name w:val="見出し 2 (文字)"/>
    <w:link w:val="2"/>
    <w:uiPriority w:val="9"/>
    <w:semiHidden/>
    <w:rsid w:val="000E3046"/>
    <w:rPr>
      <w:rFonts w:ascii="Arial" w:eastAsia="ＭＳ ゴシック" w:hAnsi="Arial" w:cs="Times New Roman"/>
      <w:sz w:val="24"/>
      <w:szCs w:val="24"/>
    </w:rPr>
  </w:style>
  <w:style w:type="paragraph" w:styleId="a3">
    <w:name w:val="footer"/>
    <w:basedOn w:val="a"/>
    <w:link w:val="a4"/>
    <w:uiPriority w:val="99"/>
    <w:rsid w:val="003F340D"/>
    <w:pPr>
      <w:tabs>
        <w:tab w:val="center" w:pos="4252"/>
        <w:tab w:val="right" w:pos="8504"/>
      </w:tabs>
      <w:snapToGrid w:val="0"/>
    </w:pPr>
    <w:rPr>
      <w:kern w:val="0"/>
      <w:lang w:val="x-none" w:eastAsia="x-none"/>
    </w:rPr>
  </w:style>
  <w:style w:type="character" w:customStyle="1" w:styleId="a4">
    <w:name w:val="フッター (文字)"/>
    <w:link w:val="a3"/>
    <w:uiPriority w:val="99"/>
    <w:semiHidden/>
    <w:rsid w:val="000E3046"/>
    <w:rPr>
      <w:rFonts w:ascii="Times New Roman" w:hAnsi="Times New Roman"/>
      <w:sz w:val="24"/>
      <w:szCs w:val="24"/>
    </w:rPr>
  </w:style>
  <w:style w:type="character" w:styleId="a5">
    <w:name w:val="page number"/>
    <w:rsid w:val="003F340D"/>
    <w:rPr>
      <w:rFonts w:cs="Times New Roman"/>
    </w:rPr>
  </w:style>
  <w:style w:type="paragraph" w:styleId="a6">
    <w:name w:val="header"/>
    <w:basedOn w:val="a"/>
    <w:link w:val="a7"/>
    <w:uiPriority w:val="99"/>
    <w:rsid w:val="003F340D"/>
    <w:pPr>
      <w:tabs>
        <w:tab w:val="center" w:pos="4252"/>
        <w:tab w:val="right" w:pos="8504"/>
      </w:tabs>
      <w:snapToGrid w:val="0"/>
    </w:pPr>
    <w:rPr>
      <w:kern w:val="0"/>
      <w:lang w:val="x-none" w:eastAsia="x-none"/>
    </w:rPr>
  </w:style>
  <w:style w:type="character" w:customStyle="1" w:styleId="a7">
    <w:name w:val="ヘッダー (文字)"/>
    <w:link w:val="a6"/>
    <w:uiPriority w:val="99"/>
    <w:rsid w:val="000E3046"/>
    <w:rPr>
      <w:rFonts w:ascii="Times New Roman" w:hAnsi="Times New Roman"/>
      <w:sz w:val="24"/>
      <w:szCs w:val="24"/>
    </w:rPr>
  </w:style>
  <w:style w:type="paragraph" w:customStyle="1" w:styleId="section">
    <w:name w:val="section"/>
    <w:basedOn w:val="a"/>
    <w:uiPriority w:val="99"/>
    <w:rsid w:val="003F340D"/>
    <w:pPr>
      <w:widowControl/>
      <w:spacing w:line="480" w:lineRule="atLeast"/>
    </w:pPr>
    <w:rPr>
      <w:b/>
      <w:caps/>
      <w:kern w:val="0"/>
      <w:szCs w:val="20"/>
      <w:lang w:eastAsia="en-US" w:bidi="he-IL"/>
    </w:rPr>
  </w:style>
  <w:style w:type="paragraph" w:styleId="a8">
    <w:name w:val="Document Map"/>
    <w:basedOn w:val="a"/>
    <w:link w:val="a9"/>
    <w:uiPriority w:val="99"/>
    <w:semiHidden/>
    <w:rsid w:val="00CE438C"/>
    <w:pPr>
      <w:shd w:val="clear" w:color="auto" w:fill="000080"/>
    </w:pPr>
    <w:rPr>
      <w:kern w:val="0"/>
      <w:sz w:val="0"/>
      <w:szCs w:val="0"/>
      <w:lang w:val="x-none" w:eastAsia="x-none"/>
    </w:rPr>
  </w:style>
  <w:style w:type="character" w:customStyle="1" w:styleId="a9">
    <w:name w:val="見出しマップ (文字)"/>
    <w:link w:val="a8"/>
    <w:uiPriority w:val="99"/>
    <w:semiHidden/>
    <w:rsid w:val="000E3046"/>
    <w:rPr>
      <w:rFonts w:ascii="Times New Roman" w:hAnsi="Times New Roman"/>
      <w:sz w:val="0"/>
      <w:szCs w:val="0"/>
    </w:rPr>
  </w:style>
  <w:style w:type="paragraph" w:styleId="aa">
    <w:name w:val="Balloon Text"/>
    <w:basedOn w:val="a"/>
    <w:link w:val="ab"/>
    <w:uiPriority w:val="99"/>
    <w:semiHidden/>
    <w:rsid w:val="00BC77D3"/>
    <w:pPr>
      <w:jc w:val="left"/>
    </w:pPr>
    <w:rPr>
      <w:rFonts w:ascii="Tahoma" w:eastAsia="ＭＳ ゴシック" w:hAnsi="Tahoma"/>
      <w:kern w:val="0"/>
      <w:sz w:val="16"/>
      <w:szCs w:val="16"/>
      <w:lang w:val="x-none" w:eastAsia="x-none"/>
    </w:rPr>
  </w:style>
  <w:style w:type="character" w:customStyle="1" w:styleId="ab">
    <w:name w:val="吹き出し (文字)"/>
    <w:link w:val="aa"/>
    <w:uiPriority w:val="99"/>
    <w:semiHidden/>
    <w:rsid w:val="000E3046"/>
    <w:rPr>
      <w:rFonts w:ascii="Tahoma" w:eastAsia="ＭＳ ゴシック" w:hAnsi="Tahoma" w:cs="Tahoma"/>
      <w:sz w:val="16"/>
      <w:szCs w:val="16"/>
    </w:rPr>
  </w:style>
  <w:style w:type="character" w:styleId="ac">
    <w:name w:val="line number"/>
    <w:uiPriority w:val="99"/>
    <w:rsid w:val="00F303AB"/>
    <w:rPr>
      <w:rFonts w:cs="Times New Roman"/>
    </w:rPr>
  </w:style>
  <w:style w:type="character" w:customStyle="1" w:styleId="ad">
    <w:name w:val="プレースホルダ テキスト"/>
    <w:uiPriority w:val="99"/>
    <w:semiHidden/>
    <w:rsid w:val="00F32B2B"/>
    <w:rPr>
      <w:rFonts w:cs="Times New Roman"/>
      <w:color w:val="808080"/>
    </w:rPr>
  </w:style>
  <w:style w:type="character" w:customStyle="1" w:styleId="apple-style-span">
    <w:name w:val="apple-style-span"/>
    <w:rsid w:val="00BC171D"/>
    <w:rPr>
      <w:rFonts w:cs="Times New Roman"/>
    </w:rPr>
  </w:style>
  <w:style w:type="character" w:customStyle="1" w:styleId="apple-converted-space">
    <w:name w:val="apple-converted-space"/>
    <w:rsid w:val="00BC171D"/>
    <w:rPr>
      <w:rFonts w:cs="Times New Roman"/>
    </w:rPr>
  </w:style>
  <w:style w:type="character" w:styleId="ae">
    <w:name w:val="Emphasis"/>
    <w:uiPriority w:val="20"/>
    <w:qFormat/>
    <w:rsid w:val="00BC171D"/>
    <w:rPr>
      <w:rFonts w:cs="Times New Roman"/>
      <w:i/>
      <w:iCs/>
    </w:rPr>
  </w:style>
  <w:style w:type="character" w:styleId="af">
    <w:name w:val="Hyperlink"/>
    <w:uiPriority w:val="99"/>
    <w:unhideWhenUsed/>
    <w:rsid w:val="00CF7B86"/>
    <w:rPr>
      <w:color w:val="0000FF"/>
      <w:u w:val="single"/>
    </w:rPr>
  </w:style>
  <w:style w:type="paragraph" w:styleId="Web">
    <w:name w:val="Normal (Web)"/>
    <w:basedOn w:val="a"/>
    <w:uiPriority w:val="99"/>
    <w:semiHidden/>
    <w:unhideWhenUsed/>
    <w:rsid w:val="00C04FA6"/>
    <w:pPr>
      <w:widowControl/>
      <w:spacing w:before="100" w:beforeAutospacing="1" w:after="100" w:afterAutospacing="1"/>
      <w:jc w:val="left"/>
    </w:pPr>
    <w:rPr>
      <w:rFonts w:ascii="ＭＳ Ｐゴシック" w:eastAsia="ＭＳ Ｐゴシック" w:hAnsi="ＭＳ Ｐゴシック" w:cs="ＭＳ Ｐゴシック"/>
      <w:kern w:val="0"/>
    </w:rPr>
  </w:style>
  <w:style w:type="paragraph" w:styleId="af0">
    <w:name w:val="Body Text"/>
    <w:basedOn w:val="a"/>
    <w:link w:val="af1"/>
    <w:rsid w:val="006377EB"/>
    <w:rPr>
      <w:kern w:val="0"/>
      <w:lang w:val="x-none" w:eastAsia="x-none"/>
    </w:rPr>
  </w:style>
  <w:style w:type="character" w:customStyle="1" w:styleId="af1">
    <w:name w:val="本文 (文字)"/>
    <w:link w:val="af0"/>
    <w:rsid w:val="006377EB"/>
    <w:rPr>
      <w:rFonts w:ascii="Times New Roman" w:hAnsi="Times New Roman"/>
      <w:sz w:val="24"/>
      <w:szCs w:val="24"/>
    </w:rPr>
  </w:style>
  <w:style w:type="paragraph" w:customStyle="1" w:styleId="aff">
    <w:name w:val="aff"/>
    <w:basedOn w:val="a"/>
    <w:rsid w:val="00CF40C2"/>
    <w:pPr>
      <w:widowControl/>
      <w:spacing w:after="240" w:line="480" w:lineRule="atLeast"/>
      <w:jc w:val="left"/>
    </w:pPr>
    <w:rPr>
      <w:i/>
      <w:kern w:val="0"/>
      <w:szCs w:val="20"/>
      <w:lang w:val="en-GB"/>
    </w:rPr>
  </w:style>
  <w:style w:type="paragraph" w:styleId="HTML">
    <w:name w:val="HTML Preformatted"/>
    <w:basedOn w:val="a"/>
    <w:link w:val="HTML0"/>
    <w:uiPriority w:val="99"/>
    <w:unhideWhenUsed/>
    <w:rsid w:val="00716E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kern w:val="0"/>
      <w:lang w:val="x-none" w:eastAsia="x-none"/>
    </w:rPr>
  </w:style>
  <w:style w:type="character" w:customStyle="1" w:styleId="HTML0">
    <w:name w:val="HTML 書式付き (文字)"/>
    <w:link w:val="HTML"/>
    <w:uiPriority w:val="99"/>
    <w:rsid w:val="00716E48"/>
    <w:rPr>
      <w:rFonts w:ascii="ＭＳ ゴシック" w:eastAsia="ＭＳ ゴシック" w:hAnsi="ＭＳ ゴシック" w:cs="ＭＳ ゴシック"/>
      <w:kern w:val="0"/>
      <w:sz w:val="24"/>
      <w:szCs w:val="24"/>
    </w:rPr>
  </w:style>
  <w:style w:type="paragraph" w:styleId="22">
    <w:name w:val="Body Text 2"/>
    <w:basedOn w:val="a"/>
    <w:link w:val="23"/>
    <w:rsid w:val="00DA7D5A"/>
    <w:pPr>
      <w:spacing w:line="480" w:lineRule="auto"/>
    </w:pPr>
    <w:rPr>
      <w:lang w:val="x-none" w:eastAsia="x-none"/>
    </w:rPr>
  </w:style>
  <w:style w:type="character" w:customStyle="1" w:styleId="23">
    <w:name w:val="本文 2 (文字)"/>
    <w:link w:val="22"/>
    <w:rsid w:val="00DA7D5A"/>
    <w:rPr>
      <w:rFonts w:ascii="Times New Roman" w:hAnsi="Times New Roman"/>
      <w:kern w:val="2"/>
      <w:sz w:val="24"/>
      <w:szCs w:val="24"/>
    </w:rPr>
  </w:style>
  <w:style w:type="paragraph" w:styleId="af2">
    <w:name w:val="List Paragraph"/>
    <w:basedOn w:val="a"/>
    <w:uiPriority w:val="34"/>
    <w:qFormat/>
    <w:rsid w:val="00282472"/>
    <w:pPr>
      <w:ind w:leftChars="400" w:left="840"/>
    </w:pPr>
  </w:style>
  <w:style w:type="numbering" w:customStyle="1" w:styleId="WWOutlineListStyle">
    <w:name w:val="WW_OutlineListStyle"/>
    <w:basedOn w:val="a2"/>
    <w:rsid w:val="00E220D2"/>
    <w:pPr>
      <w:numPr>
        <w:numId w:val="5"/>
      </w:numPr>
    </w:pPr>
  </w:style>
  <w:style w:type="paragraph" w:customStyle="1" w:styleId="11">
    <w:name w:val="見出し 11"/>
    <w:basedOn w:val="a"/>
    <w:next w:val="a"/>
    <w:rsid w:val="00E220D2"/>
    <w:pPr>
      <w:keepNext/>
      <w:numPr>
        <w:numId w:val="5"/>
      </w:numPr>
      <w:suppressAutoHyphens/>
      <w:autoSpaceDN w:val="0"/>
      <w:spacing w:before="240" w:after="120"/>
      <w:jc w:val="left"/>
      <w:textAlignment w:val="baseline"/>
      <w:outlineLvl w:val="0"/>
    </w:pPr>
    <w:rPr>
      <w:rFonts w:ascii="DejaVu Sans" w:eastAsia="DejaVu Sans" w:hAnsi="DejaVu Sans" w:cs="DejaVu Sans"/>
      <w:b/>
      <w:bCs/>
      <w:kern w:val="3"/>
      <w:sz w:val="28"/>
      <w:szCs w:val="28"/>
      <w:lang w:eastAsia="de-DE" w:bidi="de-DE"/>
    </w:rPr>
  </w:style>
  <w:style w:type="paragraph" w:customStyle="1" w:styleId="21">
    <w:name w:val="見出し 21"/>
    <w:basedOn w:val="a"/>
    <w:next w:val="a"/>
    <w:rsid w:val="00E220D2"/>
    <w:pPr>
      <w:keepNext/>
      <w:numPr>
        <w:ilvl w:val="1"/>
        <w:numId w:val="5"/>
      </w:numPr>
      <w:suppressAutoHyphens/>
      <w:autoSpaceDN w:val="0"/>
      <w:spacing w:before="240" w:after="120"/>
      <w:jc w:val="left"/>
      <w:textAlignment w:val="baseline"/>
      <w:outlineLvl w:val="1"/>
    </w:pPr>
    <w:rPr>
      <w:rFonts w:ascii="DejaVu Sans" w:eastAsia="DejaVu Sans" w:hAnsi="DejaVu Sans" w:cs="DejaVu Sans"/>
      <w:b/>
      <w:bCs/>
      <w:i/>
      <w:iCs/>
      <w:kern w:val="3"/>
      <w:sz w:val="28"/>
      <w:szCs w:val="28"/>
      <w:lang w:eastAsia="de-DE" w:bidi="de-DE"/>
    </w:rPr>
  </w:style>
  <w:style w:type="paragraph" w:customStyle="1" w:styleId="31">
    <w:name w:val="見出し 31"/>
    <w:basedOn w:val="a"/>
    <w:next w:val="a"/>
    <w:rsid w:val="00E220D2"/>
    <w:pPr>
      <w:keepNext/>
      <w:numPr>
        <w:ilvl w:val="2"/>
        <w:numId w:val="5"/>
      </w:numPr>
      <w:suppressAutoHyphens/>
      <w:autoSpaceDN w:val="0"/>
      <w:spacing w:before="240" w:after="120"/>
      <w:jc w:val="left"/>
      <w:textAlignment w:val="baseline"/>
      <w:outlineLvl w:val="2"/>
    </w:pPr>
    <w:rPr>
      <w:rFonts w:ascii="DejaVu Sans" w:eastAsia="DejaVu Sans" w:hAnsi="DejaVu Sans" w:cs="DejaVu Sans"/>
      <w:b/>
      <w:bCs/>
      <w:kern w:val="3"/>
      <w:sz w:val="28"/>
      <w:szCs w:val="28"/>
      <w:lang w:eastAsia="de-DE" w:bidi="de-DE"/>
    </w:rPr>
  </w:style>
  <w:style w:type="paragraph" w:customStyle="1" w:styleId="Default">
    <w:name w:val="Default"/>
    <w:rsid w:val="00751731"/>
    <w:pPr>
      <w:widowControl w:val="0"/>
      <w:autoSpaceDE w:val="0"/>
      <w:autoSpaceDN w:val="0"/>
      <w:adjustRightInd w:val="0"/>
    </w:pPr>
    <w:rPr>
      <w:rFonts w:ascii="Times New Roman" w:hAnsi="Times New Roman"/>
      <w:color w:val="000000"/>
      <w:sz w:val="24"/>
      <w:szCs w:val="24"/>
    </w:rPr>
  </w:style>
  <w:style w:type="character" w:customStyle="1" w:styleId="30">
    <w:name w:val="見出し 3 (文字)"/>
    <w:link w:val="3"/>
    <w:rsid w:val="00F63ECE"/>
    <w:rPr>
      <w:rFonts w:ascii="Arial" w:eastAsia="ＭＳ ゴシック" w:hAnsi="Arial"/>
      <w:kern w:val="2"/>
      <w:sz w:val="21"/>
      <w:szCs w:val="24"/>
    </w:rPr>
  </w:style>
  <w:style w:type="table" w:styleId="af3">
    <w:name w:val="Table Grid"/>
    <w:basedOn w:val="a1"/>
    <w:uiPriority w:val="59"/>
    <w:rsid w:val="00F63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uiPriority w:val="99"/>
    <w:semiHidden/>
    <w:unhideWhenUsed/>
    <w:rsid w:val="005F4A4E"/>
    <w:rPr>
      <w:sz w:val="18"/>
      <w:szCs w:val="18"/>
    </w:rPr>
  </w:style>
  <w:style w:type="paragraph" w:styleId="af5">
    <w:name w:val="annotation text"/>
    <w:basedOn w:val="a"/>
    <w:link w:val="af6"/>
    <w:uiPriority w:val="99"/>
    <w:unhideWhenUsed/>
    <w:rsid w:val="005F4A4E"/>
    <w:pPr>
      <w:jc w:val="left"/>
    </w:pPr>
    <w:rPr>
      <w:rFonts w:ascii="Century" w:hAnsi="Century"/>
      <w:sz w:val="21"/>
      <w:szCs w:val="22"/>
      <w:lang w:val="x-none" w:eastAsia="x-none"/>
    </w:rPr>
  </w:style>
  <w:style w:type="character" w:customStyle="1" w:styleId="af6">
    <w:name w:val="コメント文字列 (文字)"/>
    <w:link w:val="af5"/>
    <w:uiPriority w:val="99"/>
    <w:rsid w:val="005F4A4E"/>
    <w:rPr>
      <w:rFonts w:ascii="Century" w:eastAsia="ＭＳ 明朝" w:hAnsi="Century" w:cs="Times New Roman"/>
      <w:kern w:val="2"/>
      <w:sz w:val="21"/>
      <w:szCs w:val="22"/>
    </w:rPr>
  </w:style>
  <w:style w:type="character" w:styleId="af7">
    <w:name w:val="Strong"/>
    <w:uiPriority w:val="22"/>
    <w:qFormat/>
    <w:locked/>
    <w:rsid w:val="00B746FE"/>
    <w:rPr>
      <w:b/>
      <w:bCs/>
    </w:rPr>
  </w:style>
  <w:style w:type="paragraph" w:styleId="af8">
    <w:name w:val="Revision"/>
    <w:hidden/>
    <w:uiPriority w:val="99"/>
    <w:semiHidden/>
    <w:rsid w:val="00694EF6"/>
    <w:rPr>
      <w:rFonts w:ascii="Times New Roman" w:hAnsi="Times New Roman"/>
      <w:kern w:val="2"/>
      <w:sz w:val="24"/>
      <w:szCs w:val="24"/>
    </w:rPr>
  </w:style>
  <w:style w:type="paragraph" w:styleId="af9">
    <w:name w:val="annotation subject"/>
    <w:basedOn w:val="af5"/>
    <w:next w:val="af5"/>
    <w:link w:val="afa"/>
    <w:uiPriority w:val="99"/>
    <w:semiHidden/>
    <w:unhideWhenUsed/>
    <w:rsid w:val="00694EF6"/>
    <w:pPr>
      <w:jc w:val="both"/>
    </w:pPr>
    <w:rPr>
      <w:rFonts w:ascii="Times New Roman" w:hAnsi="Times New Roman"/>
      <w:b/>
      <w:bCs/>
    </w:rPr>
  </w:style>
  <w:style w:type="character" w:customStyle="1" w:styleId="afa">
    <w:name w:val="コメント内容 (文字)"/>
    <w:link w:val="af9"/>
    <w:uiPriority w:val="99"/>
    <w:semiHidden/>
    <w:rsid w:val="00694EF6"/>
    <w:rPr>
      <w:rFonts w:ascii="Times New Roman" w:eastAsia="ＭＳ 明朝" w:hAnsi="Times New Roman" w:cs="Times New Roman"/>
      <w:b/>
      <w:bCs/>
      <w:kern w:val="2"/>
      <w:sz w:val="21"/>
      <w:szCs w:val="22"/>
    </w:rPr>
  </w:style>
  <w:style w:type="character" w:customStyle="1" w:styleId="16pt">
    <w:name w:val="スタイル (日) ＭＳ ゴシック 16 pt"/>
    <w:rsid w:val="00E717D6"/>
    <w:rPr>
      <w:rFonts w:eastAsia="ＭＳ ゴシック"/>
      <w:sz w:val="32"/>
    </w:rPr>
  </w:style>
  <w:style w:type="character" w:customStyle="1" w:styleId="person">
    <w:name w:val="person"/>
    <w:basedOn w:val="a0"/>
    <w:rsid w:val="00AB5EBD"/>
  </w:style>
  <w:style w:type="character" w:customStyle="1" w:styleId="corresponding">
    <w:name w:val="corresponding"/>
    <w:basedOn w:val="a0"/>
    <w:rsid w:val="00AB5EBD"/>
  </w:style>
  <w:style w:type="character" w:customStyle="1" w:styleId="contenttitle">
    <w:name w:val="contenttitle"/>
    <w:basedOn w:val="a0"/>
    <w:rsid w:val="006F6D5F"/>
  </w:style>
  <w:style w:type="character" w:styleId="afb">
    <w:name w:val="Placeholder Text"/>
    <w:basedOn w:val="a0"/>
    <w:uiPriority w:val="99"/>
    <w:semiHidden/>
    <w:rsid w:val="00DD0B1B"/>
    <w:rPr>
      <w:color w:val="808080"/>
    </w:rPr>
  </w:style>
  <w:style w:type="paragraph" w:customStyle="1" w:styleId="EndNoteBibliographyTitle">
    <w:name w:val="EndNote Bibliography Title"/>
    <w:basedOn w:val="a"/>
    <w:link w:val="EndNoteBibliographyTitle0"/>
    <w:rsid w:val="00866523"/>
    <w:pPr>
      <w:jc w:val="center"/>
    </w:pPr>
    <w:rPr>
      <w:noProof/>
    </w:rPr>
  </w:style>
  <w:style w:type="character" w:customStyle="1" w:styleId="EndNoteBibliographyTitle0">
    <w:name w:val="EndNote Bibliography Title (文字)"/>
    <w:basedOn w:val="a0"/>
    <w:link w:val="EndNoteBibliographyTitle"/>
    <w:rsid w:val="00866523"/>
    <w:rPr>
      <w:rFonts w:ascii="Times New Roman" w:hAnsi="Times New Roman"/>
      <w:noProof/>
      <w:kern w:val="2"/>
      <w:sz w:val="24"/>
      <w:szCs w:val="24"/>
    </w:rPr>
  </w:style>
  <w:style w:type="paragraph" w:customStyle="1" w:styleId="EndNoteBibliography">
    <w:name w:val="EndNote Bibliography"/>
    <w:basedOn w:val="a"/>
    <w:link w:val="EndNoteBibliography0"/>
    <w:rsid w:val="00866523"/>
    <w:rPr>
      <w:noProof/>
    </w:rPr>
  </w:style>
  <w:style w:type="character" w:customStyle="1" w:styleId="EndNoteBibliography0">
    <w:name w:val="EndNote Bibliography (文字)"/>
    <w:basedOn w:val="a0"/>
    <w:link w:val="EndNoteBibliography"/>
    <w:rsid w:val="00866523"/>
    <w:rPr>
      <w:rFonts w:ascii="Times New Roman" w:hAnsi="Times New Roman"/>
      <w:noProof/>
      <w:kern w:val="2"/>
      <w:sz w:val="24"/>
      <w:szCs w:val="24"/>
    </w:rPr>
  </w:style>
  <w:style w:type="table" w:customStyle="1" w:styleId="12">
    <w:name w:val="表 (格子)1"/>
    <w:basedOn w:val="a1"/>
    <w:next w:val="af3"/>
    <w:uiPriority w:val="59"/>
    <w:rsid w:val="005968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18427">
      <w:bodyDiv w:val="1"/>
      <w:marLeft w:val="0"/>
      <w:marRight w:val="0"/>
      <w:marTop w:val="0"/>
      <w:marBottom w:val="0"/>
      <w:divBdr>
        <w:top w:val="none" w:sz="0" w:space="0" w:color="auto"/>
        <w:left w:val="none" w:sz="0" w:space="0" w:color="auto"/>
        <w:bottom w:val="none" w:sz="0" w:space="0" w:color="auto"/>
        <w:right w:val="none" w:sz="0" w:space="0" w:color="auto"/>
      </w:divBdr>
    </w:div>
    <w:div w:id="68818631">
      <w:bodyDiv w:val="1"/>
      <w:marLeft w:val="0"/>
      <w:marRight w:val="0"/>
      <w:marTop w:val="0"/>
      <w:marBottom w:val="0"/>
      <w:divBdr>
        <w:top w:val="none" w:sz="0" w:space="0" w:color="auto"/>
        <w:left w:val="none" w:sz="0" w:space="0" w:color="auto"/>
        <w:bottom w:val="none" w:sz="0" w:space="0" w:color="auto"/>
        <w:right w:val="none" w:sz="0" w:space="0" w:color="auto"/>
      </w:divBdr>
    </w:div>
    <w:div w:id="85729579">
      <w:bodyDiv w:val="1"/>
      <w:marLeft w:val="0"/>
      <w:marRight w:val="0"/>
      <w:marTop w:val="0"/>
      <w:marBottom w:val="0"/>
      <w:divBdr>
        <w:top w:val="none" w:sz="0" w:space="0" w:color="auto"/>
        <w:left w:val="none" w:sz="0" w:space="0" w:color="auto"/>
        <w:bottom w:val="none" w:sz="0" w:space="0" w:color="auto"/>
        <w:right w:val="none" w:sz="0" w:space="0" w:color="auto"/>
      </w:divBdr>
    </w:div>
    <w:div w:id="187179468">
      <w:bodyDiv w:val="1"/>
      <w:marLeft w:val="0"/>
      <w:marRight w:val="0"/>
      <w:marTop w:val="0"/>
      <w:marBottom w:val="0"/>
      <w:divBdr>
        <w:top w:val="none" w:sz="0" w:space="0" w:color="auto"/>
        <w:left w:val="none" w:sz="0" w:space="0" w:color="auto"/>
        <w:bottom w:val="none" w:sz="0" w:space="0" w:color="auto"/>
        <w:right w:val="none" w:sz="0" w:space="0" w:color="auto"/>
      </w:divBdr>
    </w:div>
    <w:div w:id="245893300">
      <w:bodyDiv w:val="1"/>
      <w:marLeft w:val="0"/>
      <w:marRight w:val="0"/>
      <w:marTop w:val="0"/>
      <w:marBottom w:val="0"/>
      <w:divBdr>
        <w:top w:val="none" w:sz="0" w:space="0" w:color="auto"/>
        <w:left w:val="none" w:sz="0" w:space="0" w:color="auto"/>
        <w:bottom w:val="none" w:sz="0" w:space="0" w:color="auto"/>
        <w:right w:val="none" w:sz="0" w:space="0" w:color="auto"/>
      </w:divBdr>
    </w:div>
    <w:div w:id="269432436">
      <w:bodyDiv w:val="1"/>
      <w:marLeft w:val="0"/>
      <w:marRight w:val="0"/>
      <w:marTop w:val="0"/>
      <w:marBottom w:val="0"/>
      <w:divBdr>
        <w:top w:val="none" w:sz="0" w:space="0" w:color="auto"/>
        <w:left w:val="none" w:sz="0" w:space="0" w:color="auto"/>
        <w:bottom w:val="none" w:sz="0" w:space="0" w:color="auto"/>
        <w:right w:val="none" w:sz="0" w:space="0" w:color="auto"/>
      </w:divBdr>
    </w:div>
    <w:div w:id="368533249">
      <w:bodyDiv w:val="1"/>
      <w:marLeft w:val="0"/>
      <w:marRight w:val="0"/>
      <w:marTop w:val="0"/>
      <w:marBottom w:val="0"/>
      <w:divBdr>
        <w:top w:val="none" w:sz="0" w:space="0" w:color="auto"/>
        <w:left w:val="none" w:sz="0" w:space="0" w:color="auto"/>
        <w:bottom w:val="none" w:sz="0" w:space="0" w:color="auto"/>
        <w:right w:val="none" w:sz="0" w:space="0" w:color="auto"/>
      </w:divBdr>
    </w:div>
    <w:div w:id="405811576">
      <w:bodyDiv w:val="1"/>
      <w:marLeft w:val="0"/>
      <w:marRight w:val="0"/>
      <w:marTop w:val="0"/>
      <w:marBottom w:val="0"/>
      <w:divBdr>
        <w:top w:val="none" w:sz="0" w:space="0" w:color="auto"/>
        <w:left w:val="none" w:sz="0" w:space="0" w:color="auto"/>
        <w:bottom w:val="none" w:sz="0" w:space="0" w:color="auto"/>
        <w:right w:val="none" w:sz="0" w:space="0" w:color="auto"/>
      </w:divBdr>
    </w:div>
    <w:div w:id="487092360">
      <w:bodyDiv w:val="1"/>
      <w:marLeft w:val="0"/>
      <w:marRight w:val="0"/>
      <w:marTop w:val="0"/>
      <w:marBottom w:val="0"/>
      <w:divBdr>
        <w:top w:val="none" w:sz="0" w:space="0" w:color="auto"/>
        <w:left w:val="none" w:sz="0" w:space="0" w:color="auto"/>
        <w:bottom w:val="none" w:sz="0" w:space="0" w:color="auto"/>
        <w:right w:val="none" w:sz="0" w:space="0" w:color="auto"/>
      </w:divBdr>
    </w:div>
    <w:div w:id="491063843">
      <w:bodyDiv w:val="1"/>
      <w:marLeft w:val="0"/>
      <w:marRight w:val="0"/>
      <w:marTop w:val="0"/>
      <w:marBottom w:val="0"/>
      <w:divBdr>
        <w:top w:val="none" w:sz="0" w:space="0" w:color="auto"/>
        <w:left w:val="none" w:sz="0" w:space="0" w:color="auto"/>
        <w:bottom w:val="none" w:sz="0" w:space="0" w:color="auto"/>
        <w:right w:val="none" w:sz="0" w:space="0" w:color="auto"/>
      </w:divBdr>
      <w:divsChild>
        <w:div w:id="1509833966">
          <w:marLeft w:val="0"/>
          <w:marRight w:val="0"/>
          <w:marTop w:val="0"/>
          <w:marBottom w:val="0"/>
          <w:divBdr>
            <w:top w:val="none" w:sz="0" w:space="0" w:color="auto"/>
            <w:left w:val="none" w:sz="0" w:space="0" w:color="auto"/>
            <w:bottom w:val="none" w:sz="0" w:space="0" w:color="auto"/>
            <w:right w:val="none" w:sz="0" w:space="0" w:color="auto"/>
          </w:divBdr>
        </w:div>
      </w:divsChild>
    </w:div>
    <w:div w:id="552161906">
      <w:bodyDiv w:val="1"/>
      <w:marLeft w:val="0"/>
      <w:marRight w:val="0"/>
      <w:marTop w:val="0"/>
      <w:marBottom w:val="0"/>
      <w:divBdr>
        <w:top w:val="none" w:sz="0" w:space="0" w:color="auto"/>
        <w:left w:val="none" w:sz="0" w:space="0" w:color="auto"/>
        <w:bottom w:val="none" w:sz="0" w:space="0" w:color="auto"/>
        <w:right w:val="none" w:sz="0" w:space="0" w:color="auto"/>
      </w:divBdr>
    </w:div>
    <w:div w:id="560558072">
      <w:marLeft w:val="0"/>
      <w:marRight w:val="0"/>
      <w:marTop w:val="0"/>
      <w:marBottom w:val="0"/>
      <w:divBdr>
        <w:top w:val="none" w:sz="0" w:space="0" w:color="auto"/>
        <w:left w:val="none" w:sz="0" w:space="0" w:color="auto"/>
        <w:bottom w:val="none" w:sz="0" w:space="0" w:color="auto"/>
        <w:right w:val="none" w:sz="0" w:space="0" w:color="auto"/>
      </w:divBdr>
    </w:div>
    <w:div w:id="560558073">
      <w:marLeft w:val="0"/>
      <w:marRight w:val="0"/>
      <w:marTop w:val="0"/>
      <w:marBottom w:val="0"/>
      <w:divBdr>
        <w:top w:val="none" w:sz="0" w:space="0" w:color="auto"/>
        <w:left w:val="none" w:sz="0" w:space="0" w:color="auto"/>
        <w:bottom w:val="none" w:sz="0" w:space="0" w:color="auto"/>
        <w:right w:val="none" w:sz="0" w:space="0" w:color="auto"/>
      </w:divBdr>
    </w:div>
    <w:div w:id="560558074">
      <w:marLeft w:val="0"/>
      <w:marRight w:val="0"/>
      <w:marTop w:val="0"/>
      <w:marBottom w:val="0"/>
      <w:divBdr>
        <w:top w:val="none" w:sz="0" w:space="0" w:color="auto"/>
        <w:left w:val="none" w:sz="0" w:space="0" w:color="auto"/>
        <w:bottom w:val="none" w:sz="0" w:space="0" w:color="auto"/>
        <w:right w:val="none" w:sz="0" w:space="0" w:color="auto"/>
      </w:divBdr>
    </w:div>
    <w:div w:id="560558075">
      <w:marLeft w:val="0"/>
      <w:marRight w:val="0"/>
      <w:marTop w:val="0"/>
      <w:marBottom w:val="0"/>
      <w:divBdr>
        <w:top w:val="none" w:sz="0" w:space="0" w:color="auto"/>
        <w:left w:val="none" w:sz="0" w:space="0" w:color="auto"/>
        <w:bottom w:val="none" w:sz="0" w:space="0" w:color="auto"/>
        <w:right w:val="none" w:sz="0" w:space="0" w:color="auto"/>
      </w:divBdr>
    </w:div>
    <w:div w:id="560558076">
      <w:marLeft w:val="0"/>
      <w:marRight w:val="0"/>
      <w:marTop w:val="0"/>
      <w:marBottom w:val="0"/>
      <w:divBdr>
        <w:top w:val="none" w:sz="0" w:space="0" w:color="auto"/>
        <w:left w:val="none" w:sz="0" w:space="0" w:color="auto"/>
        <w:bottom w:val="none" w:sz="0" w:space="0" w:color="auto"/>
        <w:right w:val="none" w:sz="0" w:space="0" w:color="auto"/>
      </w:divBdr>
    </w:div>
    <w:div w:id="563300379">
      <w:bodyDiv w:val="1"/>
      <w:marLeft w:val="0"/>
      <w:marRight w:val="0"/>
      <w:marTop w:val="0"/>
      <w:marBottom w:val="0"/>
      <w:divBdr>
        <w:top w:val="none" w:sz="0" w:space="0" w:color="auto"/>
        <w:left w:val="none" w:sz="0" w:space="0" w:color="auto"/>
        <w:bottom w:val="none" w:sz="0" w:space="0" w:color="auto"/>
        <w:right w:val="none" w:sz="0" w:space="0" w:color="auto"/>
      </w:divBdr>
    </w:div>
    <w:div w:id="594820953">
      <w:bodyDiv w:val="1"/>
      <w:marLeft w:val="0"/>
      <w:marRight w:val="0"/>
      <w:marTop w:val="0"/>
      <w:marBottom w:val="0"/>
      <w:divBdr>
        <w:top w:val="none" w:sz="0" w:space="0" w:color="auto"/>
        <w:left w:val="none" w:sz="0" w:space="0" w:color="auto"/>
        <w:bottom w:val="none" w:sz="0" w:space="0" w:color="auto"/>
        <w:right w:val="none" w:sz="0" w:space="0" w:color="auto"/>
      </w:divBdr>
    </w:div>
    <w:div w:id="625697692">
      <w:bodyDiv w:val="1"/>
      <w:marLeft w:val="0"/>
      <w:marRight w:val="0"/>
      <w:marTop w:val="0"/>
      <w:marBottom w:val="0"/>
      <w:divBdr>
        <w:top w:val="none" w:sz="0" w:space="0" w:color="auto"/>
        <w:left w:val="none" w:sz="0" w:space="0" w:color="auto"/>
        <w:bottom w:val="none" w:sz="0" w:space="0" w:color="auto"/>
        <w:right w:val="none" w:sz="0" w:space="0" w:color="auto"/>
      </w:divBdr>
    </w:div>
    <w:div w:id="627315825">
      <w:bodyDiv w:val="1"/>
      <w:marLeft w:val="0"/>
      <w:marRight w:val="0"/>
      <w:marTop w:val="0"/>
      <w:marBottom w:val="0"/>
      <w:divBdr>
        <w:top w:val="none" w:sz="0" w:space="0" w:color="auto"/>
        <w:left w:val="none" w:sz="0" w:space="0" w:color="auto"/>
        <w:bottom w:val="none" w:sz="0" w:space="0" w:color="auto"/>
        <w:right w:val="none" w:sz="0" w:space="0" w:color="auto"/>
      </w:divBdr>
    </w:div>
    <w:div w:id="656764672">
      <w:bodyDiv w:val="1"/>
      <w:marLeft w:val="0"/>
      <w:marRight w:val="0"/>
      <w:marTop w:val="0"/>
      <w:marBottom w:val="0"/>
      <w:divBdr>
        <w:top w:val="none" w:sz="0" w:space="0" w:color="auto"/>
        <w:left w:val="none" w:sz="0" w:space="0" w:color="auto"/>
        <w:bottom w:val="none" w:sz="0" w:space="0" w:color="auto"/>
        <w:right w:val="none" w:sz="0" w:space="0" w:color="auto"/>
      </w:divBdr>
    </w:div>
    <w:div w:id="660231713">
      <w:bodyDiv w:val="1"/>
      <w:marLeft w:val="0"/>
      <w:marRight w:val="0"/>
      <w:marTop w:val="0"/>
      <w:marBottom w:val="0"/>
      <w:divBdr>
        <w:top w:val="none" w:sz="0" w:space="0" w:color="auto"/>
        <w:left w:val="none" w:sz="0" w:space="0" w:color="auto"/>
        <w:bottom w:val="none" w:sz="0" w:space="0" w:color="auto"/>
        <w:right w:val="none" w:sz="0" w:space="0" w:color="auto"/>
      </w:divBdr>
    </w:div>
    <w:div w:id="693068647">
      <w:bodyDiv w:val="1"/>
      <w:marLeft w:val="0"/>
      <w:marRight w:val="0"/>
      <w:marTop w:val="0"/>
      <w:marBottom w:val="0"/>
      <w:divBdr>
        <w:top w:val="none" w:sz="0" w:space="0" w:color="auto"/>
        <w:left w:val="none" w:sz="0" w:space="0" w:color="auto"/>
        <w:bottom w:val="none" w:sz="0" w:space="0" w:color="auto"/>
        <w:right w:val="none" w:sz="0" w:space="0" w:color="auto"/>
      </w:divBdr>
    </w:div>
    <w:div w:id="750077990">
      <w:bodyDiv w:val="1"/>
      <w:marLeft w:val="0"/>
      <w:marRight w:val="0"/>
      <w:marTop w:val="0"/>
      <w:marBottom w:val="0"/>
      <w:divBdr>
        <w:top w:val="none" w:sz="0" w:space="0" w:color="auto"/>
        <w:left w:val="none" w:sz="0" w:space="0" w:color="auto"/>
        <w:bottom w:val="none" w:sz="0" w:space="0" w:color="auto"/>
        <w:right w:val="none" w:sz="0" w:space="0" w:color="auto"/>
      </w:divBdr>
    </w:div>
    <w:div w:id="782842355">
      <w:bodyDiv w:val="1"/>
      <w:marLeft w:val="0"/>
      <w:marRight w:val="0"/>
      <w:marTop w:val="0"/>
      <w:marBottom w:val="0"/>
      <w:divBdr>
        <w:top w:val="none" w:sz="0" w:space="0" w:color="auto"/>
        <w:left w:val="none" w:sz="0" w:space="0" w:color="auto"/>
        <w:bottom w:val="none" w:sz="0" w:space="0" w:color="auto"/>
        <w:right w:val="none" w:sz="0" w:space="0" w:color="auto"/>
      </w:divBdr>
    </w:div>
    <w:div w:id="1038121634">
      <w:bodyDiv w:val="1"/>
      <w:marLeft w:val="0"/>
      <w:marRight w:val="0"/>
      <w:marTop w:val="0"/>
      <w:marBottom w:val="0"/>
      <w:divBdr>
        <w:top w:val="none" w:sz="0" w:space="0" w:color="auto"/>
        <w:left w:val="none" w:sz="0" w:space="0" w:color="auto"/>
        <w:bottom w:val="none" w:sz="0" w:space="0" w:color="auto"/>
        <w:right w:val="none" w:sz="0" w:space="0" w:color="auto"/>
      </w:divBdr>
    </w:div>
    <w:div w:id="1039670346">
      <w:bodyDiv w:val="1"/>
      <w:marLeft w:val="0"/>
      <w:marRight w:val="0"/>
      <w:marTop w:val="0"/>
      <w:marBottom w:val="0"/>
      <w:divBdr>
        <w:top w:val="none" w:sz="0" w:space="0" w:color="auto"/>
        <w:left w:val="none" w:sz="0" w:space="0" w:color="auto"/>
        <w:bottom w:val="none" w:sz="0" w:space="0" w:color="auto"/>
        <w:right w:val="none" w:sz="0" w:space="0" w:color="auto"/>
      </w:divBdr>
    </w:div>
    <w:div w:id="1053774231">
      <w:bodyDiv w:val="1"/>
      <w:marLeft w:val="0"/>
      <w:marRight w:val="0"/>
      <w:marTop w:val="0"/>
      <w:marBottom w:val="0"/>
      <w:divBdr>
        <w:top w:val="none" w:sz="0" w:space="0" w:color="auto"/>
        <w:left w:val="none" w:sz="0" w:space="0" w:color="auto"/>
        <w:bottom w:val="none" w:sz="0" w:space="0" w:color="auto"/>
        <w:right w:val="none" w:sz="0" w:space="0" w:color="auto"/>
      </w:divBdr>
    </w:div>
    <w:div w:id="1055352670">
      <w:bodyDiv w:val="1"/>
      <w:marLeft w:val="0"/>
      <w:marRight w:val="0"/>
      <w:marTop w:val="0"/>
      <w:marBottom w:val="0"/>
      <w:divBdr>
        <w:top w:val="none" w:sz="0" w:space="0" w:color="auto"/>
        <w:left w:val="none" w:sz="0" w:space="0" w:color="auto"/>
        <w:bottom w:val="none" w:sz="0" w:space="0" w:color="auto"/>
        <w:right w:val="none" w:sz="0" w:space="0" w:color="auto"/>
      </w:divBdr>
    </w:div>
    <w:div w:id="1090464016">
      <w:bodyDiv w:val="1"/>
      <w:marLeft w:val="0"/>
      <w:marRight w:val="0"/>
      <w:marTop w:val="0"/>
      <w:marBottom w:val="0"/>
      <w:divBdr>
        <w:top w:val="none" w:sz="0" w:space="0" w:color="auto"/>
        <w:left w:val="none" w:sz="0" w:space="0" w:color="auto"/>
        <w:bottom w:val="none" w:sz="0" w:space="0" w:color="auto"/>
        <w:right w:val="none" w:sz="0" w:space="0" w:color="auto"/>
      </w:divBdr>
    </w:div>
    <w:div w:id="1118986057">
      <w:bodyDiv w:val="1"/>
      <w:marLeft w:val="0"/>
      <w:marRight w:val="0"/>
      <w:marTop w:val="0"/>
      <w:marBottom w:val="0"/>
      <w:divBdr>
        <w:top w:val="none" w:sz="0" w:space="0" w:color="auto"/>
        <w:left w:val="none" w:sz="0" w:space="0" w:color="auto"/>
        <w:bottom w:val="none" w:sz="0" w:space="0" w:color="auto"/>
        <w:right w:val="none" w:sz="0" w:space="0" w:color="auto"/>
      </w:divBdr>
    </w:div>
    <w:div w:id="1149058019">
      <w:bodyDiv w:val="1"/>
      <w:marLeft w:val="0"/>
      <w:marRight w:val="0"/>
      <w:marTop w:val="0"/>
      <w:marBottom w:val="0"/>
      <w:divBdr>
        <w:top w:val="none" w:sz="0" w:space="0" w:color="auto"/>
        <w:left w:val="none" w:sz="0" w:space="0" w:color="auto"/>
        <w:bottom w:val="none" w:sz="0" w:space="0" w:color="auto"/>
        <w:right w:val="none" w:sz="0" w:space="0" w:color="auto"/>
      </w:divBdr>
    </w:div>
    <w:div w:id="1149783101">
      <w:bodyDiv w:val="1"/>
      <w:marLeft w:val="0"/>
      <w:marRight w:val="0"/>
      <w:marTop w:val="0"/>
      <w:marBottom w:val="0"/>
      <w:divBdr>
        <w:top w:val="none" w:sz="0" w:space="0" w:color="auto"/>
        <w:left w:val="none" w:sz="0" w:space="0" w:color="auto"/>
        <w:bottom w:val="none" w:sz="0" w:space="0" w:color="auto"/>
        <w:right w:val="none" w:sz="0" w:space="0" w:color="auto"/>
      </w:divBdr>
    </w:div>
    <w:div w:id="1173649278">
      <w:bodyDiv w:val="1"/>
      <w:marLeft w:val="0"/>
      <w:marRight w:val="0"/>
      <w:marTop w:val="0"/>
      <w:marBottom w:val="0"/>
      <w:divBdr>
        <w:top w:val="none" w:sz="0" w:space="0" w:color="auto"/>
        <w:left w:val="none" w:sz="0" w:space="0" w:color="auto"/>
        <w:bottom w:val="none" w:sz="0" w:space="0" w:color="auto"/>
        <w:right w:val="none" w:sz="0" w:space="0" w:color="auto"/>
      </w:divBdr>
    </w:div>
    <w:div w:id="1203132353">
      <w:bodyDiv w:val="1"/>
      <w:marLeft w:val="0"/>
      <w:marRight w:val="0"/>
      <w:marTop w:val="0"/>
      <w:marBottom w:val="0"/>
      <w:divBdr>
        <w:top w:val="none" w:sz="0" w:space="0" w:color="auto"/>
        <w:left w:val="none" w:sz="0" w:space="0" w:color="auto"/>
        <w:bottom w:val="none" w:sz="0" w:space="0" w:color="auto"/>
        <w:right w:val="none" w:sz="0" w:space="0" w:color="auto"/>
      </w:divBdr>
    </w:div>
    <w:div w:id="1228958125">
      <w:bodyDiv w:val="1"/>
      <w:marLeft w:val="0"/>
      <w:marRight w:val="0"/>
      <w:marTop w:val="0"/>
      <w:marBottom w:val="0"/>
      <w:divBdr>
        <w:top w:val="none" w:sz="0" w:space="0" w:color="auto"/>
        <w:left w:val="none" w:sz="0" w:space="0" w:color="auto"/>
        <w:bottom w:val="none" w:sz="0" w:space="0" w:color="auto"/>
        <w:right w:val="none" w:sz="0" w:space="0" w:color="auto"/>
      </w:divBdr>
    </w:div>
    <w:div w:id="1240093095">
      <w:bodyDiv w:val="1"/>
      <w:marLeft w:val="0"/>
      <w:marRight w:val="0"/>
      <w:marTop w:val="0"/>
      <w:marBottom w:val="0"/>
      <w:divBdr>
        <w:top w:val="none" w:sz="0" w:space="0" w:color="auto"/>
        <w:left w:val="none" w:sz="0" w:space="0" w:color="auto"/>
        <w:bottom w:val="none" w:sz="0" w:space="0" w:color="auto"/>
        <w:right w:val="none" w:sz="0" w:space="0" w:color="auto"/>
      </w:divBdr>
    </w:div>
    <w:div w:id="1309551290">
      <w:bodyDiv w:val="1"/>
      <w:marLeft w:val="0"/>
      <w:marRight w:val="0"/>
      <w:marTop w:val="0"/>
      <w:marBottom w:val="0"/>
      <w:divBdr>
        <w:top w:val="none" w:sz="0" w:space="0" w:color="auto"/>
        <w:left w:val="none" w:sz="0" w:space="0" w:color="auto"/>
        <w:bottom w:val="none" w:sz="0" w:space="0" w:color="auto"/>
        <w:right w:val="none" w:sz="0" w:space="0" w:color="auto"/>
      </w:divBdr>
    </w:div>
    <w:div w:id="1324118980">
      <w:bodyDiv w:val="1"/>
      <w:marLeft w:val="0"/>
      <w:marRight w:val="0"/>
      <w:marTop w:val="0"/>
      <w:marBottom w:val="0"/>
      <w:divBdr>
        <w:top w:val="none" w:sz="0" w:space="0" w:color="auto"/>
        <w:left w:val="none" w:sz="0" w:space="0" w:color="auto"/>
        <w:bottom w:val="none" w:sz="0" w:space="0" w:color="auto"/>
        <w:right w:val="none" w:sz="0" w:space="0" w:color="auto"/>
      </w:divBdr>
    </w:div>
    <w:div w:id="1388071471">
      <w:bodyDiv w:val="1"/>
      <w:marLeft w:val="0"/>
      <w:marRight w:val="0"/>
      <w:marTop w:val="0"/>
      <w:marBottom w:val="0"/>
      <w:divBdr>
        <w:top w:val="none" w:sz="0" w:space="0" w:color="auto"/>
        <w:left w:val="none" w:sz="0" w:space="0" w:color="auto"/>
        <w:bottom w:val="none" w:sz="0" w:space="0" w:color="auto"/>
        <w:right w:val="none" w:sz="0" w:space="0" w:color="auto"/>
      </w:divBdr>
      <w:divsChild>
        <w:div w:id="1833567715">
          <w:marLeft w:val="0"/>
          <w:marRight w:val="0"/>
          <w:marTop w:val="0"/>
          <w:marBottom w:val="0"/>
          <w:divBdr>
            <w:top w:val="none" w:sz="0" w:space="0" w:color="auto"/>
            <w:left w:val="none" w:sz="0" w:space="0" w:color="auto"/>
            <w:bottom w:val="none" w:sz="0" w:space="0" w:color="auto"/>
            <w:right w:val="none" w:sz="0" w:space="0" w:color="auto"/>
          </w:divBdr>
          <w:divsChild>
            <w:div w:id="145708318">
              <w:marLeft w:val="0"/>
              <w:marRight w:val="0"/>
              <w:marTop w:val="0"/>
              <w:marBottom w:val="0"/>
              <w:divBdr>
                <w:top w:val="none" w:sz="0" w:space="0" w:color="auto"/>
                <w:left w:val="none" w:sz="0" w:space="0" w:color="auto"/>
                <w:bottom w:val="none" w:sz="0" w:space="0" w:color="auto"/>
                <w:right w:val="none" w:sz="0" w:space="0" w:color="auto"/>
              </w:divBdr>
            </w:div>
            <w:div w:id="175197001">
              <w:marLeft w:val="0"/>
              <w:marRight w:val="0"/>
              <w:marTop w:val="0"/>
              <w:marBottom w:val="0"/>
              <w:divBdr>
                <w:top w:val="none" w:sz="0" w:space="0" w:color="auto"/>
                <w:left w:val="none" w:sz="0" w:space="0" w:color="auto"/>
                <w:bottom w:val="none" w:sz="0" w:space="0" w:color="auto"/>
                <w:right w:val="none" w:sz="0" w:space="0" w:color="auto"/>
              </w:divBdr>
            </w:div>
            <w:div w:id="204677435">
              <w:marLeft w:val="0"/>
              <w:marRight w:val="0"/>
              <w:marTop w:val="0"/>
              <w:marBottom w:val="0"/>
              <w:divBdr>
                <w:top w:val="none" w:sz="0" w:space="0" w:color="auto"/>
                <w:left w:val="none" w:sz="0" w:space="0" w:color="auto"/>
                <w:bottom w:val="none" w:sz="0" w:space="0" w:color="auto"/>
                <w:right w:val="none" w:sz="0" w:space="0" w:color="auto"/>
              </w:divBdr>
            </w:div>
            <w:div w:id="213394642">
              <w:marLeft w:val="0"/>
              <w:marRight w:val="0"/>
              <w:marTop w:val="0"/>
              <w:marBottom w:val="0"/>
              <w:divBdr>
                <w:top w:val="none" w:sz="0" w:space="0" w:color="auto"/>
                <w:left w:val="none" w:sz="0" w:space="0" w:color="auto"/>
                <w:bottom w:val="none" w:sz="0" w:space="0" w:color="auto"/>
                <w:right w:val="none" w:sz="0" w:space="0" w:color="auto"/>
              </w:divBdr>
            </w:div>
            <w:div w:id="513374276">
              <w:marLeft w:val="0"/>
              <w:marRight w:val="0"/>
              <w:marTop w:val="0"/>
              <w:marBottom w:val="0"/>
              <w:divBdr>
                <w:top w:val="none" w:sz="0" w:space="0" w:color="auto"/>
                <w:left w:val="none" w:sz="0" w:space="0" w:color="auto"/>
                <w:bottom w:val="none" w:sz="0" w:space="0" w:color="auto"/>
                <w:right w:val="none" w:sz="0" w:space="0" w:color="auto"/>
              </w:divBdr>
            </w:div>
            <w:div w:id="608706114">
              <w:marLeft w:val="0"/>
              <w:marRight w:val="0"/>
              <w:marTop w:val="0"/>
              <w:marBottom w:val="0"/>
              <w:divBdr>
                <w:top w:val="none" w:sz="0" w:space="0" w:color="auto"/>
                <w:left w:val="none" w:sz="0" w:space="0" w:color="auto"/>
                <w:bottom w:val="none" w:sz="0" w:space="0" w:color="auto"/>
                <w:right w:val="none" w:sz="0" w:space="0" w:color="auto"/>
              </w:divBdr>
            </w:div>
            <w:div w:id="687414764">
              <w:marLeft w:val="0"/>
              <w:marRight w:val="0"/>
              <w:marTop w:val="0"/>
              <w:marBottom w:val="0"/>
              <w:divBdr>
                <w:top w:val="none" w:sz="0" w:space="0" w:color="auto"/>
                <w:left w:val="none" w:sz="0" w:space="0" w:color="auto"/>
                <w:bottom w:val="none" w:sz="0" w:space="0" w:color="auto"/>
                <w:right w:val="none" w:sz="0" w:space="0" w:color="auto"/>
              </w:divBdr>
            </w:div>
            <w:div w:id="736903881">
              <w:marLeft w:val="0"/>
              <w:marRight w:val="0"/>
              <w:marTop w:val="0"/>
              <w:marBottom w:val="0"/>
              <w:divBdr>
                <w:top w:val="none" w:sz="0" w:space="0" w:color="auto"/>
                <w:left w:val="none" w:sz="0" w:space="0" w:color="auto"/>
                <w:bottom w:val="none" w:sz="0" w:space="0" w:color="auto"/>
                <w:right w:val="none" w:sz="0" w:space="0" w:color="auto"/>
              </w:divBdr>
            </w:div>
            <w:div w:id="955520882">
              <w:marLeft w:val="0"/>
              <w:marRight w:val="0"/>
              <w:marTop w:val="0"/>
              <w:marBottom w:val="0"/>
              <w:divBdr>
                <w:top w:val="none" w:sz="0" w:space="0" w:color="auto"/>
                <w:left w:val="none" w:sz="0" w:space="0" w:color="auto"/>
                <w:bottom w:val="none" w:sz="0" w:space="0" w:color="auto"/>
                <w:right w:val="none" w:sz="0" w:space="0" w:color="auto"/>
              </w:divBdr>
            </w:div>
            <w:div w:id="967855463">
              <w:marLeft w:val="0"/>
              <w:marRight w:val="0"/>
              <w:marTop w:val="0"/>
              <w:marBottom w:val="0"/>
              <w:divBdr>
                <w:top w:val="none" w:sz="0" w:space="0" w:color="auto"/>
                <w:left w:val="none" w:sz="0" w:space="0" w:color="auto"/>
                <w:bottom w:val="none" w:sz="0" w:space="0" w:color="auto"/>
                <w:right w:val="none" w:sz="0" w:space="0" w:color="auto"/>
              </w:divBdr>
            </w:div>
            <w:div w:id="986476890">
              <w:marLeft w:val="0"/>
              <w:marRight w:val="0"/>
              <w:marTop w:val="0"/>
              <w:marBottom w:val="0"/>
              <w:divBdr>
                <w:top w:val="none" w:sz="0" w:space="0" w:color="auto"/>
                <w:left w:val="none" w:sz="0" w:space="0" w:color="auto"/>
                <w:bottom w:val="none" w:sz="0" w:space="0" w:color="auto"/>
                <w:right w:val="none" w:sz="0" w:space="0" w:color="auto"/>
              </w:divBdr>
            </w:div>
            <w:div w:id="1304000394">
              <w:marLeft w:val="0"/>
              <w:marRight w:val="0"/>
              <w:marTop w:val="0"/>
              <w:marBottom w:val="0"/>
              <w:divBdr>
                <w:top w:val="none" w:sz="0" w:space="0" w:color="auto"/>
                <w:left w:val="none" w:sz="0" w:space="0" w:color="auto"/>
                <w:bottom w:val="none" w:sz="0" w:space="0" w:color="auto"/>
                <w:right w:val="none" w:sz="0" w:space="0" w:color="auto"/>
              </w:divBdr>
            </w:div>
            <w:div w:id="1337996710">
              <w:marLeft w:val="0"/>
              <w:marRight w:val="0"/>
              <w:marTop w:val="0"/>
              <w:marBottom w:val="0"/>
              <w:divBdr>
                <w:top w:val="none" w:sz="0" w:space="0" w:color="auto"/>
                <w:left w:val="none" w:sz="0" w:space="0" w:color="auto"/>
                <w:bottom w:val="none" w:sz="0" w:space="0" w:color="auto"/>
                <w:right w:val="none" w:sz="0" w:space="0" w:color="auto"/>
              </w:divBdr>
            </w:div>
            <w:div w:id="1394083308">
              <w:marLeft w:val="0"/>
              <w:marRight w:val="0"/>
              <w:marTop w:val="0"/>
              <w:marBottom w:val="0"/>
              <w:divBdr>
                <w:top w:val="none" w:sz="0" w:space="0" w:color="auto"/>
                <w:left w:val="none" w:sz="0" w:space="0" w:color="auto"/>
                <w:bottom w:val="none" w:sz="0" w:space="0" w:color="auto"/>
                <w:right w:val="none" w:sz="0" w:space="0" w:color="auto"/>
              </w:divBdr>
            </w:div>
            <w:div w:id="1423796635">
              <w:marLeft w:val="0"/>
              <w:marRight w:val="0"/>
              <w:marTop w:val="0"/>
              <w:marBottom w:val="0"/>
              <w:divBdr>
                <w:top w:val="none" w:sz="0" w:space="0" w:color="auto"/>
                <w:left w:val="none" w:sz="0" w:space="0" w:color="auto"/>
                <w:bottom w:val="none" w:sz="0" w:space="0" w:color="auto"/>
                <w:right w:val="none" w:sz="0" w:space="0" w:color="auto"/>
              </w:divBdr>
            </w:div>
            <w:div w:id="1473281799">
              <w:marLeft w:val="0"/>
              <w:marRight w:val="0"/>
              <w:marTop w:val="0"/>
              <w:marBottom w:val="0"/>
              <w:divBdr>
                <w:top w:val="none" w:sz="0" w:space="0" w:color="auto"/>
                <w:left w:val="none" w:sz="0" w:space="0" w:color="auto"/>
                <w:bottom w:val="none" w:sz="0" w:space="0" w:color="auto"/>
                <w:right w:val="none" w:sz="0" w:space="0" w:color="auto"/>
              </w:divBdr>
            </w:div>
            <w:div w:id="1641376348">
              <w:marLeft w:val="0"/>
              <w:marRight w:val="0"/>
              <w:marTop w:val="0"/>
              <w:marBottom w:val="0"/>
              <w:divBdr>
                <w:top w:val="none" w:sz="0" w:space="0" w:color="auto"/>
                <w:left w:val="none" w:sz="0" w:space="0" w:color="auto"/>
                <w:bottom w:val="none" w:sz="0" w:space="0" w:color="auto"/>
                <w:right w:val="none" w:sz="0" w:space="0" w:color="auto"/>
              </w:divBdr>
            </w:div>
            <w:div w:id="1925064934">
              <w:marLeft w:val="0"/>
              <w:marRight w:val="0"/>
              <w:marTop w:val="0"/>
              <w:marBottom w:val="0"/>
              <w:divBdr>
                <w:top w:val="none" w:sz="0" w:space="0" w:color="auto"/>
                <w:left w:val="none" w:sz="0" w:space="0" w:color="auto"/>
                <w:bottom w:val="none" w:sz="0" w:space="0" w:color="auto"/>
                <w:right w:val="none" w:sz="0" w:space="0" w:color="auto"/>
              </w:divBdr>
            </w:div>
            <w:div w:id="1940723562">
              <w:marLeft w:val="0"/>
              <w:marRight w:val="0"/>
              <w:marTop w:val="0"/>
              <w:marBottom w:val="0"/>
              <w:divBdr>
                <w:top w:val="none" w:sz="0" w:space="0" w:color="auto"/>
                <w:left w:val="none" w:sz="0" w:space="0" w:color="auto"/>
                <w:bottom w:val="none" w:sz="0" w:space="0" w:color="auto"/>
                <w:right w:val="none" w:sz="0" w:space="0" w:color="auto"/>
              </w:divBdr>
            </w:div>
            <w:div w:id="1954089181">
              <w:marLeft w:val="0"/>
              <w:marRight w:val="0"/>
              <w:marTop w:val="0"/>
              <w:marBottom w:val="0"/>
              <w:divBdr>
                <w:top w:val="none" w:sz="0" w:space="0" w:color="auto"/>
                <w:left w:val="none" w:sz="0" w:space="0" w:color="auto"/>
                <w:bottom w:val="none" w:sz="0" w:space="0" w:color="auto"/>
                <w:right w:val="none" w:sz="0" w:space="0" w:color="auto"/>
              </w:divBdr>
            </w:div>
            <w:div w:id="207522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740901">
      <w:bodyDiv w:val="1"/>
      <w:marLeft w:val="0"/>
      <w:marRight w:val="0"/>
      <w:marTop w:val="0"/>
      <w:marBottom w:val="0"/>
      <w:divBdr>
        <w:top w:val="none" w:sz="0" w:space="0" w:color="auto"/>
        <w:left w:val="none" w:sz="0" w:space="0" w:color="auto"/>
        <w:bottom w:val="none" w:sz="0" w:space="0" w:color="auto"/>
        <w:right w:val="none" w:sz="0" w:space="0" w:color="auto"/>
      </w:divBdr>
    </w:div>
    <w:div w:id="1546284822">
      <w:bodyDiv w:val="1"/>
      <w:marLeft w:val="0"/>
      <w:marRight w:val="0"/>
      <w:marTop w:val="0"/>
      <w:marBottom w:val="0"/>
      <w:divBdr>
        <w:top w:val="none" w:sz="0" w:space="0" w:color="auto"/>
        <w:left w:val="none" w:sz="0" w:space="0" w:color="auto"/>
        <w:bottom w:val="none" w:sz="0" w:space="0" w:color="auto"/>
        <w:right w:val="none" w:sz="0" w:space="0" w:color="auto"/>
      </w:divBdr>
    </w:div>
    <w:div w:id="1554660208">
      <w:bodyDiv w:val="1"/>
      <w:marLeft w:val="0"/>
      <w:marRight w:val="0"/>
      <w:marTop w:val="0"/>
      <w:marBottom w:val="0"/>
      <w:divBdr>
        <w:top w:val="none" w:sz="0" w:space="0" w:color="auto"/>
        <w:left w:val="none" w:sz="0" w:space="0" w:color="auto"/>
        <w:bottom w:val="none" w:sz="0" w:space="0" w:color="auto"/>
        <w:right w:val="none" w:sz="0" w:space="0" w:color="auto"/>
      </w:divBdr>
      <w:divsChild>
        <w:div w:id="982193990">
          <w:marLeft w:val="0"/>
          <w:marRight w:val="0"/>
          <w:marTop w:val="0"/>
          <w:marBottom w:val="0"/>
          <w:divBdr>
            <w:top w:val="none" w:sz="0" w:space="0" w:color="auto"/>
            <w:left w:val="none" w:sz="0" w:space="0" w:color="auto"/>
            <w:bottom w:val="none" w:sz="0" w:space="0" w:color="auto"/>
            <w:right w:val="none" w:sz="0" w:space="0" w:color="auto"/>
          </w:divBdr>
          <w:divsChild>
            <w:div w:id="1178428452">
              <w:marLeft w:val="0"/>
              <w:marRight w:val="0"/>
              <w:marTop w:val="0"/>
              <w:marBottom w:val="0"/>
              <w:divBdr>
                <w:top w:val="none" w:sz="0" w:space="0" w:color="auto"/>
                <w:left w:val="none" w:sz="0" w:space="0" w:color="auto"/>
                <w:bottom w:val="none" w:sz="0" w:space="0" w:color="auto"/>
                <w:right w:val="none" w:sz="0" w:space="0" w:color="auto"/>
              </w:divBdr>
            </w:div>
            <w:div w:id="1613780196">
              <w:marLeft w:val="0"/>
              <w:marRight w:val="0"/>
              <w:marTop w:val="0"/>
              <w:marBottom w:val="0"/>
              <w:divBdr>
                <w:top w:val="none" w:sz="0" w:space="0" w:color="auto"/>
                <w:left w:val="none" w:sz="0" w:space="0" w:color="auto"/>
                <w:bottom w:val="none" w:sz="0" w:space="0" w:color="auto"/>
                <w:right w:val="none" w:sz="0" w:space="0" w:color="auto"/>
              </w:divBdr>
              <w:divsChild>
                <w:div w:id="7102734">
                  <w:marLeft w:val="0"/>
                  <w:marRight w:val="0"/>
                  <w:marTop w:val="0"/>
                  <w:marBottom w:val="0"/>
                  <w:divBdr>
                    <w:top w:val="none" w:sz="0" w:space="0" w:color="auto"/>
                    <w:left w:val="none" w:sz="0" w:space="0" w:color="auto"/>
                    <w:bottom w:val="none" w:sz="0" w:space="0" w:color="auto"/>
                    <w:right w:val="none" w:sz="0" w:space="0" w:color="auto"/>
                  </w:divBdr>
                </w:div>
                <w:div w:id="62722910">
                  <w:marLeft w:val="0"/>
                  <w:marRight w:val="0"/>
                  <w:marTop w:val="0"/>
                  <w:marBottom w:val="0"/>
                  <w:divBdr>
                    <w:top w:val="none" w:sz="0" w:space="0" w:color="auto"/>
                    <w:left w:val="none" w:sz="0" w:space="0" w:color="auto"/>
                    <w:bottom w:val="none" w:sz="0" w:space="0" w:color="auto"/>
                    <w:right w:val="none" w:sz="0" w:space="0" w:color="auto"/>
                  </w:divBdr>
                </w:div>
                <w:div w:id="224605475">
                  <w:marLeft w:val="0"/>
                  <w:marRight w:val="0"/>
                  <w:marTop w:val="0"/>
                  <w:marBottom w:val="0"/>
                  <w:divBdr>
                    <w:top w:val="none" w:sz="0" w:space="0" w:color="auto"/>
                    <w:left w:val="none" w:sz="0" w:space="0" w:color="auto"/>
                    <w:bottom w:val="none" w:sz="0" w:space="0" w:color="auto"/>
                    <w:right w:val="none" w:sz="0" w:space="0" w:color="auto"/>
                  </w:divBdr>
                </w:div>
                <w:div w:id="359742513">
                  <w:marLeft w:val="0"/>
                  <w:marRight w:val="0"/>
                  <w:marTop w:val="0"/>
                  <w:marBottom w:val="0"/>
                  <w:divBdr>
                    <w:top w:val="none" w:sz="0" w:space="0" w:color="auto"/>
                    <w:left w:val="none" w:sz="0" w:space="0" w:color="auto"/>
                    <w:bottom w:val="none" w:sz="0" w:space="0" w:color="auto"/>
                    <w:right w:val="none" w:sz="0" w:space="0" w:color="auto"/>
                  </w:divBdr>
                </w:div>
                <w:div w:id="395978157">
                  <w:marLeft w:val="0"/>
                  <w:marRight w:val="0"/>
                  <w:marTop w:val="0"/>
                  <w:marBottom w:val="0"/>
                  <w:divBdr>
                    <w:top w:val="none" w:sz="0" w:space="0" w:color="auto"/>
                    <w:left w:val="none" w:sz="0" w:space="0" w:color="auto"/>
                    <w:bottom w:val="none" w:sz="0" w:space="0" w:color="auto"/>
                    <w:right w:val="none" w:sz="0" w:space="0" w:color="auto"/>
                  </w:divBdr>
                </w:div>
                <w:div w:id="620188187">
                  <w:marLeft w:val="0"/>
                  <w:marRight w:val="0"/>
                  <w:marTop w:val="0"/>
                  <w:marBottom w:val="0"/>
                  <w:divBdr>
                    <w:top w:val="none" w:sz="0" w:space="0" w:color="auto"/>
                    <w:left w:val="none" w:sz="0" w:space="0" w:color="auto"/>
                    <w:bottom w:val="none" w:sz="0" w:space="0" w:color="auto"/>
                    <w:right w:val="none" w:sz="0" w:space="0" w:color="auto"/>
                  </w:divBdr>
                </w:div>
                <w:div w:id="759715482">
                  <w:marLeft w:val="0"/>
                  <w:marRight w:val="0"/>
                  <w:marTop w:val="0"/>
                  <w:marBottom w:val="0"/>
                  <w:divBdr>
                    <w:top w:val="none" w:sz="0" w:space="0" w:color="auto"/>
                    <w:left w:val="none" w:sz="0" w:space="0" w:color="auto"/>
                    <w:bottom w:val="none" w:sz="0" w:space="0" w:color="auto"/>
                    <w:right w:val="none" w:sz="0" w:space="0" w:color="auto"/>
                  </w:divBdr>
                </w:div>
                <w:div w:id="850801567">
                  <w:marLeft w:val="0"/>
                  <w:marRight w:val="0"/>
                  <w:marTop w:val="0"/>
                  <w:marBottom w:val="0"/>
                  <w:divBdr>
                    <w:top w:val="none" w:sz="0" w:space="0" w:color="auto"/>
                    <w:left w:val="none" w:sz="0" w:space="0" w:color="auto"/>
                    <w:bottom w:val="none" w:sz="0" w:space="0" w:color="auto"/>
                    <w:right w:val="none" w:sz="0" w:space="0" w:color="auto"/>
                  </w:divBdr>
                </w:div>
                <w:div w:id="1496605530">
                  <w:marLeft w:val="0"/>
                  <w:marRight w:val="0"/>
                  <w:marTop w:val="0"/>
                  <w:marBottom w:val="0"/>
                  <w:divBdr>
                    <w:top w:val="none" w:sz="0" w:space="0" w:color="auto"/>
                    <w:left w:val="none" w:sz="0" w:space="0" w:color="auto"/>
                    <w:bottom w:val="none" w:sz="0" w:space="0" w:color="auto"/>
                    <w:right w:val="none" w:sz="0" w:space="0" w:color="auto"/>
                  </w:divBdr>
                </w:div>
                <w:div w:id="1525942039">
                  <w:marLeft w:val="0"/>
                  <w:marRight w:val="0"/>
                  <w:marTop w:val="0"/>
                  <w:marBottom w:val="0"/>
                  <w:divBdr>
                    <w:top w:val="none" w:sz="0" w:space="0" w:color="auto"/>
                    <w:left w:val="none" w:sz="0" w:space="0" w:color="auto"/>
                    <w:bottom w:val="none" w:sz="0" w:space="0" w:color="auto"/>
                    <w:right w:val="none" w:sz="0" w:space="0" w:color="auto"/>
                  </w:divBdr>
                </w:div>
                <w:div w:id="1657487518">
                  <w:marLeft w:val="0"/>
                  <w:marRight w:val="0"/>
                  <w:marTop w:val="0"/>
                  <w:marBottom w:val="0"/>
                  <w:divBdr>
                    <w:top w:val="none" w:sz="0" w:space="0" w:color="auto"/>
                    <w:left w:val="none" w:sz="0" w:space="0" w:color="auto"/>
                    <w:bottom w:val="none" w:sz="0" w:space="0" w:color="auto"/>
                    <w:right w:val="none" w:sz="0" w:space="0" w:color="auto"/>
                  </w:divBdr>
                </w:div>
                <w:div w:id="1802454015">
                  <w:marLeft w:val="0"/>
                  <w:marRight w:val="0"/>
                  <w:marTop w:val="0"/>
                  <w:marBottom w:val="0"/>
                  <w:divBdr>
                    <w:top w:val="none" w:sz="0" w:space="0" w:color="auto"/>
                    <w:left w:val="none" w:sz="0" w:space="0" w:color="auto"/>
                    <w:bottom w:val="none" w:sz="0" w:space="0" w:color="auto"/>
                    <w:right w:val="none" w:sz="0" w:space="0" w:color="auto"/>
                  </w:divBdr>
                  <w:divsChild>
                    <w:div w:id="17197997">
                      <w:marLeft w:val="0"/>
                      <w:marRight w:val="0"/>
                      <w:marTop w:val="0"/>
                      <w:marBottom w:val="0"/>
                      <w:divBdr>
                        <w:top w:val="none" w:sz="0" w:space="0" w:color="auto"/>
                        <w:left w:val="none" w:sz="0" w:space="0" w:color="auto"/>
                        <w:bottom w:val="none" w:sz="0" w:space="0" w:color="auto"/>
                        <w:right w:val="none" w:sz="0" w:space="0" w:color="auto"/>
                      </w:divBdr>
                    </w:div>
                    <w:div w:id="238948937">
                      <w:marLeft w:val="0"/>
                      <w:marRight w:val="0"/>
                      <w:marTop w:val="0"/>
                      <w:marBottom w:val="0"/>
                      <w:divBdr>
                        <w:top w:val="none" w:sz="0" w:space="0" w:color="auto"/>
                        <w:left w:val="none" w:sz="0" w:space="0" w:color="auto"/>
                        <w:bottom w:val="none" w:sz="0" w:space="0" w:color="auto"/>
                        <w:right w:val="none" w:sz="0" w:space="0" w:color="auto"/>
                      </w:divBdr>
                    </w:div>
                    <w:div w:id="1122923809">
                      <w:marLeft w:val="0"/>
                      <w:marRight w:val="0"/>
                      <w:marTop w:val="0"/>
                      <w:marBottom w:val="0"/>
                      <w:divBdr>
                        <w:top w:val="none" w:sz="0" w:space="0" w:color="auto"/>
                        <w:left w:val="none" w:sz="0" w:space="0" w:color="auto"/>
                        <w:bottom w:val="none" w:sz="0" w:space="0" w:color="auto"/>
                        <w:right w:val="none" w:sz="0" w:space="0" w:color="auto"/>
                      </w:divBdr>
                    </w:div>
                    <w:div w:id="1785297246">
                      <w:marLeft w:val="0"/>
                      <w:marRight w:val="0"/>
                      <w:marTop w:val="0"/>
                      <w:marBottom w:val="0"/>
                      <w:divBdr>
                        <w:top w:val="none" w:sz="0" w:space="0" w:color="auto"/>
                        <w:left w:val="none" w:sz="0" w:space="0" w:color="auto"/>
                        <w:bottom w:val="none" w:sz="0" w:space="0" w:color="auto"/>
                        <w:right w:val="none" w:sz="0" w:space="0" w:color="auto"/>
                      </w:divBdr>
                    </w:div>
                  </w:divsChild>
                </w:div>
                <w:div w:id="1986158904">
                  <w:marLeft w:val="0"/>
                  <w:marRight w:val="0"/>
                  <w:marTop w:val="0"/>
                  <w:marBottom w:val="0"/>
                  <w:divBdr>
                    <w:top w:val="none" w:sz="0" w:space="0" w:color="auto"/>
                    <w:left w:val="none" w:sz="0" w:space="0" w:color="auto"/>
                    <w:bottom w:val="none" w:sz="0" w:space="0" w:color="auto"/>
                    <w:right w:val="none" w:sz="0" w:space="0" w:color="auto"/>
                  </w:divBdr>
                </w:div>
              </w:divsChild>
            </w:div>
            <w:div w:id="174548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5776">
      <w:bodyDiv w:val="1"/>
      <w:marLeft w:val="0"/>
      <w:marRight w:val="0"/>
      <w:marTop w:val="0"/>
      <w:marBottom w:val="0"/>
      <w:divBdr>
        <w:top w:val="none" w:sz="0" w:space="0" w:color="auto"/>
        <w:left w:val="none" w:sz="0" w:space="0" w:color="auto"/>
        <w:bottom w:val="none" w:sz="0" w:space="0" w:color="auto"/>
        <w:right w:val="none" w:sz="0" w:space="0" w:color="auto"/>
      </w:divBdr>
      <w:divsChild>
        <w:div w:id="1514148150">
          <w:marLeft w:val="547"/>
          <w:marRight w:val="0"/>
          <w:marTop w:val="106"/>
          <w:marBottom w:val="0"/>
          <w:divBdr>
            <w:top w:val="none" w:sz="0" w:space="0" w:color="auto"/>
            <w:left w:val="none" w:sz="0" w:space="0" w:color="auto"/>
            <w:bottom w:val="none" w:sz="0" w:space="0" w:color="auto"/>
            <w:right w:val="none" w:sz="0" w:space="0" w:color="auto"/>
          </w:divBdr>
        </w:div>
        <w:div w:id="1945767358">
          <w:marLeft w:val="547"/>
          <w:marRight w:val="0"/>
          <w:marTop w:val="106"/>
          <w:marBottom w:val="0"/>
          <w:divBdr>
            <w:top w:val="none" w:sz="0" w:space="0" w:color="auto"/>
            <w:left w:val="none" w:sz="0" w:space="0" w:color="auto"/>
            <w:bottom w:val="none" w:sz="0" w:space="0" w:color="auto"/>
            <w:right w:val="none" w:sz="0" w:space="0" w:color="auto"/>
          </w:divBdr>
        </w:div>
        <w:div w:id="2093621223">
          <w:marLeft w:val="547"/>
          <w:marRight w:val="0"/>
          <w:marTop w:val="106"/>
          <w:marBottom w:val="0"/>
          <w:divBdr>
            <w:top w:val="none" w:sz="0" w:space="0" w:color="auto"/>
            <w:left w:val="none" w:sz="0" w:space="0" w:color="auto"/>
            <w:bottom w:val="none" w:sz="0" w:space="0" w:color="auto"/>
            <w:right w:val="none" w:sz="0" w:space="0" w:color="auto"/>
          </w:divBdr>
        </w:div>
      </w:divsChild>
    </w:div>
    <w:div w:id="1609041707">
      <w:bodyDiv w:val="1"/>
      <w:marLeft w:val="0"/>
      <w:marRight w:val="0"/>
      <w:marTop w:val="0"/>
      <w:marBottom w:val="0"/>
      <w:divBdr>
        <w:top w:val="none" w:sz="0" w:space="0" w:color="auto"/>
        <w:left w:val="none" w:sz="0" w:space="0" w:color="auto"/>
        <w:bottom w:val="none" w:sz="0" w:space="0" w:color="auto"/>
        <w:right w:val="none" w:sz="0" w:space="0" w:color="auto"/>
      </w:divBdr>
    </w:div>
    <w:div w:id="1645428562">
      <w:bodyDiv w:val="1"/>
      <w:marLeft w:val="0"/>
      <w:marRight w:val="0"/>
      <w:marTop w:val="0"/>
      <w:marBottom w:val="0"/>
      <w:divBdr>
        <w:top w:val="none" w:sz="0" w:space="0" w:color="auto"/>
        <w:left w:val="none" w:sz="0" w:space="0" w:color="auto"/>
        <w:bottom w:val="none" w:sz="0" w:space="0" w:color="auto"/>
        <w:right w:val="none" w:sz="0" w:space="0" w:color="auto"/>
      </w:divBdr>
    </w:div>
    <w:div w:id="1676688892">
      <w:bodyDiv w:val="1"/>
      <w:marLeft w:val="0"/>
      <w:marRight w:val="0"/>
      <w:marTop w:val="0"/>
      <w:marBottom w:val="0"/>
      <w:divBdr>
        <w:top w:val="none" w:sz="0" w:space="0" w:color="auto"/>
        <w:left w:val="none" w:sz="0" w:space="0" w:color="auto"/>
        <w:bottom w:val="none" w:sz="0" w:space="0" w:color="auto"/>
        <w:right w:val="none" w:sz="0" w:space="0" w:color="auto"/>
      </w:divBdr>
    </w:div>
    <w:div w:id="1678341403">
      <w:bodyDiv w:val="1"/>
      <w:marLeft w:val="0"/>
      <w:marRight w:val="0"/>
      <w:marTop w:val="0"/>
      <w:marBottom w:val="0"/>
      <w:divBdr>
        <w:top w:val="none" w:sz="0" w:space="0" w:color="auto"/>
        <w:left w:val="none" w:sz="0" w:space="0" w:color="auto"/>
        <w:bottom w:val="none" w:sz="0" w:space="0" w:color="auto"/>
        <w:right w:val="none" w:sz="0" w:space="0" w:color="auto"/>
      </w:divBdr>
    </w:div>
    <w:div w:id="1691564434">
      <w:bodyDiv w:val="1"/>
      <w:marLeft w:val="0"/>
      <w:marRight w:val="0"/>
      <w:marTop w:val="0"/>
      <w:marBottom w:val="0"/>
      <w:divBdr>
        <w:top w:val="none" w:sz="0" w:space="0" w:color="auto"/>
        <w:left w:val="none" w:sz="0" w:space="0" w:color="auto"/>
        <w:bottom w:val="none" w:sz="0" w:space="0" w:color="auto"/>
        <w:right w:val="none" w:sz="0" w:space="0" w:color="auto"/>
      </w:divBdr>
    </w:div>
    <w:div w:id="1712655081">
      <w:bodyDiv w:val="1"/>
      <w:marLeft w:val="0"/>
      <w:marRight w:val="0"/>
      <w:marTop w:val="0"/>
      <w:marBottom w:val="0"/>
      <w:divBdr>
        <w:top w:val="none" w:sz="0" w:space="0" w:color="auto"/>
        <w:left w:val="none" w:sz="0" w:space="0" w:color="auto"/>
        <w:bottom w:val="none" w:sz="0" w:space="0" w:color="auto"/>
        <w:right w:val="none" w:sz="0" w:space="0" w:color="auto"/>
      </w:divBdr>
    </w:div>
    <w:div w:id="1712881220">
      <w:bodyDiv w:val="1"/>
      <w:marLeft w:val="0"/>
      <w:marRight w:val="0"/>
      <w:marTop w:val="0"/>
      <w:marBottom w:val="0"/>
      <w:divBdr>
        <w:top w:val="none" w:sz="0" w:space="0" w:color="auto"/>
        <w:left w:val="none" w:sz="0" w:space="0" w:color="auto"/>
        <w:bottom w:val="none" w:sz="0" w:space="0" w:color="auto"/>
        <w:right w:val="none" w:sz="0" w:space="0" w:color="auto"/>
      </w:divBdr>
    </w:div>
    <w:div w:id="1713268998">
      <w:bodyDiv w:val="1"/>
      <w:marLeft w:val="0"/>
      <w:marRight w:val="0"/>
      <w:marTop w:val="0"/>
      <w:marBottom w:val="0"/>
      <w:divBdr>
        <w:top w:val="none" w:sz="0" w:space="0" w:color="auto"/>
        <w:left w:val="none" w:sz="0" w:space="0" w:color="auto"/>
        <w:bottom w:val="none" w:sz="0" w:space="0" w:color="auto"/>
        <w:right w:val="none" w:sz="0" w:space="0" w:color="auto"/>
      </w:divBdr>
      <w:divsChild>
        <w:div w:id="1744598387">
          <w:marLeft w:val="0"/>
          <w:marRight w:val="0"/>
          <w:marTop w:val="0"/>
          <w:marBottom w:val="0"/>
          <w:divBdr>
            <w:top w:val="none" w:sz="0" w:space="0" w:color="auto"/>
            <w:left w:val="none" w:sz="0" w:space="0" w:color="auto"/>
            <w:bottom w:val="none" w:sz="0" w:space="0" w:color="auto"/>
            <w:right w:val="none" w:sz="0" w:space="0" w:color="auto"/>
          </w:divBdr>
          <w:divsChild>
            <w:div w:id="179203133">
              <w:marLeft w:val="0"/>
              <w:marRight w:val="0"/>
              <w:marTop w:val="0"/>
              <w:marBottom w:val="0"/>
              <w:divBdr>
                <w:top w:val="none" w:sz="0" w:space="0" w:color="auto"/>
                <w:left w:val="none" w:sz="0" w:space="0" w:color="auto"/>
                <w:bottom w:val="none" w:sz="0" w:space="0" w:color="auto"/>
                <w:right w:val="none" w:sz="0" w:space="0" w:color="auto"/>
              </w:divBdr>
            </w:div>
            <w:div w:id="181285555">
              <w:marLeft w:val="0"/>
              <w:marRight w:val="0"/>
              <w:marTop w:val="0"/>
              <w:marBottom w:val="0"/>
              <w:divBdr>
                <w:top w:val="none" w:sz="0" w:space="0" w:color="auto"/>
                <w:left w:val="none" w:sz="0" w:space="0" w:color="auto"/>
                <w:bottom w:val="none" w:sz="0" w:space="0" w:color="auto"/>
                <w:right w:val="none" w:sz="0" w:space="0" w:color="auto"/>
              </w:divBdr>
            </w:div>
            <w:div w:id="222178286">
              <w:marLeft w:val="0"/>
              <w:marRight w:val="0"/>
              <w:marTop w:val="0"/>
              <w:marBottom w:val="0"/>
              <w:divBdr>
                <w:top w:val="none" w:sz="0" w:space="0" w:color="auto"/>
                <w:left w:val="none" w:sz="0" w:space="0" w:color="auto"/>
                <w:bottom w:val="none" w:sz="0" w:space="0" w:color="auto"/>
                <w:right w:val="none" w:sz="0" w:space="0" w:color="auto"/>
              </w:divBdr>
            </w:div>
            <w:div w:id="315382789">
              <w:marLeft w:val="0"/>
              <w:marRight w:val="0"/>
              <w:marTop w:val="0"/>
              <w:marBottom w:val="0"/>
              <w:divBdr>
                <w:top w:val="none" w:sz="0" w:space="0" w:color="auto"/>
                <w:left w:val="none" w:sz="0" w:space="0" w:color="auto"/>
                <w:bottom w:val="none" w:sz="0" w:space="0" w:color="auto"/>
                <w:right w:val="none" w:sz="0" w:space="0" w:color="auto"/>
              </w:divBdr>
            </w:div>
            <w:div w:id="619410369">
              <w:marLeft w:val="0"/>
              <w:marRight w:val="0"/>
              <w:marTop w:val="0"/>
              <w:marBottom w:val="0"/>
              <w:divBdr>
                <w:top w:val="none" w:sz="0" w:space="0" w:color="auto"/>
                <w:left w:val="none" w:sz="0" w:space="0" w:color="auto"/>
                <w:bottom w:val="none" w:sz="0" w:space="0" w:color="auto"/>
                <w:right w:val="none" w:sz="0" w:space="0" w:color="auto"/>
              </w:divBdr>
            </w:div>
            <w:div w:id="675116916">
              <w:marLeft w:val="0"/>
              <w:marRight w:val="0"/>
              <w:marTop w:val="0"/>
              <w:marBottom w:val="0"/>
              <w:divBdr>
                <w:top w:val="none" w:sz="0" w:space="0" w:color="auto"/>
                <w:left w:val="none" w:sz="0" w:space="0" w:color="auto"/>
                <w:bottom w:val="none" w:sz="0" w:space="0" w:color="auto"/>
                <w:right w:val="none" w:sz="0" w:space="0" w:color="auto"/>
              </w:divBdr>
            </w:div>
            <w:div w:id="747651196">
              <w:marLeft w:val="0"/>
              <w:marRight w:val="0"/>
              <w:marTop w:val="0"/>
              <w:marBottom w:val="0"/>
              <w:divBdr>
                <w:top w:val="none" w:sz="0" w:space="0" w:color="auto"/>
                <w:left w:val="none" w:sz="0" w:space="0" w:color="auto"/>
                <w:bottom w:val="none" w:sz="0" w:space="0" w:color="auto"/>
                <w:right w:val="none" w:sz="0" w:space="0" w:color="auto"/>
              </w:divBdr>
            </w:div>
            <w:div w:id="843322708">
              <w:marLeft w:val="0"/>
              <w:marRight w:val="0"/>
              <w:marTop w:val="0"/>
              <w:marBottom w:val="0"/>
              <w:divBdr>
                <w:top w:val="none" w:sz="0" w:space="0" w:color="auto"/>
                <w:left w:val="none" w:sz="0" w:space="0" w:color="auto"/>
                <w:bottom w:val="none" w:sz="0" w:space="0" w:color="auto"/>
                <w:right w:val="none" w:sz="0" w:space="0" w:color="auto"/>
              </w:divBdr>
            </w:div>
            <w:div w:id="908930526">
              <w:marLeft w:val="0"/>
              <w:marRight w:val="0"/>
              <w:marTop w:val="0"/>
              <w:marBottom w:val="0"/>
              <w:divBdr>
                <w:top w:val="none" w:sz="0" w:space="0" w:color="auto"/>
                <w:left w:val="none" w:sz="0" w:space="0" w:color="auto"/>
                <w:bottom w:val="none" w:sz="0" w:space="0" w:color="auto"/>
                <w:right w:val="none" w:sz="0" w:space="0" w:color="auto"/>
              </w:divBdr>
            </w:div>
            <w:div w:id="959723693">
              <w:marLeft w:val="0"/>
              <w:marRight w:val="0"/>
              <w:marTop w:val="0"/>
              <w:marBottom w:val="0"/>
              <w:divBdr>
                <w:top w:val="none" w:sz="0" w:space="0" w:color="auto"/>
                <w:left w:val="none" w:sz="0" w:space="0" w:color="auto"/>
                <w:bottom w:val="none" w:sz="0" w:space="0" w:color="auto"/>
                <w:right w:val="none" w:sz="0" w:space="0" w:color="auto"/>
              </w:divBdr>
            </w:div>
            <w:div w:id="997073228">
              <w:marLeft w:val="0"/>
              <w:marRight w:val="0"/>
              <w:marTop w:val="0"/>
              <w:marBottom w:val="0"/>
              <w:divBdr>
                <w:top w:val="none" w:sz="0" w:space="0" w:color="auto"/>
                <w:left w:val="none" w:sz="0" w:space="0" w:color="auto"/>
                <w:bottom w:val="none" w:sz="0" w:space="0" w:color="auto"/>
                <w:right w:val="none" w:sz="0" w:space="0" w:color="auto"/>
              </w:divBdr>
            </w:div>
            <w:div w:id="1038554820">
              <w:marLeft w:val="0"/>
              <w:marRight w:val="0"/>
              <w:marTop w:val="0"/>
              <w:marBottom w:val="0"/>
              <w:divBdr>
                <w:top w:val="none" w:sz="0" w:space="0" w:color="auto"/>
                <w:left w:val="none" w:sz="0" w:space="0" w:color="auto"/>
                <w:bottom w:val="none" w:sz="0" w:space="0" w:color="auto"/>
                <w:right w:val="none" w:sz="0" w:space="0" w:color="auto"/>
              </w:divBdr>
            </w:div>
            <w:div w:id="1253663794">
              <w:marLeft w:val="0"/>
              <w:marRight w:val="0"/>
              <w:marTop w:val="0"/>
              <w:marBottom w:val="0"/>
              <w:divBdr>
                <w:top w:val="none" w:sz="0" w:space="0" w:color="auto"/>
                <w:left w:val="none" w:sz="0" w:space="0" w:color="auto"/>
                <w:bottom w:val="none" w:sz="0" w:space="0" w:color="auto"/>
                <w:right w:val="none" w:sz="0" w:space="0" w:color="auto"/>
              </w:divBdr>
            </w:div>
            <w:div w:id="1257591585">
              <w:marLeft w:val="0"/>
              <w:marRight w:val="0"/>
              <w:marTop w:val="0"/>
              <w:marBottom w:val="0"/>
              <w:divBdr>
                <w:top w:val="none" w:sz="0" w:space="0" w:color="auto"/>
                <w:left w:val="none" w:sz="0" w:space="0" w:color="auto"/>
                <w:bottom w:val="none" w:sz="0" w:space="0" w:color="auto"/>
                <w:right w:val="none" w:sz="0" w:space="0" w:color="auto"/>
              </w:divBdr>
            </w:div>
            <w:div w:id="1312827272">
              <w:marLeft w:val="0"/>
              <w:marRight w:val="0"/>
              <w:marTop w:val="0"/>
              <w:marBottom w:val="0"/>
              <w:divBdr>
                <w:top w:val="none" w:sz="0" w:space="0" w:color="auto"/>
                <w:left w:val="none" w:sz="0" w:space="0" w:color="auto"/>
                <w:bottom w:val="none" w:sz="0" w:space="0" w:color="auto"/>
                <w:right w:val="none" w:sz="0" w:space="0" w:color="auto"/>
              </w:divBdr>
            </w:div>
            <w:div w:id="1518277745">
              <w:marLeft w:val="0"/>
              <w:marRight w:val="0"/>
              <w:marTop w:val="0"/>
              <w:marBottom w:val="0"/>
              <w:divBdr>
                <w:top w:val="none" w:sz="0" w:space="0" w:color="auto"/>
                <w:left w:val="none" w:sz="0" w:space="0" w:color="auto"/>
                <w:bottom w:val="none" w:sz="0" w:space="0" w:color="auto"/>
                <w:right w:val="none" w:sz="0" w:space="0" w:color="auto"/>
              </w:divBdr>
            </w:div>
            <w:div w:id="1684356416">
              <w:marLeft w:val="0"/>
              <w:marRight w:val="0"/>
              <w:marTop w:val="0"/>
              <w:marBottom w:val="0"/>
              <w:divBdr>
                <w:top w:val="none" w:sz="0" w:space="0" w:color="auto"/>
                <w:left w:val="none" w:sz="0" w:space="0" w:color="auto"/>
                <w:bottom w:val="none" w:sz="0" w:space="0" w:color="auto"/>
                <w:right w:val="none" w:sz="0" w:space="0" w:color="auto"/>
              </w:divBdr>
            </w:div>
            <w:div w:id="1729955724">
              <w:marLeft w:val="0"/>
              <w:marRight w:val="0"/>
              <w:marTop w:val="0"/>
              <w:marBottom w:val="0"/>
              <w:divBdr>
                <w:top w:val="none" w:sz="0" w:space="0" w:color="auto"/>
                <w:left w:val="none" w:sz="0" w:space="0" w:color="auto"/>
                <w:bottom w:val="none" w:sz="0" w:space="0" w:color="auto"/>
                <w:right w:val="none" w:sz="0" w:space="0" w:color="auto"/>
              </w:divBdr>
            </w:div>
            <w:div w:id="1823814296">
              <w:marLeft w:val="0"/>
              <w:marRight w:val="0"/>
              <w:marTop w:val="0"/>
              <w:marBottom w:val="0"/>
              <w:divBdr>
                <w:top w:val="none" w:sz="0" w:space="0" w:color="auto"/>
                <w:left w:val="none" w:sz="0" w:space="0" w:color="auto"/>
                <w:bottom w:val="none" w:sz="0" w:space="0" w:color="auto"/>
                <w:right w:val="none" w:sz="0" w:space="0" w:color="auto"/>
              </w:divBdr>
            </w:div>
            <w:div w:id="2069523982">
              <w:marLeft w:val="0"/>
              <w:marRight w:val="0"/>
              <w:marTop w:val="0"/>
              <w:marBottom w:val="0"/>
              <w:divBdr>
                <w:top w:val="none" w:sz="0" w:space="0" w:color="auto"/>
                <w:left w:val="none" w:sz="0" w:space="0" w:color="auto"/>
                <w:bottom w:val="none" w:sz="0" w:space="0" w:color="auto"/>
                <w:right w:val="none" w:sz="0" w:space="0" w:color="auto"/>
              </w:divBdr>
            </w:div>
            <w:div w:id="210005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02500">
      <w:bodyDiv w:val="1"/>
      <w:marLeft w:val="0"/>
      <w:marRight w:val="0"/>
      <w:marTop w:val="0"/>
      <w:marBottom w:val="0"/>
      <w:divBdr>
        <w:top w:val="none" w:sz="0" w:space="0" w:color="auto"/>
        <w:left w:val="none" w:sz="0" w:space="0" w:color="auto"/>
        <w:bottom w:val="none" w:sz="0" w:space="0" w:color="auto"/>
        <w:right w:val="none" w:sz="0" w:space="0" w:color="auto"/>
      </w:divBdr>
    </w:div>
    <w:div w:id="1805344837">
      <w:bodyDiv w:val="1"/>
      <w:marLeft w:val="0"/>
      <w:marRight w:val="0"/>
      <w:marTop w:val="0"/>
      <w:marBottom w:val="0"/>
      <w:divBdr>
        <w:top w:val="none" w:sz="0" w:space="0" w:color="auto"/>
        <w:left w:val="none" w:sz="0" w:space="0" w:color="auto"/>
        <w:bottom w:val="none" w:sz="0" w:space="0" w:color="auto"/>
        <w:right w:val="none" w:sz="0" w:space="0" w:color="auto"/>
      </w:divBdr>
    </w:div>
    <w:div w:id="1869492206">
      <w:bodyDiv w:val="1"/>
      <w:marLeft w:val="0"/>
      <w:marRight w:val="0"/>
      <w:marTop w:val="0"/>
      <w:marBottom w:val="0"/>
      <w:divBdr>
        <w:top w:val="none" w:sz="0" w:space="0" w:color="auto"/>
        <w:left w:val="none" w:sz="0" w:space="0" w:color="auto"/>
        <w:bottom w:val="none" w:sz="0" w:space="0" w:color="auto"/>
        <w:right w:val="none" w:sz="0" w:space="0" w:color="auto"/>
      </w:divBdr>
    </w:div>
    <w:div w:id="1878465862">
      <w:bodyDiv w:val="1"/>
      <w:marLeft w:val="0"/>
      <w:marRight w:val="0"/>
      <w:marTop w:val="0"/>
      <w:marBottom w:val="0"/>
      <w:divBdr>
        <w:top w:val="none" w:sz="0" w:space="0" w:color="auto"/>
        <w:left w:val="none" w:sz="0" w:space="0" w:color="auto"/>
        <w:bottom w:val="none" w:sz="0" w:space="0" w:color="auto"/>
        <w:right w:val="none" w:sz="0" w:space="0" w:color="auto"/>
      </w:divBdr>
    </w:div>
    <w:div w:id="1880623729">
      <w:bodyDiv w:val="1"/>
      <w:marLeft w:val="0"/>
      <w:marRight w:val="0"/>
      <w:marTop w:val="0"/>
      <w:marBottom w:val="0"/>
      <w:divBdr>
        <w:top w:val="none" w:sz="0" w:space="0" w:color="auto"/>
        <w:left w:val="none" w:sz="0" w:space="0" w:color="auto"/>
        <w:bottom w:val="none" w:sz="0" w:space="0" w:color="auto"/>
        <w:right w:val="none" w:sz="0" w:space="0" w:color="auto"/>
      </w:divBdr>
    </w:div>
    <w:div w:id="1909414954">
      <w:bodyDiv w:val="1"/>
      <w:marLeft w:val="0"/>
      <w:marRight w:val="0"/>
      <w:marTop w:val="0"/>
      <w:marBottom w:val="0"/>
      <w:divBdr>
        <w:top w:val="none" w:sz="0" w:space="0" w:color="auto"/>
        <w:left w:val="none" w:sz="0" w:space="0" w:color="auto"/>
        <w:bottom w:val="none" w:sz="0" w:space="0" w:color="auto"/>
        <w:right w:val="none" w:sz="0" w:space="0" w:color="auto"/>
      </w:divBdr>
    </w:div>
    <w:div w:id="1932667127">
      <w:bodyDiv w:val="1"/>
      <w:marLeft w:val="0"/>
      <w:marRight w:val="0"/>
      <w:marTop w:val="0"/>
      <w:marBottom w:val="0"/>
      <w:divBdr>
        <w:top w:val="none" w:sz="0" w:space="0" w:color="auto"/>
        <w:left w:val="none" w:sz="0" w:space="0" w:color="auto"/>
        <w:bottom w:val="none" w:sz="0" w:space="0" w:color="auto"/>
        <w:right w:val="none" w:sz="0" w:space="0" w:color="auto"/>
      </w:divBdr>
    </w:div>
    <w:div w:id="1956716997">
      <w:bodyDiv w:val="1"/>
      <w:marLeft w:val="0"/>
      <w:marRight w:val="0"/>
      <w:marTop w:val="0"/>
      <w:marBottom w:val="0"/>
      <w:divBdr>
        <w:top w:val="none" w:sz="0" w:space="0" w:color="auto"/>
        <w:left w:val="none" w:sz="0" w:space="0" w:color="auto"/>
        <w:bottom w:val="none" w:sz="0" w:space="0" w:color="auto"/>
        <w:right w:val="none" w:sz="0" w:space="0" w:color="auto"/>
      </w:divBdr>
    </w:div>
    <w:div w:id="1986667105">
      <w:bodyDiv w:val="1"/>
      <w:marLeft w:val="0"/>
      <w:marRight w:val="0"/>
      <w:marTop w:val="0"/>
      <w:marBottom w:val="0"/>
      <w:divBdr>
        <w:top w:val="none" w:sz="0" w:space="0" w:color="auto"/>
        <w:left w:val="none" w:sz="0" w:space="0" w:color="auto"/>
        <w:bottom w:val="none" w:sz="0" w:space="0" w:color="auto"/>
        <w:right w:val="none" w:sz="0" w:space="0" w:color="auto"/>
      </w:divBdr>
    </w:div>
    <w:div w:id="2021547353">
      <w:bodyDiv w:val="1"/>
      <w:marLeft w:val="0"/>
      <w:marRight w:val="0"/>
      <w:marTop w:val="0"/>
      <w:marBottom w:val="0"/>
      <w:divBdr>
        <w:top w:val="none" w:sz="0" w:space="0" w:color="auto"/>
        <w:left w:val="none" w:sz="0" w:space="0" w:color="auto"/>
        <w:bottom w:val="none" w:sz="0" w:space="0" w:color="auto"/>
        <w:right w:val="none" w:sz="0" w:space="0" w:color="auto"/>
      </w:divBdr>
    </w:div>
    <w:div w:id="202671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9231D-B772-4723-A03F-9D38762AD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791</Words>
  <Characters>4515</Characters>
  <Application>Microsoft Office Word</Application>
  <DocSecurity>0</DocSecurity>
  <Lines>37</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Basketball Players Change Shoulder Roll during 20-m Dribbling</vt:lpstr>
      <vt:lpstr>Basketball Players Change Shoulder Roll during 20-m Dribbling</vt:lpstr>
    </vt:vector>
  </TitlesOfParts>
  <Company>Microsoft</Company>
  <LinksUpToDate>false</LinksUpToDate>
  <CharactersWithSpaces>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ketball Players Change Shoulder Roll during 20-m Dribbling</dc:title>
  <dc:creator>K Fujii</dc:creator>
  <cp:lastModifiedBy>Keisuke</cp:lastModifiedBy>
  <cp:revision>12</cp:revision>
  <cp:lastPrinted>2018-11-16T01:15:00Z</cp:lastPrinted>
  <dcterms:created xsi:type="dcterms:W3CDTF">2018-11-08T02:59:00Z</dcterms:created>
  <dcterms:modified xsi:type="dcterms:W3CDTF">2018-12-07T17:09:00Z</dcterms:modified>
</cp:coreProperties>
</file>